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58356" w14:textId="77777777" w:rsidR="00450422" w:rsidRDefault="00FE1E6E">
      <w:pPr>
        <w:pStyle w:val="a5"/>
      </w:pPr>
      <w:r>
        <w:t>new template</w:t>
      </w:r>
    </w:p>
    <w:sdt>
      <w:sdtPr>
        <w:rPr>
          <w:rFonts w:asciiTheme="minorHAnsi" w:eastAsiaTheme="minorHAnsi" w:hAnsiTheme="minorHAnsi" w:cstheme="minorBidi"/>
          <w:b w:val="0"/>
          <w:color w:val="auto"/>
          <w:sz w:val="24"/>
          <w:szCs w:val="24"/>
        </w:rPr>
        <w:id w:val="-1245489584"/>
        <w:docPartObj>
          <w:docPartGallery w:val="Table of Contents"/>
          <w:docPartUnique/>
        </w:docPartObj>
      </w:sdtPr>
      <w:sdtEndPr>
        <w:rPr>
          <w:rFonts w:eastAsiaTheme="minorEastAsia"/>
        </w:rPr>
      </w:sdtEndPr>
      <w:sdtContent>
        <w:p w14:paraId="3FBC2CAB" w14:textId="77777777" w:rsidR="00450422" w:rsidRDefault="00FE1E6E">
          <w:pPr>
            <w:pStyle w:val="TOC"/>
          </w:pPr>
          <w:r>
            <w:t>Table of Contents</w:t>
          </w:r>
        </w:p>
        <w:p w14:paraId="310A7F54" w14:textId="77777777" w:rsidR="00740315" w:rsidRDefault="00FE1E6E">
          <w:pPr>
            <w:pStyle w:val="TOC2"/>
            <w:tabs>
              <w:tab w:val="right" w:leader="dot" w:pos="8630"/>
            </w:tabs>
            <w:ind w:left="480"/>
            <w:rPr>
              <w:noProof/>
            </w:rPr>
          </w:pPr>
          <w:r>
            <w:fldChar w:fldCharType="begin"/>
          </w:r>
          <w:r>
            <w:instrText>TOC \o "1-3" \h \z \u</w:instrText>
          </w:r>
          <w:r>
            <w:fldChar w:fldCharType="separate"/>
          </w:r>
          <w:hyperlink w:anchor="_Toc48118944" w:history="1">
            <w:r w:rsidR="00740315" w:rsidRPr="00A33D50">
              <w:rPr>
                <w:rStyle w:val="ae"/>
                <w:noProof/>
              </w:rPr>
              <w:t>R Markdown</w:t>
            </w:r>
            <w:r w:rsidR="00740315">
              <w:rPr>
                <w:noProof/>
                <w:webHidden/>
              </w:rPr>
              <w:tab/>
            </w:r>
            <w:r w:rsidR="00740315">
              <w:rPr>
                <w:noProof/>
                <w:webHidden/>
              </w:rPr>
              <w:fldChar w:fldCharType="begin"/>
            </w:r>
            <w:r w:rsidR="00740315">
              <w:rPr>
                <w:noProof/>
                <w:webHidden/>
              </w:rPr>
              <w:instrText xml:space="preserve"> PAGEREF _Toc48118944 \h </w:instrText>
            </w:r>
            <w:r w:rsidR="00740315">
              <w:rPr>
                <w:noProof/>
                <w:webHidden/>
              </w:rPr>
            </w:r>
            <w:r w:rsidR="00740315">
              <w:rPr>
                <w:noProof/>
                <w:webHidden/>
              </w:rPr>
              <w:fldChar w:fldCharType="separate"/>
            </w:r>
            <w:r w:rsidR="00740315">
              <w:rPr>
                <w:noProof/>
                <w:webHidden/>
              </w:rPr>
              <w:t>1</w:t>
            </w:r>
            <w:r w:rsidR="00740315">
              <w:rPr>
                <w:noProof/>
                <w:webHidden/>
              </w:rPr>
              <w:fldChar w:fldCharType="end"/>
            </w:r>
          </w:hyperlink>
        </w:p>
        <w:p w14:paraId="7AC37FDF" w14:textId="77777777" w:rsidR="00740315" w:rsidRDefault="00FF442F">
          <w:pPr>
            <w:pStyle w:val="TOC2"/>
            <w:tabs>
              <w:tab w:val="right" w:leader="dot" w:pos="8630"/>
            </w:tabs>
            <w:ind w:left="480"/>
            <w:rPr>
              <w:noProof/>
            </w:rPr>
          </w:pPr>
          <w:hyperlink w:anchor="_Toc48118945" w:history="1">
            <w:r w:rsidR="00740315" w:rsidRPr="00A33D50">
              <w:rPr>
                <w:rStyle w:val="ae"/>
                <w:noProof/>
              </w:rPr>
              <w:t>Including Plots</w:t>
            </w:r>
            <w:r w:rsidR="00740315">
              <w:rPr>
                <w:noProof/>
                <w:webHidden/>
              </w:rPr>
              <w:tab/>
            </w:r>
            <w:r w:rsidR="00740315">
              <w:rPr>
                <w:noProof/>
                <w:webHidden/>
              </w:rPr>
              <w:fldChar w:fldCharType="begin"/>
            </w:r>
            <w:r w:rsidR="00740315">
              <w:rPr>
                <w:noProof/>
                <w:webHidden/>
              </w:rPr>
              <w:instrText xml:space="preserve"> PAGEREF _Toc48118945 \h </w:instrText>
            </w:r>
            <w:r w:rsidR="00740315">
              <w:rPr>
                <w:noProof/>
                <w:webHidden/>
              </w:rPr>
            </w:r>
            <w:r w:rsidR="00740315">
              <w:rPr>
                <w:noProof/>
                <w:webHidden/>
              </w:rPr>
              <w:fldChar w:fldCharType="separate"/>
            </w:r>
            <w:r w:rsidR="00740315">
              <w:rPr>
                <w:noProof/>
                <w:webHidden/>
              </w:rPr>
              <w:t>2</w:t>
            </w:r>
            <w:r w:rsidR="00740315">
              <w:rPr>
                <w:noProof/>
                <w:webHidden/>
              </w:rPr>
              <w:fldChar w:fldCharType="end"/>
            </w:r>
          </w:hyperlink>
        </w:p>
        <w:p w14:paraId="390D7D5B" w14:textId="77777777" w:rsidR="00740315" w:rsidRDefault="00FF442F">
          <w:pPr>
            <w:pStyle w:val="TOC1"/>
            <w:tabs>
              <w:tab w:val="right" w:leader="dot" w:pos="8630"/>
            </w:tabs>
            <w:rPr>
              <w:noProof/>
            </w:rPr>
          </w:pPr>
          <w:hyperlink w:anchor="_Toc48118946" w:history="1">
            <w:r w:rsidR="00740315" w:rsidRPr="00A33D50">
              <w:rPr>
                <w:rStyle w:val="ae"/>
                <w:noProof/>
              </w:rPr>
              <w:t xml:space="preserve">2 </w:t>
            </w:r>
            <w:r w:rsidR="00740315" w:rsidRPr="00A33D50">
              <w:rPr>
                <w:rStyle w:val="ae"/>
                <w:noProof/>
              </w:rPr>
              <w:t>旱区农业科技资源配置</w:t>
            </w:r>
            <w:r w:rsidR="00740315">
              <w:rPr>
                <w:noProof/>
                <w:webHidden/>
              </w:rPr>
              <w:tab/>
            </w:r>
            <w:r w:rsidR="00740315">
              <w:rPr>
                <w:noProof/>
                <w:webHidden/>
              </w:rPr>
              <w:fldChar w:fldCharType="begin"/>
            </w:r>
            <w:r w:rsidR="00740315">
              <w:rPr>
                <w:noProof/>
                <w:webHidden/>
              </w:rPr>
              <w:instrText xml:space="preserve"> PAGEREF _Toc48118946 \h </w:instrText>
            </w:r>
            <w:r w:rsidR="00740315">
              <w:rPr>
                <w:noProof/>
                <w:webHidden/>
              </w:rPr>
            </w:r>
            <w:r w:rsidR="00740315">
              <w:rPr>
                <w:noProof/>
                <w:webHidden/>
              </w:rPr>
              <w:fldChar w:fldCharType="separate"/>
            </w:r>
            <w:r w:rsidR="00740315">
              <w:rPr>
                <w:noProof/>
                <w:webHidden/>
              </w:rPr>
              <w:t>2</w:t>
            </w:r>
            <w:r w:rsidR="00740315">
              <w:rPr>
                <w:noProof/>
                <w:webHidden/>
              </w:rPr>
              <w:fldChar w:fldCharType="end"/>
            </w:r>
          </w:hyperlink>
        </w:p>
        <w:p w14:paraId="558EE2E6" w14:textId="77777777" w:rsidR="00740315" w:rsidRDefault="00FF442F">
          <w:pPr>
            <w:pStyle w:val="TOC2"/>
            <w:tabs>
              <w:tab w:val="right" w:leader="dot" w:pos="8630"/>
            </w:tabs>
            <w:ind w:left="480"/>
            <w:rPr>
              <w:noProof/>
            </w:rPr>
          </w:pPr>
          <w:hyperlink w:anchor="_Toc48118947" w:history="1">
            <w:r w:rsidR="00740315" w:rsidRPr="00A33D50">
              <w:rPr>
                <w:rStyle w:val="ae"/>
                <w:noProof/>
              </w:rPr>
              <w:t xml:space="preserve">2.5 </w:t>
            </w:r>
            <w:r w:rsidR="00740315" w:rsidRPr="00A33D50">
              <w:rPr>
                <w:rStyle w:val="ae"/>
                <w:noProof/>
              </w:rPr>
              <w:t>科技服务</w:t>
            </w:r>
            <w:r w:rsidR="00740315">
              <w:rPr>
                <w:noProof/>
                <w:webHidden/>
              </w:rPr>
              <w:tab/>
            </w:r>
            <w:r w:rsidR="00740315">
              <w:rPr>
                <w:noProof/>
                <w:webHidden/>
              </w:rPr>
              <w:fldChar w:fldCharType="begin"/>
            </w:r>
            <w:r w:rsidR="00740315">
              <w:rPr>
                <w:noProof/>
                <w:webHidden/>
              </w:rPr>
              <w:instrText xml:space="preserve"> PAGEREF _Toc48118947 \h </w:instrText>
            </w:r>
            <w:r w:rsidR="00740315">
              <w:rPr>
                <w:noProof/>
                <w:webHidden/>
              </w:rPr>
            </w:r>
            <w:r w:rsidR="00740315">
              <w:rPr>
                <w:noProof/>
                <w:webHidden/>
              </w:rPr>
              <w:fldChar w:fldCharType="separate"/>
            </w:r>
            <w:r w:rsidR="00740315">
              <w:rPr>
                <w:noProof/>
                <w:webHidden/>
              </w:rPr>
              <w:t>2</w:t>
            </w:r>
            <w:r w:rsidR="00740315">
              <w:rPr>
                <w:noProof/>
                <w:webHidden/>
              </w:rPr>
              <w:fldChar w:fldCharType="end"/>
            </w:r>
          </w:hyperlink>
        </w:p>
        <w:p w14:paraId="65A37F66" w14:textId="77777777" w:rsidR="00740315" w:rsidRDefault="00FF442F">
          <w:pPr>
            <w:pStyle w:val="TOC3"/>
            <w:tabs>
              <w:tab w:val="right" w:leader="dot" w:pos="8630"/>
            </w:tabs>
            <w:ind w:left="960"/>
            <w:rPr>
              <w:noProof/>
            </w:rPr>
          </w:pPr>
          <w:hyperlink w:anchor="_Toc48118948" w:history="1">
            <w:r w:rsidR="00740315" w:rsidRPr="00A33D50">
              <w:rPr>
                <w:rStyle w:val="ae"/>
                <w:noProof/>
              </w:rPr>
              <w:t xml:space="preserve">2.5.1 </w:t>
            </w:r>
            <w:r w:rsidR="00740315" w:rsidRPr="00A33D50">
              <w:rPr>
                <w:rStyle w:val="ae"/>
                <w:noProof/>
              </w:rPr>
              <w:t>国家农业科技园区</w:t>
            </w:r>
            <w:r w:rsidR="00740315">
              <w:rPr>
                <w:noProof/>
                <w:webHidden/>
              </w:rPr>
              <w:tab/>
            </w:r>
            <w:r w:rsidR="00740315">
              <w:rPr>
                <w:noProof/>
                <w:webHidden/>
              </w:rPr>
              <w:fldChar w:fldCharType="begin"/>
            </w:r>
            <w:r w:rsidR="00740315">
              <w:rPr>
                <w:noProof/>
                <w:webHidden/>
              </w:rPr>
              <w:instrText xml:space="preserve"> PAGEREF _Toc48118948 \h </w:instrText>
            </w:r>
            <w:r w:rsidR="00740315">
              <w:rPr>
                <w:noProof/>
                <w:webHidden/>
              </w:rPr>
            </w:r>
            <w:r w:rsidR="00740315">
              <w:rPr>
                <w:noProof/>
                <w:webHidden/>
              </w:rPr>
              <w:fldChar w:fldCharType="separate"/>
            </w:r>
            <w:r w:rsidR="00740315">
              <w:rPr>
                <w:noProof/>
                <w:webHidden/>
              </w:rPr>
              <w:t>2</w:t>
            </w:r>
            <w:r w:rsidR="00740315">
              <w:rPr>
                <w:noProof/>
                <w:webHidden/>
              </w:rPr>
              <w:fldChar w:fldCharType="end"/>
            </w:r>
          </w:hyperlink>
        </w:p>
        <w:p w14:paraId="4C5B50D5" w14:textId="77777777" w:rsidR="00740315" w:rsidRDefault="00FF442F">
          <w:pPr>
            <w:pStyle w:val="TOC3"/>
            <w:tabs>
              <w:tab w:val="right" w:leader="dot" w:pos="8630"/>
            </w:tabs>
            <w:ind w:left="960"/>
            <w:rPr>
              <w:noProof/>
            </w:rPr>
          </w:pPr>
          <w:hyperlink w:anchor="_Toc48118949" w:history="1">
            <w:r w:rsidR="00740315" w:rsidRPr="00A33D50">
              <w:rPr>
                <w:rStyle w:val="ae"/>
                <w:noProof/>
              </w:rPr>
              <w:t xml:space="preserve">2.5.2 </w:t>
            </w:r>
            <w:r w:rsidR="00740315" w:rsidRPr="00A33D50">
              <w:rPr>
                <w:rStyle w:val="ae"/>
                <w:noProof/>
              </w:rPr>
              <w:t>国家农业科技创新联盟</w:t>
            </w:r>
            <w:r w:rsidR="00740315">
              <w:rPr>
                <w:noProof/>
                <w:webHidden/>
              </w:rPr>
              <w:tab/>
            </w:r>
            <w:r w:rsidR="00740315">
              <w:rPr>
                <w:noProof/>
                <w:webHidden/>
              </w:rPr>
              <w:fldChar w:fldCharType="begin"/>
            </w:r>
            <w:r w:rsidR="00740315">
              <w:rPr>
                <w:noProof/>
                <w:webHidden/>
              </w:rPr>
              <w:instrText xml:space="preserve"> PAGEREF _Toc48118949 \h </w:instrText>
            </w:r>
            <w:r w:rsidR="00740315">
              <w:rPr>
                <w:noProof/>
                <w:webHidden/>
              </w:rPr>
            </w:r>
            <w:r w:rsidR="00740315">
              <w:rPr>
                <w:noProof/>
                <w:webHidden/>
              </w:rPr>
              <w:fldChar w:fldCharType="separate"/>
            </w:r>
            <w:r w:rsidR="00740315">
              <w:rPr>
                <w:noProof/>
                <w:webHidden/>
              </w:rPr>
              <w:t>6</w:t>
            </w:r>
            <w:r w:rsidR="00740315">
              <w:rPr>
                <w:noProof/>
                <w:webHidden/>
              </w:rPr>
              <w:fldChar w:fldCharType="end"/>
            </w:r>
          </w:hyperlink>
        </w:p>
        <w:p w14:paraId="6638E0FB" w14:textId="77777777" w:rsidR="00740315" w:rsidRDefault="00FF442F">
          <w:pPr>
            <w:pStyle w:val="TOC3"/>
            <w:tabs>
              <w:tab w:val="right" w:leader="dot" w:pos="8630"/>
            </w:tabs>
            <w:ind w:left="960"/>
            <w:rPr>
              <w:noProof/>
            </w:rPr>
          </w:pPr>
          <w:hyperlink w:anchor="_Toc48118950" w:history="1">
            <w:r w:rsidR="00740315" w:rsidRPr="00A33D50">
              <w:rPr>
                <w:rStyle w:val="ae"/>
                <w:noProof/>
              </w:rPr>
              <w:t xml:space="preserve">2.5.3 </w:t>
            </w:r>
            <w:r w:rsidR="00740315" w:rsidRPr="00A33D50">
              <w:rPr>
                <w:rStyle w:val="ae"/>
                <w:noProof/>
              </w:rPr>
              <w:t>技术示范转移机构</w:t>
            </w:r>
            <w:r w:rsidR="00740315">
              <w:rPr>
                <w:noProof/>
                <w:webHidden/>
              </w:rPr>
              <w:tab/>
            </w:r>
            <w:r w:rsidR="00740315">
              <w:rPr>
                <w:noProof/>
                <w:webHidden/>
              </w:rPr>
              <w:fldChar w:fldCharType="begin"/>
            </w:r>
            <w:r w:rsidR="00740315">
              <w:rPr>
                <w:noProof/>
                <w:webHidden/>
              </w:rPr>
              <w:instrText xml:space="preserve"> PAGEREF _Toc48118950 \h </w:instrText>
            </w:r>
            <w:r w:rsidR="00740315">
              <w:rPr>
                <w:noProof/>
                <w:webHidden/>
              </w:rPr>
            </w:r>
            <w:r w:rsidR="00740315">
              <w:rPr>
                <w:noProof/>
                <w:webHidden/>
              </w:rPr>
              <w:fldChar w:fldCharType="separate"/>
            </w:r>
            <w:r w:rsidR="00740315">
              <w:rPr>
                <w:noProof/>
                <w:webHidden/>
              </w:rPr>
              <w:t>8</w:t>
            </w:r>
            <w:r w:rsidR="00740315">
              <w:rPr>
                <w:noProof/>
                <w:webHidden/>
              </w:rPr>
              <w:fldChar w:fldCharType="end"/>
            </w:r>
          </w:hyperlink>
        </w:p>
        <w:p w14:paraId="2F1BE2B6" w14:textId="77777777" w:rsidR="00740315" w:rsidRDefault="00FF442F">
          <w:pPr>
            <w:pStyle w:val="TOC3"/>
            <w:tabs>
              <w:tab w:val="right" w:leader="dot" w:pos="8630"/>
            </w:tabs>
            <w:ind w:left="960"/>
            <w:rPr>
              <w:noProof/>
            </w:rPr>
          </w:pPr>
          <w:hyperlink w:anchor="_Toc48118951" w:history="1">
            <w:r w:rsidR="00740315" w:rsidRPr="00A33D50">
              <w:rPr>
                <w:rStyle w:val="ae"/>
                <w:noProof/>
              </w:rPr>
              <w:t xml:space="preserve">2.5.4 </w:t>
            </w:r>
            <w:r w:rsidR="00740315" w:rsidRPr="00A33D50">
              <w:rPr>
                <w:rStyle w:val="ae"/>
                <w:noProof/>
              </w:rPr>
              <w:t>高技术产业和科技企业</w:t>
            </w:r>
            <w:r w:rsidR="00740315">
              <w:rPr>
                <w:noProof/>
                <w:webHidden/>
              </w:rPr>
              <w:tab/>
            </w:r>
            <w:r w:rsidR="00740315">
              <w:rPr>
                <w:noProof/>
                <w:webHidden/>
              </w:rPr>
              <w:fldChar w:fldCharType="begin"/>
            </w:r>
            <w:r w:rsidR="00740315">
              <w:rPr>
                <w:noProof/>
                <w:webHidden/>
              </w:rPr>
              <w:instrText xml:space="preserve"> PAGEREF _Toc48118951 \h </w:instrText>
            </w:r>
            <w:r w:rsidR="00740315">
              <w:rPr>
                <w:noProof/>
                <w:webHidden/>
              </w:rPr>
            </w:r>
            <w:r w:rsidR="00740315">
              <w:rPr>
                <w:noProof/>
                <w:webHidden/>
              </w:rPr>
              <w:fldChar w:fldCharType="separate"/>
            </w:r>
            <w:r w:rsidR="00740315">
              <w:rPr>
                <w:noProof/>
                <w:webHidden/>
              </w:rPr>
              <w:t>10</w:t>
            </w:r>
            <w:r w:rsidR="00740315">
              <w:rPr>
                <w:noProof/>
                <w:webHidden/>
              </w:rPr>
              <w:fldChar w:fldCharType="end"/>
            </w:r>
          </w:hyperlink>
        </w:p>
        <w:p w14:paraId="5BD53EAD" w14:textId="77777777" w:rsidR="00450422" w:rsidRDefault="00FE1E6E">
          <w:r>
            <w:fldChar w:fldCharType="end"/>
          </w:r>
        </w:p>
      </w:sdtContent>
    </w:sdt>
    <w:p w14:paraId="1ED25588" w14:textId="77777777" w:rsidR="00450422" w:rsidRDefault="00FE1E6E">
      <w:pPr>
        <w:pStyle w:val="2"/>
      </w:pPr>
      <w:bookmarkStart w:id="0" w:name="r-markdown"/>
      <w:bookmarkStart w:id="1" w:name="_Toc48118944"/>
      <w:r>
        <w:t>R Markdown</w:t>
      </w:r>
      <w:bookmarkEnd w:id="0"/>
      <w:bookmarkEnd w:id="1"/>
    </w:p>
    <w:p w14:paraId="0627FE5A" w14:textId="77777777" w:rsidR="00450422" w:rsidRDefault="00FE1E6E">
      <w:pPr>
        <w:pStyle w:val="FirstParagraph"/>
        <w:spacing w:before="120"/>
        <w:ind w:firstLine="480"/>
      </w:pPr>
      <w:r>
        <w:t xml:space="preserve">This is an R Markdown document. Markdown is a simple formatting syntax for authoring HTML, PDF, and MS Word documents. For more details on using R Markdown see </w:t>
      </w:r>
      <w:hyperlink r:id="rId7">
        <w:r>
          <w:rPr>
            <w:rStyle w:val="ae"/>
          </w:rPr>
          <w:t>http://rmarkdown.rstudio.com</w:t>
        </w:r>
      </w:hyperlink>
      <w:r>
        <w:t>.</w:t>
      </w:r>
    </w:p>
    <w:p w14:paraId="47558229" w14:textId="77777777" w:rsidR="00450422" w:rsidRDefault="00FE1E6E">
      <w:pPr>
        <w:pStyle w:val="a0"/>
        <w:spacing w:before="120"/>
        <w:ind w:firstLine="480"/>
      </w:pPr>
      <w:r>
        <w:t xml:space="preserve">When you click the </w:t>
      </w:r>
      <w:r>
        <w:rPr>
          <w:b/>
        </w:rPr>
        <w:t>Knit</w:t>
      </w:r>
      <w:r>
        <w:t xml:space="preserve"> </w:t>
      </w:r>
      <w:proofErr w:type="gramStart"/>
      <w:r>
        <w:t>button</w:t>
      </w:r>
      <w:proofErr w:type="gramEnd"/>
      <w:r>
        <w:t xml:space="preserve"> a document will be generated that includes both content as well as the output of any embedded R code chunks within the document. You can embed an R code chunk like this:</w:t>
      </w:r>
    </w:p>
    <w:tbl>
      <w:tblPr>
        <w:tblStyle w:val="Table"/>
        <w:tblW w:w="5000" w:type="pct"/>
        <w:tblLook w:val="07E0" w:firstRow="1" w:lastRow="1" w:firstColumn="1" w:lastColumn="1" w:noHBand="1" w:noVBand="1"/>
      </w:tblPr>
      <w:tblGrid>
        <w:gridCol w:w="550"/>
        <w:gridCol w:w="3815"/>
        <w:gridCol w:w="4275"/>
      </w:tblGrid>
      <w:tr w:rsidR="00450422" w14:paraId="5FAC17A8" w14:textId="77777777" w:rsidTr="0029085C">
        <w:tc>
          <w:tcPr>
            <w:tcW w:w="318" w:type="pct"/>
            <w:tcBorders>
              <w:bottom w:val="single" w:sz="0" w:space="0" w:color="auto"/>
            </w:tcBorders>
            <w:vAlign w:val="bottom"/>
          </w:tcPr>
          <w:p w14:paraId="366F32F7" w14:textId="77777777" w:rsidR="00450422" w:rsidRDefault="00450422"/>
        </w:tc>
        <w:tc>
          <w:tcPr>
            <w:tcW w:w="2208" w:type="pct"/>
            <w:tcBorders>
              <w:bottom w:val="single" w:sz="0" w:space="0" w:color="auto"/>
            </w:tcBorders>
            <w:vAlign w:val="bottom"/>
          </w:tcPr>
          <w:p w14:paraId="6302FFED" w14:textId="77777777" w:rsidR="00450422" w:rsidRDefault="00FE1E6E" w:rsidP="00916081">
            <w:pPr>
              <w:pStyle w:val="Compact"/>
              <w:spacing w:before="120"/>
            </w:pPr>
            <w:r>
              <w:t>speed</w:t>
            </w:r>
          </w:p>
        </w:tc>
        <w:tc>
          <w:tcPr>
            <w:tcW w:w="2474" w:type="pct"/>
            <w:tcBorders>
              <w:bottom w:val="single" w:sz="0" w:space="0" w:color="auto"/>
            </w:tcBorders>
            <w:vAlign w:val="bottom"/>
          </w:tcPr>
          <w:p w14:paraId="05210AE8" w14:textId="77777777" w:rsidR="00450422" w:rsidRDefault="00FE1E6E" w:rsidP="00916081">
            <w:pPr>
              <w:pStyle w:val="Compact"/>
              <w:spacing w:before="120"/>
            </w:pPr>
            <w:r>
              <w:t>dist</w:t>
            </w:r>
          </w:p>
        </w:tc>
      </w:tr>
      <w:tr w:rsidR="00450422" w14:paraId="09DAD5C1" w14:textId="77777777" w:rsidTr="0029085C">
        <w:tc>
          <w:tcPr>
            <w:tcW w:w="318" w:type="pct"/>
          </w:tcPr>
          <w:p w14:paraId="68147CC4" w14:textId="77777777" w:rsidR="00450422" w:rsidRDefault="00450422"/>
        </w:tc>
        <w:tc>
          <w:tcPr>
            <w:tcW w:w="2208" w:type="pct"/>
          </w:tcPr>
          <w:p w14:paraId="75036B41" w14:textId="77777777" w:rsidR="00450422" w:rsidRDefault="00FE1E6E" w:rsidP="00916081">
            <w:pPr>
              <w:pStyle w:val="Compact"/>
              <w:spacing w:before="120"/>
            </w:pPr>
            <w:proofErr w:type="gramStart"/>
            <w:r>
              <w:t>Min. :</w:t>
            </w:r>
            <w:proofErr w:type="gramEnd"/>
            <w:r>
              <w:t xml:space="preserve"> 4.0</w:t>
            </w:r>
          </w:p>
        </w:tc>
        <w:tc>
          <w:tcPr>
            <w:tcW w:w="2474" w:type="pct"/>
          </w:tcPr>
          <w:p w14:paraId="1F3686B7" w14:textId="77777777" w:rsidR="00450422" w:rsidRDefault="00FE1E6E" w:rsidP="00916081">
            <w:pPr>
              <w:pStyle w:val="Compact"/>
              <w:spacing w:before="120"/>
            </w:pPr>
            <w:proofErr w:type="gramStart"/>
            <w:r>
              <w:t>Min. :</w:t>
            </w:r>
            <w:proofErr w:type="gramEnd"/>
            <w:r>
              <w:t xml:space="preserve"> 2.00</w:t>
            </w:r>
          </w:p>
        </w:tc>
      </w:tr>
      <w:tr w:rsidR="00450422" w14:paraId="174B8519" w14:textId="77777777" w:rsidTr="0029085C">
        <w:tc>
          <w:tcPr>
            <w:tcW w:w="318" w:type="pct"/>
          </w:tcPr>
          <w:p w14:paraId="2B46F43A" w14:textId="77777777" w:rsidR="00450422" w:rsidRDefault="00450422"/>
        </w:tc>
        <w:tc>
          <w:tcPr>
            <w:tcW w:w="2208" w:type="pct"/>
          </w:tcPr>
          <w:p w14:paraId="5C1427DD" w14:textId="77777777" w:rsidR="00450422" w:rsidRDefault="00FE1E6E" w:rsidP="00916081">
            <w:pPr>
              <w:pStyle w:val="Compact"/>
              <w:spacing w:before="120"/>
            </w:pPr>
            <w:r>
              <w:t>1st Qu.:12.0</w:t>
            </w:r>
          </w:p>
        </w:tc>
        <w:tc>
          <w:tcPr>
            <w:tcW w:w="2474" w:type="pct"/>
          </w:tcPr>
          <w:p w14:paraId="0C4A3E7A" w14:textId="77777777" w:rsidR="00450422" w:rsidRDefault="00FE1E6E" w:rsidP="00916081">
            <w:pPr>
              <w:pStyle w:val="Compact"/>
              <w:spacing w:before="120"/>
            </w:pPr>
            <w:r>
              <w:t>1st Qu.: 26.00</w:t>
            </w:r>
          </w:p>
        </w:tc>
      </w:tr>
      <w:tr w:rsidR="00450422" w14:paraId="69575E7A" w14:textId="77777777" w:rsidTr="0029085C">
        <w:tc>
          <w:tcPr>
            <w:tcW w:w="318" w:type="pct"/>
          </w:tcPr>
          <w:p w14:paraId="473DBB17" w14:textId="77777777" w:rsidR="00450422" w:rsidRDefault="00450422"/>
        </w:tc>
        <w:tc>
          <w:tcPr>
            <w:tcW w:w="2208" w:type="pct"/>
          </w:tcPr>
          <w:p w14:paraId="263F453D" w14:textId="77777777" w:rsidR="00450422" w:rsidRDefault="00FE1E6E" w:rsidP="00916081">
            <w:pPr>
              <w:pStyle w:val="Compact"/>
              <w:spacing w:before="120"/>
            </w:pPr>
            <w:r>
              <w:t>Median :15.0</w:t>
            </w:r>
          </w:p>
        </w:tc>
        <w:tc>
          <w:tcPr>
            <w:tcW w:w="2474" w:type="pct"/>
          </w:tcPr>
          <w:p w14:paraId="644FED81" w14:textId="77777777" w:rsidR="00450422" w:rsidRDefault="00FE1E6E" w:rsidP="00916081">
            <w:pPr>
              <w:pStyle w:val="Compact"/>
              <w:spacing w:before="120"/>
            </w:pPr>
            <w:proofErr w:type="gramStart"/>
            <w:r>
              <w:t>Median :</w:t>
            </w:r>
            <w:proofErr w:type="gramEnd"/>
            <w:r>
              <w:t xml:space="preserve"> 36.00</w:t>
            </w:r>
          </w:p>
        </w:tc>
      </w:tr>
      <w:tr w:rsidR="00450422" w14:paraId="4DEF04D3" w14:textId="77777777" w:rsidTr="0029085C">
        <w:tc>
          <w:tcPr>
            <w:tcW w:w="318" w:type="pct"/>
          </w:tcPr>
          <w:p w14:paraId="57D06EBF" w14:textId="77777777" w:rsidR="00450422" w:rsidRDefault="00450422"/>
        </w:tc>
        <w:tc>
          <w:tcPr>
            <w:tcW w:w="2208" w:type="pct"/>
          </w:tcPr>
          <w:p w14:paraId="72357BF6" w14:textId="77777777" w:rsidR="00450422" w:rsidRDefault="00FE1E6E" w:rsidP="00916081">
            <w:pPr>
              <w:pStyle w:val="Compact"/>
              <w:spacing w:before="120"/>
            </w:pPr>
            <w:r>
              <w:t>Mean :15.4</w:t>
            </w:r>
          </w:p>
        </w:tc>
        <w:tc>
          <w:tcPr>
            <w:tcW w:w="2474" w:type="pct"/>
          </w:tcPr>
          <w:p w14:paraId="08E17FC3" w14:textId="77777777" w:rsidR="00450422" w:rsidRDefault="00FE1E6E" w:rsidP="00916081">
            <w:pPr>
              <w:pStyle w:val="Compact"/>
              <w:spacing w:before="120"/>
            </w:pPr>
            <w:proofErr w:type="gramStart"/>
            <w:r>
              <w:t>Mean :</w:t>
            </w:r>
            <w:proofErr w:type="gramEnd"/>
            <w:r>
              <w:t xml:space="preserve"> 42.98</w:t>
            </w:r>
          </w:p>
        </w:tc>
      </w:tr>
      <w:tr w:rsidR="00450422" w14:paraId="7A539F2A" w14:textId="77777777" w:rsidTr="0029085C">
        <w:tc>
          <w:tcPr>
            <w:tcW w:w="318" w:type="pct"/>
          </w:tcPr>
          <w:p w14:paraId="6598FA34" w14:textId="77777777" w:rsidR="00450422" w:rsidRDefault="00450422"/>
        </w:tc>
        <w:tc>
          <w:tcPr>
            <w:tcW w:w="2208" w:type="pct"/>
          </w:tcPr>
          <w:p w14:paraId="38C377C8" w14:textId="77777777" w:rsidR="00450422" w:rsidRDefault="00FE1E6E" w:rsidP="00916081">
            <w:pPr>
              <w:pStyle w:val="Compact"/>
              <w:spacing w:before="120"/>
            </w:pPr>
            <w:r>
              <w:t>3rd Qu.:19.0</w:t>
            </w:r>
          </w:p>
        </w:tc>
        <w:tc>
          <w:tcPr>
            <w:tcW w:w="2474" w:type="pct"/>
          </w:tcPr>
          <w:p w14:paraId="3DD6F3CC" w14:textId="77777777" w:rsidR="00450422" w:rsidRDefault="00FE1E6E" w:rsidP="00916081">
            <w:pPr>
              <w:pStyle w:val="Compact"/>
              <w:spacing w:before="120"/>
            </w:pPr>
            <w:r>
              <w:t>3rd Qu.: 56.00</w:t>
            </w:r>
          </w:p>
        </w:tc>
      </w:tr>
      <w:tr w:rsidR="00450422" w14:paraId="523AC652" w14:textId="77777777" w:rsidTr="0029085C">
        <w:tc>
          <w:tcPr>
            <w:tcW w:w="318" w:type="pct"/>
          </w:tcPr>
          <w:p w14:paraId="750E0817" w14:textId="77777777" w:rsidR="00450422" w:rsidRDefault="00450422"/>
        </w:tc>
        <w:tc>
          <w:tcPr>
            <w:tcW w:w="2208" w:type="pct"/>
          </w:tcPr>
          <w:p w14:paraId="365941AF" w14:textId="77777777" w:rsidR="00450422" w:rsidRDefault="00FE1E6E" w:rsidP="00916081">
            <w:pPr>
              <w:pStyle w:val="Compact"/>
              <w:spacing w:before="120"/>
            </w:pPr>
            <w:r>
              <w:t>Max. :25.0</w:t>
            </w:r>
          </w:p>
        </w:tc>
        <w:tc>
          <w:tcPr>
            <w:tcW w:w="2474" w:type="pct"/>
          </w:tcPr>
          <w:p w14:paraId="19399CA3" w14:textId="77777777" w:rsidR="00450422" w:rsidRDefault="00FE1E6E" w:rsidP="00916081">
            <w:pPr>
              <w:pStyle w:val="Compact"/>
              <w:spacing w:before="120"/>
            </w:pPr>
            <w:r>
              <w:t>Max. :120.00</w:t>
            </w:r>
          </w:p>
        </w:tc>
      </w:tr>
    </w:tbl>
    <w:p w14:paraId="33D71EF7" w14:textId="77777777" w:rsidR="00450422" w:rsidRDefault="00FE1E6E">
      <w:pPr>
        <w:pStyle w:val="2"/>
      </w:pPr>
      <w:bookmarkStart w:id="2" w:name="including-plots"/>
      <w:bookmarkStart w:id="3" w:name="_Toc48118945"/>
      <w:r>
        <w:t>Including Plots</w:t>
      </w:r>
      <w:bookmarkEnd w:id="2"/>
      <w:bookmarkEnd w:id="3"/>
    </w:p>
    <w:p w14:paraId="5ECBC823" w14:textId="77777777" w:rsidR="00450422" w:rsidRDefault="00FE1E6E">
      <w:pPr>
        <w:pStyle w:val="FirstParagraph"/>
        <w:spacing w:before="120"/>
        <w:ind w:firstLine="480"/>
      </w:pPr>
      <w:r>
        <w:t>You can also embed plots, for example:</w:t>
      </w:r>
    </w:p>
    <w:p w14:paraId="4AC9E1D2" w14:textId="77777777" w:rsidR="00450422" w:rsidRDefault="00FE1E6E">
      <w:pPr>
        <w:pStyle w:val="a0"/>
        <w:spacing w:before="120"/>
        <w:ind w:firstLine="480"/>
      </w:pPr>
      <w:r>
        <w:rPr>
          <w:noProof/>
        </w:rPr>
        <w:drawing>
          <wp:inline distT="0" distB="0" distL="0" distR="0" wp14:anchorId="14C68DE5" wp14:editId="203E3AE6">
            <wp:extent cx="5334000" cy="290945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reate-new_files/figure-docx/pressure-1.png"/>
                    <pic:cNvPicPr>
                      <a:picLocks noChangeAspect="1" noChangeArrowheads="1"/>
                    </pic:cNvPicPr>
                  </pic:nvPicPr>
                  <pic:blipFill>
                    <a:blip r:embed="rId8"/>
                    <a:stretch>
                      <a:fillRect/>
                    </a:stretch>
                  </pic:blipFill>
                  <pic:spPr bwMode="auto">
                    <a:xfrm>
                      <a:off x="0" y="0"/>
                      <a:ext cx="5334000" cy="2909454"/>
                    </a:xfrm>
                    <a:prstGeom prst="rect">
                      <a:avLst/>
                    </a:prstGeom>
                    <a:noFill/>
                    <a:ln w="9525">
                      <a:noFill/>
                      <a:headEnd/>
                      <a:tailEnd/>
                    </a:ln>
                  </pic:spPr>
                </pic:pic>
              </a:graphicData>
            </a:graphic>
          </wp:inline>
        </w:drawing>
      </w:r>
    </w:p>
    <w:p w14:paraId="3DE91FD6" w14:textId="77777777" w:rsidR="00450422" w:rsidRDefault="00FE1E6E">
      <w:pPr>
        <w:pStyle w:val="a0"/>
        <w:spacing w:before="120"/>
        <w:ind w:firstLine="480"/>
      </w:pPr>
      <w:r>
        <w:t xml:space="preserve">Note that the </w:t>
      </w:r>
      <w:r>
        <w:rPr>
          <w:rStyle w:val="VerbatimChar"/>
        </w:rPr>
        <w:t>echo = FALSE</w:t>
      </w:r>
      <w:r>
        <w:t xml:space="preserve"> parameter was added to the code chunk to prevent printing of the R code that generated the plot.</w:t>
      </w:r>
    </w:p>
    <w:tbl>
      <w:tblPr>
        <w:tblStyle w:val="Table"/>
        <w:tblW w:w="0" w:type="pct"/>
        <w:tblLook w:val="07E0" w:firstRow="1" w:lastRow="1" w:firstColumn="1" w:lastColumn="1" w:noHBand="1" w:noVBand="1"/>
      </w:tblPr>
      <w:tblGrid>
        <w:gridCol w:w="741"/>
        <w:gridCol w:w="636"/>
      </w:tblGrid>
      <w:tr w:rsidR="00450422" w14:paraId="03392C77" w14:textId="77777777">
        <w:tc>
          <w:tcPr>
            <w:tcW w:w="0" w:type="auto"/>
            <w:tcBorders>
              <w:bottom w:val="single" w:sz="0" w:space="0" w:color="auto"/>
            </w:tcBorders>
            <w:vAlign w:val="bottom"/>
          </w:tcPr>
          <w:p w14:paraId="337739D2" w14:textId="77777777" w:rsidR="00450422" w:rsidRDefault="00FE1E6E" w:rsidP="00916081">
            <w:pPr>
              <w:pStyle w:val="Compact"/>
              <w:spacing w:before="120"/>
            </w:pPr>
            <w:r>
              <w:t>speed</w:t>
            </w:r>
          </w:p>
        </w:tc>
        <w:tc>
          <w:tcPr>
            <w:tcW w:w="0" w:type="auto"/>
            <w:tcBorders>
              <w:bottom w:val="single" w:sz="0" w:space="0" w:color="auto"/>
            </w:tcBorders>
            <w:vAlign w:val="bottom"/>
          </w:tcPr>
          <w:p w14:paraId="7FF20866" w14:textId="77777777" w:rsidR="00450422" w:rsidRDefault="00FE1E6E" w:rsidP="00916081">
            <w:pPr>
              <w:pStyle w:val="Compact"/>
              <w:spacing w:before="120"/>
            </w:pPr>
            <w:r>
              <w:t>dist</w:t>
            </w:r>
          </w:p>
        </w:tc>
      </w:tr>
      <w:tr w:rsidR="00450422" w14:paraId="615F35CE" w14:textId="77777777">
        <w:tc>
          <w:tcPr>
            <w:tcW w:w="0" w:type="auto"/>
          </w:tcPr>
          <w:p w14:paraId="436B8B00" w14:textId="77777777" w:rsidR="00450422" w:rsidRDefault="00FE1E6E" w:rsidP="00916081">
            <w:pPr>
              <w:pStyle w:val="Compact"/>
              <w:spacing w:before="120"/>
            </w:pPr>
            <w:r>
              <w:t>4</w:t>
            </w:r>
          </w:p>
        </w:tc>
        <w:tc>
          <w:tcPr>
            <w:tcW w:w="0" w:type="auto"/>
          </w:tcPr>
          <w:p w14:paraId="0FC05A91" w14:textId="77777777" w:rsidR="00450422" w:rsidRDefault="00FE1E6E" w:rsidP="00916081">
            <w:pPr>
              <w:pStyle w:val="Compact"/>
              <w:spacing w:before="120"/>
            </w:pPr>
            <w:r>
              <w:t>2</w:t>
            </w:r>
          </w:p>
        </w:tc>
      </w:tr>
      <w:tr w:rsidR="00450422" w14:paraId="1B72DEF7" w14:textId="77777777">
        <w:tc>
          <w:tcPr>
            <w:tcW w:w="0" w:type="auto"/>
          </w:tcPr>
          <w:p w14:paraId="1CA00478" w14:textId="77777777" w:rsidR="00450422" w:rsidRDefault="00FE1E6E" w:rsidP="00916081">
            <w:pPr>
              <w:pStyle w:val="Compact"/>
              <w:spacing w:before="120"/>
            </w:pPr>
            <w:r>
              <w:t>4</w:t>
            </w:r>
          </w:p>
        </w:tc>
        <w:tc>
          <w:tcPr>
            <w:tcW w:w="0" w:type="auto"/>
          </w:tcPr>
          <w:p w14:paraId="41D820E6" w14:textId="77777777" w:rsidR="00450422" w:rsidRDefault="00FE1E6E" w:rsidP="00916081">
            <w:pPr>
              <w:pStyle w:val="Compact"/>
              <w:spacing w:before="120"/>
            </w:pPr>
            <w:r>
              <w:t>10</w:t>
            </w:r>
          </w:p>
        </w:tc>
      </w:tr>
      <w:tr w:rsidR="00450422" w14:paraId="32ECC8B2" w14:textId="77777777">
        <w:tc>
          <w:tcPr>
            <w:tcW w:w="0" w:type="auto"/>
          </w:tcPr>
          <w:p w14:paraId="20E0612E" w14:textId="77777777" w:rsidR="00450422" w:rsidRDefault="00FE1E6E" w:rsidP="00916081">
            <w:pPr>
              <w:pStyle w:val="Compact"/>
              <w:spacing w:before="120"/>
            </w:pPr>
            <w:r>
              <w:t>7</w:t>
            </w:r>
          </w:p>
        </w:tc>
        <w:tc>
          <w:tcPr>
            <w:tcW w:w="0" w:type="auto"/>
          </w:tcPr>
          <w:p w14:paraId="5AFCE512" w14:textId="77777777" w:rsidR="00450422" w:rsidRDefault="00FE1E6E" w:rsidP="00916081">
            <w:pPr>
              <w:pStyle w:val="Compact"/>
              <w:spacing w:before="120"/>
            </w:pPr>
            <w:r>
              <w:t>4</w:t>
            </w:r>
          </w:p>
        </w:tc>
      </w:tr>
      <w:tr w:rsidR="00450422" w14:paraId="5DB7051C" w14:textId="77777777">
        <w:tc>
          <w:tcPr>
            <w:tcW w:w="0" w:type="auto"/>
          </w:tcPr>
          <w:p w14:paraId="40DC1062" w14:textId="77777777" w:rsidR="00450422" w:rsidRDefault="00FE1E6E" w:rsidP="00916081">
            <w:pPr>
              <w:pStyle w:val="Compact"/>
              <w:spacing w:before="120"/>
            </w:pPr>
            <w:r>
              <w:t>7</w:t>
            </w:r>
          </w:p>
        </w:tc>
        <w:tc>
          <w:tcPr>
            <w:tcW w:w="0" w:type="auto"/>
          </w:tcPr>
          <w:p w14:paraId="556D5086" w14:textId="77777777" w:rsidR="00450422" w:rsidRDefault="00FE1E6E" w:rsidP="00916081">
            <w:pPr>
              <w:pStyle w:val="Compact"/>
              <w:spacing w:before="120"/>
            </w:pPr>
            <w:r>
              <w:t>22</w:t>
            </w:r>
          </w:p>
        </w:tc>
      </w:tr>
      <w:tr w:rsidR="00450422" w14:paraId="4772AE0B" w14:textId="77777777">
        <w:tc>
          <w:tcPr>
            <w:tcW w:w="0" w:type="auto"/>
          </w:tcPr>
          <w:p w14:paraId="514BFA9B" w14:textId="77777777" w:rsidR="00450422" w:rsidRDefault="00FE1E6E" w:rsidP="00916081">
            <w:pPr>
              <w:pStyle w:val="Compact"/>
              <w:spacing w:before="120"/>
            </w:pPr>
            <w:r>
              <w:t>8</w:t>
            </w:r>
          </w:p>
        </w:tc>
        <w:tc>
          <w:tcPr>
            <w:tcW w:w="0" w:type="auto"/>
          </w:tcPr>
          <w:p w14:paraId="6AD9FAAD" w14:textId="77777777" w:rsidR="00450422" w:rsidRDefault="00FE1E6E" w:rsidP="00916081">
            <w:pPr>
              <w:pStyle w:val="Compact"/>
              <w:spacing w:before="120"/>
            </w:pPr>
            <w:r>
              <w:t>16</w:t>
            </w:r>
          </w:p>
        </w:tc>
      </w:tr>
      <w:tr w:rsidR="00450422" w14:paraId="07B900D4" w14:textId="77777777">
        <w:tc>
          <w:tcPr>
            <w:tcW w:w="0" w:type="auto"/>
          </w:tcPr>
          <w:p w14:paraId="158BA4C1" w14:textId="77777777" w:rsidR="00450422" w:rsidRDefault="00FE1E6E" w:rsidP="00916081">
            <w:pPr>
              <w:pStyle w:val="Compact"/>
              <w:spacing w:before="120"/>
            </w:pPr>
            <w:r>
              <w:t>9</w:t>
            </w:r>
          </w:p>
        </w:tc>
        <w:tc>
          <w:tcPr>
            <w:tcW w:w="0" w:type="auto"/>
          </w:tcPr>
          <w:p w14:paraId="293C41E7" w14:textId="77777777" w:rsidR="00450422" w:rsidRDefault="00FE1E6E" w:rsidP="00916081">
            <w:pPr>
              <w:pStyle w:val="Compact"/>
              <w:spacing w:before="120"/>
            </w:pPr>
            <w:r>
              <w:t>10</w:t>
            </w:r>
          </w:p>
        </w:tc>
      </w:tr>
    </w:tbl>
    <w:p w14:paraId="5F618A8C" w14:textId="77777777" w:rsidR="00450422" w:rsidRDefault="00FE1E6E">
      <w:pPr>
        <w:pStyle w:val="1"/>
      </w:pPr>
      <w:bookmarkStart w:id="4" w:name="旱区农业科技资源配置"/>
      <w:bookmarkStart w:id="5" w:name="_Toc48118946"/>
      <w:r>
        <w:lastRenderedPageBreak/>
        <w:t>2 旱区农业科技资源配置</w:t>
      </w:r>
      <w:bookmarkEnd w:id="4"/>
      <w:bookmarkEnd w:id="5"/>
    </w:p>
    <w:p w14:paraId="3C0D0C47" w14:textId="77777777" w:rsidR="00450422" w:rsidRDefault="00FE1E6E">
      <w:pPr>
        <w:pStyle w:val="2"/>
      </w:pPr>
      <w:bookmarkStart w:id="6" w:name="科技服务"/>
      <w:bookmarkStart w:id="7" w:name="_Toc48118947"/>
      <w:r>
        <w:t>2.5 科技服务</w:t>
      </w:r>
      <w:bookmarkEnd w:id="6"/>
      <w:bookmarkEnd w:id="7"/>
    </w:p>
    <w:p w14:paraId="5B9CDD74" w14:textId="77777777" w:rsidR="00450422" w:rsidRDefault="00FE1E6E">
      <w:pPr>
        <w:pStyle w:val="3"/>
      </w:pPr>
      <w:bookmarkStart w:id="8" w:name="国家农业科技园区"/>
      <w:bookmarkStart w:id="9" w:name="_Toc48118948"/>
      <w:r>
        <w:t>2.5.1 国家农业科技园区</w:t>
      </w:r>
      <w:bookmarkEnd w:id="8"/>
      <w:bookmarkEnd w:id="9"/>
    </w:p>
    <w:p w14:paraId="2BE886EE" w14:textId="77777777" w:rsidR="00450422" w:rsidRDefault="00FE1E6E">
      <w:pPr>
        <w:pStyle w:val="FirstParagraph"/>
        <w:spacing w:before="120"/>
        <w:ind w:firstLine="480"/>
        <w:rPr>
          <w:lang w:eastAsia="zh-CN"/>
        </w:rPr>
      </w:pPr>
      <w:r>
        <w:t>2019年科技部对2016年认定的第七批共82家国家农业科技园区进行了建设验收检查，其中旱区77家（见表@ref(</w:t>
      </w:r>
      <w:proofErr w:type="gramStart"/>
      <w:r>
        <w:t>tab:check</w:t>
      </w:r>
      <w:proofErr w:type="gramEnd"/>
      <w:r>
        <w:t>-agri-park)）。</w:t>
      </w:r>
      <w:r>
        <w:rPr>
          <w:lang w:eastAsia="zh-CN"/>
        </w:rPr>
        <w:t>验收检查结果中，通过验收的旱区国家农业科技园区共有44家，非旱区园区共33。未通过验收的旱区国家农业科技园区共有2家，非旱区园区共3。</w:t>
      </w:r>
    </w:p>
    <w:p w14:paraId="128D1F7F" w14:textId="77777777" w:rsidR="00450422" w:rsidRDefault="00FE1E6E">
      <w:pPr>
        <w:pStyle w:val="TableCaption"/>
        <w:spacing w:before="120"/>
      </w:pPr>
      <w:r>
        <w:t>国家农业科技园区第七批验收结果（2019年） Table 2-1 results of acceptance for the seventh batch of the National Agricultural Science and Technology Park (2019) 说明：名单按省份拼音排序。 资料来源：科技部网站，国科办农2019〔87〕号。</w:t>
      </w:r>
    </w:p>
    <w:tbl>
      <w:tblPr>
        <w:tblStyle w:val="Table"/>
        <w:tblW w:w="0" w:type="pct"/>
        <w:tblLook w:val="07E0" w:firstRow="1" w:lastRow="1" w:firstColumn="1" w:lastColumn="1" w:noHBand="1" w:noVBand="1"/>
        <w:tblCaption w:val="国家农业科技园区第七批验收结果（2019年）  Table 2-1 results of acceptance for the seventh batch of the National Agricultural Science and Technology Park (2019)  说明：名单按省份拼音排序。  资料来源：科技部网站，国科办农2019〔87〕号。"/>
      </w:tblPr>
      <w:tblGrid>
        <w:gridCol w:w="636"/>
        <w:gridCol w:w="636"/>
        <w:gridCol w:w="846"/>
        <w:gridCol w:w="4206"/>
        <w:gridCol w:w="1056"/>
      </w:tblGrid>
      <w:tr w:rsidR="00450422" w14:paraId="05241B00" w14:textId="77777777">
        <w:tc>
          <w:tcPr>
            <w:tcW w:w="0" w:type="auto"/>
            <w:tcBorders>
              <w:bottom w:val="single" w:sz="0" w:space="0" w:color="auto"/>
            </w:tcBorders>
            <w:vAlign w:val="bottom"/>
          </w:tcPr>
          <w:p w14:paraId="4AFE061B" w14:textId="77777777" w:rsidR="00450422" w:rsidRDefault="00FE1E6E" w:rsidP="00916081">
            <w:pPr>
              <w:pStyle w:val="Compact"/>
              <w:spacing w:before="120"/>
            </w:pPr>
            <w:r>
              <w:t>年份</w:t>
            </w:r>
          </w:p>
        </w:tc>
        <w:tc>
          <w:tcPr>
            <w:tcW w:w="0" w:type="auto"/>
            <w:tcBorders>
              <w:bottom w:val="single" w:sz="0" w:space="0" w:color="auto"/>
            </w:tcBorders>
            <w:vAlign w:val="bottom"/>
          </w:tcPr>
          <w:p w14:paraId="0E3D11C7" w14:textId="77777777" w:rsidR="00450422" w:rsidRPr="00916081" w:rsidRDefault="00FE1E6E" w:rsidP="00916081">
            <w:pPr>
              <w:pStyle w:val="Compact"/>
              <w:spacing w:before="120"/>
            </w:pPr>
            <w:proofErr w:type="spellStart"/>
            <w:r w:rsidRPr="00916081">
              <w:t>序号</w:t>
            </w:r>
            <w:proofErr w:type="spellEnd"/>
          </w:p>
        </w:tc>
        <w:tc>
          <w:tcPr>
            <w:tcW w:w="0" w:type="auto"/>
            <w:tcBorders>
              <w:bottom w:val="single" w:sz="0" w:space="0" w:color="auto"/>
            </w:tcBorders>
            <w:vAlign w:val="bottom"/>
          </w:tcPr>
          <w:p w14:paraId="57DFBC35" w14:textId="77777777" w:rsidR="00450422" w:rsidRDefault="00FE1E6E" w:rsidP="00916081">
            <w:pPr>
              <w:pStyle w:val="Compact"/>
              <w:spacing w:before="120"/>
            </w:pPr>
            <w:proofErr w:type="spellStart"/>
            <w:r>
              <w:t>省份</w:t>
            </w:r>
            <w:proofErr w:type="spellEnd"/>
          </w:p>
        </w:tc>
        <w:tc>
          <w:tcPr>
            <w:tcW w:w="0" w:type="auto"/>
            <w:tcBorders>
              <w:bottom w:val="single" w:sz="0" w:space="0" w:color="auto"/>
            </w:tcBorders>
            <w:vAlign w:val="bottom"/>
          </w:tcPr>
          <w:p w14:paraId="3D4430F2" w14:textId="77777777" w:rsidR="00450422" w:rsidRDefault="00FE1E6E" w:rsidP="00916081">
            <w:pPr>
              <w:pStyle w:val="Compact"/>
              <w:spacing w:before="120"/>
            </w:pPr>
            <w:r>
              <w:t>园区</w:t>
            </w:r>
          </w:p>
        </w:tc>
        <w:tc>
          <w:tcPr>
            <w:tcW w:w="0" w:type="auto"/>
            <w:tcBorders>
              <w:bottom w:val="single" w:sz="0" w:space="0" w:color="auto"/>
            </w:tcBorders>
            <w:vAlign w:val="bottom"/>
          </w:tcPr>
          <w:p w14:paraId="7C1678C5" w14:textId="77777777" w:rsidR="00450422" w:rsidRDefault="00FE1E6E" w:rsidP="00916081">
            <w:pPr>
              <w:pStyle w:val="Compact"/>
              <w:spacing w:before="120"/>
            </w:pPr>
            <w:r>
              <w:t>评估结果</w:t>
            </w:r>
          </w:p>
        </w:tc>
      </w:tr>
      <w:tr w:rsidR="00450422" w14:paraId="3EAFC0A8" w14:textId="77777777">
        <w:tc>
          <w:tcPr>
            <w:tcW w:w="0" w:type="auto"/>
          </w:tcPr>
          <w:p w14:paraId="552C852C" w14:textId="77777777" w:rsidR="00450422" w:rsidRDefault="00FE1E6E" w:rsidP="00916081">
            <w:pPr>
              <w:pStyle w:val="Compact"/>
              <w:spacing w:before="120"/>
            </w:pPr>
            <w:r>
              <w:t>2019</w:t>
            </w:r>
          </w:p>
        </w:tc>
        <w:tc>
          <w:tcPr>
            <w:tcW w:w="0" w:type="auto"/>
          </w:tcPr>
          <w:p w14:paraId="27FDCF57" w14:textId="77777777" w:rsidR="00450422" w:rsidRDefault="00FE1E6E" w:rsidP="00916081">
            <w:pPr>
              <w:pStyle w:val="Compact"/>
              <w:spacing w:before="120"/>
            </w:pPr>
            <w:r>
              <w:t>1</w:t>
            </w:r>
          </w:p>
        </w:tc>
        <w:tc>
          <w:tcPr>
            <w:tcW w:w="0" w:type="auto"/>
          </w:tcPr>
          <w:p w14:paraId="4F07F4BA" w14:textId="77777777" w:rsidR="00450422" w:rsidRDefault="00FE1E6E" w:rsidP="00916081">
            <w:pPr>
              <w:pStyle w:val="Compact"/>
              <w:spacing w:before="120"/>
            </w:pPr>
            <w:r>
              <w:t>北京</w:t>
            </w:r>
          </w:p>
        </w:tc>
        <w:tc>
          <w:tcPr>
            <w:tcW w:w="0" w:type="auto"/>
          </w:tcPr>
          <w:p w14:paraId="7F445F47" w14:textId="77777777" w:rsidR="00450422" w:rsidRDefault="00FE1E6E" w:rsidP="00916081">
            <w:pPr>
              <w:pStyle w:val="Compact"/>
              <w:spacing w:before="120"/>
              <w:rPr>
                <w:lang w:eastAsia="zh-CN"/>
              </w:rPr>
            </w:pPr>
            <w:r>
              <w:rPr>
                <w:lang w:eastAsia="zh-CN"/>
              </w:rPr>
              <w:t>北京密云国家农业科技园区</w:t>
            </w:r>
          </w:p>
        </w:tc>
        <w:tc>
          <w:tcPr>
            <w:tcW w:w="0" w:type="auto"/>
          </w:tcPr>
          <w:p w14:paraId="7D083394" w14:textId="77777777" w:rsidR="00450422" w:rsidRDefault="00FE1E6E" w:rsidP="00916081">
            <w:pPr>
              <w:pStyle w:val="Compact"/>
              <w:spacing w:before="120"/>
            </w:pPr>
            <w:proofErr w:type="spellStart"/>
            <w:r>
              <w:t>通过</w:t>
            </w:r>
            <w:proofErr w:type="spellEnd"/>
          </w:p>
        </w:tc>
      </w:tr>
      <w:tr w:rsidR="00450422" w14:paraId="02812FE0" w14:textId="77777777">
        <w:tc>
          <w:tcPr>
            <w:tcW w:w="0" w:type="auto"/>
          </w:tcPr>
          <w:p w14:paraId="777ECBAA" w14:textId="77777777" w:rsidR="00450422" w:rsidRDefault="00FE1E6E" w:rsidP="00916081">
            <w:pPr>
              <w:pStyle w:val="Compact"/>
              <w:spacing w:before="120"/>
            </w:pPr>
            <w:r>
              <w:t>2019</w:t>
            </w:r>
          </w:p>
        </w:tc>
        <w:tc>
          <w:tcPr>
            <w:tcW w:w="0" w:type="auto"/>
          </w:tcPr>
          <w:p w14:paraId="56582268" w14:textId="77777777" w:rsidR="00450422" w:rsidRDefault="00FE1E6E" w:rsidP="00916081">
            <w:pPr>
              <w:pStyle w:val="Compact"/>
              <w:spacing w:before="120"/>
            </w:pPr>
            <w:r>
              <w:t>2</w:t>
            </w:r>
          </w:p>
        </w:tc>
        <w:tc>
          <w:tcPr>
            <w:tcW w:w="0" w:type="auto"/>
          </w:tcPr>
          <w:p w14:paraId="0E2CCE1F" w14:textId="77777777" w:rsidR="00450422" w:rsidRDefault="00FE1E6E" w:rsidP="00916081">
            <w:pPr>
              <w:pStyle w:val="Compact"/>
              <w:spacing w:before="120"/>
            </w:pPr>
            <w:r>
              <w:t>北京</w:t>
            </w:r>
          </w:p>
        </w:tc>
        <w:tc>
          <w:tcPr>
            <w:tcW w:w="0" w:type="auto"/>
          </w:tcPr>
          <w:p w14:paraId="67EC22AC" w14:textId="77777777" w:rsidR="00450422" w:rsidRDefault="00FE1E6E" w:rsidP="00916081">
            <w:pPr>
              <w:pStyle w:val="Compact"/>
              <w:spacing w:before="120"/>
              <w:rPr>
                <w:lang w:eastAsia="zh-CN"/>
              </w:rPr>
            </w:pPr>
            <w:r>
              <w:rPr>
                <w:lang w:eastAsia="zh-CN"/>
              </w:rPr>
              <w:t>北京房山国家农业科技园区</w:t>
            </w:r>
          </w:p>
        </w:tc>
        <w:tc>
          <w:tcPr>
            <w:tcW w:w="0" w:type="auto"/>
          </w:tcPr>
          <w:p w14:paraId="68FB0F27" w14:textId="77777777" w:rsidR="00450422" w:rsidRDefault="00FE1E6E" w:rsidP="00916081">
            <w:pPr>
              <w:pStyle w:val="Compact"/>
              <w:spacing w:before="120"/>
            </w:pPr>
            <w:proofErr w:type="spellStart"/>
            <w:r>
              <w:t>通过</w:t>
            </w:r>
            <w:proofErr w:type="spellEnd"/>
          </w:p>
        </w:tc>
      </w:tr>
      <w:tr w:rsidR="00450422" w14:paraId="55D04A16" w14:textId="77777777">
        <w:tc>
          <w:tcPr>
            <w:tcW w:w="0" w:type="auto"/>
          </w:tcPr>
          <w:p w14:paraId="31165CA6" w14:textId="77777777" w:rsidR="00450422" w:rsidRDefault="00FE1E6E" w:rsidP="00916081">
            <w:pPr>
              <w:pStyle w:val="Compact"/>
              <w:spacing w:before="120"/>
            </w:pPr>
            <w:r>
              <w:t>2019</w:t>
            </w:r>
          </w:p>
        </w:tc>
        <w:tc>
          <w:tcPr>
            <w:tcW w:w="0" w:type="auto"/>
          </w:tcPr>
          <w:p w14:paraId="41ED0F98" w14:textId="77777777" w:rsidR="00450422" w:rsidRDefault="00FE1E6E" w:rsidP="00916081">
            <w:pPr>
              <w:pStyle w:val="Compact"/>
              <w:spacing w:before="120"/>
            </w:pPr>
            <w:r>
              <w:t>3</w:t>
            </w:r>
          </w:p>
        </w:tc>
        <w:tc>
          <w:tcPr>
            <w:tcW w:w="0" w:type="auto"/>
          </w:tcPr>
          <w:p w14:paraId="3E7C090B" w14:textId="77777777" w:rsidR="00450422" w:rsidRDefault="00FE1E6E" w:rsidP="00916081">
            <w:pPr>
              <w:pStyle w:val="Compact"/>
              <w:spacing w:before="120"/>
            </w:pPr>
            <w:r>
              <w:t>甘肃</w:t>
            </w:r>
          </w:p>
        </w:tc>
        <w:tc>
          <w:tcPr>
            <w:tcW w:w="0" w:type="auto"/>
          </w:tcPr>
          <w:p w14:paraId="3773C822" w14:textId="77777777" w:rsidR="00450422" w:rsidRDefault="00FE1E6E" w:rsidP="00916081">
            <w:pPr>
              <w:pStyle w:val="Compact"/>
              <w:spacing w:before="120"/>
              <w:rPr>
                <w:lang w:eastAsia="zh-CN"/>
              </w:rPr>
            </w:pPr>
            <w:r>
              <w:rPr>
                <w:lang w:eastAsia="zh-CN"/>
              </w:rPr>
              <w:t>甘肃甘南国家农业科技园区</w:t>
            </w:r>
          </w:p>
        </w:tc>
        <w:tc>
          <w:tcPr>
            <w:tcW w:w="0" w:type="auto"/>
          </w:tcPr>
          <w:p w14:paraId="6FD191B9" w14:textId="77777777" w:rsidR="00450422" w:rsidRDefault="00FE1E6E" w:rsidP="00916081">
            <w:pPr>
              <w:pStyle w:val="Compact"/>
              <w:spacing w:before="120"/>
            </w:pPr>
            <w:proofErr w:type="spellStart"/>
            <w:r>
              <w:t>通过</w:t>
            </w:r>
            <w:proofErr w:type="spellEnd"/>
          </w:p>
        </w:tc>
      </w:tr>
      <w:tr w:rsidR="00450422" w14:paraId="4CB1E105" w14:textId="77777777">
        <w:tc>
          <w:tcPr>
            <w:tcW w:w="0" w:type="auto"/>
          </w:tcPr>
          <w:p w14:paraId="32B70CC7" w14:textId="77777777" w:rsidR="00450422" w:rsidRDefault="00FE1E6E" w:rsidP="00916081">
            <w:pPr>
              <w:pStyle w:val="Compact"/>
              <w:spacing w:before="120"/>
            </w:pPr>
            <w:r>
              <w:t>2019</w:t>
            </w:r>
          </w:p>
        </w:tc>
        <w:tc>
          <w:tcPr>
            <w:tcW w:w="0" w:type="auto"/>
          </w:tcPr>
          <w:p w14:paraId="3371FF84" w14:textId="77777777" w:rsidR="00450422" w:rsidRDefault="00FE1E6E" w:rsidP="00916081">
            <w:pPr>
              <w:pStyle w:val="Compact"/>
              <w:spacing w:before="120"/>
            </w:pPr>
            <w:r>
              <w:t>4</w:t>
            </w:r>
          </w:p>
        </w:tc>
        <w:tc>
          <w:tcPr>
            <w:tcW w:w="0" w:type="auto"/>
          </w:tcPr>
          <w:p w14:paraId="376440E6" w14:textId="77777777" w:rsidR="00450422" w:rsidRDefault="00FE1E6E" w:rsidP="00916081">
            <w:pPr>
              <w:pStyle w:val="Compact"/>
              <w:spacing w:before="120"/>
            </w:pPr>
            <w:r>
              <w:t>甘肃</w:t>
            </w:r>
          </w:p>
        </w:tc>
        <w:tc>
          <w:tcPr>
            <w:tcW w:w="0" w:type="auto"/>
          </w:tcPr>
          <w:p w14:paraId="1C1A7825" w14:textId="77777777" w:rsidR="00450422" w:rsidRDefault="00FE1E6E" w:rsidP="00916081">
            <w:pPr>
              <w:pStyle w:val="Compact"/>
              <w:spacing w:before="120"/>
              <w:rPr>
                <w:lang w:eastAsia="zh-CN"/>
              </w:rPr>
            </w:pPr>
            <w:r>
              <w:rPr>
                <w:lang w:eastAsia="zh-CN"/>
              </w:rPr>
              <w:t>甘肃临夏国家农业科技园区</w:t>
            </w:r>
          </w:p>
        </w:tc>
        <w:tc>
          <w:tcPr>
            <w:tcW w:w="0" w:type="auto"/>
          </w:tcPr>
          <w:p w14:paraId="3E7FECF2" w14:textId="77777777" w:rsidR="00450422" w:rsidRDefault="00FE1E6E" w:rsidP="00916081">
            <w:pPr>
              <w:pStyle w:val="Compact"/>
              <w:spacing w:before="120"/>
            </w:pPr>
            <w:proofErr w:type="spellStart"/>
            <w:r>
              <w:t>通过</w:t>
            </w:r>
            <w:proofErr w:type="spellEnd"/>
          </w:p>
        </w:tc>
      </w:tr>
      <w:tr w:rsidR="00450422" w14:paraId="3A3FEB27" w14:textId="77777777">
        <w:tc>
          <w:tcPr>
            <w:tcW w:w="0" w:type="auto"/>
          </w:tcPr>
          <w:p w14:paraId="5F12663D" w14:textId="77777777" w:rsidR="00450422" w:rsidRDefault="00FE1E6E" w:rsidP="00916081">
            <w:pPr>
              <w:pStyle w:val="Compact"/>
              <w:spacing w:before="120"/>
            </w:pPr>
            <w:r>
              <w:t>2019</w:t>
            </w:r>
          </w:p>
        </w:tc>
        <w:tc>
          <w:tcPr>
            <w:tcW w:w="0" w:type="auto"/>
          </w:tcPr>
          <w:p w14:paraId="5FE921CD" w14:textId="77777777" w:rsidR="00450422" w:rsidRDefault="00FE1E6E" w:rsidP="00916081">
            <w:pPr>
              <w:pStyle w:val="Compact"/>
              <w:spacing w:before="120"/>
            </w:pPr>
            <w:r>
              <w:t>5</w:t>
            </w:r>
          </w:p>
        </w:tc>
        <w:tc>
          <w:tcPr>
            <w:tcW w:w="0" w:type="auto"/>
          </w:tcPr>
          <w:p w14:paraId="0DC2A80B" w14:textId="77777777" w:rsidR="00450422" w:rsidRDefault="00FE1E6E" w:rsidP="00916081">
            <w:pPr>
              <w:pStyle w:val="Compact"/>
              <w:spacing w:before="120"/>
            </w:pPr>
            <w:r>
              <w:t>甘肃</w:t>
            </w:r>
          </w:p>
        </w:tc>
        <w:tc>
          <w:tcPr>
            <w:tcW w:w="0" w:type="auto"/>
          </w:tcPr>
          <w:p w14:paraId="7FB5570E" w14:textId="77777777" w:rsidR="00450422" w:rsidRDefault="00FE1E6E" w:rsidP="00916081">
            <w:pPr>
              <w:pStyle w:val="Compact"/>
              <w:spacing w:before="120"/>
              <w:rPr>
                <w:lang w:eastAsia="zh-CN"/>
              </w:rPr>
            </w:pPr>
            <w:r>
              <w:rPr>
                <w:lang w:eastAsia="zh-CN"/>
              </w:rPr>
              <w:t>甘肃白银国家农业科技园区</w:t>
            </w:r>
          </w:p>
        </w:tc>
        <w:tc>
          <w:tcPr>
            <w:tcW w:w="0" w:type="auto"/>
          </w:tcPr>
          <w:p w14:paraId="6AD9A29A" w14:textId="77777777" w:rsidR="00450422" w:rsidRDefault="00FE1E6E" w:rsidP="00916081">
            <w:pPr>
              <w:pStyle w:val="Compact"/>
              <w:spacing w:before="120"/>
            </w:pPr>
            <w:proofErr w:type="spellStart"/>
            <w:r>
              <w:t>通过</w:t>
            </w:r>
            <w:proofErr w:type="spellEnd"/>
          </w:p>
        </w:tc>
      </w:tr>
      <w:tr w:rsidR="00450422" w14:paraId="4ABCD093" w14:textId="77777777">
        <w:tc>
          <w:tcPr>
            <w:tcW w:w="0" w:type="auto"/>
          </w:tcPr>
          <w:p w14:paraId="412CFEBA" w14:textId="77777777" w:rsidR="00450422" w:rsidRDefault="00FE1E6E" w:rsidP="00916081">
            <w:pPr>
              <w:pStyle w:val="Compact"/>
              <w:spacing w:before="120"/>
            </w:pPr>
            <w:r>
              <w:t>2019</w:t>
            </w:r>
          </w:p>
        </w:tc>
        <w:tc>
          <w:tcPr>
            <w:tcW w:w="0" w:type="auto"/>
          </w:tcPr>
          <w:p w14:paraId="7634EAF3" w14:textId="77777777" w:rsidR="00450422" w:rsidRDefault="00FE1E6E" w:rsidP="00916081">
            <w:pPr>
              <w:pStyle w:val="Compact"/>
              <w:spacing w:before="120"/>
            </w:pPr>
            <w:r>
              <w:t>6</w:t>
            </w:r>
          </w:p>
        </w:tc>
        <w:tc>
          <w:tcPr>
            <w:tcW w:w="0" w:type="auto"/>
          </w:tcPr>
          <w:p w14:paraId="6726741F" w14:textId="77777777" w:rsidR="00450422" w:rsidRDefault="00FE1E6E" w:rsidP="00916081">
            <w:pPr>
              <w:pStyle w:val="Compact"/>
              <w:spacing w:before="120"/>
            </w:pPr>
            <w:r>
              <w:t>河北</w:t>
            </w:r>
          </w:p>
        </w:tc>
        <w:tc>
          <w:tcPr>
            <w:tcW w:w="0" w:type="auto"/>
          </w:tcPr>
          <w:p w14:paraId="4941AF3D" w14:textId="77777777" w:rsidR="00450422" w:rsidRDefault="00FE1E6E" w:rsidP="00916081">
            <w:pPr>
              <w:pStyle w:val="Compact"/>
              <w:spacing w:before="120"/>
              <w:rPr>
                <w:lang w:eastAsia="zh-CN"/>
              </w:rPr>
            </w:pPr>
            <w:r>
              <w:rPr>
                <w:lang w:eastAsia="zh-CN"/>
              </w:rPr>
              <w:t>河北滦平国家农业科技园区</w:t>
            </w:r>
          </w:p>
        </w:tc>
        <w:tc>
          <w:tcPr>
            <w:tcW w:w="0" w:type="auto"/>
          </w:tcPr>
          <w:p w14:paraId="77EC992A" w14:textId="77777777" w:rsidR="00450422" w:rsidRDefault="00FE1E6E" w:rsidP="00916081">
            <w:pPr>
              <w:pStyle w:val="Compact"/>
              <w:spacing w:before="120"/>
            </w:pPr>
            <w:proofErr w:type="spellStart"/>
            <w:r>
              <w:t>通过</w:t>
            </w:r>
            <w:proofErr w:type="spellEnd"/>
          </w:p>
        </w:tc>
      </w:tr>
      <w:tr w:rsidR="00450422" w14:paraId="6F29F5EE" w14:textId="77777777">
        <w:tc>
          <w:tcPr>
            <w:tcW w:w="0" w:type="auto"/>
          </w:tcPr>
          <w:p w14:paraId="489A7C08" w14:textId="77777777" w:rsidR="00450422" w:rsidRDefault="00FE1E6E" w:rsidP="00916081">
            <w:pPr>
              <w:pStyle w:val="Compact"/>
              <w:spacing w:before="120"/>
            </w:pPr>
            <w:r>
              <w:t>2019</w:t>
            </w:r>
          </w:p>
        </w:tc>
        <w:tc>
          <w:tcPr>
            <w:tcW w:w="0" w:type="auto"/>
          </w:tcPr>
          <w:p w14:paraId="69951692" w14:textId="77777777" w:rsidR="00450422" w:rsidRDefault="00FE1E6E" w:rsidP="00916081">
            <w:pPr>
              <w:pStyle w:val="Compact"/>
              <w:spacing w:before="120"/>
            </w:pPr>
            <w:r>
              <w:t>7</w:t>
            </w:r>
          </w:p>
        </w:tc>
        <w:tc>
          <w:tcPr>
            <w:tcW w:w="0" w:type="auto"/>
          </w:tcPr>
          <w:p w14:paraId="178FCCD0" w14:textId="77777777" w:rsidR="00450422" w:rsidRDefault="00FE1E6E" w:rsidP="00916081">
            <w:pPr>
              <w:pStyle w:val="Compact"/>
              <w:spacing w:before="120"/>
            </w:pPr>
            <w:r>
              <w:t>河北</w:t>
            </w:r>
          </w:p>
        </w:tc>
        <w:tc>
          <w:tcPr>
            <w:tcW w:w="0" w:type="auto"/>
          </w:tcPr>
          <w:p w14:paraId="02B0FF03" w14:textId="77777777" w:rsidR="00450422" w:rsidRDefault="00FE1E6E" w:rsidP="00916081">
            <w:pPr>
              <w:pStyle w:val="Compact"/>
              <w:spacing w:before="120"/>
              <w:rPr>
                <w:lang w:eastAsia="zh-CN"/>
              </w:rPr>
            </w:pPr>
            <w:r>
              <w:rPr>
                <w:lang w:eastAsia="zh-CN"/>
              </w:rPr>
              <w:t>河北辛集国家农业科技园区</w:t>
            </w:r>
          </w:p>
        </w:tc>
        <w:tc>
          <w:tcPr>
            <w:tcW w:w="0" w:type="auto"/>
          </w:tcPr>
          <w:p w14:paraId="5B33D973" w14:textId="77777777" w:rsidR="00450422" w:rsidRDefault="00FE1E6E" w:rsidP="00916081">
            <w:pPr>
              <w:pStyle w:val="Compact"/>
              <w:spacing w:before="120"/>
            </w:pPr>
            <w:proofErr w:type="spellStart"/>
            <w:r>
              <w:t>通过</w:t>
            </w:r>
            <w:proofErr w:type="spellEnd"/>
          </w:p>
        </w:tc>
      </w:tr>
      <w:tr w:rsidR="00450422" w14:paraId="4D80E546" w14:textId="77777777">
        <w:tc>
          <w:tcPr>
            <w:tcW w:w="0" w:type="auto"/>
          </w:tcPr>
          <w:p w14:paraId="37CCA48C" w14:textId="77777777" w:rsidR="00450422" w:rsidRDefault="00FE1E6E" w:rsidP="00916081">
            <w:pPr>
              <w:pStyle w:val="Compact"/>
              <w:spacing w:before="120"/>
            </w:pPr>
            <w:r>
              <w:t>2019</w:t>
            </w:r>
          </w:p>
        </w:tc>
        <w:tc>
          <w:tcPr>
            <w:tcW w:w="0" w:type="auto"/>
          </w:tcPr>
          <w:p w14:paraId="40D156B7" w14:textId="77777777" w:rsidR="00450422" w:rsidRDefault="00FE1E6E" w:rsidP="00916081">
            <w:pPr>
              <w:pStyle w:val="Compact"/>
              <w:spacing w:before="120"/>
            </w:pPr>
            <w:r>
              <w:t>8</w:t>
            </w:r>
          </w:p>
        </w:tc>
        <w:tc>
          <w:tcPr>
            <w:tcW w:w="0" w:type="auto"/>
          </w:tcPr>
          <w:p w14:paraId="39F88BBD" w14:textId="77777777" w:rsidR="00450422" w:rsidRDefault="00FE1E6E" w:rsidP="00916081">
            <w:pPr>
              <w:pStyle w:val="Compact"/>
              <w:spacing w:before="120"/>
            </w:pPr>
            <w:r>
              <w:t>河北</w:t>
            </w:r>
          </w:p>
        </w:tc>
        <w:tc>
          <w:tcPr>
            <w:tcW w:w="0" w:type="auto"/>
          </w:tcPr>
          <w:p w14:paraId="0F15A2A9" w14:textId="77777777" w:rsidR="00450422" w:rsidRDefault="00FE1E6E" w:rsidP="00916081">
            <w:pPr>
              <w:pStyle w:val="Compact"/>
              <w:spacing w:before="120"/>
              <w:rPr>
                <w:lang w:eastAsia="zh-CN"/>
              </w:rPr>
            </w:pPr>
            <w:r>
              <w:rPr>
                <w:lang w:eastAsia="zh-CN"/>
              </w:rPr>
              <w:t>河北固安国家农业科技园区</w:t>
            </w:r>
          </w:p>
        </w:tc>
        <w:tc>
          <w:tcPr>
            <w:tcW w:w="0" w:type="auto"/>
          </w:tcPr>
          <w:p w14:paraId="4C0DEE6F" w14:textId="77777777" w:rsidR="00450422" w:rsidRDefault="00FE1E6E" w:rsidP="00916081">
            <w:pPr>
              <w:pStyle w:val="Compact"/>
              <w:spacing w:before="120"/>
            </w:pPr>
            <w:proofErr w:type="spellStart"/>
            <w:r>
              <w:t>通过</w:t>
            </w:r>
            <w:proofErr w:type="spellEnd"/>
          </w:p>
        </w:tc>
      </w:tr>
      <w:tr w:rsidR="00450422" w14:paraId="181093A7" w14:textId="77777777">
        <w:tc>
          <w:tcPr>
            <w:tcW w:w="0" w:type="auto"/>
          </w:tcPr>
          <w:p w14:paraId="64E89D2C" w14:textId="77777777" w:rsidR="00450422" w:rsidRDefault="00FE1E6E" w:rsidP="00916081">
            <w:pPr>
              <w:pStyle w:val="Compact"/>
              <w:spacing w:before="120"/>
            </w:pPr>
            <w:r>
              <w:t>2019</w:t>
            </w:r>
          </w:p>
        </w:tc>
        <w:tc>
          <w:tcPr>
            <w:tcW w:w="0" w:type="auto"/>
          </w:tcPr>
          <w:p w14:paraId="4AE28CA8" w14:textId="77777777" w:rsidR="00450422" w:rsidRDefault="00FE1E6E" w:rsidP="00916081">
            <w:pPr>
              <w:pStyle w:val="Compact"/>
              <w:spacing w:before="120"/>
            </w:pPr>
            <w:r>
              <w:t>9</w:t>
            </w:r>
          </w:p>
        </w:tc>
        <w:tc>
          <w:tcPr>
            <w:tcW w:w="0" w:type="auto"/>
          </w:tcPr>
          <w:p w14:paraId="703AE38B" w14:textId="77777777" w:rsidR="00450422" w:rsidRDefault="00FE1E6E" w:rsidP="00916081">
            <w:pPr>
              <w:pStyle w:val="Compact"/>
              <w:spacing w:before="120"/>
            </w:pPr>
            <w:r>
              <w:t>河北</w:t>
            </w:r>
          </w:p>
        </w:tc>
        <w:tc>
          <w:tcPr>
            <w:tcW w:w="0" w:type="auto"/>
          </w:tcPr>
          <w:p w14:paraId="1E383586" w14:textId="77777777" w:rsidR="00450422" w:rsidRDefault="00FE1E6E" w:rsidP="00916081">
            <w:pPr>
              <w:pStyle w:val="Compact"/>
              <w:spacing w:before="120"/>
              <w:rPr>
                <w:lang w:eastAsia="zh-CN"/>
              </w:rPr>
            </w:pPr>
            <w:r>
              <w:rPr>
                <w:lang w:eastAsia="zh-CN"/>
              </w:rPr>
              <w:t>河北威县国家农业科技园区</w:t>
            </w:r>
          </w:p>
        </w:tc>
        <w:tc>
          <w:tcPr>
            <w:tcW w:w="0" w:type="auto"/>
          </w:tcPr>
          <w:p w14:paraId="6D6A0A0D" w14:textId="77777777" w:rsidR="00450422" w:rsidRDefault="00FE1E6E" w:rsidP="00916081">
            <w:pPr>
              <w:pStyle w:val="Compact"/>
              <w:spacing w:before="120"/>
            </w:pPr>
            <w:proofErr w:type="spellStart"/>
            <w:r>
              <w:t>通过</w:t>
            </w:r>
            <w:proofErr w:type="spellEnd"/>
          </w:p>
        </w:tc>
      </w:tr>
      <w:tr w:rsidR="00450422" w14:paraId="1DFEE694" w14:textId="77777777">
        <w:tc>
          <w:tcPr>
            <w:tcW w:w="0" w:type="auto"/>
          </w:tcPr>
          <w:p w14:paraId="4EFD3C1E" w14:textId="77777777" w:rsidR="00450422" w:rsidRDefault="00FE1E6E" w:rsidP="00916081">
            <w:pPr>
              <w:pStyle w:val="Compact"/>
              <w:spacing w:before="120"/>
            </w:pPr>
            <w:r>
              <w:t>2019</w:t>
            </w:r>
          </w:p>
        </w:tc>
        <w:tc>
          <w:tcPr>
            <w:tcW w:w="0" w:type="auto"/>
          </w:tcPr>
          <w:p w14:paraId="63F82B8E" w14:textId="77777777" w:rsidR="00450422" w:rsidRDefault="00FE1E6E" w:rsidP="00916081">
            <w:pPr>
              <w:pStyle w:val="Compact"/>
              <w:spacing w:before="120"/>
            </w:pPr>
            <w:r>
              <w:t>10</w:t>
            </w:r>
          </w:p>
        </w:tc>
        <w:tc>
          <w:tcPr>
            <w:tcW w:w="0" w:type="auto"/>
          </w:tcPr>
          <w:p w14:paraId="42ABCC90" w14:textId="77777777" w:rsidR="00450422" w:rsidRDefault="00FE1E6E" w:rsidP="00916081">
            <w:pPr>
              <w:pStyle w:val="Compact"/>
              <w:spacing w:before="120"/>
            </w:pPr>
            <w:r>
              <w:t>河北</w:t>
            </w:r>
          </w:p>
        </w:tc>
        <w:tc>
          <w:tcPr>
            <w:tcW w:w="0" w:type="auto"/>
          </w:tcPr>
          <w:p w14:paraId="53D39251" w14:textId="77777777" w:rsidR="00450422" w:rsidRDefault="00FE1E6E" w:rsidP="00916081">
            <w:pPr>
              <w:pStyle w:val="Compact"/>
              <w:spacing w:before="120"/>
              <w:rPr>
                <w:lang w:eastAsia="zh-CN"/>
              </w:rPr>
            </w:pPr>
            <w:r>
              <w:rPr>
                <w:lang w:eastAsia="zh-CN"/>
              </w:rPr>
              <w:t>河北涿州国家农业科技园区</w:t>
            </w:r>
          </w:p>
        </w:tc>
        <w:tc>
          <w:tcPr>
            <w:tcW w:w="0" w:type="auto"/>
          </w:tcPr>
          <w:p w14:paraId="76A11DBE" w14:textId="77777777" w:rsidR="00450422" w:rsidRDefault="00FE1E6E" w:rsidP="00916081">
            <w:pPr>
              <w:pStyle w:val="Compact"/>
              <w:spacing w:before="120"/>
            </w:pPr>
            <w:proofErr w:type="spellStart"/>
            <w:r>
              <w:t>通过</w:t>
            </w:r>
            <w:proofErr w:type="spellEnd"/>
          </w:p>
        </w:tc>
      </w:tr>
      <w:tr w:rsidR="00450422" w14:paraId="41D5569E" w14:textId="77777777">
        <w:tc>
          <w:tcPr>
            <w:tcW w:w="0" w:type="auto"/>
          </w:tcPr>
          <w:p w14:paraId="56E08C9D" w14:textId="77777777" w:rsidR="00450422" w:rsidRDefault="00FE1E6E" w:rsidP="00916081">
            <w:pPr>
              <w:pStyle w:val="Compact"/>
              <w:spacing w:before="120"/>
            </w:pPr>
            <w:r>
              <w:t>2019</w:t>
            </w:r>
          </w:p>
        </w:tc>
        <w:tc>
          <w:tcPr>
            <w:tcW w:w="0" w:type="auto"/>
          </w:tcPr>
          <w:p w14:paraId="7F7F3C7F" w14:textId="77777777" w:rsidR="00450422" w:rsidRDefault="00FE1E6E" w:rsidP="00916081">
            <w:pPr>
              <w:pStyle w:val="Compact"/>
              <w:spacing w:before="120"/>
            </w:pPr>
            <w:r>
              <w:t>11</w:t>
            </w:r>
          </w:p>
        </w:tc>
        <w:tc>
          <w:tcPr>
            <w:tcW w:w="0" w:type="auto"/>
          </w:tcPr>
          <w:p w14:paraId="4F40CFB1" w14:textId="77777777" w:rsidR="00450422" w:rsidRDefault="00FE1E6E" w:rsidP="00916081">
            <w:pPr>
              <w:pStyle w:val="Compact"/>
              <w:spacing w:before="120"/>
            </w:pPr>
            <w:r>
              <w:t>河北</w:t>
            </w:r>
          </w:p>
        </w:tc>
        <w:tc>
          <w:tcPr>
            <w:tcW w:w="0" w:type="auto"/>
          </w:tcPr>
          <w:p w14:paraId="046CA760" w14:textId="77777777" w:rsidR="00450422" w:rsidRDefault="00FE1E6E" w:rsidP="00916081">
            <w:pPr>
              <w:pStyle w:val="Compact"/>
              <w:spacing w:before="120"/>
              <w:rPr>
                <w:lang w:eastAsia="zh-CN"/>
              </w:rPr>
            </w:pPr>
            <w:r>
              <w:rPr>
                <w:lang w:eastAsia="zh-CN"/>
              </w:rPr>
              <w:t>河北丰宁国家农业科技园区</w:t>
            </w:r>
          </w:p>
        </w:tc>
        <w:tc>
          <w:tcPr>
            <w:tcW w:w="0" w:type="auto"/>
          </w:tcPr>
          <w:p w14:paraId="575DBAD5" w14:textId="77777777" w:rsidR="00450422" w:rsidRDefault="00FE1E6E" w:rsidP="00916081">
            <w:pPr>
              <w:pStyle w:val="Compact"/>
              <w:spacing w:before="120"/>
            </w:pPr>
            <w:proofErr w:type="spellStart"/>
            <w:r>
              <w:t>通过</w:t>
            </w:r>
            <w:proofErr w:type="spellEnd"/>
          </w:p>
        </w:tc>
      </w:tr>
      <w:tr w:rsidR="00450422" w14:paraId="07F80B7B" w14:textId="77777777">
        <w:tc>
          <w:tcPr>
            <w:tcW w:w="0" w:type="auto"/>
          </w:tcPr>
          <w:p w14:paraId="3068D20D" w14:textId="77777777" w:rsidR="00450422" w:rsidRDefault="00FE1E6E" w:rsidP="00916081">
            <w:pPr>
              <w:pStyle w:val="Compact"/>
              <w:spacing w:before="120"/>
            </w:pPr>
            <w:r>
              <w:t>2019</w:t>
            </w:r>
          </w:p>
        </w:tc>
        <w:tc>
          <w:tcPr>
            <w:tcW w:w="0" w:type="auto"/>
          </w:tcPr>
          <w:p w14:paraId="404F10B8" w14:textId="77777777" w:rsidR="00450422" w:rsidRDefault="00FE1E6E" w:rsidP="00916081">
            <w:pPr>
              <w:pStyle w:val="Compact"/>
              <w:spacing w:before="120"/>
            </w:pPr>
            <w:r>
              <w:t>12</w:t>
            </w:r>
          </w:p>
        </w:tc>
        <w:tc>
          <w:tcPr>
            <w:tcW w:w="0" w:type="auto"/>
          </w:tcPr>
          <w:p w14:paraId="34412E13" w14:textId="77777777" w:rsidR="00450422" w:rsidRDefault="00FE1E6E" w:rsidP="00916081">
            <w:pPr>
              <w:pStyle w:val="Compact"/>
              <w:spacing w:before="120"/>
            </w:pPr>
            <w:r>
              <w:t>河北</w:t>
            </w:r>
          </w:p>
        </w:tc>
        <w:tc>
          <w:tcPr>
            <w:tcW w:w="0" w:type="auto"/>
          </w:tcPr>
          <w:p w14:paraId="43915077" w14:textId="77777777" w:rsidR="00450422" w:rsidRDefault="00FE1E6E" w:rsidP="00916081">
            <w:pPr>
              <w:pStyle w:val="Compact"/>
              <w:spacing w:before="120"/>
              <w:rPr>
                <w:lang w:eastAsia="zh-CN"/>
              </w:rPr>
            </w:pPr>
            <w:r>
              <w:rPr>
                <w:lang w:eastAsia="zh-CN"/>
              </w:rPr>
              <w:t>河北大厂国家农业科技园区</w:t>
            </w:r>
          </w:p>
        </w:tc>
        <w:tc>
          <w:tcPr>
            <w:tcW w:w="0" w:type="auto"/>
          </w:tcPr>
          <w:p w14:paraId="38C8BC99" w14:textId="77777777" w:rsidR="00450422" w:rsidRDefault="00FE1E6E" w:rsidP="00916081">
            <w:pPr>
              <w:pStyle w:val="Compact"/>
              <w:spacing w:before="120"/>
            </w:pPr>
            <w:proofErr w:type="spellStart"/>
            <w:r>
              <w:t>通过</w:t>
            </w:r>
            <w:proofErr w:type="spellEnd"/>
          </w:p>
        </w:tc>
      </w:tr>
      <w:tr w:rsidR="00450422" w14:paraId="335928F6" w14:textId="77777777">
        <w:tc>
          <w:tcPr>
            <w:tcW w:w="0" w:type="auto"/>
          </w:tcPr>
          <w:p w14:paraId="51DD359D" w14:textId="77777777" w:rsidR="00450422" w:rsidRDefault="00FE1E6E" w:rsidP="00916081">
            <w:pPr>
              <w:pStyle w:val="Compact"/>
              <w:spacing w:before="120"/>
            </w:pPr>
            <w:r>
              <w:t>2019</w:t>
            </w:r>
          </w:p>
        </w:tc>
        <w:tc>
          <w:tcPr>
            <w:tcW w:w="0" w:type="auto"/>
          </w:tcPr>
          <w:p w14:paraId="2E5EB043" w14:textId="77777777" w:rsidR="00450422" w:rsidRDefault="00FE1E6E" w:rsidP="00916081">
            <w:pPr>
              <w:pStyle w:val="Compact"/>
              <w:spacing w:before="120"/>
            </w:pPr>
            <w:r>
              <w:t>13</w:t>
            </w:r>
          </w:p>
        </w:tc>
        <w:tc>
          <w:tcPr>
            <w:tcW w:w="0" w:type="auto"/>
          </w:tcPr>
          <w:p w14:paraId="019CC738" w14:textId="77777777" w:rsidR="00450422" w:rsidRDefault="00FE1E6E" w:rsidP="00916081">
            <w:pPr>
              <w:pStyle w:val="Compact"/>
              <w:spacing w:before="120"/>
            </w:pPr>
            <w:r>
              <w:t>河南</w:t>
            </w:r>
          </w:p>
        </w:tc>
        <w:tc>
          <w:tcPr>
            <w:tcW w:w="0" w:type="auto"/>
          </w:tcPr>
          <w:p w14:paraId="769370C1" w14:textId="77777777" w:rsidR="00450422" w:rsidRDefault="00FE1E6E" w:rsidP="00916081">
            <w:pPr>
              <w:pStyle w:val="Compact"/>
              <w:spacing w:before="120"/>
              <w:rPr>
                <w:lang w:eastAsia="zh-CN"/>
              </w:rPr>
            </w:pPr>
            <w:r>
              <w:rPr>
                <w:lang w:eastAsia="zh-CN"/>
              </w:rPr>
              <w:t>河南周口国家农业科技园区</w:t>
            </w:r>
          </w:p>
        </w:tc>
        <w:tc>
          <w:tcPr>
            <w:tcW w:w="0" w:type="auto"/>
          </w:tcPr>
          <w:p w14:paraId="11598BE9" w14:textId="77777777" w:rsidR="00450422" w:rsidRDefault="00FE1E6E" w:rsidP="00916081">
            <w:pPr>
              <w:pStyle w:val="Compact"/>
              <w:spacing w:before="120"/>
            </w:pPr>
            <w:proofErr w:type="spellStart"/>
            <w:r>
              <w:t>通过</w:t>
            </w:r>
            <w:proofErr w:type="spellEnd"/>
          </w:p>
        </w:tc>
      </w:tr>
      <w:tr w:rsidR="00450422" w14:paraId="666BB89F" w14:textId="77777777">
        <w:tc>
          <w:tcPr>
            <w:tcW w:w="0" w:type="auto"/>
          </w:tcPr>
          <w:p w14:paraId="7E852B7F" w14:textId="77777777" w:rsidR="00450422" w:rsidRDefault="00FE1E6E" w:rsidP="00916081">
            <w:pPr>
              <w:pStyle w:val="Compact"/>
              <w:spacing w:before="120"/>
            </w:pPr>
            <w:r>
              <w:t>2019</w:t>
            </w:r>
          </w:p>
        </w:tc>
        <w:tc>
          <w:tcPr>
            <w:tcW w:w="0" w:type="auto"/>
          </w:tcPr>
          <w:p w14:paraId="55E2A7F0" w14:textId="77777777" w:rsidR="00450422" w:rsidRDefault="00FE1E6E" w:rsidP="00916081">
            <w:pPr>
              <w:pStyle w:val="Compact"/>
              <w:spacing w:before="120"/>
            </w:pPr>
            <w:r>
              <w:t>14</w:t>
            </w:r>
          </w:p>
        </w:tc>
        <w:tc>
          <w:tcPr>
            <w:tcW w:w="0" w:type="auto"/>
          </w:tcPr>
          <w:p w14:paraId="73518551" w14:textId="77777777" w:rsidR="00450422" w:rsidRDefault="00FE1E6E" w:rsidP="00916081">
            <w:pPr>
              <w:pStyle w:val="Compact"/>
              <w:spacing w:before="120"/>
            </w:pPr>
            <w:r>
              <w:t>河南</w:t>
            </w:r>
          </w:p>
        </w:tc>
        <w:tc>
          <w:tcPr>
            <w:tcW w:w="0" w:type="auto"/>
          </w:tcPr>
          <w:p w14:paraId="19745A2E" w14:textId="77777777" w:rsidR="00450422" w:rsidRDefault="00FE1E6E" w:rsidP="00916081">
            <w:pPr>
              <w:pStyle w:val="Compact"/>
              <w:spacing w:before="120"/>
              <w:rPr>
                <w:lang w:eastAsia="zh-CN"/>
              </w:rPr>
            </w:pPr>
            <w:r>
              <w:rPr>
                <w:lang w:eastAsia="zh-CN"/>
              </w:rPr>
              <w:t>河南商丘国家农业科技园区</w:t>
            </w:r>
          </w:p>
        </w:tc>
        <w:tc>
          <w:tcPr>
            <w:tcW w:w="0" w:type="auto"/>
          </w:tcPr>
          <w:p w14:paraId="1FB463F7" w14:textId="77777777" w:rsidR="00450422" w:rsidRDefault="00FE1E6E" w:rsidP="00916081">
            <w:pPr>
              <w:pStyle w:val="Compact"/>
              <w:spacing w:before="120"/>
            </w:pPr>
            <w:proofErr w:type="spellStart"/>
            <w:r>
              <w:t>通过</w:t>
            </w:r>
            <w:proofErr w:type="spellEnd"/>
          </w:p>
        </w:tc>
      </w:tr>
      <w:tr w:rsidR="00450422" w14:paraId="3BAF70E4" w14:textId="77777777">
        <w:tc>
          <w:tcPr>
            <w:tcW w:w="0" w:type="auto"/>
          </w:tcPr>
          <w:p w14:paraId="4D9686F3" w14:textId="77777777" w:rsidR="00450422" w:rsidRDefault="00FE1E6E" w:rsidP="00916081">
            <w:pPr>
              <w:pStyle w:val="Compact"/>
              <w:spacing w:before="120"/>
            </w:pPr>
            <w:r>
              <w:t>2019</w:t>
            </w:r>
          </w:p>
        </w:tc>
        <w:tc>
          <w:tcPr>
            <w:tcW w:w="0" w:type="auto"/>
          </w:tcPr>
          <w:p w14:paraId="22C3F44B" w14:textId="77777777" w:rsidR="00450422" w:rsidRDefault="00FE1E6E" w:rsidP="00916081">
            <w:pPr>
              <w:pStyle w:val="Compact"/>
              <w:spacing w:before="120"/>
            </w:pPr>
            <w:r>
              <w:t>15</w:t>
            </w:r>
          </w:p>
        </w:tc>
        <w:tc>
          <w:tcPr>
            <w:tcW w:w="0" w:type="auto"/>
          </w:tcPr>
          <w:p w14:paraId="527F96D2" w14:textId="77777777" w:rsidR="00450422" w:rsidRDefault="00FE1E6E" w:rsidP="00916081">
            <w:pPr>
              <w:pStyle w:val="Compact"/>
              <w:spacing w:before="120"/>
            </w:pPr>
            <w:r>
              <w:t>河南</w:t>
            </w:r>
          </w:p>
        </w:tc>
        <w:tc>
          <w:tcPr>
            <w:tcW w:w="0" w:type="auto"/>
          </w:tcPr>
          <w:p w14:paraId="03C9CB43" w14:textId="77777777" w:rsidR="00450422" w:rsidRDefault="00FE1E6E" w:rsidP="00916081">
            <w:pPr>
              <w:pStyle w:val="Compact"/>
              <w:spacing w:before="120"/>
              <w:rPr>
                <w:lang w:eastAsia="zh-CN"/>
              </w:rPr>
            </w:pPr>
            <w:r>
              <w:rPr>
                <w:lang w:eastAsia="zh-CN"/>
              </w:rPr>
              <w:t>河南驻马店国家农业科技园区</w:t>
            </w:r>
          </w:p>
        </w:tc>
        <w:tc>
          <w:tcPr>
            <w:tcW w:w="0" w:type="auto"/>
          </w:tcPr>
          <w:p w14:paraId="6F877C10" w14:textId="77777777" w:rsidR="00450422" w:rsidRDefault="00FE1E6E" w:rsidP="00916081">
            <w:pPr>
              <w:pStyle w:val="Compact"/>
              <w:spacing w:before="120"/>
            </w:pPr>
            <w:proofErr w:type="spellStart"/>
            <w:r>
              <w:t>通过</w:t>
            </w:r>
            <w:proofErr w:type="spellEnd"/>
          </w:p>
        </w:tc>
      </w:tr>
      <w:tr w:rsidR="00450422" w14:paraId="42752852" w14:textId="77777777">
        <w:tc>
          <w:tcPr>
            <w:tcW w:w="0" w:type="auto"/>
          </w:tcPr>
          <w:p w14:paraId="548AB710" w14:textId="77777777" w:rsidR="00450422" w:rsidRDefault="00FE1E6E" w:rsidP="00916081">
            <w:pPr>
              <w:pStyle w:val="Compact"/>
              <w:spacing w:before="120"/>
            </w:pPr>
            <w:r>
              <w:t>2019</w:t>
            </w:r>
          </w:p>
        </w:tc>
        <w:tc>
          <w:tcPr>
            <w:tcW w:w="0" w:type="auto"/>
          </w:tcPr>
          <w:p w14:paraId="689DD1A7" w14:textId="77777777" w:rsidR="00450422" w:rsidRDefault="00FE1E6E" w:rsidP="00916081">
            <w:pPr>
              <w:pStyle w:val="Compact"/>
              <w:spacing w:before="120"/>
            </w:pPr>
            <w:r>
              <w:t>16</w:t>
            </w:r>
          </w:p>
        </w:tc>
        <w:tc>
          <w:tcPr>
            <w:tcW w:w="0" w:type="auto"/>
          </w:tcPr>
          <w:p w14:paraId="0980E2A4" w14:textId="77777777" w:rsidR="00450422" w:rsidRDefault="00FE1E6E" w:rsidP="00916081">
            <w:pPr>
              <w:pStyle w:val="Compact"/>
              <w:spacing w:before="120"/>
            </w:pPr>
            <w:r>
              <w:t>河南</w:t>
            </w:r>
          </w:p>
        </w:tc>
        <w:tc>
          <w:tcPr>
            <w:tcW w:w="0" w:type="auto"/>
          </w:tcPr>
          <w:p w14:paraId="3083616E" w14:textId="77777777" w:rsidR="00450422" w:rsidRDefault="00FE1E6E" w:rsidP="00916081">
            <w:pPr>
              <w:pStyle w:val="Compact"/>
              <w:spacing w:before="120"/>
              <w:rPr>
                <w:lang w:eastAsia="zh-CN"/>
              </w:rPr>
            </w:pPr>
            <w:r>
              <w:rPr>
                <w:lang w:eastAsia="zh-CN"/>
              </w:rPr>
              <w:t>河南焦作国家农业科技园区</w:t>
            </w:r>
          </w:p>
        </w:tc>
        <w:tc>
          <w:tcPr>
            <w:tcW w:w="0" w:type="auto"/>
          </w:tcPr>
          <w:p w14:paraId="3B3D871D" w14:textId="77777777" w:rsidR="00450422" w:rsidRDefault="00FE1E6E" w:rsidP="00916081">
            <w:pPr>
              <w:pStyle w:val="Compact"/>
              <w:spacing w:before="120"/>
            </w:pPr>
            <w:proofErr w:type="spellStart"/>
            <w:r>
              <w:t>通过</w:t>
            </w:r>
            <w:proofErr w:type="spellEnd"/>
          </w:p>
        </w:tc>
      </w:tr>
      <w:tr w:rsidR="00450422" w14:paraId="343D1B38" w14:textId="77777777">
        <w:tc>
          <w:tcPr>
            <w:tcW w:w="0" w:type="auto"/>
          </w:tcPr>
          <w:p w14:paraId="2398A1E4" w14:textId="77777777" w:rsidR="00450422" w:rsidRDefault="00FE1E6E" w:rsidP="00916081">
            <w:pPr>
              <w:pStyle w:val="Compact"/>
              <w:spacing w:before="120"/>
            </w:pPr>
            <w:r>
              <w:t>2019</w:t>
            </w:r>
          </w:p>
        </w:tc>
        <w:tc>
          <w:tcPr>
            <w:tcW w:w="0" w:type="auto"/>
          </w:tcPr>
          <w:p w14:paraId="318761F9" w14:textId="77777777" w:rsidR="00450422" w:rsidRDefault="00FE1E6E" w:rsidP="00916081">
            <w:pPr>
              <w:pStyle w:val="Compact"/>
              <w:spacing w:before="120"/>
            </w:pPr>
            <w:r>
              <w:t>17</w:t>
            </w:r>
          </w:p>
        </w:tc>
        <w:tc>
          <w:tcPr>
            <w:tcW w:w="0" w:type="auto"/>
          </w:tcPr>
          <w:p w14:paraId="31C66580" w14:textId="77777777" w:rsidR="00450422" w:rsidRDefault="00FE1E6E" w:rsidP="00916081">
            <w:pPr>
              <w:pStyle w:val="Compact"/>
              <w:spacing w:before="120"/>
            </w:pPr>
            <w:r>
              <w:t>河南</w:t>
            </w:r>
          </w:p>
        </w:tc>
        <w:tc>
          <w:tcPr>
            <w:tcW w:w="0" w:type="auto"/>
          </w:tcPr>
          <w:p w14:paraId="2330A363" w14:textId="77777777" w:rsidR="00450422" w:rsidRDefault="00FE1E6E" w:rsidP="00916081">
            <w:pPr>
              <w:pStyle w:val="Compact"/>
              <w:spacing w:before="120"/>
              <w:rPr>
                <w:lang w:eastAsia="zh-CN"/>
              </w:rPr>
            </w:pPr>
            <w:r>
              <w:rPr>
                <w:lang w:eastAsia="zh-CN"/>
              </w:rPr>
              <w:t>河南安阳国家农业科技园区</w:t>
            </w:r>
          </w:p>
        </w:tc>
        <w:tc>
          <w:tcPr>
            <w:tcW w:w="0" w:type="auto"/>
          </w:tcPr>
          <w:p w14:paraId="1BF8D62C" w14:textId="77777777" w:rsidR="00450422" w:rsidRDefault="00FE1E6E" w:rsidP="00916081">
            <w:pPr>
              <w:pStyle w:val="Compact"/>
              <w:spacing w:before="120"/>
            </w:pPr>
            <w:proofErr w:type="spellStart"/>
            <w:r>
              <w:t>通过</w:t>
            </w:r>
            <w:proofErr w:type="spellEnd"/>
          </w:p>
        </w:tc>
      </w:tr>
      <w:tr w:rsidR="00450422" w14:paraId="41FCB973" w14:textId="77777777">
        <w:tc>
          <w:tcPr>
            <w:tcW w:w="0" w:type="auto"/>
          </w:tcPr>
          <w:p w14:paraId="274A06E4" w14:textId="77777777" w:rsidR="00450422" w:rsidRDefault="00FE1E6E" w:rsidP="00916081">
            <w:pPr>
              <w:pStyle w:val="Compact"/>
              <w:spacing w:before="120"/>
            </w:pPr>
            <w:r>
              <w:t>2019</w:t>
            </w:r>
          </w:p>
        </w:tc>
        <w:tc>
          <w:tcPr>
            <w:tcW w:w="0" w:type="auto"/>
          </w:tcPr>
          <w:p w14:paraId="5DF7209C" w14:textId="77777777" w:rsidR="00450422" w:rsidRDefault="00FE1E6E" w:rsidP="00916081">
            <w:pPr>
              <w:pStyle w:val="Compact"/>
              <w:spacing w:before="120"/>
            </w:pPr>
            <w:r>
              <w:t>18</w:t>
            </w:r>
          </w:p>
        </w:tc>
        <w:tc>
          <w:tcPr>
            <w:tcW w:w="0" w:type="auto"/>
          </w:tcPr>
          <w:p w14:paraId="6CAADAF5" w14:textId="77777777" w:rsidR="00450422" w:rsidRDefault="00FE1E6E" w:rsidP="00916081">
            <w:pPr>
              <w:pStyle w:val="Compact"/>
              <w:spacing w:before="120"/>
            </w:pPr>
            <w:r>
              <w:t>河南</w:t>
            </w:r>
          </w:p>
        </w:tc>
        <w:tc>
          <w:tcPr>
            <w:tcW w:w="0" w:type="auto"/>
          </w:tcPr>
          <w:p w14:paraId="719EE47C" w14:textId="77777777" w:rsidR="00450422" w:rsidRDefault="00FE1E6E" w:rsidP="00916081">
            <w:pPr>
              <w:pStyle w:val="Compact"/>
              <w:spacing w:before="120"/>
              <w:rPr>
                <w:lang w:eastAsia="zh-CN"/>
              </w:rPr>
            </w:pPr>
            <w:r>
              <w:rPr>
                <w:lang w:eastAsia="zh-CN"/>
              </w:rPr>
              <w:t>河南漯河国家农业科技园区</w:t>
            </w:r>
          </w:p>
        </w:tc>
        <w:tc>
          <w:tcPr>
            <w:tcW w:w="0" w:type="auto"/>
          </w:tcPr>
          <w:p w14:paraId="77B05012" w14:textId="77777777" w:rsidR="00450422" w:rsidRDefault="00FE1E6E" w:rsidP="00916081">
            <w:pPr>
              <w:pStyle w:val="Compact"/>
              <w:spacing w:before="120"/>
            </w:pPr>
            <w:proofErr w:type="spellStart"/>
            <w:r>
              <w:t>通过</w:t>
            </w:r>
            <w:proofErr w:type="spellEnd"/>
          </w:p>
        </w:tc>
      </w:tr>
      <w:tr w:rsidR="00450422" w14:paraId="3ACB9C8E" w14:textId="77777777">
        <w:tc>
          <w:tcPr>
            <w:tcW w:w="0" w:type="auto"/>
          </w:tcPr>
          <w:p w14:paraId="176354CF" w14:textId="77777777" w:rsidR="00450422" w:rsidRDefault="00FE1E6E" w:rsidP="00916081">
            <w:pPr>
              <w:pStyle w:val="Compact"/>
              <w:spacing w:before="120"/>
            </w:pPr>
            <w:r>
              <w:t>2019</w:t>
            </w:r>
          </w:p>
        </w:tc>
        <w:tc>
          <w:tcPr>
            <w:tcW w:w="0" w:type="auto"/>
          </w:tcPr>
          <w:p w14:paraId="58B94F7B" w14:textId="77777777" w:rsidR="00450422" w:rsidRDefault="00FE1E6E" w:rsidP="00916081">
            <w:pPr>
              <w:pStyle w:val="Compact"/>
              <w:spacing w:before="120"/>
            </w:pPr>
            <w:r>
              <w:t>19</w:t>
            </w:r>
          </w:p>
        </w:tc>
        <w:tc>
          <w:tcPr>
            <w:tcW w:w="0" w:type="auto"/>
          </w:tcPr>
          <w:p w14:paraId="582B0A0F" w14:textId="77777777" w:rsidR="00450422" w:rsidRDefault="00FE1E6E" w:rsidP="00916081">
            <w:pPr>
              <w:pStyle w:val="Compact"/>
              <w:spacing w:before="120"/>
            </w:pPr>
            <w:r>
              <w:t>黑龙江</w:t>
            </w:r>
          </w:p>
        </w:tc>
        <w:tc>
          <w:tcPr>
            <w:tcW w:w="0" w:type="auto"/>
          </w:tcPr>
          <w:p w14:paraId="062DBC44" w14:textId="77777777" w:rsidR="00450422" w:rsidRDefault="00FE1E6E" w:rsidP="00916081">
            <w:pPr>
              <w:pStyle w:val="Compact"/>
              <w:spacing w:before="120"/>
              <w:rPr>
                <w:lang w:eastAsia="zh-CN"/>
              </w:rPr>
            </w:pPr>
            <w:r>
              <w:rPr>
                <w:lang w:eastAsia="zh-CN"/>
              </w:rPr>
              <w:t>黑龙江佳木斯国家农业科技园区</w:t>
            </w:r>
          </w:p>
        </w:tc>
        <w:tc>
          <w:tcPr>
            <w:tcW w:w="0" w:type="auto"/>
          </w:tcPr>
          <w:p w14:paraId="239C35E0" w14:textId="77777777" w:rsidR="00450422" w:rsidRDefault="00FE1E6E" w:rsidP="00916081">
            <w:pPr>
              <w:pStyle w:val="Compact"/>
              <w:spacing w:before="120"/>
            </w:pPr>
            <w:proofErr w:type="spellStart"/>
            <w:r>
              <w:t>通过</w:t>
            </w:r>
            <w:proofErr w:type="spellEnd"/>
          </w:p>
        </w:tc>
      </w:tr>
      <w:tr w:rsidR="00450422" w14:paraId="364B6927" w14:textId="77777777">
        <w:tc>
          <w:tcPr>
            <w:tcW w:w="0" w:type="auto"/>
          </w:tcPr>
          <w:p w14:paraId="3041C6AF" w14:textId="77777777" w:rsidR="00450422" w:rsidRDefault="00FE1E6E" w:rsidP="00916081">
            <w:pPr>
              <w:pStyle w:val="Compact"/>
              <w:spacing w:before="120"/>
            </w:pPr>
            <w:r>
              <w:lastRenderedPageBreak/>
              <w:t>2019</w:t>
            </w:r>
          </w:p>
        </w:tc>
        <w:tc>
          <w:tcPr>
            <w:tcW w:w="0" w:type="auto"/>
          </w:tcPr>
          <w:p w14:paraId="666FEBE8" w14:textId="77777777" w:rsidR="00450422" w:rsidRDefault="00FE1E6E" w:rsidP="00916081">
            <w:pPr>
              <w:pStyle w:val="Compact"/>
              <w:spacing w:before="120"/>
            </w:pPr>
            <w:r>
              <w:t>20</w:t>
            </w:r>
          </w:p>
        </w:tc>
        <w:tc>
          <w:tcPr>
            <w:tcW w:w="0" w:type="auto"/>
          </w:tcPr>
          <w:p w14:paraId="6EBA164B" w14:textId="77777777" w:rsidR="00450422" w:rsidRDefault="00FE1E6E" w:rsidP="00916081">
            <w:pPr>
              <w:pStyle w:val="Compact"/>
              <w:spacing w:before="120"/>
            </w:pPr>
            <w:r>
              <w:t>吉林</w:t>
            </w:r>
          </w:p>
        </w:tc>
        <w:tc>
          <w:tcPr>
            <w:tcW w:w="0" w:type="auto"/>
          </w:tcPr>
          <w:p w14:paraId="73F6347A" w14:textId="77777777" w:rsidR="00450422" w:rsidRDefault="00FE1E6E" w:rsidP="00916081">
            <w:pPr>
              <w:pStyle w:val="Compact"/>
              <w:spacing w:before="120"/>
              <w:rPr>
                <w:lang w:eastAsia="zh-CN"/>
              </w:rPr>
            </w:pPr>
            <w:r>
              <w:rPr>
                <w:lang w:eastAsia="zh-CN"/>
              </w:rPr>
              <w:t>吉林白山国家农业科技园区</w:t>
            </w:r>
          </w:p>
        </w:tc>
        <w:tc>
          <w:tcPr>
            <w:tcW w:w="0" w:type="auto"/>
          </w:tcPr>
          <w:p w14:paraId="474828A0" w14:textId="77777777" w:rsidR="00450422" w:rsidRDefault="00FE1E6E" w:rsidP="00916081">
            <w:pPr>
              <w:pStyle w:val="Compact"/>
              <w:spacing w:before="120"/>
            </w:pPr>
            <w:proofErr w:type="spellStart"/>
            <w:r>
              <w:t>通过</w:t>
            </w:r>
            <w:proofErr w:type="spellEnd"/>
          </w:p>
        </w:tc>
      </w:tr>
      <w:tr w:rsidR="00450422" w14:paraId="6D7ECEB3" w14:textId="77777777">
        <w:tc>
          <w:tcPr>
            <w:tcW w:w="0" w:type="auto"/>
          </w:tcPr>
          <w:p w14:paraId="060DCDA5" w14:textId="77777777" w:rsidR="00450422" w:rsidRDefault="00FE1E6E" w:rsidP="00916081">
            <w:pPr>
              <w:pStyle w:val="Compact"/>
              <w:spacing w:before="120"/>
            </w:pPr>
            <w:r>
              <w:t>2019</w:t>
            </w:r>
          </w:p>
        </w:tc>
        <w:tc>
          <w:tcPr>
            <w:tcW w:w="0" w:type="auto"/>
          </w:tcPr>
          <w:p w14:paraId="5A96E990" w14:textId="77777777" w:rsidR="00450422" w:rsidRDefault="00FE1E6E" w:rsidP="00916081">
            <w:pPr>
              <w:pStyle w:val="Compact"/>
              <w:spacing w:before="120"/>
            </w:pPr>
            <w:r>
              <w:t>21</w:t>
            </w:r>
          </w:p>
        </w:tc>
        <w:tc>
          <w:tcPr>
            <w:tcW w:w="0" w:type="auto"/>
          </w:tcPr>
          <w:p w14:paraId="6A8B231C" w14:textId="77777777" w:rsidR="00450422" w:rsidRDefault="00FE1E6E" w:rsidP="00916081">
            <w:pPr>
              <w:pStyle w:val="Compact"/>
              <w:spacing w:before="120"/>
            </w:pPr>
            <w:r>
              <w:t>辽宁</w:t>
            </w:r>
          </w:p>
        </w:tc>
        <w:tc>
          <w:tcPr>
            <w:tcW w:w="0" w:type="auto"/>
          </w:tcPr>
          <w:p w14:paraId="76CED54A" w14:textId="77777777" w:rsidR="00450422" w:rsidRDefault="00FE1E6E" w:rsidP="00916081">
            <w:pPr>
              <w:pStyle w:val="Compact"/>
              <w:spacing w:before="120"/>
              <w:rPr>
                <w:lang w:eastAsia="zh-CN"/>
              </w:rPr>
            </w:pPr>
            <w:r>
              <w:rPr>
                <w:lang w:eastAsia="zh-CN"/>
              </w:rPr>
              <w:t>辽宁锦州国家农业科技园区</w:t>
            </w:r>
          </w:p>
        </w:tc>
        <w:tc>
          <w:tcPr>
            <w:tcW w:w="0" w:type="auto"/>
          </w:tcPr>
          <w:p w14:paraId="77D97C34" w14:textId="77777777" w:rsidR="00450422" w:rsidRDefault="00FE1E6E" w:rsidP="00916081">
            <w:pPr>
              <w:pStyle w:val="Compact"/>
              <w:spacing w:before="120"/>
            </w:pPr>
            <w:proofErr w:type="spellStart"/>
            <w:r>
              <w:t>通过</w:t>
            </w:r>
            <w:proofErr w:type="spellEnd"/>
          </w:p>
        </w:tc>
      </w:tr>
      <w:tr w:rsidR="00450422" w14:paraId="41677270" w14:textId="77777777">
        <w:tc>
          <w:tcPr>
            <w:tcW w:w="0" w:type="auto"/>
          </w:tcPr>
          <w:p w14:paraId="34CC93F3" w14:textId="77777777" w:rsidR="00450422" w:rsidRDefault="00FE1E6E" w:rsidP="00916081">
            <w:pPr>
              <w:pStyle w:val="Compact"/>
              <w:spacing w:before="120"/>
            </w:pPr>
            <w:r>
              <w:t>2019</w:t>
            </w:r>
          </w:p>
        </w:tc>
        <w:tc>
          <w:tcPr>
            <w:tcW w:w="0" w:type="auto"/>
          </w:tcPr>
          <w:p w14:paraId="2754B2E9" w14:textId="77777777" w:rsidR="00450422" w:rsidRDefault="00FE1E6E" w:rsidP="00916081">
            <w:pPr>
              <w:pStyle w:val="Compact"/>
              <w:spacing w:before="120"/>
            </w:pPr>
            <w:r>
              <w:t>22</w:t>
            </w:r>
          </w:p>
        </w:tc>
        <w:tc>
          <w:tcPr>
            <w:tcW w:w="0" w:type="auto"/>
          </w:tcPr>
          <w:p w14:paraId="7760621E" w14:textId="77777777" w:rsidR="00450422" w:rsidRDefault="00FE1E6E" w:rsidP="00916081">
            <w:pPr>
              <w:pStyle w:val="Compact"/>
              <w:spacing w:before="120"/>
            </w:pPr>
            <w:r>
              <w:t>内蒙古</w:t>
            </w:r>
          </w:p>
        </w:tc>
        <w:tc>
          <w:tcPr>
            <w:tcW w:w="0" w:type="auto"/>
          </w:tcPr>
          <w:p w14:paraId="47A1120F" w14:textId="77777777" w:rsidR="00450422" w:rsidRDefault="00FE1E6E" w:rsidP="00916081">
            <w:pPr>
              <w:pStyle w:val="Compact"/>
              <w:spacing w:before="120"/>
              <w:rPr>
                <w:lang w:eastAsia="zh-CN"/>
              </w:rPr>
            </w:pPr>
            <w:r>
              <w:rPr>
                <w:lang w:eastAsia="zh-CN"/>
              </w:rPr>
              <w:t>内蒙古通辽国家农业科技园区</w:t>
            </w:r>
          </w:p>
        </w:tc>
        <w:tc>
          <w:tcPr>
            <w:tcW w:w="0" w:type="auto"/>
          </w:tcPr>
          <w:p w14:paraId="093E985A" w14:textId="77777777" w:rsidR="00450422" w:rsidRDefault="00FE1E6E" w:rsidP="00916081">
            <w:pPr>
              <w:pStyle w:val="Compact"/>
              <w:spacing w:before="120"/>
            </w:pPr>
            <w:proofErr w:type="spellStart"/>
            <w:r>
              <w:t>通过</w:t>
            </w:r>
            <w:proofErr w:type="spellEnd"/>
          </w:p>
        </w:tc>
      </w:tr>
      <w:tr w:rsidR="00450422" w14:paraId="2086C9B5" w14:textId="77777777">
        <w:tc>
          <w:tcPr>
            <w:tcW w:w="0" w:type="auto"/>
          </w:tcPr>
          <w:p w14:paraId="389DFFF0" w14:textId="77777777" w:rsidR="00450422" w:rsidRDefault="00FE1E6E" w:rsidP="00916081">
            <w:pPr>
              <w:pStyle w:val="Compact"/>
              <w:spacing w:before="120"/>
            </w:pPr>
            <w:r>
              <w:t>2019</w:t>
            </w:r>
          </w:p>
        </w:tc>
        <w:tc>
          <w:tcPr>
            <w:tcW w:w="0" w:type="auto"/>
          </w:tcPr>
          <w:p w14:paraId="20707E72" w14:textId="77777777" w:rsidR="00450422" w:rsidRDefault="00FE1E6E" w:rsidP="00916081">
            <w:pPr>
              <w:pStyle w:val="Compact"/>
              <w:spacing w:before="120"/>
            </w:pPr>
            <w:r>
              <w:t>23</w:t>
            </w:r>
          </w:p>
        </w:tc>
        <w:tc>
          <w:tcPr>
            <w:tcW w:w="0" w:type="auto"/>
          </w:tcPr>
          <w:p w14:paraId="16AF903E" w14:textId="77777777" w:rsidR="00450422" w:rsidRDefault="00FE1E6E" w:rsidP="00916081">
            <w:pPr>
              <w:pStyle w:val="Compact"/>
              <w:spacing w:before="120"/>
            </w:pPr>
            <w:r>
              <w:t>内蒙古</w:t>
            </w:r>
          </w:p>
        </w:tc>
        <w:tc>
          <w:tcPr>
            <w:tcW w:w="0" w:type="auto"/>
          </w:tcPr>
          <w:p w14:paraId="683D502C" w14:textId="77777777" w:rsidR="00450422" w:rsidRDefault="00FE1E6E" w:rsidP="00916081">
            <w:pPr>
              <w:pStyle w:val="Compact"/>
              <w:spacing w:before="120"/>
              <w:rPr>
                <w:lang w:eastAsia="zh-CN"/>
              </w:rPr>
            </w:pPr>
            <w:r>
              <w:rPr>
                <w:lang w:eastAsia="zh-CN"/>
              </w:rPr>
              <w:t>内蒙古巴彦淖尔国家农业科技园区</w:t>
            </w:r>
          </w:p>
        </w:tc>
        <w:tc>
          <w:tcPr>
            <w:tcW w:w="0" w:type="auto"/>
          </w:tcPr>
          <w:p w14:paraId="133983ED" w14:textId="77777777" w:rsidR="00450422" w:rsidRDefault="00FE1E6E" w:rsidP="00916081">
            <w:pPr>
              <w:pStyle w:val="Compact"/>
              <w:spacing w:before="120"/>
            </w:pPr>
            <w:proofErr w:type="spellStart"/>
            <w:r>
              <w:t>通过</w:t>
            </w:r>
            <w:proofErr w:type="spellEnd"/>
          </w:p>
        </w:tc>
      </w:tr>
      <w:tr w:rsidR="00450422" w14:paraId="16EEDA90" w14:textId="77777777">
        <w:tc>
          <w:tcPr>
            <w:tcW w:w="0" w:type="auto"/>
          </w:tcPr>
          <w:p w14:paraId="6DF4D77A" w14:textId="77777777" w:rsidR="00450422" w:rsidRDefault="00FE1E6E" w:rsidP="00916081">
            <w:pPr>
              <w:pStyle w:val="Compact"/>
              <w:spacing w:before="120"/>
            </w:pPr>
            <w:r>
              <w:t>2019</w:t>
            </w:r>
          </w:p>
        </w:tc>
        <w:tc>
          <w:tcPr>
            <w:tcW w:w="0" w:type="auto"/>
          </w:tcPr>
          <w:p w14:paraId="64FB6266" w14:textId="77777777" w:rsidR="00450422" w:rsidRDefault="00FE1E6E" w:rsidP="00916081">
            <w:pPr>
              <w:pStyle w:val="Compact"/>
              <w:spacing w:before="120"/>
            </w:pPr>
            <w:r>
              <w:t>24</w:t>
            </w:r>
          </w:p>
        </w:tc>
        <w:tc>
          <w:tcPr>
            <w:tcW w:w="0" w:type="auto"/>
          </w:tcPr>
          <w:p w14:paraId="1AFABF4B" w14:textId="77777777" w:rsidR="00450422" w:rsidRDefault="00FE1E6E" w:rsidP="00916081">
            <w:pPr>
              <w:pStyle w:val="Compact"/>
              <w:spacing w:before="120"/>
            </w:pPr>
            <w:r>
              <w:t>内蒙古</w:t>
            </w:r>
          </w:p>
        </w:tc>
        <w:tc>
          <w:tcPr>
            <w:tcW w:w="0" w:type="auto"/>
          </w:tcPr>
          <w:p w14:paraId="20896ABA" w14:textId="77777777" w:rsidR="00450422" w:rsidRDefault="00FE1E6E" w:rsidP="00916081">
            <w:pPr>
              <w:pStyle w:val="Compact"/>
              <w:spacing w:before="120"/>
              <w:rPr>
                <w:lang w:eastAsia="zh-CN"/>
              </w:rPr>
            </w:pPr>
            <w:r>
              <w:rPr>
                <w:lang w:eastAsia="zh-CN"/>
              </w:rPr>
              <w:t>内蒙古鄂尔多斯国家农业科技园区</w:t>
            </w:r>
          </w:p>
        </w:tc>
        <w:tc>
          <w:tcPr>
            <w:tcW w:w="0" w:type="auto"/>
          </w:tcPr>
          <w:p w14:paraId="52D02A2D" w14:textId="77777777" w:rsidR="00450422" w:rsidRDefault="00FE1E6E" w:rsidP="00916081">
            <w:pPr>
              <w:pStyle w:val="Compact"/>
              <w:spacing w:before="120"/>
            </w:pPr>
            <w:proofErr w:type="spellStart"/>
            <w:r>
              <w:t>通过</w:t>
            </w:r>
            <w:proofErr w:type="spellEnd"/>
          </w:p>
        </w:tc>
      </w:tr>
      <w:tr w:rsidR="00450422" w14:paraId="7CC517C7" w14:textId="77777777">
        <w:tc>
          <w:tcPr>
            <w:tcW w:w="0" w:type="auto"/>
          </w:tcPr>
          <w:p w14:paraId="64439476" w14:textId="77777777" w:rsidR="00450422" w:rsidRDefault="00FE1E6E" w:rsidP="00916081">
            <w:pPr>
              <w:pStyle w:val="Compact"/>
              <w:spacing w:before="120"/>
            </w:pPr>
            <w:r>
              <w:t>2019</w:t>
            </w:r>
          </w:p>
        </w:tc>
        <w:tc>
          <w:tcPr>
            <w:tcW w:w="0" w:type="auto"/>
          </w:tcPr>
          <w:p w14:paraId="0FA35E05" w14:textId="77777777" w:rsidR="00450422" w:rsidRDefault="00FE1E6E" w:rsidP="00916081">
            <w:pPr>
              <w:pStyle w:val="Compact"/>
              <w:spacing w:before="120"/>
            </w:pPr>
            <w:r>
              <w:t>25</w:t>
            </w:r>
          </w:p>
        </w:tc>
        <w:tc>
          <w:tcPr>
            <w:tcW w:w="0" w:type="auto"/>
          </w:tcPr>
          <w:p w14:paraId="095A8F8E" w14:textId="77777777" w:rsidR="00450422" w:rsidRDefault="00FE1E6E" w:rsidP="00916081">
            <w:pPr>
              <w:pStyle w:val="Compact"/>
              <w:spacing w:before="120"/>
            </w:pPr>
            <w:r>
              <w:t>宁夏</w:t>
            </w:r>
          </w:p>
        </w:tc>
        <w:tc>
          <w:tcPr>
            <w:tcW w:w="0" w:type="auto"/>
          </w:tcPr>
          <w:p w14:paraId="7241F4BA" w14:textId="77777777" w:rsidR="00450422" w:rsidRDefault="00FE1E6E" w:rsidP="00916081">
            <w:pPr>
              <w:pStyle w:val="Compact"/>
              <w:spacing w:before="120"/>
              <w:rPr>
                <w:lang w:eastAsia="zh-CN"/>
              </w:rPr>
            </w:pPr>
            <w:r>
              <w:rPr>
                <w:lang w:eastAsia="zh-CN"/>
              </w:rPr>
              <w:t>宁夏中卫国家农业科技园区</w:t>
            </w:r>
          </w:p>
        </w:tc>
        <w:tc>
          <w:tcPr>
            <w:tcW w:w="0" w:type="auto"/>
          </w:tcPr>
          <w:p w14:paraId="675681F9" w14:textId="77777777" w:rsidR="00450422" w:rsidRDefault="00FE1E6E" w:rsidP="00916081">
            <w:pPr>
              <w:pStyle w:val="Compact"/>
              <w:spacing w:before="120"/>
            </w:pPr>
            <w:proofErr w:type="spellStart"/>
            <w:r>
              <w:t>通过</w:t>
            </w:r>
            <w:proofErr w:type="spellEnd"/>
          </w:p>
        </w:tc>
      </w:tr>
      <w:tr w:rsidR="00450422" w14:paraId="7B1E232A" w14:textId="77777777">
        <w:tc>
          <w:tcPr>
            <w:tcW w:w="0" w:type="auto"/>
          </w:tcPr>
          <w:p w14:paraId="302E23D5" w14:textId="77777777" w:rsidR="00450422" w:rsidRDefault="00FE1E6E" w:rsidP="00916081">
            <w:pPr>
              <w:pStyle w:val="Compact"/>
              <w:spacing w:before="120"/>
            </w:pPr>
            <w:r>
              <w:t>2019</w:t>
            </w:r>
          </w:p>
        </w:tc>
        <w:tc>
          <w:tcPr>
            <w:tcW w:w="0" w:type="auto"/>
          </w:tcPr>
          <w:p w14:paraId="752163A3" w14:textId="77777777" w:rsidR="00450422" w:rsidRDefault="00FE1E6E" w:rsidP="00916081">
            <w:pPr>
              <w:pStyle w:val="Compact"/>
              <w:spacing w:before="120"/>
            </w:pPr>
            <w:r>
              <w:t>26</w:t>
            </w:r>
          </w:p>
        </w:tc>
        <w:tc>
          <w:tcPr>
            <w:tcW w:w="0" w:type="auto"/>
          </w:tcPr>
          <w:p w14:paraId="1CF86C70" w14:textId="77777777" w:rsidR="00450422" w:rsidRDefault="00FE1E6E" w:rsidP="00916081">
            <w:pPr>
              <w:pStyle w:val="Compact"/>
              <w:spacing w:before="120"/>
            </w:pPr>
            <w:r>
              <w:t>青海</w:t>
            </w:r>
          </w:p>
        </w:tc>
        <w:tc>
          <w:tcPr>
            <w:tcW w:w="0" w:type="auto"/>
          </w:tcPr>
          <w:p w14:paraId="0164C0DC" w14:textId="77777777" w:rsidR="00450422" w:rsidRDefault="00FE1E6E" w:rsidP="00916081">
            <w:pPr>
              <w:pStyle w:val="Compact"/>
              <w:spacing w:before="120"/>
              <w:rPr>
                <w:lang w:eastAsia="zh-CN"/>
              </w:rPr>
            </w:pPr>
            <w:r>
              <w:rPr>
                <w:lang w:eastAsia="zh-CN"/>
              </w:rPr>
              <w:t>青海海</w:t>
            </w:r>
            <w:proofErr w:type="gramStart"/>
            <w:r>
              <w:rPr>
                <w:lang w:eastAsia="zh-CN"/>
              </w:rPr>
              <w:t>西国家</w:t>
            </w:r>
            <w:proofErr w:type="gramEnd"/>
            <w:r>
              <w:rPr>
                <w:lang w:eastAsia="zh-CN"/>
              </w:rPr>
              <w:t>农业科技园区</w:t>
            </w:r>
          </w:p>
        </w:tc>
        <w:tc>
          <w:tcPr>
            <w:tcW w:w="0" w:type="auto"/>
          </w:tcPr>
          <w:p w14:paraId="114765EE" w14:textId="77777777" w:rsidR="00450422" w:rsidRDefault="00FE1E6E" w:rsidP="00916081">
            <w:pPr>
              <w:pStyle w:val="Compact"/>
              <w:spacing w:before="120"/>
            </w:pPr>
            <w:proofErr w:type="spellStart"/>
            <w:r>
              <w:t>通过</w:t>
            </w:r>
            <w:proofErr w:type="spellEnd"/>
          </w:p>
        </w:tc>
      </w:tr>
      <w:tr w:rsidR="00450422" w14:paraId="5D19B136" w14:textId="77777777">
        <w:tc>
          <w:tcPr>
            <w:tcW w:w="0" w:type="auto"/>
          </w:tcPr>
          <w:p w14:paraId="4E380771" w14:textId="77777777" w:rsidR="00450422" w:rsidRDefault="00FE1E6E" w:rsidP="00916081">
            <w:pPr>
              <w:pStyle w:val="Compact"/>
              <w:spacing w:before="120"/>
            </w:pPr>
            <w:r>
              <w:t>2019</w:t>
            </w:r>
          </w:p>
        </w:tc>
        <w:tc>
          <w:tcPr>
            <w:tcW w:w="0" w:type="auto"/>
          </w:tcPr>
          <w:p w14:paraId="568261FA" w14:textId="77777777" w:rsidR="00450422" w:rsidRDefault="00FE1E6E" w:rsidP="00916081">
            <w:pPr>
              <w:pStyle w:val="Compact"/>
              <w:spacing w:before="120"/>
            </w:pPr>
            <w:r>
              <w:t>27</w:t>
            </w:r>
          </w:p>
        </w:tc>
        <w:tc>
          <w:tcPr>
            <w:tcW w:w="0" w:type="auto"/>
          </w:tcPr>
          <w:p w14:paraId="62F58B2F" w14:textId="77777777" w:rsidR="00450422" w:rsidRDefault="00FE1E6E" w:rsidP="00916081">
            <w:pPr>
              <w:pStyle w:val="Compact"/>
              <w:spacing w:before="120"/>
            </w:pPr>
            <w:r>
              <w:t>青海</w:t>
            </w:r>
          </w:p>
        </w:tc>
        <w:tc>
          <w:tcPr>
            <w:tcW w:w="0" w:type="auto"/>
          </w:tcPr>
          <w:p w14:paraId="00E98257" w14:textId="77777777" w:rsidR="00450422" w:rsidRDefault="00FE1E6E" w:rsidP="00916081">
            <w:pPr>
              <w:pStyle w:val="Compact"/>
              <w:spacing w:before="120"/>
              <w:rPr>
                <w:lang w:eastAsia="zh-CN"/>
              </w:rPr>
            </w:pPr>
            <w:r>
              <w:rPr>
                <w:lang w:eastAsia="zh-CN"/>
              </w:rPr>
              <w:t>青海海北国家农业科技园区</w:t>
            </w:r>
          </w:p>
        </w:tc>
        <w:tc>
          <w:tcPr>
            <w:tcW w:w="0" w:type="auto"/>
          </w:tcPr>
          <w:p w14:paraId="1939E52D" w14:textId="77777777" w:rsidR="00450422" w:rsidRDefault="00FE1E6E" w:rsidP="00916081">
            <w:pPr>
              <w:pStyle w:val="Compact"/>
              <w:spacing w:before="120"/>
            </w:pPr>
            <w:proofErr w:type="spellStart"/>
            <w:r>
              <w:t>通过</w:t>
            </w:r>
            <w:proofErr w:type="spellEnd"/>
          </w:p>
        </w:tc>
      </w:tr>
      <w:tr w:rsidR="00450422" w14:paraId="08CF2F0A" w14:textId="77777777">
        <w:tc>
          <w:tcPr>
            <w:tcW w:w="0" w:type="auto"/>
          </w:tcPr>
          <w:p w14:paraId="3DB03CFF" w14:textId="77777777" w:rsidR="00450422" w:rsidRDefault="00FE1E6E" w:rsidP="00916081">
            <w:pPr>
              <w:pStyle w:val="Compact"/>
              <w:spacing w:before="120"/>
            </w:pPr>
            <w:r>
              <w:t>2019</w:t>
            </w:r>
          </w:p>
        </w:tc>
        <w:tc>
          <w:tcPr>
            <w:tcW w:w="0" w:type="auto"/>
          </w:tcPr>
          <w:p w14:paraId="2D20D2A9" w14:textId="77777777" w:rsidR="00450422" w:rsidRDefault="00FE1E6E" w:rsidP="00916081">
            <w:pPr>
              <w:pStyle w:val="Compact"/>
              <w:spacing w:before="120"/>
            </w:pPr>
            <w:r>
              <w:t>28</w:t>
            </w:r>
          </w:p>
        </w:tc>
        <w:tc>
          <w:tcPr>
            <w:tcW w:w="0" w:type="auto"/>
          </w:tcPr>
          <w:p w14:paraId="5F3E76EF" w14:textId="77777777" w:rsidR="00450422" w:rsidRDefault="00FE1E6E" w:rsidP="00916081">
            <w:pPr>
              <w:pStyle w:val="Compact"/>
              <w:spacing w:before="120"/>
            </w:pPr>
            <w:r>
              <w:t>青海</w:t>
            </w:r>
          </w:p>
        </w:tc>
        <w:tc>
          <w:tcPr>
            <w:tcW w:w="0" w:type="auto"/>
          </w:tcPr>
          <w:p w14:paraId="7A658AFC" w14:textId="77777777" w:rsidR="00450422" w:rsidRDefault="00FE1E6E" w:rsidP="00916081">
            <w:pPr>
              <w:pStyle w:val="Compact"/>
              <w:spacing w:before="120"/>
              <w:rPr>
                <w:lang w:eastAsia="zh-CN"/>
              </w:rPr>
            </w:pPr>
            <w:r>
              <w:rPr>
                <w:lang w:eastAsia="zh-CN"/>
              </w:rPr>
              <w:t>青海海南国家农业科技园区</w:t>
            </w:r>
          </w:p>
        </w:tc>
        <w:tc>
          <w:tcPr>
            <w:tcW w:w="0" w:type="auto"/>
          </w:tcPr>
          <w:p w14:paraId="2491CF6C" w14:textId="77777777" w:rsidR="00450422" w:rsidRDefault="00FE1E6E" w:rsidP="00916081">
            <w:pPr>
              <w:pStyle w:val="Compact"/>
              <w:spacing w:before="120"/>
            </w:pPr>
            <w:proofErr w:type="spellStart"/>
            <w:r>
              <w:t>通过</w:t>
            </w:r>
            <w:proofErr w:type="spellEnd"/>
          </w:p>
        </w:tc>
      </w:tr>
      <w:tr w:rsidR="00450422" w14:paraId="77308F01" w14:textId="77777777">
        <w:tc>
          <w:tcPr>
            <w:tcW w:w="0" w:type="auto"/>
          </w:tcPr>
          <w:p w14:paraId="0F4C4D15" w14:textId="77777777" w:rsidR="00450422" w:rsidRDefault="00FE1E6E" w:rsidP="00916081">
            <w:pPr>
              <w:pStyle w:val="Compact"/>
              <w:spacing w:before="120"/>
            </w:pPr>
            <w:r>
              <w:t>2019</w:t>
            </w:r>
          </w:p>
        </w:tc>
        <w:tc>
          <w:tcPr>
            <w:tcW w:w="0" w:type="auto"/>
          </w:tcPr>
          <w:p w14:paraId="7D35C5D0" w14:textId="77777777" w:rsidR="00450422" w:rsidRDefault="00FE1E6E" w:rsidP="00916081">
            <w:pPr>
              <w:pStyle w:val="Compact"/>
              <w:spacing w:before="120"/>
            </w:pPr>
            <w:r>
              <w:t>29</w:t>
            </w:r>
          </w:p>
        </w:tc>
        <w:tc>
          <w:tcPr>
            <w:tcW w:w="0" w:type="auto"/>
          </w:tcPr>
          <w:p w14:paraId="12F2BCB1" w14:textId="77777777" w:rsidR="00450422" w:rsidRDefault="00FE1E6E" w:rsidP="00916081">
            <w:pPr>
              <w:pStyle w:val="Compact"/>
              <w:spacing w:before="120"/>
            </w:pPr>
            <w:r>
              <w:t>山东</w:t>
            </w:r>
          </w:p>
        </w:tc>
        <w:tc>
          <w:tcPr>
            <w:tcW w:w="0" w:type="auto"/>
          </w:tcPr>
          <w:p w14:paraId="053D9D28" w14:textId="77777777" w:rsidR="00450422" w:rsidRDefault="00FE1E6E" w:rsidP="00916081">
            <w:pPr>
              <w:pStyle w:val="Compact"/>
              <w:spacing w:before="120"/>
              <w:rPr>
                <w:lang w:eastAsia="zh-CN"/>
              </w:rPr>
            </w:pPr>
            <w:r>
              <w:rPr>
                <w:lang w:eastAsia="zh-CN"/>
              </w:rPr>
              <w:t>山东威海国家农业科技园区</w:t>
            </w:r>
          </w:p>
        </w:tc>
        <w:tc>
          <w:tcPr>
            <w:tcW w:w="0" w:type="auto"/>
          </w:tcPr>
          <w:p w14:paraId="27C2CC9E" w14:textId="77777777" w:rsidR="00450422" w:rsidRDefault="00FE1E6E" w:rsidP="00916081">
            <w:pPr>
              <w:pStyle w:val="Compact"/>
              <w:spacing w:before="120"/>
            </w:pPr>
            <w:proofErr w:type="spellStart"/>
            <w:r>
              <w:t>通过</w:t>
            </w:r>
            <w:proofErr w:type="spellEnd"/>
          </w:p>
        </w:tc>
      </w:tr>
      <w:tr w:rsidR="00450422" w14:paraId="70BC1B9C" w14:textId="77777777">
        <w:tc>
          <w:tcPr>
            <w:tcW w:w="0" w:type="auto"/>
          </w:tcPr>
          <w:p w14:paraId="1CEB0FC1" w14:textId="77777777" w:rsidR="00450422" w:rsidRDefault="00FE1E6E" w:rsidP="00916081">
            <w:pPr>
              <w:pStyle w:val="Compact"/>
              <w:spacing w:before="120"/>
            </w:pPr>
            <w:r>
              <w:t>2019</w:t>
            </w:r>
          </w:p>
        </w:tc>
        <w:tc>
          <w:tcPr>
            <w:tcW w:w="0" w:type="auto"/>
          </w:tcPr>
          <w:p w14:paraId="00C8124B" w14:textId="77777777" w:rsidR="00450422" w:rsidRDefault="00FE1E6E" w:rsidP="00916081">
            <w:pPr>
              <w:pStyle w:val="Compact"/>
              <w:spacing w:before="120"/>
            </w:pPr>
            <w:r>
              <w:t>30</w:t>
            </w:r>
          </w:p>
        </w:tc>
        <w:tc>
          <w:tcPr>
            <w:tcW w:w="0" w:type="auto"/>
          </w:tcPr>
          <w:p w14:paraId="16727D0C" w14:textId="77777777" w:rsidR="00450422" w:rsidRDefault="00FE1E6E" w:rsidP="00916081">
            <w:pPr>
              <w:pStyle w:val="Compact"/>
              <w:spacing w:before="120"/>
            </w:pPr>
            <w:r>
              <w:t>山东</w:t>
            </w:r>
          </w:p>
        </w:tc>
        <w:tc>
          <w:tcPr>
            <w:tcW w:w="0" w:type="auto"/>
          </w:tcPr>
          <w:p w14:paraId="4133F8DF" w14:textId="77777777" w:rsidR="00450422" w:rsidRDefault="00FE1E6E" w:rsidP="00916081">
            <w:pPr>
              <w:pStyle w:val="Compact"/>
              <w:spacing w:before="120"/>
              <w:rPr>
                <w:lang w:eastAsia="zh-CN"/>
              </w:rPr>
            </w:pPr>
            <w:r>
              <w:rPr>
                <w:lang w:eastAsia="zh-CN"/>
              </w:rPr>
              <w:t>山东栖霞国家农业科技园区</w:t>
            </w:r>
          </w:p>
        </w:tc>
        <w:tc>
          <w:tcPr>
            <w:tcW w:w="0" w:type="auto"/>
          </w:tcPr>
          <w:p w14:paraId="01DF5B3E" w14:textId="77777777" w:rsidR="00450422" w:rsidRDefault="00FE1E6E" w:rsidP="00916081">
            <w:pPr>
              <w:pStyle w:val="Compact"/>
              <w:spacing w:before="120"/>
            </w:pPr>
            <w:proofErr w:type="spellStart"/>
            <w:r>
              <w:t>通过</w:t>
            </w:r>
            <w:proofErr w:type="spellEnd"/>
          </w:p>
        </w:tc>
      </w:tr>
      <w:tr w:rsidR="00450422" w14:paraId="70BD41D9" w14:textId="77777777">
        <w:tc>
          <w:tcPr>
            <w:tcW w:w="0" w:type="auto"/>
          </w:tcPr>
          <w:p w14:paraId="7B7C1174" w14:textId="77777777" w:rsidR="00450422" w:rsidRDefault="00FE1E6E" w:rsidP="00916081">
            <w:pPr>
              <w:pStyle w:val="Compact"/>
              <w:spacing w:before="120"/>
            </w:pPr>
            <w:r>
              <w:t>2019</w:t>
            </w:r>
          </w:p>
        </w:tc>
        <w:tc>
          <w:tcPr>
            <w:tcW w:w="0" w:type="auto"/>
          </w:tcPr>
          <w:p w14:paraId="61B6818E" w14:textId="77777777" w:rsidR="00450422" w:rsidRDefault="00FE1E6E" w:rsidP="00916081">
            <w:pPr>
              <w:pStyle w:val="Compact"/>
              <w:spacing w:before="120"/>
            </w:pPr>
            <w:r>
              <w:t>31</w:t>
            </w:r>
          </w:p>
        </w:tc>
        <w:tc>
          <w:tcPr>
            <w:tcW w:w="0" w:type="auto"/>
          </w:tcPr>
          <w:p w14:paraId="31950C83" w14:textId="77777777" w:rsidR="00450422" w:rsidRDefault="00FE1E6E" w:rsidP="00916081">
            <w:pPr>
              <w:pStyle w:val="Compact"/>
              <w:spacing w:before="120"/>
            </w:pPr>
            <w:r>
              <w:t>山东</w:t>
            </w:r>
          </w:p>
        </w:tc>
        <w:tc>
          <w:tcPr>
            <w:tcW w:w="0" w:type="auto"/>
          </w:tcPr>
          <w:p w14:paraId="3E0DD4F5" w14:textId="77777777" w:rsidR="00450422" w:rsidRDefault="00FE1E6E" w:rsidP="00916081">
            <w:pPr>
              <w:pStyle w:val="Compact"/>
              <w:spacing w:before="120"/>
              <w:rPr>
                <w:lang w:eastAsia="zh-CN"/>
              </w:rPr>
            </w:pPr>
            <w:r>
              <w:rPr>
                <w:lang w:eastAsia="zh-CN"/>
              </w:rPr>
              <w:t>山东邹城国家农业科技园区</w:t>
            </w:r>
          </w:p>
        </w:tc>
        <w:tc>
          <w:tcPr>
            <w:tcW w:w="0" w:type="auto"/>
          </w:tcPr>
          <w:p w14:paraId="33AF8CE7" w14:textId="77777777" w:rsidR="00450422" w:rsidRDefault="00FE1E6E" w:rsidP="00916081">
            <w:pPr>
              <w:pStyle w:val="Compact"/>
              <w:spacing w:before="120"/>
            </w:pPr>
            <w:proofErr w:type="spellStart"/>
            <w:r>
              <w:t>通过</w:t>
            </w:r>
            <w:proofErr w:type="spellEnd"/>
          </w:p>
        </w:tc>
      </w:tr>
      <w:tr w:rsidR="00450422" w14:paraId="18F8FC4D" w14:textId="77777777">
        <w:tc>
          <w:tcPr>
            <w:tcW w:w="0" w:type="auto"/>
          </w:tcPr>
          <w:p w14:paraId="27940A0F" w14:textId="77777777" w:rsidR="00450422" w:rsidRDefault="00FE1E6E" w:rsidP="00916081">
            <w:pPr>
              <w:pStyle w:val="Compact"/>
              <w:spacing w:before="120"/>
            </w:pPr>
            <w:r>
              <w:t>2019</w:t>
            </w:r>
          </w:p>
        </w:tc>
        <w:tc>
          <w:tcPr>
            <w:tcW w:w="0" w:type="auto"/>
          </w:tcPr>
          <w:p w14:paraId="7552AE66" w14:textId="77777777" w:rsidR="00450422" w:rsidRDefault="00FE1E6E" w:rsidP="00916081">
            <w:pPr>
              <w:pStyle w:val="Compact"/>
              <w:spacing w:before="120"/>
            </w:pPr>
            <w:r>
              <w:t>32</w:t>
            </w:r>
          </w:p>
        </w:tc>
        <w:tc>
          <w:tcPr>
            <w:tcW w:w="0" w:type="auto"/>
          </w:tcPr>
          <w:p w14:paraId="7FF96DCC" w14:textId="77777777" w:rsidR="00450422" w:rsidRDefault="00FE1E6E" w:rsidP="00916081">
            <w:pPr>
              <w:pStyle w:val="Compact"/>
              <w:spacing w:before="120"/>
            </w:pPr>
            <w:r>
              <w:t>山东</w:t>
            </w:r>
          </w:p>
        </w:tc>
        <w:tc>
          <w:tcPr>
            <w:tcW w:w="0" w:type="auto"/>
          </w:tcPr>
          <w:p w14:paraId="1EF616EF" w14:textId="77777777" w:rsidR="00450422" w:rsidRDefault="00FE1E6E" w:rsidP="00916081">
            <w:pPr>
              <w:pStyle w:val="Compact"/>
              <w:spacing w:before="120"/>
              <w:rPr>
                <w:lang w:eastAsia="zh-CN"/>
              </w:rPr>
            </w:pPr>
            <w:r>
              <w:rPr>
                <w:lang w:eastAsia="zh-CN"/>
              </w:rPr>
              <w:t>山东</w:t>
            </w:r>
            <w:proofErr w:type="gramStart"/>
            <w:r>
              <w:rPr>
                <w:lang w:eastAsia="zh-CN"/>
              </w:rPr>
              <w:t>菏泽国家</w:t>
            </w:r>
            <w:proofErr w:type="gramEnd"/>
            <w:r>
              <w:rPr>
                <w:lang w:eastAsia="zh-CN"/>
              </w:rPr>
              <w:t>农业科技园区</w:t>
            </w:r>
          </w:p>
        </w:tc>
        <w:tc>
          <w:tcPr>
            <w:tcW w:w="0" w:type="auto"/>
          </w:tcPr>
          <w:p w14:paraId="61DA90FC" w14:textId="77777777" w:rsidR="00450422" w:rsidRDefault="00FE1E6E" w:rsidP="00916081">
            <w:pPr>
              <w:pStyle w:val="Compact"/>
              <w:spacing w:before="120"/>
            </w:pPr>
            <w:proofErr w:type="spellStart"/>
            <w:r>
              <w:t>通过</w:t>
            </w:r>
            <w:proofErr w:type="spellEnd"/>
          </w:p>
        </w:tc>
      </w:tr>
      <w:tr w:rsidR="00450422" w14:paraId="30D96FB1" w14:textId="77777777">
        <w:tc>
          <w:tcPr>
            <w:tcW w:w="0" w:type="auto"/>
          </w:tcPr>
          <w:p w14:paraId="22F3C6E7" w14:textId="77777777" w:rsidR="00450422" w:rsidRDefault="00FE1E6E" w:rsidP="00916081">
            <w:pPr>
              <w:pStyle w:val="Compact"/>
              <w:spacing w:before="120"/>
            </w:pPr>
            <w:r>
              <w:t>2019</w:t>
            </w:r>
          </w:p>
        </w:tc>
        <w:tc>
          <w:tcPr>
            <w:tcW w:w="0" w:type="auto"/>
          </w:tcPr>
          <w:p w14:paraId="7D2256D8" w14:textId="77777777" w:rsidR="00450422" w:rsidRDefault="00FE1E6E" w:rsidP="00916081">
            <w:pPr>
              <w:pStyle w:val="Compact"/>
              <w:spacing w:before="120"/>
            </w:pPr>
            <w:r>
              <w:t>33</w:t>
            </w:r>
          </w:p>
        </w:tc>
        <w:tc>
          <w:tcPr>
            <w:tcW w:w="0" w:type="auto"/>
          </w:tcPr>
          <w:p w14:paraId="296A8EE3" w14:textId="77777777" w:rsidR="00450422" w:rsidRDefault="00FE1E6E" w:rsidP="00916081">
            <w:pPr>
              <w:pStyle w:val="Compact"/>
              <w:spacing w:before="120"/>
            </w:pPr>
            <w:r>
              <w:t>山东</w:t>
            </w:r>
          </w:p>
        </w:tc>
        <w:tc>
          <w:tcPr>
            <w:tcW w:w="0" w:type="auto"/>
          </w:tcPr>
          <w:p w14:paraId="77F85C06" w14:textId="77777777" w:rsidR="00450422" w:rsidRDefault="00FE1E6E" w:rsidP="00916081">
            <w:pPr>
              <w:pStyle w:val="Compact"/>
              <w:spacing w:before="120"/>
              <w:rPr>
                <w:lang w:eastAsia="zh-CN"/>
              </w:rPr>
            </w:pPr>
            <w:r>
              <w:rPr>
                <w:lang w:eastAsia="zh-CN"/>
              </w:rPr>
              <w:t>山东滨城国家农业科技园区</w:t>
            </w:r>
          </w:p>
        </w:tc>
        <w:tc>
          <w:tcPr>
            <w:tcW w:w="0" w:type="auto"/>
          </w:tcPr>
          <w:p w14:paraId="0DEF4FEA" w14:textId="77777777" w:rsidR="00450422" w:rsidRDefault="00FE1E6E" w:rsidP="00916081">
            <w:pPr>
              <w:pStyle w:val="Compact"/>
              <w:spacing w:before="120"/>
            </w:pPr>
            <w:proofErr w:type="spellStart"/>
            <w:r>
              <w:t>通过</w:t>
            </w:r>
            <w:proofErr w:type="spellEnd"/>
          </w:p>
        </w:tc>
      </w:tr>
      <w:tr w:rsidR="00450422" w14:paraId="0894DB98" w14:textId="77777777">
        <w:tc>
          <w:tcPr>
            <w:tcW w:w="0" w:type="auto"/>
          </w:tcPr>
          <w:p w14:paraId="209EAF2C" w14:textId="77777777" w:rsidR="00450422" w:rsidRDefault="00FE1E6E" w:rsidP="00916081">
            <w:pPr>
              <w:pStyle w:val="Compact"/>
              <w:spacing w:before="120"/>
            </w:pPr>
            <w:r>
              <w:t>2019</w:t>
            </w:r>
          </w:p>
        </w:tc>
        <w:tc>
          <w:tcPr>
            <w:tcW w:w="0" w:type="auto"/>
          </w:tcPr>
          <w:p w14:paraId="02B2E49C" w14:textId="77777777" w:rsidR="00450422" w:rsidRDefault="00FE1E6E" w:rsidP="00916081">
            <w:pPr>
              <w:pStyle w:val="Compact"/>
              <w:spacing w:before="120"/>
            </w:pPr>
            <w:r>
              <w:t>34</w:t>
            </w:r>
          </w:p>
        </w:tc>
        <w:tc>
          <w:tcPr>
            <w:tcW w:w="0" w:type="auto"/>
          </w:tcPr>
          <w:p w14:paraId="23F8DBF0" w14:textId="77777777" w:rsidR="00450422" w:rsidRDefault="00FE1E6E" w:rsidP="00916081">
            <w:pPr>
              <w:pStyle w:val="Compact"/>
              <w:spacing w:before="120"/>
            </w:pPr>
            <w:r>
              <w:t>山东</w:t>
            </w:r>
          </w:p>
        </w:tc>
        <w:tc>
          <w:tcPr>
            <w:tcW w:w="0" w:type="auto"/>
          </w:tcPr>
          <w:p w14:paraId="1D1A4090" w14:textId="77777777" w:rsidR="00450422" w:rsidRDefault="00FE1E6E" w:rsidP="00916081">
            <w:pPr>
              <w:pStyle w:val="Compact"/>
              <w:spacing w:before="120"/>
              <w:rPr>
                <w:lang w:eastAsia="zh-CN"/>
              </w:rPr>
            </w:pPr>
            <w:r>
              <w:rPr>
                <w:lang w:eastAsia="zh-CN"/>
              </w:rPr>
              <w:t>山东潍坊国家农业科技园区</w:t>
            </w:r>
          </w:p>
        </w:tc>
        <w:tc>
          <w:tcPr>
            <w:tcW w:w="0" w:type="auto"/>
          </w:tcPr>
          <w:p w14:paraId="132B8B8A" w14:textId="77777777" w:rsidR="00450422" w:rsidRDefault="00FE1E6E" w:rsidP="00916081">
            <w:pPr>
              <w:pStyle w:val="Compact"/>
              <w:spacing w:before="120"/>
            </w:pPr>
            <w:proofErr w:type="spellStart"/>
            <w:r>
              <w:t>通过</w:t>
            </w:r>
            <w:proofErr w:type="spellEnd"/>
          </w:p>
        </w:tc>
      </w:tr>
      <w:tr w:rsidR="00450422" w14:paraId="43796D22" w14:textId="77777777">
        <w:tc>
          <w:tcPr>
            <w:tcW w:w="0" w:type="auto"/>
          </w:tcPr>
          <w:p w14:paraId="51B8FB02" w14:textId="77777777" w:rsidR="00450422" w:rsidRDefault="00FE1E6E" w:rsidP="00916081">
            <w:pPr>
              <w:pStyle w:val="Compact"/>
              <w:spacing w:before="120"/>
            </w:pPr>
            <w:r>
              <w:t>2019</w:t>
            </w:r>
          </w:p>
        </w:tc>
        <w:tc>
          <w:tcPr>
            <w:tcW w:w="0" w:type="auto"/>
          </w:tcPr>
          <w:p w14:paraId="40825CAF" w14:textId="77777777" w:rsidR="00450422" w:rsidRDefault="00FE1E6E" w:rsidP="00916081">
            <w:pPr>
              <w:pStyle w:val="Compact"/>
              <w:spacing w:before="120"/>
            </w:pPr>
            <w:r>
              <w:t>35</w:t>
            </w:r>
          </w:p>
        </w:tc>
        <w:tc>
          <w:tcPr>
            <w:tcW w:w="0" w:type="auto"/>
          </w:tcPr>
          <w:p w14:paraId="642A810F" w14:textId="77777777" w:rsidR="00450422" w:rsidRDefault="00FE1E6E" w:rsidP="00916081">
            <w:pPr>
              <w:pStyle w:val="Compact"/>
              <w:spacing w:before="120"/>
            </w:pPr>
            <w:r>
              <w:t>山东</w:t>
            </w:r>
          </w:p>
        </w:tc>
        <w:tc>
          <w:tcPr>
            <w:tcW w:w="0" w:type="auto"/>
          </w:tcPr>
          <w:p w14:paraId="4DA61455" w14:textId="77777777" w:rsidR="00450422" w:rsidRDefault="00FE1E6E" w:rsidP="00916081">
            <w:pPr>
              <w:pStyle w:val="Compact"/>
              <w:spacing w:before="120"/>
              <w:rPr>
                <w:lang w:eastAsia="zh-CN"/>
              </w:rPr>
            </w:pPr>
            <w:r>
              <w:rPr>
                <w:lang w:eastAsia="zh-CN"/>
              </w:rPr>
              <w:t>山东聊城国家农业科技园区</w:t>
            </w:r>
          </w:p>
        </w:tc>
        <w:tc>
          <w:tcPr>
            <w:tcW w:w="0" w:type="auto"/>
          </w:tcPr>
          <w:p w14:paraId="7766F2B1" w14:textId="77777777" w:rsidR="00450422" w:rsidRDefault="00FE1E6E" w:rsidP="00916081">
            <w:pPr>
              <w:pStyle w:val="Compact"/>
              <w:spacing w:before="120"/>
            </w:pPr>
            <w:proofErr w:type="spellStart"/>
            <w:r>
              <w:t>通过</w:t>
            </w:r>
            <w:proofErr w:type="spellEnd"/>
          </w:p>
        </w:tc>
      </w:tr>
      <w:tr w:rsidR="00450422" w14:paraId="1B4393B5" w14:textId="77777777">
        <w:tc>
          <w:tcPr>
            <w:tcW w:w="0" w:type="auto"/>
          </w:tcPr>
          <w:p w14:paraId="245C7C82" w14:textId="77777777" w:rsidR="00450422" w:rsidRDefault="00FE1E6E" w:rsidP="00916081">
            <w:pPr>
              <w:pStyle w:val="Compact"/>
              <w:spacing w:before="120"/>
            </w:pPr>
            <w:r>
              <w:t>2019</w:t>
            </w:r>
          </w:p>
        </w:tc>
        <w:tc>
          <w:tcPr>
            <w:tcW w:w="0" w:type="auto"/>
          </w:tcPr>
          <w:p w14:paraId="0B2141D3" w14:textId="77777777" w:rsidR="00450422" w:rsidRDefault="00FE1E6E" w:rsidP="00916081">
            <w:pPr>
              <w:pStyle w:val="Compact"/>
              <w:spacing w:before="120"/>
            </w:pPr>
            <w:r>
              <w:t>36</w:t>
            </w:r>
          </w:p>
        </w:tc>
        <w:tc>
          <w:tcPr>
            <w:tcW w:w="0" w:type="auto"/>
          </w:tcPr>
          <w:p w14:paraId="15E6F0C8" w14:textId="77777777" w:rsidR="00450422" w:rsidRDefault="00FE1E6E" w:rsidP="00916081">
            <w:pPr>
              <w:pStyle w:val="Compact"/>
              <w:spacing w:before="120"/>
            </w:pPr>
            <w:r>
              <w:t>山东</w:t>
            </w:r>
          </w:p>
        </w:tc>
        <w:tc>
          <w:tcPr>
            <w:tcW w:w="0" w:type="auto"/>
          </w:tcPr>
          <w:p w14:paraId="57AFD3D0" w14:textId="77777777" w:rsidR="00450422" w:rsidRDefault="00FE1E6E" w:rsidP="00916081">
            <w:pPr>
              <w:pStyle w:val="Compact"/>
              <w:spacing w:before="120"/>
              <w:rPr>
                <w:lang w:eastAsia="zh-CN"/>
              </w:rPr>
            </w:pPr>
            <w:r>
              <w:rPr>
                <w:lang w:eastAsia="zh-CN"/>
              </w:rPr>
              <w:t>山东济南国家农业科技园区</w:t>
            </w:r>
          </w:p>
        </w:tc>
        <w:tc>
          <w:tcPr>
            <w:tcW w:w="0" w:type="auto"/>
          </w:tcPr>
          <w:p w14:paraId="0F5DC462" w14:textId="77777777" w:rsidR="00450422" w:rsidRDefault="00FE1E6E" w:rsidP="00916081">
            <w:pPr>
              <w:pStyle w:val="Compact"/>
              <w:spacing w:before="120"/>
            </w:pPr>
            <w:proofErr w:type="spellStart"/>
            <w:r>
              <w:t>通过</w:t>
            </w:r>
            <w:proofErr w:type="spellEnd"/>
          </w:p>
        </w:tc>
      </w:tr>
      <w:tr w:rsidR="00450422" w14:paraId="0AEB4240" w14:textId="77777777">
        <w:tc>
          <w:tcPr>
            <w:tcW w:w="0" w:type="auto"/>
          </w:tcPr>
          <w:p w14:paraId="0A8651C3" w14:textId="77777777" w:rsidR="00450422" w:rsidRDefault="00FE1E6E" w:rsidP="00916081">
            <w:pPr>
              <w:pStyle w:val="Compact"/>
              <w:spacing w:before="120"/>
            </w:pPr>
            <w:r>
              <w:t>2019</w:t>
            </w:r>
          </w:p>
        </w:tc>
        <w:tc>
          <w:tcPr>
            <w:tcW w:w="0" w:type="auto"/>
          </w:tcPr>
          <w:p w14:paraId="5DFB527F" w14:textId="77777777" w:rsidR="00450422" w:rsidRDefault="00FE1E6E" w:rsidP="00916081">
            <w:pPr>
              <w:pStyle w:val="Compact"/>
              <w:spacing w:before="120"/>
            </w:pPr>
            <w:r>
              <w:t>37</w:t>
            </w:r>
          </w:p>
        </w:tc>
        <w:tc>
          <w:tcPr>
            <w:tcW w:w="0" w:type="auto"/>
          </w:tcPr>
          <w:p w14:paraId="0D98B5DF" w14:textId="77777777" w:rsidR="00450422" w:rsidRDefault="00FE1E6E" w:rsidP="00916081">
            <w:pPr>
              <w:pStyle w:val="Compact"/>
              <w:spacing w:before="120"/>
            </w:pPr>
            <w:r>
              <w:t>山东</w:t>
            </w:r>
          </w:p>
        </w:tc>
        <w:tc>
          <w:tcPr>
            <w:tcW w:w="0" w:type="auto"/>
          </w:tcPr>
          <w:p w14:paraId="3685D66C" w14:textId="77777777" w:rsidR="00450422" w:rsidRDefault="00FE1E6E" w:rsidP="00916081">
            <w:pPr>
              <w:pStyle w:val="Compact"/>
              <w:spacing w:before="120"/>
              <w:rPr>
                <w:lang w:eastAsia="zh-CN"/>
              </w:rPr>
            </w:pPr>
            <w:r>
              <w:rPr>
                <w:lang w:eastAsia="zh-CN"/>
              </w:rPr>
              <w:t>山东</w:t>
            </w:r>
            <w:proofErr w:type="gramStart"/>
            <w:r>
              <w:rPr>
                <w:lang w:eastAsia="zh-CN"/>
              </w:rPr>
              <w:t>莒</w:t>
            </w:r>
            <w:proofErr w:type="gramEnd"/>
            <w:r>
              <w:rPr>
                <w:lang w:eastAsia="zh-CN"/>
              </w:rPr>
              <w:t>南国家农业科技园区</w:t>
            </w:r>
          </w:p>
        </w:tc>
        <w:tc>
          <w:tcPr>
            <w:tcW w:w="0" w:type="auto"/>
          </w:tcPr>
          <w:p w14:paraId="477FBFBB" w14:textId="77777777" w:rsidR="00450422" w:rsidRDefault="00FE1E6E" w:rsidP="00916081">
            <w:pPr>
              <w:pStyle w:val="Compact"/>
              <w:spacing w:before="120"/>
            </w:pPr>
            <w:proofErr w:type="spellStart"/>
            <w:r>
              <w:t>通过</w:t>
            </w:r>
            <w:proofErr w:type="spellEnd"/>
          </w:p>
        </w:tc>
      </w:tr>
      <w:tr w:rsidR="00450422" w14:paraId="04F2CCE9" w14:textId="77777777">
        <w:tc>
          <w:tcPr>
            <w:tcW w:w="0" w:type="auto"/>
          </w:tcPr>
          <w:p w14:paraId="7E595881" w14:textId="77777777" w:rsidR="00450422" w:rsidRDefault="00FE1E6E" w:rsidP="00916081">
            <w:pPr>
              <w:pStyle w:val="Compact"/>
              <w:spacing w:before="120"/>
            </w:pPr>
            <w:r>
              <w:t>2019</w:t>
            </w:r>
          </w:p>
        </w:tc>
        <w:tc>
          <w:tcPr>
            <w:tcW w:w="0" w:type="auto"/>
          </w:tcPr>
          <w:p w14:paraId="44A5431A" w14:textId="77777777" w:rsidR="00450422" w:rsidRDefault="00FE1E6E" w:rsidP="00916081">
            <w:pPr>
              <w:pStyle w:val="Compact"/>
              <w:spacing w:before="120"/>
            </w:pPr>
            <w:r>
              <w:t>38</w:t>
            </w:r>
          </w:p>
        </w:tc>
        <w:tc>
          <w:tcPr>
            <w:tcW w:w="0" w:type="auto"/>
          </w:tcPr>
          <w:p w14:paraId="130C0833" w14:textId="77777777" w:rsidR="00450422" w:rsidRDefault="00FE1E6E" w:rsidP="00916081">
            <w:pPr>
              <w:pStyle w:val="Compact"/>
              <w:spacing w:before="120"/>
            </w:pPr>
            <w:r>
              <w:t>山东</w:t>
            </w:r>
          </w:p>
        </w:tc>
        <w:tc>
          <w:tcPr>
            <w:tcW w:w="0" w:type="auto"/>
          </w:tcPr>
          <w:p w14:paraId="4FA35881" w14:textId="77777777" w:rsidR="00450422" w:rsidRDefault="00FE1E6E" w:rsidP="00916081">
            <w:pPr>
              <w:pStyle w:val="Compact"/>
              <w:spacing w:before="120"/>
              <w:rPr>
                <w:lang w:eastAsia="zh-CN"/>
              </w:rPr>
            </w:pPr>
            <w:r>
              <w:rPr>
                <w:lang w:eastAsia="zh-CN"/>
              </w:rPr>
              <w:t>山东枣庄国家农业科技园区</w:t>
            </w:r>
          </w:p>
        </w:tc>
        <w:tc>
          <w:tcPr>
            <w:tcW w:w="0" w:type="auto"/>
          </w:tcPr>
          <w:p w14:paraId="48872DBF" w14:textId="77777777" w:rsidR="00450422" w:rsidRDefault="00FE1E6E" w:rsidP="00916081">
            <w:pPr>
              <w:pStyle w:val="Compact"/>
              <w:spacing w:before="120"/>
            </w:pPr>
            <w:proofErr w:type="spellStart"/>
            <w:r>
              <w:t>通过</w:t>
            </w:r>
            <w:proofErr w:type="spellEnd"/>
          </w:p>
        </w:tc>
      </w:tr>
      <w:tr w:rsidR="00450422" w14:paraId="46520559" w14:textId="77777777">
        <w:tc>
          <w:tcPr>
            <w:tcW w:w="0" w:type="auto"/>
          </w:tcPr>
          <w:p w14:paraId="71ABB5EC" w14:textId="77777777" w:rsidR="00450422" w:rsidRDefault="00FE1E6E" w:rsidP="00916081">
            <w:pPr>
              <w:pStyle w:val="Compact"/>
              <w:spacing w:before="120"/>
            </w:pPr>
            <w:r>
              <w:t>2019</w:t>
            </w:r>
          </w:p>
        </w:tc>
        <w:tc>
          <w:tcPr>
            <w:tcW w:w="0" w:type="auto"/>
          </w:tcPr>
          <w:p w14:paraId="636F102D" w14:textId="77777777" w:rsidR="00450422" w:rsidRDefault="00FE1E6E" w:rsidP="00916081">
            <w:pPr>
              <w:pStyle w:val="Compact"/>
              <w:spacing w:before="120"/>
            </w:pPr>
            <w:r>
              <w:t>39</w:t>
            </w:r>
          </w:p>
        </w:tc>
        <w:tc>
          <w:tcPr>
            <w:tcW w:w="0" w:type="auto"/>
          </w:tcPr>
          <w:p w14:paraId="36CC687D" w14:textId="77777777" w:rsidR="00450422" w:rsidRDefault="00FE1E6E" w:rsidP="00916081">
            <w:pPr>
              <w:pStyle w:val="Compact"/>
              <w:spacing w:before="120"/>
            </w:pPr>
            <w:r>
              <w:t>陕西</w:t>
            </w:r>
          </w:p>
        </w:tc>
        <w:tc>
          <w:tcPr>
            <w:tcW w:w="0" w:type="auto"/>
          </w:tcPr>
          <w:p w14:paraId="5AD14A97" w14:textId="77777777" w:rsidR="00450422" w:rsidRDefault="00FE1E6E" w:rsidP="00916081">
            <w:pPr>
              <w:pStyle w:val="Compact"/>
              <w:spacing w:before="120"/>
              <w:rPr>
                <w:lang w:eastAsia="zh-CN"/>
              </w:rPr>
            </w:pPr>
            <w:r>
              <w:rPr>
                <w:lang w:eastAsia="zh-CN"/>
              </w:rPr>
              <w:t>陕西铜川国家农业科技园区</w:t>
            </w:r>
          </w:p>
        </w:tc>
        <w:tc>
          <w:tcPr>
            <w:tcW w:w="0" w:type="auto"/>
          </w:tcPr>
          <w:p w14:paraId="2A277220" w14:textId="77777777" w:rsidR="00450422" w:rsidRDefault="00FE1E6E" w:rsidP="00916081">
            <w:pPr>
              <w:pStyle w:val="Compact"/>
              <w:spacing w:before="120"/>
            </w:pPr>
            <w:proofErr w:type="spellStart"/>
            <w:r>
              <w:t>通过</w:t>
            </w:r>
            <w:proofErr w:type="spellEnd"/>
          </w:p>
        </w:tc>
      </w:tr>
      <w:tr w:rsidR="00450422" w14:paraId="2B48E604" w14:textId="77777777">
        <w:tc>
          <w:tcPr>
            <w:tcW w:w="0" w:type="auto"/>
          </w:tcPr>
          <w:p w14:paraId="53A40B5C" w14:textId="77777777" w:rsidR="00450422" w:rsidRDefault="00FE1E6E" w:rsidP="00916081">
            <w:pPr>
              <w:pStyle w:val="Compact"/>
              <w:spacing w:before="120"/>
            </w:pPr>
            <w:r>
              <w:t>2019</w:t>
            </w:r>
          </w:p>
        </w:tc>
        <w:tc>
          <w:tcPr>
            <w:tcW w:w="0" w:type="auto"/>
          </w:tcPr>
          <w:p w14:paraId="5754B511" w14:textId="77777777" w:rsidR="00450422" w:rsidRDefault="00FE1E6E" w:rsidP="00916081">
            <w:pPr>
              <w:pStyle w:val="Compact"/>
              <w:spacing w:before="120"/>
            </w:pPr>
            <w:r>
              <w:t>40</w:t>
            </w:r>
          </w:p>
        </w:tc>
        <w:tc>
          <w:tcPr>
            <w:tcW w:w="0" w:type="auto"/>
          </w:tcPr>
          <w:p w14:paraId="67B3358C" w14:textId="77777777" w:rsidR="00450422" w:rsidRDefault="00FE1E6E" w:rsidP="00916081">
            <w:pPr>
              <w:pStyle w:val="Compact"/>
              <w:spacing w:before="120"/>
            </w:pPr>
            <w:r>
              <w:t>陕西</w:t>
            </w:r>
          </w:p>
        </w:tc>
        <w:tc>
          <w:tcPr>
            <w:tcW w:w="0" w:type="auto"/>
          </w:tcPr>
          <w:p w14:paraId="611A3D09" w14:textId="77777777" w:rsidR="00450422" w:rsidRDefault="00FE1E6E" w:rsidP="00916081">
            <w:pPr>
              <w:pStyle w:val="Compact"/>
              <w:spacing w:before="120"/>
              <w:rPr>
                <w:lang w:eastAsia="zh-CN"/>
              </w:rPr>
            </w:pPr>
            <w:r>
              <w:rPr>
                <w:lang w:eastAsia="zh-CN"/>
              </w:rPr>
              <w:t>陕西</w:t>
            </w:r>
            <w:proofErr w:type="gramStart"/>
            <w:r>
              <w:rPr>
                <w:lang w:eastAsia="zh-CN"/>
              </w:rPr>
              <w:t>西咸国家</w:t>
            </w:r>
            <w:proofErr w:type="gramEnd"/>
            <w:r>
              <w:rPr>
                <w:lang w:eastAsia="zh-CN"/>
              </w:rPr>
              <w:t>农业科技园区</w:t>
            </w:r>
          </w:p>
        </w:tc>
        <w:tc>
          <w:tcPr>
            <w:tcW w:w="0" w:type="auto"/>
          </w:tcPr>
          <w:p w14:paraId="46A461CE" w14:textId="77777777" w:rsidR="00450422" w:rsidRDefault="00FE1E6E" w:rsidP="00916081">
            <w:pPr>
              <w:pStyle w:val="Compact"/>
              <w:spacing w:before="120"/>
            </w:pPr>
            <w:proofErr w:type="spellStart"/>
            <w:r>
              <w:t>通过</w:t>
            </w:r>
            <w:proofErr w:type="spellEnd"/>
          </w:p>
        </w:tc>
      </w:tr>
      <w:tr w:rsidR="00450422" w14:paraId="307FB5DC" w14:textId="77777777">
        <w:tc>
          <w:tcPr>
            <w:tcW w:w="0" w:type="auto"/>
          </w:tcPr>
          <w:p w14:paraId="26ACFA8D" w14:textId="77777777" w:rsidR="00450422" w:rsidRDefault="00FE1E6E" w:rsidP="00916081">
            <w:pPr>
              <w:pStyle w:val="Compact"/>
              <w:spacing w:before="120"/>
            </w:pPr>
            <w:r>
              <w:t>2019</w:t>
            </w:r>
          </w:p>
        </w:tc>
        <w:tc>
          <w:tcPr>
            <w:tcW w:w="0" w:type="auto"/>
          </w:tcPr>
          <w:p w14:paraId="5514B78E" w14:textId="77777777" w:rsidR="00450422" w:rsidRDefault="00FE1E6E" w:rsidP="00916081">
            <w:pPr>
              <w:pStyle w:val="Compact"/>
              <w:spacing w:before="120"/>
            </w:pPr>
            <w:r>
              <w:t>41</w:t>
            </w:r>
          </w:p>
        </w:tc>
        <w:tc>
          <w:tcPr>
            <w:tcW w:w="0" w:type="auto"/>
          </w:tcPr>
          <w:p w14:paraId="16D2B59B" w14:textId="77777777" w:rsidR="00450422" w:rsidRDefault="00FE1E6E" w:rsidP="00916081">
            <w:pPr>
              <w:pStyle w:val="Compact"/>
              <w:spacing w:before="120"/>
            </w:pPr>
            <w:r>
              <w:t>西藏</w:t>
            </w:r>
          </w:p>
        </w:tc>
        <w:tc>
          <w:tcPr>
            <w:tcW w:w="0" w:type="auto"/>
          </w:tcPr>
          <w:p w14:paraId="2C8DA7D1" w14:textId="77777777" w:rsidR="00450422" w:rsidRDefault="00FE1E6E" w:rsidP="00916081">
            <w:pPr>
              <w:pStyle w:val="Compact"/>
              <w:spacing w:before="120"/>
              <w:rPr>
                <w:lang w:eastAsia="zh-CN"/>
              </w:rPr>
            </w:pPr>
            <w:r>
              <w:rPr>
                <w:lang w:eastAsia="zh-CN"/>
              </w:rPr>
              <w:t>西藏那曲国家农业科技园区</w:t>
            </w:r>
          </w:p>
        </w:tc>
        <w:tc>
          <w:tcPr>
            <w:tcW w:w="0" w:type="auto"/>
          </w:tcPr>
          <w:p w14:paraId="516BD2B8" w14:textId="77777777" w:rsidR="00450422" w:rsidRDefault="00FE1E6E" w:rsidP="00916081">
            <w:pPr>
              <w:pStyle w:val="Compact"/>
              <w:spacing w:before="120"/>
            </w:pPr>
            <w:proofErr w:type="spellStart"/>
            <w:r>
              <w:t>通过</w:t>
            </w:r>
            <w:proofErr w:type="spellEnd"/>
          </w:p>
        </w:tc>
      </w:tr>
      <w:tr w:rsidR="00450422" w14:paraId="3FC0CDA3" w14:textId="77777777">
        <w:tc>
          <w:tcPr>
            <w:tcW w:w="0" w:type="auto"/>
          </w:tcPr>
          <w:p w14:paraId="2E708AAC" w14:textId="77777777" w:rsidR="00450422" w:rsidRDefault="00FE1E6E" w:rsidP="00916081">
            <w:pPr>
              <w:pStyle w:val="Compact"/>
              <w:spacing w:before="120"/>
            </w:pPr>
            <w:r>
              <w:t>2019</w:t>
            </w:r>
          </w:p>
        </w:tc>
        <w:tc>
          <w:tcPr>
            <w:tcW w:w="0" w:type="auto"/>
          </w:tcPr>
          <w:p w14:paraId="2E84A27B" w14:textId="77777777" w:rsidR="00450422" w:rsidRDefault="00FE1E6E" w:rsidP="00916081">
            <w:pPr>
              <w:pStyle w:val="Compact"/>
              <w:spacing w:before="120"/>
            </w:pPr>
            <w:r>
              <w:t>42</w:t>
            </w:r>
          </w:p>
        </w:tc>
        <w:tc>
          <w:tcPr>
            <w:tcW w:w="0" w:type="auto"/>
          </w:tcPr>
          <w:p w14:paraId="315A12CA" w14:textId="77777777" w:rsidR="00450422" w:rsidRDefault="00FE1E6E" w:rsidP="00916081">
            <w:pPr>
              <w:pStyle w:val="Compact"/>
              <w:spacing w:before="120"/>
            </w:pPr>
            <w:r>
              <w:t>新疆</w:t>
            </w:r>
          </w:p>
        </w:tc>
        <w:tc>
          <w:tcPr>
            <w:tcW w:w="0" w:type="auto"/>
          </w:tcPr>
          <w:p w14:paraId="678F9B82" w14:textId="77777777" w:rsidR="00450422" w:rsidRDefault="00FE1E6E" w:rsidP="00916081">
            <w:pPr>
              <w:pStyle w:val="Compact"/>
              <w:spacing w:before="120"/>
              <w:rPr>
                <w:lang w:eastAsia="zh-CN"/>
              </w:rPr>
            </w:pPr>
            <w:r>
              <w:rPr>
                <w:lang w:eastAsia="zh-CN"/>
              </w:rPr>
              <w:t>新疆温宿国家农业科技园区</w:t>
            </w:r>
          </w:p>
        </w:tc>
        <w:tc>
          <w:tcPr>
            <w:tcW w:w="0" w:type="auto"/>
          </w:tcPr>
          <w:p w14:paraId="0B4DB90D" w14:textId="77777777" w:rsidR="00450422" w:rsidRDefault="00FE1E6E" w:rsidP="00916081">
            <w:pPr>
              <w:pStyle w:val="Compact"/>
              <w:spacing w:before="120"/>
            </w:pPr>
            <w:proofErr w:type="spellStart"/>
            <w:r>
              <w:t>通过</w:t>
            </w:r>
            <w:proofErr w:type="spellEnd"/>
          </w:p>
        </w:tc>
      </w:tr>
      <w:tr w:rsidR="00450422" w14:paraId="179AC403" w14:textId="77777777">
        <w:tc>
          <w:tcPr>
            <w:tcW w:w="0" w:type="auto"/>
          </w:tcPr>
          <w:p w14:paraId="629DBC9B" w14:textId="77777777" w:rsidR="00450422" w:rsidRDefault="00FE1E6E" w:rsidP="00916081">
            <w:pPr>
              <w:pStyle w:val="Compact"/>
              <w:spacing w:before="120"/>
            </w:pPr>
            <w:r>
              <w:t>2019</w:t>
            </w:r>
          </w:p>
        </w:tc>
        <w:tc>
          <w:tcPr>
            <w:tcW w:w="0" w:type="auto"/>
          </w:tcPr>
          <w:p w14:paraId="585970B5" w14:textId="77777777" w:rsidR="00450422" w:rsidRDefault="00FE1E6E" w:rsidP="00916081">
            <w:pPr>
              <w:pStyle w:val="Compact"/>
              <w:spacing w:before="120"/>
            </w:pPr>
            <w:r>
              <w:t>43</w:t>
            </w:r>
          </w:p>
        </w:tc>
        <w:tc>
          <w:tcPr>
            <w:tcW w:w="0" w:type="auto"/>
          </w:tcPr>
          <w:p w14:paraId="7A45A6E4" w14:textId="77777777" w:rsidR="00450422" w:rsidRDefault="00FE1E6E" w:rsidP="00916081">
            <w:pPr>
              <w:pStyle w:val="Compact"/>
              <w:spacing w:before="120"/>
            </w:pPr>
            <w:r>
              <w:t>新疆</w:t>
            </w:r>
          </w:p>
        </w:tc>
        <w:tc>
          <w:tcPr>
            <w:tcW w:w="0" w:type="auto"/>
          </w:tcPr>
          <w:p w14:paraId="5D20828B" w14:textId="77777777" w:rsidR="00450422" w:rsidRDefault="00FE1E6E" w:rsidP="00916081">
            <w:pPr>
              <w:pStyle w:val="Compact"/>
              <w:spacing w:before="120"/>
              <w:rPr>
                <w:lang w:eastAsia="zh-CN"/>
              </w:rPr>
            </w:pPr>
            <w:r>
              <w:rPr>
                <w:lang w:eastAsia="zh-CN"/>
              </w:rPr>
              <w:t>新疆生产建设兵团</w:t>
            </w:r>
            <w:proofErr w:type="gramStart"/>
            <w:r>
              <w:rPr>
                <w:lang w:eastAsia="zh-CN"/>
              </w:rPr>
              <w:t>胡杨河</w:t>
            </w:r>
            <w:proofErr w:type="gramEnd"/>
            <w:r>
              <w:rPr>
                <w:lang w:eastAsia="zh-CN"/>
              </w:rPr>
              <w:t>国家农业科技园区</w:t>
            </w:r>
          </w:p>
        </w:tc>
        <w:tc>
          <w:tcPr>
            <w:tcW w:w="0" w:type="auto"/>
          </w:tcPr>
          <w:p w14:paraId="433D094E" w14:textId="77777777" w:rsidR="00450422" w:rsidRDefault="00FE1E6E" w:rsidP="00916081">
            <w:pPr>
              <w:pStyle w:val="Compact"/>
              <w:spacing w:before="120"/>
            </w:pPr>
            <w:proofErr w:type="spellStart"/>
            <w:r>
              <w:t>通过</w:t>
            </w:r>
            <w:proofErr w:type="spellEnd"/>
          </w:p>
        </w:tc>
      </w:tr>
      <w:tr w:rsidR="00450422" w14:paraId="0BD96685" w14:textId="77777777">
        <w:tc>
          <w:tcPr>
            <w:tcW w:w="0" w:type="auto"/>
          </w:tcPr>
          <w:p w14:paraId="275E764A" w14:textId="77777777" w:rsidR="00450422" w:rsidRDefault="00FE1E6E" w:rsidP="00916081">
            <w:pPr>
              <w:pStyle w:val="Compact"/>
              <w:spacing w:before="120"/>
            </w:pPr>
            <w:r>
              <w:t>2019</w:t>
            </w:r>
          </w:p>
        </w:tc>
        <w:tc>
          <w:tcPr>
            <w:tcW w:w="0" w:type="auto"/>
          </w:tcPr>
          <w:p w14:paraId="6DECCE7F" w14:textId="77777777" w:rsidR="00450422" w:rsidRDefault="00FE1E6E" w:rsidP="00916081">
            <w:pPr>
              <w:pStyle w:val="Compact"/>
              <w:spacing w:before="120"/>
            </w:pPr>
            <w:r>
              <w:t>44</w:t>
            </w:r>
          </w:p>
        </w:tc>
        <w:tc>
          <w:tcPr>
            <w:tcW w:w="0" w:type="auto"/>
          </w:tcPr>
          <w:p w14:paraId="30BAC145" w14:textId="77777777" w:rsidR="00450422" w:rsidRDefault="00FE1E6E" w:rsidP="00916081">
            <w:pPr>
              <w:pStyle w:val="Compact"/>
              <w:spacing w:before="120"/>
            </w:pPr>
            <w:r>
              <w:t>新疆</w:t>
            </w:r>
          </w:p>
        </w:tc>
        <w:tc>
          <w:tcPr>
            <w:tcW w:w="0" w:type="auto"/>
          </w:tcPr>
          <w:p w14:paraId="07953389" w14:textId="77777777" w:rsidR="00450422" w:rsidRDefault="00FE1E6E" w:rsidP="00916081">
            <w:pPr>
              <w:pStyle w:val="Compact"/>
              <w:spacing w:before="120"/>
              <w:rPr>
                <w:lang w:eastAsia="zh-CN"/>
              </w:rPr>
            </w:pPr>
            <w:r>
              <w:rPr>
                <w:lang w:eastAsia="zh-CN"/>
              </w:rPr>
              <w:t>新疆沙湾国家农业科技园区</w:t>
            </w:r>
          </w:p>
        </w:tc>
        <w:tc>
          <w:tcPr>
            <w:tcW w:w="0" w:type="auto"/>
          </w:tcPr>
          <w:p w14:paraId="01E6BC7B" w14:textId="77777777" w:rsidR="00450422" w:rsidRDefault="00FE1E6E" w:rsidP="00916081">
            <w:pPr>
              <w:pStyle w:val="Compact"/>
              <w:spacing w:before="120"/>
            </w:pPr>
            <w:proofErr w:type="spellStart"/>
            <w:r>
              <w:t>通过</w:t>
            </w:r>
            <w:proofErr w:type="spellEnd"/>
          </w:p>
        </w:tc>
      </w:tr>
      <w:tr w:rsidR="00450422" w14:paraId="05ED0AF0" w14:textId="77777777">
        <w:tc>
          <w:tcPr>
            <w:tcW w:w="0" w:type="auto"/>
          </w:tcPr>
          <w:p w14:paraId="2E3EB9C3" w14:textId="77777777" w:rsidR="00450422" w:rsidRDefault="00FE1E6E" w:rsidP="00916081">
            <w:pPr>
              <w:pStyle w:val="Compact"/>
              <w:spacing w:before="120"/>
            </w:pPr>
            <w:r>
              <w:t>2019</w:t>
            </w:r>
          </w:p>
        </w:tc>
        <w:tc>
          <w:tcPr>
            <w:tcW w:w="0" w:type="auto"/>
          </w:tcPr>
          <w:p w14:paraId="37693636" w14:textId="77777777" w:rsidR="00450422" w:rsidRDefault="00FE1E6E" w:rsidP="00916081">
            <w:pPr>
              <w:pStyle w:val="Compact"/>
              <w:spacing w:before="120"/>
            </w:pPr>
            <w:r>
              <w:t>45</w:t>
            </w:r>
          </w:p>
        </w:tc>
        <w:tc>
          <w:tcPr>
            <w:tcW w:w="0" w:type="auto"/>
          </w:tcPr>
          <w:p w14:paraId="5A51920A" w14:textId="77777777" w:rsidR="00450422" w:rsidRDefault="00FE1E6E" w:rsidP="00916081">
            <w:pPr>
              <w:pStyle w:val="Compact"/>
              <w:spacing w:before="120"/>
            </w:pPr>
            <w:r>
              <w:t>河北</w:t>
            </w:r>
          </w:p>
        </w:tc>
        <w:tc>
          <w:tcPr>
            <w:tcW w:w="0" w:type="auto"/>
          </w:tcPr>
          <w:p w14:paraId="065C78AE" w14:textId="77777777" w:rsidR="00450422" w:rsidRDefault="00FE1E6E" w:rsidP="00916081">
            <w:pPr>
              <w:pStyle w:val="Compact"/>
              <w:spacing w:before="120"/>
              <w:rPr>
                <w:lang w:eastAsia="zh-CN"/>
              </w:rPr>
            </w:pPr>
            <w:r>
              <w:rPr>
                <w:lang w:eastAsia="zh-CN"/>
              </w:rPr>
              <w:t>河北白洋淀国家农业科技园区</w:t>
            </w:r>
          </w:p>
        </w:tc>
        <w:tc>
          <w:tcPr>
            <w:tcW w:w="0" w:type="auto"/>
          </w:tcPr>
          <w:p w14:paraId="248E6608" w14:textId="77777777" w:rsidR="00450422" w:rsidRDefault="00FE1E6E" w:rsidP="00916081">
            <w:pPr>
              <w:pStyle w:val="Compact"/>
              <w:spacing w:before="120"/>
            </w:pPr>
            <w:proofErr w:type="spellStart"/>
            <w:r>
              <w:t>不通过</w:t>
            </w:r>
            <w:proofErr w:type="spellEnd"/>
          </w:p>
        </w:tc>
      </w:tr>
      <w:tr w:rsidR="00450422" w14:paraId="1374D475" w14:textId="77777777">
        <w:tc>
          <w:tcPr>
            <w:tcW w:w="0" w:type="auto"/>
          </w:tcPr>
          <w:p w14:paraId="71C95E58" w14:textId="77777777" w:rsidR="00450422" w:rsidRDefault="00FE1E6E" w:rsidP="00916081">
            <w:pPr>
              <w:pStyle w:val="Compact"/>
              <w:spacing w:before="120"/>
            </w:pPr>
            <w:r>
              <w:t>2019</w:t>
            </w:r>
          </w:p>
        </w:tc>
        <w:tc>
          <w:tcPr>
            <w:tcW w:w="0" w:type="auto"/>
          </w:tcPr>
          <w:p w14:paraId="553548E8" w14:textId="77777777" w:rsidR="00450422" w:rsidRDefault="00FE1E6E" w:rsidP="00916081">
            <w:pPr>
              <w:pStyle w:val="Compact"/>
              <w:spacing w:before="120"/>
            </w:pPr>
            <w:r>
              <w:t>46</w:t>
            </w:r>
          </w:p>
        </w:tc>
        <w:tc>
          <w:tcPr>
            <w:tcW w:w="0" w:type="auto"/>
          </w:tcPr>
          <w:p w14:paraId="783ADEB2" w14:textId="77777777" w:rsidR="00450422" w:rsidRDefault="00FE1E6E" w:rsidP="00916081">
            <w:pPr>
              <w:pStyle w:val="Compact"/>
              <w:spacing w:before="120"/>
            </w:pPr>
            <w:r>
              <w:t>新疆</w:t>
            </w:r>
          </w:p>
        </w:tc>
        <w:tc>
          <w:tcPr>
            <w:tcW w:w="0" w:type="auto"/>
          </w:tcPr>
          <w:p w14:paraId="057E3A85" w14:textId="77777777" w:rsidR="00450422" w:rsidRDefault="00FE1E6E" w:rsidP="00916081">
            <w:pPr>
              <w:pStyle w:val="Compact"/>
              <w:spacing w:before="120"/>
              <w:rPr>
                <w:lang w:eastAsia="zh-CN"/>
              </w:rPr>
            </w:pPr>
            <w:r>
              <w:rPr>
                <w:lang w:eastAsia="zh-CN"/>
              </w:rPr>
              <w:t>新疆农垦科学院国家农业科技园区</w:t>
            </w:r>
          </w:p>
        </w:tc>
        <w:tc>
          <w:tcPr>
            <w:tcW w:w="0" w:type="auto"/>
          </w:tcPr>
          <w:p w14:paraId="5697AA80" w14:textId="77777777" w:rsidR="00450422" w:rsidRDefault="00FE1E6E" w:rsidP="00916081">
            <w:pPr>
              <w:pStyle w:val="Compact"/>
              <w:spacing w:before="120"/>
            </w:pPr>
            <w:proofErr w:type="spellStart"/>
            <w:r>
              <w:t>不通过</w:t>
            </w:r>
            <w:proofErr w:type="spellEnd"/>
          </w:p>
        </w:tc>
      </w:tr>
    </w:tbl>
    <w:p w14:paraId="04074BD3" w14:textId="77777777" w:rsidR="00450422" w:rsidRDefault="00FE1E6E">
      <w:pPr>
        <w:pStyle w:val="a0"/>
        <w:spacing w:before="120"/>
        <w:ind w:firstLine="480"/>
        <w:rPr>
          <w:lang w:eastAsia="zh-CN"/>
        </w:rPr>
      </w:pPr>
      <w:r>
        <w:t>2019年科技部组织了对第1-5批共115家国家农业科技园区进行了综合评估，其中参与评估的旱区园区共60家（见表@ref(</w:t>
      </w:r>
      <w:proofErr w:type="gramStart"/>
      <w:r>
        <w:t>tab:eval</w:t>
      </w:r>
      <w:proofErr w:type="gramEnd"/>
      <w:r>
        <w:t>-agri-park)）。</w:t>
      </w:r>
      <w:r>
        <w:rPr>
          <w:lang w:eastAsia="zh-CN"/>
        </w:rPr>
        <w:t>经园区自评估、视频答辩、现场考察以及综合评议等评估环节，评估结果为优秀的旱区园区</w:t>
      </w:r>
      <w:r>
        <w:rPr>
          <w:lang w:eastAsia="zh-CN"/>
        </w:rPr>
        <w:lastRenderedPageBreak/>
        <w:t>共有9家，非旱区园区共有11家。评估结果为达标的旱区园区共有45家，非旱区园区共40家。评估结果为不达标的旱区园区共有6家，非旱区园区共有4家。</w:t>
      </w:r>
    </w:p>
    <w:p w14:paraId="26F47D6C" w14:textId="77777777" w:rsidR="00450422" w:rsidRDefault="00FE1E6E">
      <w:pPr>
        <w:pStyle w:val="TableCaption"/>
        <w:spacing w:before="120"/>
      </w:pPr>
      <w:r>
        <w:t>国家农业科技园区综合评估结果（2019年） Table 2-2 Comprehensive assessment results of national Agricultural Science and Technology Parks (2019) 说明：名单按省份拼音排序。 资料来源：科技部网站，国科办农2019〔87〕号。</w:t>
      </w:r>
    </w:p>
    <w:tbl>
      <w:tblPr>
        <w:tblStyle w:val="Table"/>
        <w:tblW w:w="0" w:type="pct"/>
        <w:tblLook w:val="07E0" w:firstRow="1" w:lastRow="1" w:firstColumn="1" w:lastColumn="1" w:noHBand="1" w:noVBand="1"/>
        <w:tblCaption w:val="国家农业科技园区综合评估结果（2019年）  Table 2-2 Comprehensive assessment results of national Agricultural Science and Technology Parks (2019)  说明：名单按省份拼音排序。  资料来源：科技部网站，国科办农2019〔87〕号。"/>
      </w:tblPr>
      <w:tblGrid>
        <w:gridCol w:w="636"/>
        <w:gridCol w:w="846"/>
        <w:gridCol w:w="4206"/>
        <w:gridCol w:w="1056"/>
      </w:tblGrid>
      <w:tr w:rsidR="00450422" w14:paraId="2CB9D02A" w14:textId="77777777">
        <w:tc>
          <w:tcPr>
            <w:tcW w:w="0" w:type="auto"/>
            <w:tcBorders>
              <w:bottom w:val="single" w:sz="0" w:space="0" w:color="auto"/>
            </w:tcBorders>
            <w:vAlign w:val="bottom"/>
          </w:tcPr>
          <w:p w14:paraId="0C7C72AD" w14:textId="77777777" w:rsidR="00450422" w:rsidRDefault="00FE1E6E" w:rsidP="00916081">
            <w:pPr>
              <w:pStyle w:val="Compact"/>
              <w:spacing w:before="120"/>
            </w:pPr>
            <w:r>
              <w:t>序号</w:t>
            </w:r>
          </w:p>
        </w:tc>
        <w:tc>
          <w:tcPr>
            <w:tcW w:w="0" w:type="auto"/>
            <w:tcBorders>
              <w:bottom w:val="single" w:sz="0" w:space="0" w:color="auto"/>
            </w:tcBorders>
            <w:vAlign w:val="bottom"/>
          </w:tcPr>
          <w:p w14:paraId="1D48138B" w14:textId="77777777" w:rsidR="00450422" w:rsidRDefault="00FE1E6E" w:rsidP="00916081">
            <w:pPr>
              <w:pStyle w:val="Compact"/>
              <w:spacing w:before="120"/>
            </w:pPr>
            <w:r>
              <w:t>省份</w:t>
            </w:r>
          </w:p>
        </w:tc>
        <w:tc>
          <w:tcPr>
            <w:tcW w:w="0" w:type="auto"/>
            <w:tcBorders>
              <w:bottom w:val="single" w:sz="0" w:space="0" w:color="auto"/>
            </w:tcBorders>
            <w:vAlign w:val="bottom"/>
          </w:tcPr>
          <w:p w14:paraId="712273EA" w14:textId="77777777" w:rsidR="00450422" w:rsidRDefault="00FE1E6E" w:rsidP="00916081">
            <w:pPr>
              <w:pStyle w:val="Compact"/>
              <w:spacing w:before="120"/>
            </w:pPr>
            <w:r>
              <w:t>园区</w:t>
            </w:r>
          </w:p>
        </w:tc>
        <w:tc>
          <w:tcPr>
            <w:tcW w:w="0" w:type="auto"/>
            <w:tcBorders>
              <w:bottom w:val="single" w:sz="0" w:space="0" w:color="auto"/>
            </w:tcBorders>
            <w:vAlign w:val="bottom"/>
          </w:tcPr>
          <w:p w14:paraId="51C5CF98" w14:textId="77777777" w:rsidR="00450422" w:rsidRDefault="00FE1E6E" w:rsidP="00916081">
            <w:pPr>
              <w:pStyle w:val="Compact"/>
              <w:spacing w:before="120"/>
            </w:pPr>
            <w:r>
              <w:t>评估结果</w:t>
            </w:r>
          </w:p>
        </w:tc>
      </w:tr>
      <w:tr w:rsidR="00450422" w14:paraId="67D31DA5" w14:textId="77777777">
        <w:tc>
          <w:tcPr>
            <w:tcW w:w="0" w:type="auto"/>
          </w:tcPr>
          <w:p w14:paraId="6F739BD8" w14:textId="77777777" w:rsidR="00450422" w:rsidRDefault="00FE1E6E" w:rsidP="00916081">
            <w:pPr>
              <w:pStyle w:val="Compact"/>
              <w:spacing w:before="120"/>
            </w:pPr>
            <w:r>
              <w:t>1</w:t>
            </w:r>
          </w:p>
        </w:tc>
        <w:tc>
          <w:tcPr>
            <w:tcW w:w="0" w:type="auto"/>
          </w:tcPr>
          <w:p w14:paraId="412E9D56" w14:textId="77777777" w:rsidR="00450422" w:rsidRDefault="00FE1E6E" w:rsidP="00916081">
            <w:pPr>
              <w:pStyle w:val="Compact"/>
              <w:spacing w:before="120"/>
            </w:pPr>
            <w:r>
              <w:t>北京</w:t>
            </w:r>
          </w:p>
        </w:tc>
        <w:tc>
          <w:tcPr>
            <w:tcW w:w="0" w:type="auto"/>
          </w:tcPr>
          <w:p w14:paraId="3456CD6D" w14:textId="77777777" w:rsidR="00450422" w:rsidRDefault="00FE1E6E" w:rsidP="00916081">
            <w:pPr>
              <w:pStyle w:val="Compact"/>
              <w:spacing w:before="120"/>
              <w:rPr>
                <w:lang w:eastAsia="zh-CN"/>
              </w:rPr>
            </w:pPr>
            <w:r>
              <w:rPr>
                <w:lang w:eastAsia="zh-CN"/>
              </w:rPr>
              <w:t>北京昌平国家农业科技园区</w:t>
            </w:r>
          </w:p>
        </w:tc>
        <w:tc>
          <w:tcPr>
            <w:tcW w:w="0" w:type="auto"/>
          </w:tcPr>
          <w:p w14:paraId="011398A2" w14:textId="77777777" w:rsidR="00450422" w:rsidRDefault="00FE1E6E" w:rsidP="00916081">
            <w:pPr>
              <w:pStyle w:val="Compact"/>
              <w:spacing w:before="120"/>
            </w:pPr>
            <w:proofErr w:type="spellStart"/>
            <w:r>
              <w:t>优秀</w:t>
            </w:r>
            <w:proofErr w:type="spellEnd"/>
          </w:p>
        </w:tc>
      </w:tr>
      <w:tr w:rsidR="00450422" w14:paraId="084B099F" w14:textId="77777777">
        <w:tc>
          <w:tcPr>
            <w:tcW w:w="0" w:type="auto"/>
          </w:tcPr>
          <w:p w14:paraId="292535E2" w14:textId="77777777" w:rsidR="00450422" w:rsidRDefault="00FE1E6E" w:rsidP="00916081">
            <w:pPr>
              <w:pStyle w:val="Compact"/>
              <w:spacing w:before="120"/>
            </w:pPr>
            <w:r>
              <w:t>2</w:t>
            </w:r>
          </w:p>
        </w:tc>
        <w:tc>
          <w:tcPr>
            <w:tcW w:w="0" w:type="auto"/>
          </w:tcPr>
          <w:p w14:paraId="1390F679" w14:textId="77777777" w:rsidR="00450422" w:rsidRDefault="00FE1E6E" w:rsidP="00916081">
            <w:pPr>
              <w:pStyle w:val="Compact"/>
              <w:spacing w:before="120"/>
            </w:pPr>
            <w:r>
              <w:t>北京</w:t>
            </w:r>
          </w:p>
        </w:tc>
        <w:tc>
          <w:tcPr>
            <w:tcW w:w="0" w:type="auto"/>
          </w:tcPr>
          <w:p w14:paraId="3B4C2B7E" w14:textId="77777777" w:rsidR="00450422" w:rsidRDefault="00FE1E6E" w:rsidP="00916081">
            <w:pPr>
              <w:pStyle w:val="Compact"/>
              <w:spacing w:before="120"/>
              <w:rPr>
                <w:lang w:eastAsia="zh-CN"/>
              </w:rPr>
            </w:pPr>
            <w:r>
              <w:rPr>
                <w:lang w:eastAsia="zh-CN"/>
              </w:rPr>
              <w:t>北京顺义国家农业科技园区</w:t>
            </w:r>
          </w:p>
        </w:tc>
        <w:tc>
          <w:tcPr>
            <w:tcW w:w="0" w:type="auto"/>
          </w:tcPr>
          <w:p w14:paraId="742D48B4" w14:textId="77777777" w:rsidR="00450422" w:rsidRDefault="00FE1E6E" w:rsidP="00916081">
            <w:pPr>
              <w:pStyle w:val="Compact"/>
              <w:spacing w:before="120"/>
            </w:pPr>
            <w:proofErr w:type="spellStart"/>
            <w:r>
              <w:t>优秀</w:t>
            </w:r>
            <w:proofErr w:type="spellEnd"/>
          </w:p>
        </w:tc>
      </w:tr>
      <w:tr w:rsidR="00450422" w14:paraId="2BB2EF7F" w14:textId="77777777">
        <w:tc>
          <w:tcPr>
            <w:tcW w:w="0" w:type="auto"/>
          </w:tcPr>
          <w:p w14:paraId="41BCBF5A" w14:textId="77777777" w:rsidR="00450422" w:rsidRDefault="00FE1E6E" w:rsidP="00916081">
            <w:pPr>
              <w:pStyle w:val="Compact"/>
              <w:spacing w:before="120"/>
            </w:pPr>
            <w:r>
              <w:t>3</w:t>
            </w:r>
          </w:p>
        </w:tc>
        <w:tc>
          <w:tcPr>
            <w:tcW w:w="0" w:type="auto"/>
          </w:tcPr>
          <w:p w14:paraId="0105A815" w14:textId="77777777" w:rsidR="00450422" w:rsidRDefault="00FE1E6E" w:rsidP="00916081">
            <w:pPr>
              <w:pStyle w:val="Compact"/>
              <w:spacing w:before="120"/>
            </w:pPr>
            <w:r>
              <w:t>河北</w:t>
            </w:r>
          </w:p>
        </w:tc>
        <w:tc>
          <w:tcPr>
            <w:tcW w:w="0" w:type="auto"/>
          </w:tcPr>
          <w:p w14:paraId="510DCC93" w14:textId="77777777" w:rsidR="00450422" w:rsidRDefault="00FE1E6E" w:rsidP="00916081">
            <w:pPr>
              <w:pStyle w:val="Compact"/>
              <w:spacing w:before="120"/>
              <w:rPr>
                <w:lang w:eastAsia="zh-CN"/>
              </w:rPr>
            </w:pPr>
            <w:r>
              <w:rPr>
                <w:lang w:eastAsia="zh-CN"/>
              </w:rPr>
              <w:t>河北邯郸国家农业科技园区</w:t>
            </w:r>
          </w:p>
        </w:tc>
        <w:tc>
          <w:tcPr>
            <w:tcW w:w="0" w:type="auto"/>
          </w:tcPr>
          <w:p w14:paraId="196DFDEB" w14:textId="77777777" w:rsidR="00450422" w:rsidRDefault="00FE1E6E" w:rsidP="00916081">
            <w:pPr>
              <w:pStyle w:val="Compact"/>
              <w:spacing w:before="120"/>
            </w:pPr>
            <w:proofErr w:type="spellStart"/>
            <w:r>
              <w:t>优秀</w:t>
            </w:r>
            <w:proofErr w:type="spellEnd"/>
          </w:p>
        </w:tc>
      </w:tr>
      <w:tr w:rsidR="00450422" w14:paraId="1764C153" w14:textId="77777777">
        <w:tc>
          <w:tcPr>
            <w:tcW w:w="0" w:type="auto"/>
          </w:tcPr>
          <w:p w14:paraId="0A9AADC9" w14:textId="77777777" w:rsidR="00450422" w:rsidRDefault="00FE1E6E" w:rsidP="00916081">
            <w:pPr>
              <w:pStyle w:val="Compact"/>
              <w:spacing w:before="120"/>
            </w:pPr>
            <w:r>
              <w:t>4</w:t>
            </w:r>
          </w:p>
        </w:tc>
        <w:tc>
          <w:tcPr>
            <w:tcW w:w="0" w:type="auto"/>
          </w:tcPr>
          <w:p w14:paraId="6B09B8E8" w14:textId="77777777" w:rsidR="00450422" w:rsidRDefault="00FE1E6E" w:rsidP="00916081">
            <w:pPr>
              <w:pStyle w:val="Compact"/>
              <w:spacing w:before="120"/>
            </w:pPr>
            <w:r>
              <w:t>黑龙江</w:t>
            </w:r>
          </w:p>
        </w:tc>
        <w:tc>
          <w:tcPr>
            <w:tcW w:w="0" w:type="auto"/>
          </w:tcPr>
          <w:p w14:paraId="6F0781A8" w14:textId="77777777" w:rsidR="00450422" w:rsidRDefault="00FE1E6E" w:rsidP="00916081">
            <w:pPr>
              <w:pStyle w:val="Compact"/>
              <w:spacing w:before="120"/>
              <w:rPr>
                <w:lang w:eastAsia="zh-CN"/>
              </w:rPr>
            </w:pPr>
            <w:r>
              <w:rPr>
                <w:lang w:eastAsia="zh-CN"/>
              </w:rPr>
              <w:t>黑龙江建三江国家农业科技园区</w:t>
            </w:r>
          </w:p>
        </w:tc>
        <w:tc>
          <w:tcPr>
            <w:tcW w:w="0" w:type="auto"/>
          </w:tcPr>
          <w:p w14:paraId="0E060118" w14:textId="77777777" w:rsidR="00450422" w:rsidRDefault="00FE1E6E" w:rsidP="00916081">
            <w:pPr>
              <w:pStyle w:val="Compact"/>
              <w:spacing w:before="120"/>
            </w:pPr>
            <w:proofErr w:type="spellStart"/>
            <w:r>
              <w:t>优秀</w:t>
            </w:r>
            <w:proofErr w:type="spellEnd"/>
          </w:p>
        </w:tc>
      </w:tr>
      <w:tr w:rsidR="00450422" w14:paraId="346F37E9" w14:textId="77777777">
        <w:tc>
          <w:tcPr>
            <w:tcW w:w="0" w:type="auto"/>
          </w:tcPr>
          <w:p w14:paraId="0F594B32" w14:textId="77777777" w:rsidR="00450422" w:rsidRDefault="00FE1E6E" w:rsidP="00916081">
            <w:pPr>
              <w:pStyle w:val="Compact"/>
              <w:spacing w:before="120"/>
            </w:pPr>
            <w:r>
              <w:t>5</w:t>
            </w:r>
          </w:p>
        </w:tc>
        <w:tc>
          <w:tcPr>
            <w:tcW w:w="0" w:type="auto"/>
          </w:tcPr>
          <w:p w14:paraId="6FA67FEC" w14:textId="77777777" w:rsidR="00450422" w:rsidRDefault="00FE1E6E" w:rsidP="00916081">
            <w:pPr>
              <w:pStyle w:val="Compact"/>
              <w:spacing w:before="120"/>
            </w:pPr>
            <w:r>
              <w:t>吉林</w:t>
            </w:r>
          </w:p>
        </w:tc>
        <w:tc>
          <w:tcPr>
            <w:tcW w:w="0" w:type="auto"/>
          </w:tcPr>
          <w:p w14:paraId="61867ADE" w14:textId="77777777" w:rsidR="00450422" w:rsidRDefault="00FE1E6E" w:rsidP="00916081">
            <w:pPr>
              <w:pStyle w:val="Compact"/>
              <w:spacing w:before="120"/>
              <w:rPr>
                <w:lang w:eastAsia="zh-CN"/>
              </w:rPr>
            </w:pPr>
            <w:r>
              <w:rPr>
                <w:lang w:eastAsia="zh-CN"/>
              </w:rPr>
              <w:t>吉林公主岭国家农业科技园区</w:t>
            </w:r>
          </w:p>
        </w:tc>
        <w:tc>
          <w:tcPr>
            <w:tcW w:w="0" w:type="auto"/>
          </w:tcPr>
          <w:p w14:paraId="7F24737B" w14:textId="77777777" w:rsidR="00450422" w:rsidRDefault="00FE1E6E" w:rsidP="00916081">
            <w:pPr>
              <w:pStyle w:val="Compact"/>
              <w:spacing w:before="120"/>
            </w:pPr>
            <w:proofErr w:type="spellStart"/>
            <w:r>
              <w:t>优秀</w:t>
            </w:r>
            <w:proofErr w:type="spellEnd"/>
          </w:p>
        </w:tc>
      </w:tr>
      <w:tr w:rsidR="00450422" w14:paraId="07384960" w14:textId="77777777">
        <w:tc>
          <w:tcPr>
            <w:tcW w:w="0" w:type="auto"/>
          </w:tcPr>
          <w:p w14:paraId="29C0B3CC" w14:textId="77777777" w:rsidR="00450422" w:rsidRDefault="00FE1E6E" w:rsidP="00916081">
            <w:pPr>
              <w:pStyle w:val="Compact"/>
              <w:spacing w:before="120"/>
            </w:pPr>
            <w:r>
              <w:t>6</w:t>
            </w:r>
          </w:p>
        </w:tc>
        <w:tc>
          <w:tcPr>
            <w:tcW w:w="0" w:type="auto"/>
          </w:tcPr>
          <w:p w14:paraId="60BE5DE4" w14:textId="77777777" w:rsidR="00450422" w:rsidRDefault="00FE1E6E" w:rsidP="00916081">
            <w:pPr>
              <w:pStyle w:val="Compact"/>
              <w:spacing w:before="120"/>
            </w:pPr>
            <w:r>
              <w:t>宁夏</w:t>
            </w:r>
          </w:p>
        </w:tc>
        <w:tc>
          <w:tcPr>
            <w:tcW w:w="0" w:type="auto"/>
          </w:tcPr>
          <w:p w14:paraId="0224EA4B" w14:textId="77777777" w:rsidR="00450422" w:rsidRDefault="00FE1E6E" w:rsidP="00916081">
            <w:pPr>
              <w:pStyle w:val="Compact"/>
              <w:spacing w:before="120"/>
              <w:rPr>
                <w:lang w:eastAsia="zh-CN"/>
              </w:rPr>
            </w:pPr>
            <w:r>
              <w:rPr>
                <w:lang w:eastAsia="zh-CN"/>
              </w:rPr>
              <w:t>宁夏吴忠国家农业科技园区</w:t>
            </w:r>
          </w:p>
        </w:tc>
        <w:tc>
          <w:tcPr>
            <w:tcW w:w="0" w:type="auto"/>
          </w:tcPr>
          <w:p w14:paraId="5D3CF964" w14:textId="77777777" w:rsidR="00450422" w:rsidRDefault="00FE1E6E" w:rsidP="00916081">
            <w:pPr>
              <w:pStyle w:val="Compact"/>
              <w:spacing w:before="120"/>
            </w:pPr>
            <w:proofErr w:type="spellStart"/>
            <w:r>
              <w:t>优秀</w:t>
            </w:r>
            <w:proofErr w:type="spellEnd"/>
          </w:p>
        </w:tc>
      </w:tr>
      <w:tr w:rsidR="00450422" w14:paraId="0F332058" w14:textId="77777777">
        <w:tc>
          <w:tcPr>
            <w:tcW w:w="0" w:type="auto"/>
          </w:tcPr>
          <w:p w14:paraId="15639C67" w14:textId="77777777" w:rsidR="00450422" w:rsidRDefault="00FE1E6E" w:rsidP="00916081">
            <w:pPr>
              <w:pStyle w:val="Compact"/>
              <w:spacing w:before="120"/>
            </w:pPr>
            <w:r>
              <w:t>7</w:t>
            </w:r>
          </w:p>
        </w:tc>
        <w:tc>
          <w:tcPr>
            <w:tcW w:w="0" w:type="auto"/>
          </w:tcPr>
          <w:p w14:paraId="2973DB8F" w14:textId="77777777" w:rsidR="00450422" w:rsidRDefault="00FE1E6E" w:rsidP="00916081">
            <w:pPr>
              <w:pStyle w:val="Compact"/>
              <w:spacing w:before="120"/>
            </w:pPr>
            <w:r>
              <w:t>山东</w:t>
            </w:r>
          </w:p>
        </w:tc>
        <w:tc>
          <w:tcPr>
            <w:tcW w:w="0" w:type="auto"/>
          </w:tcPr>
          <w:p w14:paraId="5CBAC301" w14:textId="77777777" w:rsidR="00450422" w:rsidRDefault="00FE1E6E" w:rsidP="00916081">
            <w:pPr>
              <w:pStyle w:val="Compact"/>
              <w:spacing w:before="120"/>
              <w:rPr>
                <w:lang w:eastAsia="zh-CN"/>
              </w:rPr>
            </w:pPr>
            <w:r>
              <w:rPr>
                <w:lang w:eastAsia="zh-CN"/>
              </w:rPr>
              <w:t>山东寿光国家农业科技园区</w:t>
            </w:r>
          </w:p>
        </w:tc>
        <w:tc>
          <w:tcPr>
            <w:tcW w:w="0" w:type="auto"/>
          </w:tcPr>
          <w:p w14:paraId="03D7F733" w14:textId="77777777" w:rsidR="00450422" w:rsidRDefault="00FE1E6E" w:rsidP="00916081">
            <w:pPr>
              <w:pStyle w:val="Compact"/>
              <w:spacing w:before="120"/>
            </w:pPr>
            <w:proofErr w:type="spellStart"/>
            <w:r>
              <w:t>优秀</w:t>
            </w:r>
            <w:proofErr w:type="spellEnd"/>
          </w:p>
        </w:tc>
      </w:tr>
      <w:tr w:rsidR="00450422" w14:paraId="7461CE46" w14:textId="77777777">
        <w:tc>
          <w:tcPr>
            <w:tcW w:w="0" w:type="auto"/>
          </w:tcPr>
          <w:p w14:paraId="376C8804" w14:textId="77777777" w:rsidR="00450422" w:rsidRDefault="00FE1E6E" w:rsidP="00916081">
            <w:pPr>
              <w:pStyle w:val="Compact"/>
              <w:spacing w:before="120"/>
            </w:pPr>
            <w:r>
              <w:t>8</w:t>
            </w:r>
          </w:p>
        </w:tc>
        <w:tc>
          <w:tcPr>
            <w:tcW w:w="0" w:type="auto"/>
          </w:tcPr>
          <w:p w14:paraId="59AAD632" w14:textId="77777777" w:rsidR="00450422" w:rsidRDefault="00FE1E6E" w:rsidP="00916081">
            <w:pPr>
              <w:pStyle w:val="Compact"/>
              <w:spacing w:before="120"/>
            </w:pPr>
            <w:r>
              <w:t>山东</w:t>
            </w:r>
          </w:p>
        </w:tc>
        <w:tc>
          <w:tcPr>
            <w:tcW w:w="0" w:type="auto"/>
          </w:tcPr>
          <w:p w14:paraId="09E826B7" w14:textId="77777777" w:rsidR="00450422" w:rsidRDefault="00FE1E6E" w:rsidP="00916081">
            <w:pPr>
              <w:pStyle w:val="Compact"/>
              <w:spacing w:before="120"/>
              <w:rPr>
                <w:lang w:eastAsia="zh-CN"/>
              </w:rPr>
            </w:pPr>
            <w:r>
              <w:rPr>
                <w:lang w:eastAsia="zh-CN"/>
              </w:rPr>
              <w:t>山东济宁国家农业科技园区</w:t>
            </w:r>
          </w:p>
        </w:tc>
        <w:tc>
          <w:tcPr>
            <w:tcW w:w="0" w:type="auto"/>
          </w:tcPr>
          <w:p w14:paraId="2A21F932" w14:textId="77777777" w:rsidR="00450422" w:rsidRDefault="00FE1E6E" w:rsidP="00916081">
            <w:pPr>
              <w:pStyle w:val="Compact"/>
              <w:spacing w:before="120"/>
            </w:pPr>
            <w:proofErr w:type="spellStart"/>
            <w:r>
              <w:t>优秀</w:t>
            </w:r>
            <w:proofErr w:type="spellEnd"/>
          </w:p>
        </w:tc>
      </w:tr>
      <w:tr w:rsidR="00450422" w14:paraId="58383C8B" w14:textId="77777777">
        <w:tc>
          <w:tcPr>
            <w:tcW w:w="0" w:type="auto"/>
          </w:tcPr>
          <w:p w14:paraId="67334ED6" w14:textId="77777777" w:rsidR="00450422" w:rsidRDefault="00FE1E6E" w:rsidP="00916081">
            <w:pPr>
              <w:pStyle w:val="Compact"/>
              <w:spacing w:before="120"/>
            </w:pPr>
            <w:r>
              <w:t>9</w:t>
            </w:r>
          </w:p>
        </w:tc>
        <w:tc>
          <w:tcPr>
            <w:tcW w:w="0" w:type="auto"/>
          </w:tcPr>
          <w:p w14:paraId="366447E0" w14:textId="77777777" w:rsidR="00450422" w:rsidRDefault="00FE1E6E" w:rsidP="00916081">
            <w:pPr>
              <w:pStyle w:val="Compact"/>
              <w:spacing w:before="120"/>
            </w:pPr>
            <w:r>
              <w:t>新疆</w:t>
            </w:r>
          </w:p>
        </w:tc>
        <w:tc>
          <w:tcPr>
            <w:tcW w:w="0" w:type="auto"/>
          </w:tcPr>
          <w:p w14:paraId="402637F0" w14:textId="77777777" w:rsidR="00450422" w:rsidRDefault="00FE1E6E" w:rsidP="00916081">
            <w:pPr>
              <w:pStyle w:val="Compact"/>
              <w:spacing w:before="120"/>
              <w:rPr>
                <w:lang w:eastAsia="zh-CN"/>
              </w:rPr>
            </w:pPr>
            <w:r>
              <w:rPr>
                <w:lang w:eastAsia="zh-CN"/>
              </w:rPr>
              <w:t>新疆昌吉国家农业科技园区</w:t>
            </w:r>
          </w:p>
        </w:tc>
        <w:tc>
          <w:tcPr>
            <w:tcW w:w="0" w:type="auto"/>
          </w:tcPr>
          <w:p w14:paraId="153CCAAE" w14:textId="77777777" w:rsidR="00450422" w:rsidRDefault="00FE1E6E" w:rsidP="00916081">
            <w:pPr>
              <w:pStyle w:val="Compact"/>
              <w:spacing w:before="120"/>
            </w:pPr>
            <w:proofErr w:type="spellStart"/>
            <w:r>
              <w:t>优秀</w:t>
            </w:r>
            <w:proofErr w:type="spellEnd"/>
          </w:p>
        </w:tc>
      </w:tr>
      <w:tr w:rsidR="00450422" w14:paraId="126F474C" w14:textId="77777777">
        <w:tc>
          <w:tcPr>
            <w:tcW w:w="0" w:type="auto"/>
          </w:tcPr>
          <w:p w14:paraId="00777758" w14:textId="77777777" w:rsidR="00450422" w:rsidRDefault="00FE1E6E" w:rsidP="00916081">
            <w:pPr>
              <w:pStyle w:val="Compact"/>
              <w:spacing w:before="120"/>
            </w:pPr>
            <w:r>
              <w:t>10</w:t>
            </w:r>
          </w:p>
        </w:tc>
        <w:tc>
          <w:tcPr>
            <w:tcW w:w="0" w:type="auto"/>
          </w:tcPr>
          <w:p w14:paraId="022A0C17" w14:textId="77777777" w:rsidR="00450422" w:rsidRDefault="00FE1E6E" w:rsidP="00916081">
            <w:pPr>
              <w:pStyle w:val="Compact"/>
              <w:spacing w:before="120"/>
            </w:pPr>
            <w:r>
              <w:t>北京</w:t>
            </w:r>
          </w:p>
        </w:tc>
        <w:tc>
          <w:tcPr>
            <w:tcW w:w="0" w:type="auto"/>
          </w:tcPr>
          <w:p w14:paraId="221E8CC6" w14:textId="77777777" w:rsidR="00450422" w:rsidRDefault="00FE1E6E" w:rsidP="00916081">
            <w:pPr>
              <w:pStyle w:val="Compact"/>
              <w:spacing w:before="120"/>
              <w:rPr>
                <w:lang w:eastAsia="zh-CN"/>
              </w:rPr>
            </w:pPr>
            <w:r>
              <w:rPr>
                <w:lang w:eastAsia="zh-CN"/>
              </w:rPr>
              <w:t>北京通州国家农业科技园区</w:t>
            </w:r>
          </w:p>
        </w:tc>
        <w:tc>
          <w:tcPr>
            <w:tcW w:w="0" w:type="auto"/>
          </w:tcPr>
          <w:p w14:paraId="090B52AC" w14:textId="77777777" w:rsidR="00450422" w:rsidRDefault="00FE1E6E" w:rsidP="00916081">
            <w:pPr>
              <w:pStyle w:val="Compact"/>
              <w:spacing w:before="120"/>
            </w:pPr>
            <w:proofErr w:type="spellStart"/>
            <w:r>
              <w:t>达标</w:t>
            </w:r>
            <w:proofErr w:type="spellEnd"/>
          </w:p>
        </w:tc>
      </w:tr>
      <w:tr w:rsidR="00450422" w14:paraId="2A1DF437" w14:textId="77777777">
        <w:tc>
          <w:tcPr>
            <w:tcW w:w="0" w:type="auto"/>
          </w:tcPr>
          <w:p w14:paraId="520EF049" w14:textId="77777777" w:rsidR="00450422" w:rsidRDefault="00FE1E6E" w:rsidP="00916081">
            <w:pPr>
              <w:pStyle w:val="Compact"/>
              <w:spacing w:before="120"/>
            </w:pPr>
            <w:r>
              <w:t>11</w:t>
            </w:r>
          </w:p>
        </w:tc>
        <w:tc>
          <w:tcPr>
            <w:tcW w:w="0" w:type="auto"/>
          </w:tcPr>
          <w:p w14:paraId="2224EF29" w14:textId="77777777" w:rsidR="00450422" w:rsidRDefault="00FE1E6E" w:rsidP="00916081">
            <w:pPr>
              <w:pStyle w:val="Compact"/>
              <w:spacing w:before="120"/>
            </w:pPr>
            <w:r>
              <w:t>甘肃</w:t>
            </w:r>
          </w:p>
        </w:tc>
        <w:tc>
          <w:tcPr>
            <w:tcW w:w="0" w:type="auto"/>
          </w:tcPr>
          <w:p w14:paraId="7DF7B063" w14:textId="77777777" w:rsidR="00450422" w:rsidRDefault="00FE1E6E" w:rsidP="00916081">
            <w:pPr>
              <w:pStyle w:val="Compact"/>
              <w:spacing w:before="120"/>
              <w:rPr>
                <w:lang w:eastAsia="zh-CN"/>
              </w:rPr>
            </w:pPr>
            <w:r>
              <w:rPr>
                <w:lang w:eastAsia="zh-CN"/>
              </w:rPr>
              <w:t>甘肃定西国家农业科技园区</w:t>
            </w:r>
          </w:p>
        </w:tc>
        <w:tc>
          <w:tcPr>
            <w:tcW w:w="0" w:type="auto"/>
          </w:tcPr>
          <w:p w14:paraId="2236C485" w14:textId="77777777" w:rsidR="00450422" w:rsidRDefault="00FE1E6E" w:rsidP="00916081">
            <w:pPr>
              <w:pStyle w:val="Compact"/>
              <w:spacing w:before="120"/>
            </w:pPr>
            <w:proofErr w:type="spellStart"/>
            <w:r>
              <w:t>达标</w:t>
            </w:r>
            <w:proofErr w:type="spellEnd"/>
          </w:p>
        </w:tc>
      </w:tr>
      <w:tr w:rsidR="00450422" w14:paraId="71241207" w14:textId="77777777">
        <w:tc>
          <w:tcPr>
            <w:tcW w:w="0" w:type="auto"/>
          </w:tcPr>
          <w:p w14:paraId="5A2EA9E9" w14:textId="77777777" w:rsidR="00450422" w:rsidRDefault="00FE1E6E" w:rsidP="00916081">
            <w:pPr>
              <w:pStyle w:val="Compact"/>
              <w:spacing w:before="120"/>
            </w:pPr>
            <w:r>
              <w:t>12</w:t>
            </w:r>
          </w:p>
        </w:tc>
        <w:tc>
          <w:tcPr>
            <w:tcW w:w="0" w:type="auto"/>
          </w:tcPr>
          <w:p w14:paraId="4B3937DF" w14:textId="77777777" w:rsidR="00450422" w:rsidRDefault="00FE1E6E" w:rsidP="00916081">
            <w:pPr>
              <w:pStyle w:val="Compact"/>
              <w:spacing w:before="120"/>
            </w:pPr>
            <w:r>
              <w:t>甘肃</w:t>
            </w:r>
          </w:p>
        </w:tc>
        <w:tc>
          <w:tcPr>
            <w:tcW w:w="0" w:type="auto"/>
          </w:tcPr>
          <w:p w14:paraId="6D2132E3" w14:textId="77777777" w:rsidR="00450422" w:rsidRDefault="00FE1E6E" w:rsidP="00916081">
            <w:pPr>
              <w:pStyle w:val="Compact"/>
              <w:spacing w:before="120"/>
              <w:rPr>
                <w:lang w:eastAsia="zh-CN"/>
              </w:rPr>
            </w:pPr>
            <w:r>
              <w:rPr>
                <w:lang w:eastAsia="zh-CN"/>
              </w:rPr>
              <w:t>甘肃天水国家农业科技园区</w:t>
            </w:r>
          </w:p>
        </w:tc>
        <w:tc>
          <w:tcPr>
            <w:tcW w:w="0" w:type="auto"/>
          </w:tcPr>
          <w:p w14:paraId="2DAA163E" w14:textId="77777777" w:rsidR="00450422" w:rsidRDefault="00FE1E6E" w:rsidP="00916081">
            <w:pPr>
              <w:pStyle w:val="Compact"/>
              <w:spacing w:before="120"/>
            </w:pPr>
            <w:proofErr w:type="spellStart"/>
            <w:r>
              <w:t>达标</w:t>
            </w:r>
            <w:proofErr w:type="spellEnd"/>
          </w:p>
        </w:tc>
      </w:tr>
      <w:tr w:rsidR="00450422" w14:paraId="762D177F" w14:textId="77777777">
        <w:tc>
          <w:tcPr>
            <w:tcW w:w="0" w:type="auto"/>
          </w:tcPr>
          <w:p w14:paraId="0FD477A7" w14:textId="77777777" w:rsidR="00450422" w:rsidRDefault="00FE1E6E" w:rsidP="00916081">
            <w:pPr>
              <w:pStyle w:val="Compact"/>
              <w:spacing w:before="120"/>
            </w:pPr>
            <w:r>
              <w:t>13</w:t>
            </w:r>
          </w:p>
        </w:tc>
        <w:tc>
          <w:tcPr>
            <w:tcW w:w="0" w:type="auto"/>
          </w:tcPr>
          <w:p w14:paraId="64FF04BA" w14:textId="77777777" w:rsidR="00450422" w:rsidRDefault="00FE1E6E" w:rsidP="00916081">
            <w:pPr>
              <w:pStyle w:val="Compact"/>
              <w:spacing w:before="120"/>
            </w:pPr>
            <w:r>
              <w:t>甘肃</w:t>
            </w:r>
          </w:p>
        </w:tc>
        <w:tc>
          <w:tcPr>
            <w:tcW w:w="0" w:type="auto"/>
          </w:tcPr>
          <w:p w14:paraId="26654337" w14:textId="77777777" w:rsidR="00450422" w:rsidRDefault="00FE1E6E" w:rsidP="00916081">
            <w:pPr>
              <w:pStyle w:val="Compact"/>
              <w:spacing w:before="120"/>
              <w:rPr>
                <w:lang w:eastAsia="zh-CN"/>
              </w:rPr>
            </w:pPr>
            <w:r>
              <w:rPr>
                <w:lang w:eastAsia="zh-CN"/>
              </w:rPr>
              <w:t>甘肃武威国家农业科技园区</w:t>
            </w:r>
          </w:p>
        </w:tc>
        <w:tc>
          <w:tcPr>
            <w:tcW w:w="0" w:type="auto"/>
          </w:tcPr>
          <w:p w14:paraId="15D0612F" w14:textId="77777777" w:rsidR="00450422" w:rsidRDefault="00FE1E6E" w:rsidP="00916081">
            <w:pPr>
              <w:pStyle w:val="Compact"/>
              <w:spacing w:before="120"/>
            </w:pPr>
            <w:proofErr w:type="spellStart"/>
            <w:r>
              <w:t>达标</w:t>
            </w:r>
            <w:proofErr w:type="spellEnd"/>
          </w:p>
        </w:tc>
      </w:tr>
      <w:tr w:rsidR="00450422" w14:paraId="14E3EE97" w14:textId="77777777">
        <w:tc>
          <w:tcPr>
            <w:tcW w:w="0" w:type="auto"/>
          </w:tcPr>
          <w:p w14:paraId="3AEB51A8" w14:textId="77777777" w:rsidR="00450422" w:rsidRDefault="00FE1E6E" w:rsidP="00916081">
            <w:pPr>
              <w:pStyle w:val="Compact"/>
              <w:spacing w:before="120"/>
            </w:pPr>
            <w:r>
              <w:t>14</w:t>
            </w:r>
          </w:p>
        </w:tc>
        <w:tc>
          <w:tcPr>
            <w:tcW w:w="0" w:type="auto"/>
          </w:tcPr>
          <w:p w14:paraId="70A870DF" w14:textId="77777777" w:rsidR="00450422" w:rsidRDefault="00FE1E6E" w:rsidP="00916081">
            <w:pPr>
              <w:pStyle w:val="Compact"/>
              <w:spacing w:before="120"/>
            </w:pPr>
            <w:r>
              <w:t>河北</w:t>
            </w:r>
          </w:p>
        </w:tc>
        <w:tc>
          <w:tcPr>
            <w:tcW w:w="0" w:type="auto"/>
          </w:tcPr>
          <w:p w14:paraId="08FF08DC" w14:textId="77777777" w:rsidR="00450422" w:rsidRDefault="00FE1E6E" w:rsidP="00916081">
            <w:pPr>
              <w:pStyle w:val="Compact"/>
              <w:spacing w:before="120"/>
              <w:rPr>
                <w:lang w:eastAsia="zh-CN"/>
              </w:rPr>
            </w:pPr>
            <w:r>
              <w:rPr>
                <w:lang w:eastAsia="zh-CN"/>
              </w:rPr>
              <w:t>河北三河国家农业科技园区</w:t>
            </w:r>
          </w:p>
        </w:tc>
        <w:tc>
          <w:tcPr>
            <w:tcW w:w="0" w:type="auto"/>
          </w:tcPr>
          <w:p w14:paraId="3B039E7D" w14:textId="77777777" w:rsidR="00450422" w:rsidRDefault="00FE1E6E" w:rsidP="00916081">
            <w:pPr>
              <w:pStyle w:val="Compact"/>
              <w:spacing w:before="120"/>
            </w:pPr>
            <w:proofErr w:type="spellStart"/>
            <w:r>
              <w:t>达标</w:t>
            </w:r>
            <w:proofErr w:type="spellEnd"/>
          </w:p>
        </w:tc>
      </w:tr>
      <w:tr w:rsidR="00450422" w14:paraId="5AEF43EF" w14:textId="77777777">
        <w:tc>
          <w:tcPr>
            <w:tcW w:w="0" w:type="auto"/>
          </w:tcPr>
          <w:p w14:paraId="0744CDC8" w14:textId="77777777" w:rsidR="00450422" w:rsidRDefault="00FE1E6E" w:rsidP="00916081">
            <w:pPr>
              <w:pStyle w:val="Compact"/>
              <w:spacing w:before="120"/>
            </w:pPr>
            <w:r>
              <w:t>15</w:t>
            </w:r>
          </w:p>
        </w:tc>
        <w:tc>
          <w:tcPr>
            <w:tcW w:w="0" w:type="auto"/>
          </w:tcPr>
          <w:p w14:paraId="75972A99" w14:textId="77777777" w:rsidR="00450422" w:rsidRDefault="00FE1E6E" w:rsidP="00916081">
            <w:pPr>
              <w:pStyle w:val="Compact"/>
              <w:spacing w:before="120"/>
            </w:pPr>
            <w:r>
              <w:t>河北</w:t>
            </w:r>
          </w:p>
        </w:tc>
        <w:tc>
          <w:tcPr>
            <w:tcW w:w="0" w:type="auto"/>
          </w:tcPr>
          <w:p w14:paraId="434A3195" w14:textId="77777777" w:rsidR="00450422" w:rsidRDefault="00FE1E6E" w:rsidP="00916081">
            <w:pPr>
              <w:pStyle w:val="Compact"/>
              <w:spacing w:before="120"/>
              <w:rPr>
                <w:lang w:eastAsia="zh-CN"/>
              </w:rPr>
            </w:pPr>
            <w:r>
              <w:rPr>
                <w:lang w:eastAsia="zh-CN"/>
              </w:rPr>
              <w:t>河北唐山国家农业科技园区</w:t>
            </w:r>
          </w:p>
        </w:tc>
        <w:tc>
          <w:tcPr>
            <w:tcW w:w="0" w:type="auto"/>
          </w:tcPr>
          <w:p w14:paraId="105D00AA" w14:textId="77777777" w:rsidR="00450422" w:rsidRDefault="00FE1E6E" w:rsidP="00916081">
            <w:pPr>
              <w:pStyle w:val="Compact"/>
              <w:spacing w:before="120"/>
            </w:pPr>
            <w:proofErr w:type="spellStart"/>
            <w:r>
              <w:t>达标</w:t>
            </w:r>
            <w:proofErr w:type="spellEnd"/>
          </w:p>
        </w:tc>
      </w:tr>
      <w:tr w:rsidR="00450422" w14:paraId="5DD2165A" w14:textId="77777777">
        <w:tc>
          <w:tcPr>
            <w:tcW w:w="0" w:type="auto"/>
          </w:tcPr>
          <w:p w14:paraId="280E2149" w14:textId="77777777" w:rsidR="00450422" w:rsidRDefault="00FE1E6E" w:rsidP="00916081">
            <w:pPr>
              <w:pStyle w:val="Compact"/>
              <w:spacing w:before="120"/>
            </w:pPr>
            <w:r>
              <w:t>16</w:t>
            </w:r>
          </w:p>
        </w:tc>
        <w:tc>
          <w:tcPr>
            <w:tcW w:w="0" w:type="auto"/>
          </w:tcPr>
          <w:p w14:paraId="411FB1DB" w14:textId="77777777" w:rsidR="00450422" w:rsidRDefault="00FE1E6E" w:rsidP="00916081">
            <w:pPr>
              <w:pStyle w:val="Compact"/>
              <w:spacing w:before="120"/>
            </w:pPr>
            <w:r>
              <w:t>河南</w:t>
            </w:r>
          </w:p>
        </w:tc>
        <w:tc>
          <w:tcPr>
            <w:tcW w:w="0" w:type="auto"/>
          </w:tcPr>
          <w:p w14:paraId="77F6EB35" w14:textId="77777777" w:rsidR="00450422" w:rsidRDefault="00FE1E6E" w:rsidP="00916081">
            <w:pPr>
              <w:pStyle w:val="Compact"/>
              <w:spacing w:before="120"/>
              <w:rPr>
                <w:lang w:eastAsia="zh-CN"/>
              </w:rPr>
            </w:pPr>
            <w:r>
              <w:rPr>
                <w:lang w:eastAsia="zh-CN"/>
              </w:rPr>
              <w:t>河南许昌国家农业科技园区</w:t>
            </w:r>
          </w:p>
        </w:tc>
        <w:tc>
          <w:tcPr>
            <w:tcW w:w="0" w:type="auto"/>
          </w:tcPr>
          <w:p w14:paraId="56AA497D" w14:textId="77777777" w:rsidR="00450422" w:rsidRDefault="00FE1E6E" w:rsidP="00916081">
            <w:pPr>
              <w:pStyle w:val="Compact"/>
              <w:spacing w:before="120"/>
            </w:pPr>
            <w:proofErr w:type="spellStart"/>
            <w:r>
              <w:t>达标</w:t>
            </w:r>
            <w:proofErr w:type="spellEnd"/>
          </w:p>
        </w:tc>
      </w:tr>
      <w:tr w:rsidR="00450422" w14:paraId="66DFAB1E" w14:textId="77777777">
        <w:tc>
          <w:tcPr>
            <w:tcW w:w="0" w:type="auto"/>
          </w:tcPr>
          <w:p w14:paraId="5FB061A5" w14:textId="77777777" w:rsidR="00450422" w:rsidRDefault="00FE1E6E" w:rsidP="00916081">
            <w:pPr>
              <w:pStyle w:val="Compact"/>
              <w:spacing w:before="120"/>
            </w:pPr>
            <w:r>
              <w:t>17</w:t>
            </w:r>
          </w:p>
        </w:tc>
        <w:tc>
          <w:tcPr>
            <w:tcW w:w="0" w:type="auto"/>
          </w:tcPr>
          <w:p w14:paraId="0C9EE6D0" w14:textId="77777777" w:rsidR="00450422" w:rsidRDefault="00FE1E6E" w:rsidP="00916081">
            <w:pPr>
              <w:pStyle w:val="Compact"/>
              <w:spacing w:before="120"/>
            </w:pPr>
            <w:r>
              <w:t>河南</w:t>
            </w:r>
          </w:p>
        </w:tc>
        <w:tc>
          <w:tcPr>
            <w:tcW w:w="0" w:type="auto"/>
          </w:tcPr>
          <w:p w14:paraId="4709744E" w14:textId="77777777" w:rsidR="00450422" w:rsidRDefault="00FE1E6E" w:rsidP="00916081">
            <w:pPr>
              <w:pStyle w:val="Compact"/>
              <w:spacing w:before="120"/>
              <w:rPr>
                <w:lang w:eastAsia="zh-CN"/>
              </w:rPr>
            </w:pPr>
            <w:r>
              <w:rPr>
                <w:lang w:eastAsia="zh-CN"/>
              </w:rPr>
              <w:t>河南南阳国家农业科技园区</w:t>
            </w:r>
          </w:p>
        </w:tc>
        <w:tc>
          <w:tcPr>
            <w:tcW w:w="0" w:type="auto"/>
          </w:tcPr>
          <w:p w14:paraId="50BFBDC2" w14:textId="77777777" w:rsidR="00450422" w:rsidRDefault="00FE1E6E" w:rsidP="00916081">
            <w:pPr>
              <w:pStyle w:val="Compact"/>
              <w:spacing w:before="120"/>
            </w:pPr>
            <w:proofErr w:type="spellStart"/>
            <w:r>
              <w:t>达标</w:t>
            </w:r>
            <w:proofErr w:type="spellEnd"/>
          </w:p>
        </w:tc>
      </w:tr>
      <w:tr w:rsidR="00450422" w14:paraId="264CD1C6" w14:textId="77777777">
        <w:tc>
          <w:tcPr>
            <w:tcW w:w="0" w:type="auto"/>
          </w:tcPr>
          <w:p w14:paraId="2DB49077" w14:textId="77777777" w:rsidR="00450422" w:rsidRDefault="00FE1E6E" w:rsidP="00916081">
            <w:pPr>
              <w:pStyle w:val="Compact"/>
              <w:spacing w:before="120"/>
            </w:pPr>
            <w:r>
              <w:t>18</w:t>
            </w:r>
          </w:p>
        </w:tc>
        <w:tc>
          <w:tcPr>
            <w:tcW w:w="0" w:type="auto"/>
          </w:tcPr>
          <w:p w14:paraId="0316F4A9" w14:textId="77777777" w:rsidR="00450422" w:rsidRDefault="00FE1E6E" w:rsidP="00916081">
            <w:pPr>
              <w:pStyle w:val="Compact"/>
              <w:spacing w:before="120"/>
            </w:pPr>
            <w:r>
              <w:t>河南</w:t>
            </w:r>
          </w:p>
        </w:tc>
        <w:tc>
          <w:tcPr>
            <w:tcW w:w="0" w:type="auto"/>
          </w:tcPr>
          <w:p w14:paraId="22B49930" w14:textId="77777777" w:rsidR="00450422" w:rsidRDefault="00FE1E6E" w:rsidP="00916081">
            <w:pPr>
              <w:pStyle w:val="Compact"/>
              <w:spacing w:before="120"/>
              <w:rPr>
                <w:lang w:eastAsia="zh-CN"/>
              </w:rPr>
            </w:pPr>
            <w:r>
              <w:rPr>
                <w:lang w:eastAsia="zh-CN"/>
              </w:rPr>
              <w:t>河南鹤壁国家农业科技园区</w:t>
            </w:r>
          </w:p>
        </w:tc>
        <w:tc>
          <w:tcPr>
            <w:tcW w:w="0" w:type="auto"/>
          </w:tcPr>
          <w:p w14:paraId="05659D36" w14:textId="77777777" w:rsidR="00450422" w:rsidRDefault="00FE1E6E" w:rsidP="00916081">
            <w:pPr>
              <w:pStyle w:val="Compact"/>
              <w:spacing w:before="120"/>
            </w:pPr>
            <w:proofErr w:type="spellStart"/>
            <w:r>
              <w:t>达标</w:t>
            </w:r>
            <w:proofErr w:type="spellEnd"/>
          </w:p>
        </w:tc>
      </w:tr>
      <w:tr w:rsidR="00450422" w14:paraId="16BB88C7" w14:textId="77777777">
        <w:tc>
          <w:tcPr>
            <w:tcW w:w="0" w:type="auto"/>
          </w:tcPr>
          <w:p w14:paraId="6C185266" w14:textId="77777777" w:rsidR="00450422" w:rsidRDefault="00FE1E6E" w:rsidP="00916081">
            <w:pPr>
              <w:pStyle w:val="Compact"/>
              <w:spacing w:before="120"/>
            </w:pPr>
            <w:r>
              <w:t>19</w:t>
            </w:r>
          </w:p>
        </w:tc>
        <w:tc>
          <w:tcPr>
            <w:tcW w:w="0" w:type="auto"/>
          </w:tcPr>
          <w:p w14:paraId="7C1DF91B" w14:textId="77777777" w:rsidR="00450422" w:rsidRDefault="00FE1E6E" w:rsidP="00916081">
            <w:pPr>
              <w:pStyle w:val="Compact"/>
              <w:spacing w:before="120"/>
            </w:pPr>
            <w:r>
              <w:t>黑龙江</w:t>
            </w:r>
          </w:p>
        </w:tc>
        <w:tc>
          <w:tcPr>
            <w:tcW w:w="0" w:type="auto"/>
          </w:tcPr>
          <w:p w14:paraId="24EA69EF" w14:textId="77777777" w:rsidR="00450422" w:rsidRDefault="00FE1E6E" w:rsidP="00916081">
            <w:pPr>
              <w:pStyle w:val="Compact"/>
              <w:spacing w:before="120"/>
              <w:rPr>
                <w:lang w:eastAsia="zh-CN"/>
              </w:rPr>
            </w:pPr>
            <w:r>
              <w:rPr>
                <w:lang w:eastAsia="zh-CN"/>
              </w:rPr>
              <w:t>黑龙江大庆国家农业科技园区</w:t>
            </w:r>
          </w:p>
        </w:tc>
        <w:tc>
          <w:tcPr>
            <w:tcW w:w="0" w:type="auto"/>
          </w:tcPr>
          <w:p w14:paraId="4FEEC9AB" w14:textId="77777777" w:rsidR="00450422" w:rsidRDefault="00FE1E6E" w:rsidP="00916081">
            <w:pPr>
              <w:pStyle w:val="Compact"/>
              <w:spacing w:before="120"/>
            </w:pPr>
            <w:proofErr w:type="spellStart"/>
            <w:r>
              <w:t>达标</w:t>
            </w:r>
            <w:proofErr w:type="spellEnd"/>
          </w:p>
        </w:tc>
      </w:tr>
      <w:tr w:rsidR="00450422" w14:paraId="67B5637D" w14:textId="77777777">
        <w:tc>
          <w:tcPr>
            <w:tcW w:w="0" w:type="auto"/>
          </w:tcPr>
          <w:p w14:paraId="337B0419" w14:textId="77777777" w:rsidR="00450422" w:rsidRDefault="00FE1E6E" w:rsidP="00916081">
            <w:pPr>
              <w:pStyle w:val="Compact"/>
              <w:spacing w:before="120"/>
            </w:pPr>
            <w:r>
              <w:t>20</w:t>
            </w:r>
          </w:p>
        </w:tc>
        <w:tc>
          <w:tcPr>
            <w:tcW w:w="0" w:type="auto"/>
          </w:tcPr>
          <w:p w14:paraId="115909B4" w14:textId="77777777" w:rsidR="00450422" w:rsidRDefault="00FE1E6E" w:rsidP="00916081">
            <w:pPr>
              <w:pStyle w:val="Compact"/>
              <w:spacing w:before="120"/>
            </w:pPr>
            <w:r>
              <w:t>黑龙江</w:t>
            </w:r>
          </w:p>
        </w:tc>
        <w:tc>
          <w:tcPr>
            <w:tcW w:w="0" w:type="auto"/>
          </w:tcPr>
          <w:p w14:paraId="1FD5F0F8" w14:textId="77777777" w:rsidR="00450422" w:rsidRDefault="00FE1E6E" w:rsidP="00916081">
            <w:pPr>
              <w:pStyle w:val="Compact"/>
              <w:spacing w:before="120"/>
              <w:rPr>
                <w:lang w:eastAsia="zh-CN"/>
              </w:rPr>
            </w:pPr>
            <w:r>
              <w:rPr>
                <w:lang w:eastAsia="zh-CN"/>
              </w:rPr>
              <w:t>黑龙江黑河国家农业科技园区</w:t>
            </w:r>
          </w:p>
        </w:tc>
        <w:tc>
          <w:tcPr>
            <w:tcW w:w="0" w:type="auto"/>
          </w:tcPr>
          <w:p w14:paraId="6D8A24DF" w14:textId="77777777" w:rsidR="00450422" w:rsidRDefault="00FE1E6E" w:rsidP="00916081">
            <w:pPr>
              <w:pStyle w:val="Compact"/>
              <w:spacing w:before="120"/>
            </w:pPr>
            <w:proofErr w:type="spellStart"/>
            <w:r>
              <w:t>达标</w:t>
            </w:r>
            <w:proofErr w:type="spellEnd"/>
          </w:p>
        </w:tc>
      </w:tr>
      <w:tr w:rsidR="00450422" w14:paraId="7B0542E8" w14:textId="77777777">
        <w:tc>
          <w:tcPr>
            <w:tcW w:w="0" w:type="auto"/>
          </w:tcPr>
          <w:p w14:paraId="34B6A294" w14:textId="77777777" w:rsidR="00450422" w:rsidRDefault="00FE1E6E" w:rsidP="00916081">
            <w:pPr>
              <w:pStyle w:val="Compact"/>
              <w:spacing w:before="120"/>
            </w:pPr>
            <w:r>
              <w:t>21</w:t>
            </w:r>
          </w:p>
        </w:tc>
        <w:tc>
          <w:tcPr>
            <w:tcW w:w="0" w:type="auto"/>
          </w:tcPr>
          <w:p w14:paraId="5D87DE62" w14:textId="77777777" w:rsidR="00450422" w:rsidRDefault="00FE1E6E" w:rsidP="00916081">
            <w:pPr>
              <w:pStyle w:val="Compact"/>
              <w:spacing w:before="120"/>
            </w:pPr>
            <w:r>
              <w:t>吉林</w:t>
            </w:r>
          </w:p>
        </w:tc>
        <w:tc>
          <w:tcPr>
            <w:tcW w:w="0" w:type="auto"/>
          </w:tcPr>
          <w:p w14:paraId="406B2E8B" w14:textId="77777777" w:rsidR="00450422" w:rsidRDefault="00FE1E6E" w:rsidP="00916081">
            <w:pPr>
              <w:pStyle w:val="Compact"/>
              <w:spacing w:before="120"/>
              <w:rPr>
                <w:lang w:eastAsia="zh-CN"/>
              </w:rPr>
            </w:pPr>
            <w:r>
              <w:rPr>
                <w:lang w:eastAsia="zh-CN"/>
              </w:rPr>
              <w:t>吉林松原国家农业科技园区</w:t>
            </w:r>
          </w:p>
        </w:tc>
        <w:tc>
          <w:tcPr>
            <w:tcW w:w="0" w:type="auto"/>
          </w:tcPr>
          <w:p w14:paraId="6AE55546" w14:textId="77777777" w:rsidR="00450422" w:rsidRDefault="00FE1E6E" w:rsidP="00916081">
            <w:pPr>
              <w:pStyle w:val="Compact"/>
              <w:spacing w:before="120"/>
            </w:pPr>
            <w:proofErr w:type="spellStart"/>
            <w:r>
              <w:t>达标</w:t>
            </w:r>
            <w:proofErr w:type="spellEnd"/>
          </w:p>
        </w:tc>
      </w:tr>
      <w:tr w:rsidR="00450422" w14:paraId="0D0FFD2C" w14:textId="77777777">
        <w:tc>
          <w:tcPr>
            <w:tcW w:w="0" w:type="auto"/>
          </w:tcPr>
          <w:p w14:paraId="13E4AE74" w14:textId="77777777" w:rsidR="00450422" w:rsidRDefault="00FE1E6E" w:rsidP="00916081">
            <w:pPr>
              <w:pStyle w:val="Compact"/>
              <w:spacing w:before="120"/>
            </w:pPr>
            <w:r>
              <w:t>22</w:t>
            </w:r>
          </w:p>
        </w:tc>
        <w:tc>
          <w:tcPr>
            <w:tcW w:w="0" w:type="auto"/>
          </w:tcPr>
          <w:p w14:paraId="47054878" w14:textId="77777777" w:rsidR="00450422" w:rsidRDefault="00FE1E6E" w:rsidP="00916081">
            <w:pPr>
              <w:pStyle w:val="Compact"/>
              <w:spacing w:before="120"/>
            </w:pPr>
            <w:r>
              <w:t>吉林</w:t>
            </w:r>
          </w:p>
        </w:tc>
        <w:tc>
          <w:tcPr>
            <w:tcW w:w="0" w:type="auto"/>
          </w:tcPr>
          <w:p w14:paraId="30BA0381" w14:textId="77777777" w:rsidR="00450422" w:rsidRDefault="00FE1E6E" w:rsidP="00916081">
            <w:pPr>
              <w:pStyle w:val="Compact"/>
              <w:spacing w:before="120"/>
              <w:rPr>
                <w:lang w:eastAsia="zh-CN"/>
              </w:rPr>
            </w:pPr>
            <w:r>
              <w:rPr>
                <w:lang w:eastAsia="zh-CN"/>
              </w:rPr>
              <w:t>吉林通化国家农业科技园区</w:t>
            </w:r>
          </w:p>
        </w:tc>
        <w:tc>
          <w:tcPr>
            <w:tcW w:w="0" w:type="auto"/>
          </w:tcPr>
          <w:p w14:paraId="6B253285" w14:textId="77777777" w:rsidR="00450422" w:rsidRDefault="00FE1E6E" w:rsidP="00916081">
            <w:pPr>
              <w:pStyle w:val="Compact"/>
              <w:spacing w:before="120"/>
            </w:pPr>
            <w:proofErr w:type="spellStart"/>
            <w:r>
              <w:t>达标</w:t>
            </w:r>
            <w:proofErr w:type="spellEnd"/>
          </w:p>
        </w:tc>
      </w:tr>
      <w:tr w:rsidR="00450422" w14:paraId="0A1E9E06" w14:textId="77777777">
        <w:tc>
          <w:tcPr>
            <w:tcW w:w="0" w:type="auto"/>
          </w:tcPr>
          <w:p w14:paraId="39704758" w14:textId="77777777" w:rsidR="00450422" w:rsidRDefault="00FE1E6E" w:rsidP="00916081">
            <w:pPr>
              <w:pStyle w:val="Compact"/>
              <w:spacing w:before="120"/>
            </w:pPr>
            <w:r>
              <w:t>23</w:t>
            </w:r>
          </w:p>
        </w:tc>
        <w:tc>
          <w:tcPr>
            <w:tcW w:w="0" w:type="auto"/>
          </w:tcPr>
          <w:p w14:paraId="236DC3F3" w14:textId="77777777" w:rsidR="00450422" w:rsidRDefault="00FE1E6E" w:rsidP="00916081">
            <w:pPr>
              <w:pStyle w:val="Compact"/>
              <w:spacing w:before="120"/>
            </w:pPr>
            <w:r>
              <w:t>辽宁</w:t>
            </w:r>
          </w:p>
        </w:tc>
        <w:tc>
          <w:tcPr>
            <w:tcW w:w="0" w:type="auto"/>
          </w:tcPr>
          <w:p w14:paraId="450317F8" w14:textId="77777777" w:rsidR="00450422" w:rsidRDefault="00FE1E6E" w:rsidP="00916081">
            <w:pPr>
              <w:pStyle w:val="Compact"/>
              <w:spacing w:before="120"/>
              <w:rPr>
                <w:lang w:eastAsia="zh-CN"/>
              </w:rPr>
            </w:pPr>
            <w:r>
              <w:rPr>
                <w:lang w:eastAsia="zh-CN"/>
              </w:rPr>
              <w:t>辽宁阜新国家农业科技园区</w:t>
            </w:r>
          </w:p>
        </w:tc>
        <w:tc>
          <w:tcPr>
            <w:tcW w:w="0" w:type="auto"/>
          </w:tcPr>
          <w:p w14:paraId="22BB6501" w14:textId="77777777" w:rsidR="00450422" w:rsidRDefault="00FE1E6E" w:rsidP="00916081">
            <w:pPr>
              <w:pStyle w:val="Compact"/>
              <w:spacing w:before="120"/>
            </w:pPr>
            <w:proofErr w:type="spellStart"/>
            <w:r>
              <w:t>达标</w:t>
            </w:r>
            <w:proofErr w:type="spellEnd"/>
          </w:p>
        </w:tc>
      </w:tr>
      <w:tr w:rsidR="00450422" w14:paraId="04FD4A1A" w14:textId="77777777">
        <w:tc>
          <w:tcPr>
            <w:tcW w:w="0" w:type="auto"/>
          </w:tcPr>
          <w:p w14:paraId="53A10AAB" w14:textId="77777777" w:rsidR="00450422" w:rsidRDefault="00FE1E6E" w:rsidP="00916081">
            <w:pPr>
              <w:pStyle w:val="Compact"/>
              <w:spacing w:before="120"/>
            </w:pPr>
            <w:r>
              <w:t>24</w:t>
            </w:r>
          </w:p>
        </w:tc>
        <w:tc>
          <w:tcPr>
            <w:tcW w:w="0" w:type="auto"/>
          </w:tcPr>
          <w:p w14:paraId="64232EB1" w14:textId="77777777" w:rsidR="00450422" w:rsidRDefault="00FE1E6E" w:rsidP="00916081">
            <w:pPr>
              <w:pStyle w:val="Compact"/>
              <w:spacing w:before="120"/>
            </w:pPr>
            <w:r>
              <w:t>辽宁</w:t>
            </w:r>
          </w:p>
        </w:tc>
        <w:tc>
          <w:tcPr>
            <w:tcW w:w="0" w:type="auto"/>
          </w:tcPr>
          <w:p w14:paraId="34C31DB5" w14:textId="77777777" w:rsidR="00450422" w:rsidRDefault="00FE1E6E" w:rsidP="00916081">
            <w:pPr>
              <w:pStyle w:val="Compact"/>
              <w:spacing w:before="120"/>
              <w:rPr>
                <w:lang w:eastAsia="zh-CN"/>
              </w:rPr>
            </w:pPr>
            <w:r>
              <w:rPr>
                <w:lang w:eastAsia="zh-CN"/>
              </w:rPr>
              <w:t>辽宁辉山国家农业科技园区</w:t>
            </w:r>
          </w:p>
        </w:tc>
        <w:tc>
          <w:tcPr>
            <w:tcW w:w="0" w:type="auto"/>
          </w:tcPr>
          <w:p w14:paraId="3C5787B0" w14:textId="77777777" w:rsidR="00450422" w:rsidRDefault="00FE1E6E" w:rsidP="00916081">
            <w:pPr>
              <w:pStyle w:val="Compact"/>
              <w:spacing w:before="120"/>
            </w:pPr>
            <w:proofErr w:type="spellStart"/>
            <w:r>
              <w:t>达标</w:t>
            </w:r>
            <w:proofErr w:type="spellEnd"/>
          </w:p>
        </w:tc>
      </w:tr>
      <w:tr w:rsidR="00450422" w14:paraId="54F55397" w14:textId="77777777">
        <w:tc>
          <w:tcPr>
            <w:tcW w:w="0" w:type="auto"/>
          </w:tcPr>
          <w:p w14:paraId="04106EC9" w14:textId="77777777" w:rsidR="00450422" w:rsidRDefault="00FE1E6E" w:rsidP="00916081">
            <w:pPr>
              <w:pStyle w:val="Compact"/>
              <w:spacing w:before="120"/>
            </w:pPr>
            <w:r>
              <w:t>25</w:t>
            </w:r>
          </w:p>
        </w:tc>
        <w:tc>
          <w:tcPr>
            <w:tcW w:w="0" w:type="auto"/>
          </w:tcPr>
          <w:p w14:paraId="0576D65C" w14:textId="77777777" w:rsidR="00450422" w:rsidRDefault="00FE1E6E" w:rsidP="00916081">
            <w:pPr>
              <w:pStyle w:val="Compact"/>
              <w:spacing w:before="120"/>
            </w:pPr>
            <w:r>
              <w:t>辽宁</w:t>
            </w:r>
          </w:p>
        </w:tc>
        <w:tc>
          <w:tcPr>
            <w:tcW w:w="0" w:type="auto"/>
          </w:tcPr>
          <w:p w14:paraId="3B0A49E2" w14:textId="77777777" w:rsidR="00450422" w:rsidRDefault="00FE1E6E" w:rsidP="00916081">
            <w:pPr>
              <w:pStyle w:val="Compact"/>
              <w:spacing w:before="120"/>
              <w:rPr>
                <w:lang w:eastAsia="zh-CN"/>
              </w:rPr>
            </w:pPr>
            <w:r>
              <w:rPr>
                <w:lang w:eastAsia="zh-CN"/>
              </w:rPr>
              <w:t>辽宁海城国家农业科技园区</w:t>
            </w:r>
          </w:p>
        </w:tc>
        <w:tc>
          <w:tcPr>
            <w:tcW w:w="0" w:type="auto"/>
          </w:tcPr>
          <w:p w14:paraId="14C1415D" w14:textId="77777777" w:rsidR="00450422" w:rsidRDefault="00FE1E6E" w:rsidP="00916081">
            <w:pPr>
              <w:pStyle w:val="Compact"/>
              <w:spacing w:before="120"/>
            </w:pPr>
            <w:proofErr w:type="spellStart"/>
            <w:r>
              <w:t>达标</w:t>
            </w:r>
            <w:proofErr w:type="spellEnd"/>
          </w:p>
        </w:tc>
      </w:tr>
      <w:tr w:rsidR="00450422" w14:paraId="4738D4A3" w14:textId="77777777">
        <w:tc>
          <w:tcPr>
            <w:tcW w:w="0" w:type="auto"/>
          </w:tcPr>
          <w:p w14:paraId="6294BAA5" w14:textId="77777777" w:rsidR="00450422" w:rsidRDefault="00FE1E6E" w:rsidP="00916081">
            <w:pPr>
              <w:pStyle w:val="Compact"/>
              <w:spacing w:before="120"/>
            </w:pPr>
            <w:r>
              <w:lastRenderedPageBreak/>
              <w:t>26</w:t>
            </w:r>
          </w:p>
        </w:tc>
        <w:tc>
          <w:tcPr>
            <w:tcW w:w="0" w:type="auto"/>
          </w:tcPr>
          <w:p w14:paraId="7EC93044" w14:textId="77777777" w:rsidR="00450422" w:rsidRDefault="00FE1E6E" w:rsidP="00916081">
            <w:pPr>
              <w:pStyle w:val="Compact"/>
              <w:spacing w:before="120"/>
            </w:pPr>
            <w:r>
              <w:t>辽宁</w:t>
            </w:r>
          </w:p>
        </w:tc>
        <w:tc>
          <w:tcPr>
            <w:tcW w:w="0" w:type="auto"/>
          </w:tcPr>
          <w:p w14:paraId="074DA93A" w14:textId="77777777" w:rsidR="00450422" w:rsidRDefault="00FE1E6E" w:rsidP="00916081">
            <w:pPr>
              <w:pStyle w:val="Compact"/>
              <w:spacing w:before="120"/>
              <w:rPr>
                <w:lang w:eastAsia="zh-CN"/>
              </w:rPr>
            </w:pPr>
            <w:r>
              <w:rPr>
                <w:lang w:eastAsia="zh-CN"/>
              </w:rPr>
              <w:t>辽宁铁岭国家农业科技园区</w:t>
            </w:r>
          </w:p>
        </w:tc>
        <w:tc>
          <w:tcPr>
            <w:tcW w:w="0" w:type="auto"/>
          </w:tcPr>
          <w:p w14:paraId="4961C7BF" w14:textId="77777777" w:rsidR="00450422" w:rsidRDefault="00FE1E6E" w:rsidP="00916081">
            <w:pPr>
              <w:pStyle w:val="Compact"/>
              <w:spacing w:before="120"/>
            </w:pPr>
            <w:proofErr w:type="spellStart"/>
            <w:r>
              <w:t>达标</w:t>
            </w:r>
            <w:proofErr w:type="spellEnd"/>
          </w:p>
        </w:tc>
      </w:tr>
      <w:tr w:rsidR="00450422" w14:paraId="05EB7337" w14:textId="77777777">
        <w:tc>
          <w:tcPr>
            <w:tcW w:w="0" w:type="auto"/>
          </w:tcPr>
          <w:p w14:paraId="6A423A6B" w14:textId="77777777" w:rsidR="00450422" w:rsidRDefault="00FE1E6E" w:rsidP="00916081">
            <w:pPr>
              <w:pStyle w:val="Compact"/>
              <w:spacing w:before="120"/>
            </w:pPr>
            <w:r>
              <w:t>27</w:t>
            </w:r>
          </w:p>
        </w:tc>
        <w:tc>
          <w:tcPr>
            <w:tcW w:w="0" w:type="auto"/>
          </w:tcPr>
          <w:p w14:paraId="09C80679" w14:textId="77777777" w:rsidR="00450422" w:rsidRDefault="00FE1E6E" w:rsidP="00916081">
            <w:pPr>
              <w:pStyle w:val="Compact"/>
              <w:spacing w:before="120"/>
            </w:pPr>
            <w:r>
              <w:t>辽宁</w:t>
            </w:r>
          </w:p>
        </w:tc>
        <w:tc>
          <w:tcPr>
            <w:tcW w:w="0" w:type="auto"/>
          </w:tcPr>
          <w:p w14:paraId="59ACFD23" w14:textId="77777777" w:rsidR="00450422" w:rsidRDefault="00FE1E6E" w:rsidP="00916081">
            <w:pPr>
              <w:pStyle w:val="Compact"/>
              <w:spacing w:before="120"/>
              <w:rPr>
                <w:lang w:eastAsia="zh-CN"/>
              </w:rPr>
            </w:pPr>
            <w:r>
              <w:rPr>
                <w:lang w:eastAsia="zh-CN"/>
              </w:rPr>
              <w:t>大连金州国家农业科技园区</w:t>
            </w:r>
          </w:p>
        </w:tc>
        <w:tc>
          <w:tcPr>
            <w:tcW w:w="0" w:type="auto"/>
          </w:tcPr>
          <w:p w14:paraId="5C7815DC" w14:textId="77777777" w:rsidR="00450422" w:rsidRDefault="00FE1E6E" w:rsidP="00916081">
            <w:pPr>
              <w:pStyle w:val="Compact"/>
              <w:spacing w:before="120"/>
            </w:pPr>
            <w:proofErr w:type="spellStart"/>
            <w:r>
              <w:t>达标</w:t>
            </w:r>
            <w:proofErr w:type="spellEnd"/>
          </w:p>
        </w:tc>
      </w:tr>
      <w:tr w:rsidR="00450422" w14:paraId="768BF8F8" w14:textId="77777777">
        <w:tc>
          <w:tcPr>
            <w:tcW w:w="0" w:type="auto"/>
          </w:tcPr>
          <w:p w14:paraId="34AFB3BD" w14:textId="77777777" w:rsidR="00450422" w:rsidRDefault="00FE1E6E" w:rsidP="00916081">
            <w:pPr>
              <w:pStyle w:val="Compact"/>
              <w:spacing w:before="120"/>
            </w:pPr>
            <w:r>
              <w:t>28</w:t>
            </w:r>
          </w:p>
        </w:tc>
        <w:tc>
          <w:tcPr>
            <w:tcW w:w="0" w:type="auto"/>
          </w:tcPr>
          <w:p w14:paraId="538F1A53" w14:textId="77777777" w:rsidR="00450422" w:rsidRDefault="00FE1E6E" w:rsidP="00916081">
            <w:pPr>
              <w:pStyle w:val="Compact"/>
              <w:spacing w:before="120"/>
            </w:pPr>
            <w:r>
              <w:t>辽宁</w:t>
            </w:r>
          </w:p>
        </w:tc>
        <w:tc>
          <w:tcPr>
            <w:tcW w:w="0" w:type="auto"/>
          </w:tcPr>
          <w:p w14:paraId="33F1B2A0" w14:textId="77777777" w:rsidR="00450422" w:rsidRDefault="00FE1E6E" w:rsidP="00916081">
            <w:pPr>
              <w:pStyle w:val="Compact"/>
              <w:spacing w:before="120"/>
              <w:rPr>
                <w:lang w:eastAsia="zh-CN"/>
              </w:rPr>
            </w:pPr>
            <w:r>
              <w:rPr>
                <w:lang w:eastAsia="zh-CN"/>
              </w:rPr>
              <w:t>大连旅顺国家农业科技园区</w:t>
            </w:r>
          </w:p>
        </w:tc>
        <w:tc>
          <w:tcPr>
            <w:tcW w:w="0" w:type="auto"/>
          </w:tcPr>
          <w:p w14:paraId="5A5E811C" w14:textId="77777777" w:rsidR="00450422" w:rsidRDefault="00FE1E6E" w:rsidP="00916081">
            <w:pPr>
              <w:pStyle w:val="Compact"/>
              <w:spacing w:before="120"/>
            </w:pPr>
            <w:proofErr w:type="spellStart"/>
            <w:r>
              <w:t>达标</w:t>
            </w:r>
            <w:proofErr w:type="spellEnd"/>
          </w:p>
        </w:tc>
      </w:tr>
      <w:tr w:rsidR="00450422" w14:paraId="2DB345F3" w14:textId="77777777">
        <w:tc>
          <w:tcPr>
            <w:tcW w:w="0" w:type="auto"/>
          </w:tcPr>
          <w:p w14:paraId="72DB2E36" w14:textId="77777777" w:rsidR="00450422" w:rsidRDefault="00FE1E6E" w:rsidP="00916081">
            <w:pPr>
              <w:pStyle w:val="Compact"/>
              <w:spacing w:before="120"/>
            </w:pPr>
            <w:r>
              <w:t>29</w:t>
            </w:r>
          </w:p>
        </w:tc>
        <w:tc>
          <w:tcPr>
            <w:tcW w:w="0" w:type="auto"/>
          </w:tcPr>
          <w:p w14:paraId="5D88D204" w14:textId="77777777" w:rsidR="00450422" w:rsidRDefault="00FE1E6E" w:rsidP="00916081">
            <w:pPr>
              <w:pStyle w:val="Compact"/>
              <w:spacing w:before="120"/>
            </w:pPr>
            <w:r>
              <w:t>内蒙古</w:t>
            </w:r>
          </w:p>
        </w:tc>
        <w:tc>
          <w:tcPr>
            <w:tcW w:w="0" w:type="auto"/>
          </w:tcPr>
          <w:p w14:paraId="64EDBBCB" w14:textId="77777777" w:rsidR="00450422" w:rsidRDefault="00FE1E6E" w:rsidP="00916081">
            <w:pPr>
              <w:pStyle w:val="Compact"/>
              <w:spacing w:before="120"/>
              <w:rPr>
                <w:lang w:eastAsia="zh-CN"/>
              </w:rPr>
            </w:pPr>
            <w:r>
              <w:rPr>
                <w:lang w:eastAsia="zh-CN"/>
              </w:rPr>
              <w:t>内蒙古赤峰国家农业科技园区</w:t>
            </w:r>
          </w:p>
        </w:tc>
        <w:tc>
          <w:tcPr>
            <w:tcW w:w="0" w:type="auto"/>
          </w:tcPr>
          <w:p w14:paraId="0F4A3A82" w14:textId="77777777" w:rsidR="00450422" w:rsidRDefault="00FE1E6E" w:rsidP="00916081">
            <w:pPr>
              <w:pStyle w:val="Compact"/>
              <w:spacing w:before="120"/>
            </w:pPr>
            <w:proofErr w:type="spellStart"/>
            <w:r>
              <w:t>达标</w:t>
            </w:r>
            <w:proofErr w:type="spellEnd"/>
          </w:p>
        </w:tc>
      </w:tr>
      <w:tr w:rsidR="00450422" w14:paraId="4A2716E9" w14:textId="77777777">
        <w:tc>
          <w:tcPr>
            <w:tcW w:w="0" w:type="auto"/>
          </w:tcPr>
          <w:p w14:paraId="518F4202" w14:textId="77777777" w:rsidR="00450422" w:rsidRDefault="00FE1E6E" w:rsidP="00916081">
            <w:pPr>
              <w:pStyle w:val="Compact"/>
              <w:spacing w:before="120"/>
            </w:pPr>
            <w:r>
              <w:t>30</w:t>
            </w:r>
          </w:p>
        </w:tc>
        <w:tc>
          <w:tcPr>
            <w:tcW w:w="0" w:type="auto"/>
          </w:tcPr>
          <w:p w14:paraId="7FE4328B" w14:textId="77777777" w:rsidR="00450422" w:rsidRDefault="00FE1E6E" w:rsidP="00916081">
            <w:pPr>
              <w:pStyle w:val="Compact"/>
              <w:spacing w:before="120"/>
            </w:pPr>
            <w:r>
              <w:t>内蒙古</w:t>
            </w:r>
          </w:p>
        </w:tc>
        <w:tc>
          <w:tcPr>
            <w:tcW w:w="0" w:type="auto"/>
          </w:tcPr>
          <w:p w14:paraId="70740D4F" w14:textId="77777777" w:rsidR="00450422" w:rsidRDefault="00FE1E6E" w:rsidP="00916081">
            <w:pPr>
              <w:pStyle w:val="Compact"/>
              <w:spacing w:before="120"/>
              <w:rPr>
                <w:lang w:eastAsia="zh-CN"/>
              </w:rPr>
            </w:pPr>
            <w:r>
              <w:rPr>
                <w:lang w:eastAsia="zh-CN"/>
              </w:rPr>
              <w:t>内蒙古乌兰察</w:t>
            </w:r>
            <w:proofErr w:type="gramStart"/>
            <w:r>
              <w:rPr>
                <w:lang w:eastAsia="zh-CN"/>
              </w:rPr>
              <w:t>布国家</w:t>
            </w:r>
            <w:proofErr w:type="gramEnd"/>
            <w:r>
              <w:rPr>
                <w:lang w:eastAsia="zh-CN"/>
              </w:rPr>
              <w:t>农业科技园区</w:t>
            </w:r>
          </w:p>
        </w:tc>
        <w:tc>
          <w:tcPr>
            <w:tcW w:w="0" w:type="auto"/>
          </w:tcPr>
          <w:p w14:paraId="2F2F71A2" w14:textId="77777777" w:rsidR="00450422" w:rsidRDefault="00FE1E6E" w:rsidP="00916081">
            <w:pPr>
              <w:pStyle w:val="Compact"/>
              <w:spacing w:before="120"/>
            </w:pPr>
            <w:proofErr w:type="spellStart"/>
            <w:r>
              <w:t>达标</w:t>
            </w:r>
            <w:proofErr w:type="spellEnd"/>
          </w:p>
        </w:tc>
      </w:tr>
      <w:tr w:rsidR="00450422" w14:paraId="4F0DCA62" w14:textId="77777777">
        <w:tc>
          <w:tcPr>
            <w:tcW w:w="0" w:type="auto"/>
          </w:tcPr>
          <w:p w14:paraId="58A6D849" w14:textId="77777777" w:rsidR="00450422" w:rsidRDefault="00FE1E6E" w:rsidP="00916081">
            <w:pPr>
              <w:pStyle w:val="Compact"/>
              <w:spacing w:before="120"/>
            </w:pPr>
            <w:r>
              <w:t>31</w:t>
            </w:r>
          </w:p>
        </w:tc>
        <w:tc>
          <w:tcPr>
            <w:tcW w:w="0" w:type="auto"/>
          </w:tcPr>
          <w:p w14:paraId="13C45B17" w14:textId="77777777" w:rsidR="00450422" w:rsidRDefault="00FE1E6E" w:rsidP="00916081">
            <w:pPr>
              <w:pStyle w:val="Compact"/>
              <w:spacing w:before="120"/>
            </w:pPr>
            <w:r>
              <w:t>宁夏</w:t>
            </w:r>
          </w:p>
        </w:tc>
        <w:tc>
          <w:tcPr>
            <w:tcW w:w="0" w:type="auto"/>
          </w:tcPr>
          <w:p w14:paraId="6EE72A6A" w14:textId="77777777" w:rsidR="00450422" w:rsidRDefault="00FE1E6E" w:rsidP="00916081">
            <w:pPr>
              <w:pStyle w:val="Compact"/>
              <w:spacing w:before="120"/>
              <w:rPr>
                <w:lang w:eastAsia="zh-CN"/>
              </w:rPr>
            </w:pPr>
            <w:r>
              <w:rPr>
                <w:lang w:eastAsia="zh-CN"/>
              </w:rPr>
              <w:t>宁夏石嘴山国家农业科技园区</w:t>
            </w:r>
          </w:p>
        </w:tc>
        <w:tc>
          <w:tcPr>
            <w:tcW w:w="0" w:type="auto"/>
          </w:tcPr>
          <w:p w14:paraId="35531307" w14:textId="77777777" w:rsidR="00450422" w:rsidRDefault="00FE1E6E" w:rsidP="00916081">
            <w:pPr>
              <w:pStyle w:val="Compact"/>
              <w:spacing w:before="120"/>
            </w:pPr>
            <w:proofErr w:type="spellStart"/>
            <w:r>
              <w:t>达标</w:t>
            </w:r>
            <w:proofErr w:type="spellEnd"/>
          </w:p>
        </w:tc>
      </w:tr>
      <w:tr w:rsidR="00450422" w14:paraId="5A989C79" w14:textId="77777777">
        <w:tc>
          <w:tcPr>
            <w:tcW w:w="0" w:type="auto"/>
          </w:tcPr>
          <w:p w14:paraId="5F19FF72" w14:textId="77777777" w:rsidR="00450422" w:rsidRDefault="00FE1E6E" w:rsidP="00916081">
            <w:pPr>
              <w:pStyle w:val="Compact"/>
              <w:spacing w:before="120"/>
            </w:pPr>
            <w:r>
              <w:t>32</w:t>
            </w:r>
          </w:p>
        </w:tc>
        <w:tc>
          <w:tcPr>
            <w:tcW w:w="0" w:type="auto"/>
          </w:tcPr>
          <w:p w14:paraId="03699D32" w14:textId="77777777" w:rsidR="00450422" w:rsidRDefault="00FE1E6E" w:rsidP="00916081">
            <w:pPr>
              <w:pStyle w:val="Compact"/>
              <w:spacing w:before="120"/>
            </w:pPr>
            <w:r>
              <w:t>宁夏</w:t>
            </w:r>
          </w:p>
        </w:tc>
        <w:tc>
          <w:tcPr>
            <w:tcW w:w="0" w:type="auto"/>
          </w:tcPr>
          <w:p w14:paraId="05C04668" w14:textId="77777777" w:rsidR="00450422" w:rsidRDefault="00FE1E6E" w:rsidP="00916081">
            <w:pPr>
              <w:pStyle w:val="Compact"/>
              <w:spacing w:before="120"/>
              <w:rPr>
                <w:lang w:eastAsia="zh-CN"/>
              </w:rPr>
            </w:pPr>
            <w:r>
              <w:rPr>
                <w:lang w:eastAsia="zh-CN"/>
              </w:rPr>
              <w:t>宁夏固原国家农业科技园区</w:t>
            </w:r>
          </w:p>
        </w:tc>
        <w:tc>
          <w:tcPr>
            <w:tcW w:w="0" w:type="auto"/>
          </w:tcPr>
          <w:p w14:paraId="3C59C2F2" w14:textId="77777777" w:rsidR="00450422" w:rsidRDefault="00FE1E6E" w:rsidP="00916081">
            <w:pPr>
              <w:pStyle w:val="Compact"/>
              <w:spacing w:before="120"/>
            </w:pPr>
            <w:proofErr w:type="spellStart"/>
            <w:r>
              <w:t>达标</w:t>
            </w:r>
            <w:proofErr w:type="spellEnd"/>
          </w:p>
        </w:tc>
      </w:tr>
      <w:tr w:rsidR="00450422" w14:paraId="436AA5C9" w14:textId="77777777">
        <w:tc>
          <w:tcPr>
            <w:tcW w:w="0" w:type="auto"/>
          </w:tcPr>
          <w:p w14:paraId="2BB7B0A4" w14:textId="77777777" w:rsidR="00450422" w:rsidRDefault="00FE1E6E" w:rsidP="00916081">
            <w:pPr>
              <w:pStyle w:val="Compact"/>
              <w:spacing w:before="120"/>
            </w:pPr>
            <w:r>
              <w:t>33</w:t>
            </w:r>
          </w:p>
        </w:tc>
        <w:tc>
          <w:tcPr>
            <w:tcW w:w="0" w:type="auto"/>
          </w:tcPr>
          <w:p w14:paraId="41003F85" w14:textId="77777777" w:rsidR="00450422" w:rsidRDefault="00FE1E6E" w:rsidP="00916081">
            <w:pPr>
              <w:pStyle w:val="Compact"/>
              <w:spacing w:before="120"/>
            </w:pPr>
            <w:r>
              <w:t>青海</w:t>
            </w:r>
          </w:p>
        </w:tc>
        <w:tc>
          <w:tcPr>
            <w:tcW w:w="0" w:type="auto"/>
          </w:tcPr>
          <w:p w14:paraId="4191B725" w14:textId="77777777" w:rsidR="00450422" w:rsidRDefault="00FE1E6E" w:rsidP="00916081">
            <w:pPr>
              <w:pStyle w:val="Compact"/>
              <w:spacing w:before="120"/>
              <w:rPr>
                <w:lang w:eastAsia="zh-CN"/>
              </w:rPr>
            </w:pPr>
            <w:r>
              <w:rPr>
                <w:lang w:eastAsia="zh-CN"/>
              </w:rPr>
              <w:t>青海西宁国家农业科技园区</w:t>
            </w:r>
          </w:p>
        </w:tc>
        <w:tc>
          <w:tcPr>
            <w:tcW w:w="0" w:type="auto"/>
          </w:tcPr>
          <w:p w14:paraId="0E2BDA84" w14:textId="77777777" w:rsidR="00450422" w:rsidRDefault="00FE1E6E" w:rsidP="00916081">
            <w:pPr>
              <w:pStyle w:val="Compact"/>
              <w:spacing w:before="120"/>
            </w:pPr>
            <w:proofErr w:type="spellStart"/>
            <w:r>
              <w:t>达标</w:t>
            </w:r>
            <w:proofErr w:type="spellEnd"/>
          </w:p>
        </w:tc>
      </w:tr>
      <w:tr w:rsidR="00450422" w14:paraId="02C70D47" w14:textId="77777777">
        <w:tc>
          <w:tcPr>
            <w:tcW w:w="0" w:type="auto"/>
          </w:tcPr>
          <w:p w14:paraId="6D66F3D2" w14:textId="77777777" w:rsidR="00450422" w:rsidRDefault="00FE1E6E" w:rsidP="00916081">
            <w:pPr>
              <w:pStyle w:val="Compact"/>
              <w:spacing w:before="120"/>
            </w:pPr>
            <w:r>
              <w:t>34</w:t>
            </w:r>
          </w:p>
        </w:tc>
        <w:tc>
          <w:tcPr>
            <w:tcW w:w="0" w:type="auto"/>
          </w:tcPr>
          <w:p w14:paraId="21A4BD65" w14:textId="77777777" w:rsidR="00450422" w:rsidRDefault="00FE1E6E" w:rsidP="00916081">
            <w:pPr>
              <w:pStyle w:val="Compact"/>
              <w:spacing w:before="120"/>
            </w:pPr>
            <w:r>
              <w:t>青海</w:t>
            </w:r>
          </w:p>
        </w:tc>
        <w:tc>
          <w:tcPr>
            <w:tcW w:w="0" w:type="auto"/>
          </w:tcPr>
          <w:p w14:paraId="48029A24" w14:textId="77777777" w:rsidR="00450422" w:rsidRDefault="00FE1E6E" w:rsidP="00916081">
            <w:pPr>
              <w:pStyle w:val="Compact"/>
              <w:spacing w:before="120"/>
              <w:rPr>
                <w:lang w:eastAsia="zh-CN"/>
              </w:rPr>
            </w:pPr>
            <w:r>
              <w:rPr>
                <w:lang w:eastAsia="zh-CN"/>
              </w:rPr>
              <w:t>青海海东国家农业科技园区</w:t>
            </w:r>
          </w:p>
        </w:tc>
        <w:tc>
          <w:tcPr>
            <w:tcW w:w="0" w:type="auto"/>
          </w:tcPr>
          <w:p w14:paraId="26E037BD" w14:textId="77777777" w:rsidR="00450422" w:rsidRDefault="00FE1E6E" w:rsidP="00916081">
            <w:pPr>
              <w:pStyle w:val="Compact"/>
              <w:spacing w:before="120"/>
            </w:pPr>
            <w:proofErr w:type="spellStart"/>
            <w:r>
              <w:t>达标</w:t>
            </w:r>
            <w:proofErr w:type="spellEnd"/>
          </w:p>
        </w:tc>
      </w:tr>
      <w:tr w:rsidR="00450422" w14:paraId="4C5F09AF" w14:textId="77777777">
        <w:tc>
          <w:tcPr>
            <w:tcW w:w="0" w:type="auto"/>
          </w:tcPr>
          <w:p w14:paraId="29551870" w14:textId="77777777" w:rsidR="00450422" w:rsidRDefault="00FE1E6E" w:rsidP="00916081">
            <w:pPr>
              <w:pStyle w:val="Compact"/>
              <w:spacing w:before="120"/>
            </w:pPr>
            <w:r>
              <w:t>35</w:t>
            </w:r>
          </w:p>
        </w:tc>
        <w:tc>
          <w:tcPr>
            <w:tcW w:w="0" w:type="auto"/>
          </w:tcPr>
          <w:p w14:paraId="40974AA5" w14:textId="77777777" w:rsidR="00450422" w:rsidRDefault="00FE1E6E" w:rsidP="00916081">
            <w:pPr>
              <w:pStyle w:val="Compact"/>
              <w:spacing w:before="120"/>
            </w:pPr>
            <w:r>
              <w:t>山东</w:t>
            </w:r>
          </w:p>
        </w:tc>
        <w:tc>
          <w:tcPr>
            <w:tcW w:w="0" w:type="auto"/>
          </w:tcPr>
          <w:p w14:paraId="07177124" w14:textId="77777777" w:rsidR="00450422" w:rsidRDefault="00FE1E6E" w:rsidP="00916081">
            <w:pPr>
              <w:pStyle w:val="Compact"/>
              <w:spacing w:before="120"/>
              <w:rPr>
                <w:lang w:eastAsia="zh-CN"/>
              </w:rPr>
            </w:pPr>
            <w:r>
              <w:rPr>
                <w:lang w:eastAsia="zh-CN"/>
              </w:rPr>
              <w:t>山东滨州国家农业科技园区</w:t>
            </w:r>
          </w:p>
        </w:tc>
        <w:tc>
          <w:tcPr>
            <w:tcW w:w="0" w:type="auto"/>
          </w:tcPr>
          <w:p w14:paraId="295C1359" w14:textId="77777777" w:rsidR="00450422" w:rsidRDefault="00FE1E6E" w:rsidP="00916081">
            <w:pPr>
              <w:pStyle w:val="Compact"/>
              <w:spacing w:before="120"/>
            </w:pPr>
            <w:proofErr w:type="spellStart"/>
            <w:r>
              <w:t>达标</w:t>
            </w:r>
            <w:proofErr w:type="spellEnd"/>
          </w:p>
        </w:tc>
      </w:tr>
      <w:tr w:rsidR="00450422" w14:paraId="58B01778" w14:textId="77777777">
        <w:tc>
          <w:tcPr>
            <w:tcW w:w="0" w:type="auto"/>
          </w:tcPr>
          <w:p w14:paraId="75035BEF" w14:textId="77777777" w:rsidR="00450422" w:rsidRDefault="00FE1E6E" w:rsidP="00916081">
            <w:pPr>
              <w:pStyle w:val="Compact"/>
              <w:spacing w:before="120"/>
            </w:pPr>
            <w:r>
              <w:t>36</w:t>
            </w:r>
          </w:p>
        </w:tc>
        <w:tc>
          <w:tcPr>
            <w:tcW w:w="0" w:type="auto"/>
          </w:tcPr>
          <w:p w14:paraId="1CEAC61B" w14:textId="77777777" w:rsidR="00450422" w:rsidRDefault="00FE1E6E" w:rsidP="00916081">
            <w:pPr>
              <w:pStyle w:val="Compact"/>
              <w:spacing w:before="120"/>
            </w:pPr>
            <w:r>
              <w:t>山东</w:t>
            </w:r>
          </w:p>
        </w:tc>
        <w:tc>
          <w:tcPr>
            <w:tcW w:w="0" w:type="auto"/>
          </w:tcPr>
          <w:p w14:paraId="75BEAB09" w14:textId="77777777" w:rsidR="00450422" w:rsidRDefault="00FE1E6E" w:rsidP="00916081">
            <w:pPr>
              <w:pStyle w:val="Compact"/>
              <w:spacing w:before="120"/>
              <w:rPr>
                <w:lang w:eastAsia="zh-CN"/>
              </w:rPr>
            </w:pPr>
            <w:r>
              <w:rPr>
                <w:lang w:eastAsia="zh-CN"/>
              </w:rPr>
              <w:t>山东泰安国家农业科技园区</w:t>
            </w:r>
          </w:p>
        </w:tc>
        <w:tc>
          <w:tcPr>
            <w:tcW w:w="0" w:type="auto"/>
          </w:tcPr>
          <w:p w14:paraId="2EB45F13" w14:textId="77777777" w:rsidR="00450422" w:rsidRDefault="00FE1E6E" w:rsidP="00916081">
            <w:pPr>
              <w:pStyle w:val="Compact"/>
              <w:spacing w:before="120"/>
            </w:pPr>
            <w:proofErr w:type="spellStart"/>
            <w:r>
              <w:t>达标</w:t>
            </w:r>
            <w:proofErr w:type="spellEnd"/>
          </w:p>
        </w:tc>
      </w:tr>
      <w:tr w:rsidR="00450422" w14:paraId="51FE1197" w14:textId="77777777">
        <w:tc>
          <w:tcPr>
            <w:tcW w:w="0" w:type="auto"/>
          </w:tcPr>
          <w:p w14:paraId="76813FF1" w14:textId="77777777" w:rsidR="00450422" w:rsidRDefault="00FE1E6E" w:rsidP="00916081">
            <w:pPr>
              <w:pStyle w:val="Compact"/>
              <w:spacing w:before="120"/>
            </w:pPr>
            <w:r>
              <w:t>37</w:t>
            </w:r>
          </w:p>
        </w:tc>
        <w:tc>
          <w:tcPr>
            <w:tcW w:w="0" w:type="auto"/>
          </w:tcPr>
          <w:p w14:paraId="577EE939" w14:textId="77777777" w:rsidR="00450422" w:rsidRDefault="00FE1E6E" w:rsidP="00916081">
            <w:pPr>
              <w:pStyle w:val="Compact"/>
              <w:spacing w:before="120"/>
            </w:pPr>
            <w:r>
              <w:t>山东</w:t>
            </w:r>
          </w:p>
        </w:tc>
        <w:tc>
          <w:tcPr>
            <w:tcW w:w="0" w:type="auto"/>
          </w:tcPr>
          <w:p w14:paraId="3AC62678" w14:textId="77777777" w:rsidR="00450422" w:rsidRDefault="00FE1E6E" w:rsidP="00916081">
            <w:pPr>
              <w:pStyle w:val="Compact"/>
              <w:spacing w:before="120"/>
              <w:rPr>
                <w:lang w:eastAsia="zh-CN"/>
              </w:rPr>
            </w:pPr>
            <w:r>
              <w:rPr>
                <w:lang w:eastAsia="zh-CN"/>
              </w:rPr>
              <w:t>山东烟台国家农业科技园区</w:t>
            </w:r>
          </w:p>
        </w:tc>
        <w:tc>
          <w:tcPr>
            <w:tcW w:w="0" w:type="auto"/>
          </w:tcPr>
          <w:p w14:paraId="5EBE9F9C" w14:textId="77777777" w:rsidR="00450422" w:rsidRDefault="00FE1E6E" w:rsidP="00916081">
            <w:pPr>
              <w:pStyle w:val="Compact"/>
              <w:spacing w:before="120"/>
            </w:pPr>
            <w:proofErr w:type="spellStart"/>
            <w:r>
              <w:t>达标</w:t>
            </w:r>
            <w:proofErr w:type="spellEnd"/>
          </w:p>
        </w:tc>
      </w:tr>
      <w:tr w:rsidR="00450422" w14:paraId="28C3E636" w14:textId="77777777">
        <w:tc>
          <w:tcPr>
            <w:tcW w:w="0" w:type="auto"/>
          </w:tcPr>
          <w:p w14:paraId="1AF5B99B" w14:textId="77777777" w:rsidR="00450422" w:rsidRDefault="00FE1E6E" w:rsidP="00916081">
            <w:pPr>
              <w:pStyle w:val="Compact"/>
              <w:spacing w:before="120"/>
            </w:pPr>
            <w:r>
              <w:t>38</w:t>
            </w:r>
          </w:p>
        </w:tc>
        <w:tc>
          <w:tcPr>
            <w:tcW w:w="0" w:type="auto"/>
          </w:tcPr>
          <w:p w14:paraId="5FDE2A6D" w14:textId="77777777" w:rsidR="00450422" w:rsidRDefault="00FE1E6E" w:rsidP="00916081">
            <w:pPr>
              <w:pStyle w:val="Compact"/>
              <w:spacing w:before="120"/>
            </w:pPr>
            <w:r>
              <w:t>山东</w:t>
            </w:r>
          </w:p>
        </w:tc>
        <w:tc>
          <w:tcPr>
            <w:tcW w:w="0" w:type="auto"/>
          </w:tcPr>
          <w:p w14:paraId="690E7D7F" w14:textId="77777777" w:rsidR="00450422" w:rsidRDefault="00FE1E6E" w:rsidP="00916081">
            <w:pPr>
              <w:pStyle w:val="Compact"/>
              <w:spacing w:before="120"/>
              <w:rPr>
                <w:lang w:eastAsia="zh-CN"/>
              </w:rPr>
            </w:pPr>
            <w:r>
              <w:rPr>
                <w:lang w:eastAsia="zh-CN"/>
              </w:rPr>
              <w:t>青岛即墨国家农业科技园区</w:t>
            </w:r>
          </w:p>
        </w:tc>
        <w:tc>
          <w:tcPr>
            <w:tcW w:w="0" w:type="auto"/>
          </w:tcPr>
          <w:p w14:paraId="6BF17289" w14:textId="77777777" w:rsidR="00450422" w:rsidRDefault="00FE1E6E" w:rsidP="00916081">
            <w:pPr>
              <w:pStyle w:val="Compact"/>
              <w:spacing w:before="120"/>
            </w:pPr>
            <w:proofErr w:type="spellStart"/>
            <w:r>
              <w:t>达标</w:t>
            </w:r>
            <w:proofErr w:type="spellEnd"/>
          </w:p>
        </w:tc>
      </w:tr>
      <w:tr w:rsidR="00450422" w14:paraId="33CB4EBC" w14:textId="77777777">
        <w:tc>
          <w:tcPr>
            <w:tcW w:w="0" w:type="auto"/>
          </w:tcPr>
          <w:p w14:paraId="7E636394" w14:textId="77777777" w:rsidR="00450422" w:rsidRDefault="00FE1E6E" w:rsidP="00916081">
            <w:pPr>
              <w:pStyle w:val="Compact"/>
              <w:spacing w:before="120"/>
            </w:pPr>
            <w:r>
              <w:t>39</w:t>
            </w:r>
          </w:p>
        </w:tc>
        <w:tc>
          <w:tcPr>
            <w:tcW w:w="0" w:type="auto"/>
          </w:tcPr>
          <w:p w14:paraId="45F02D49" w14:textId="77777777" w:rsidR="00450422" w:rsidRDefault="00FE1E6E" w:rsidP="00916081">
            <w:pPr>
              <w:pStyle w:val="Compact"/>
              <w:spacing w:before="120"/>
            </w:pPr>
            <w:r>
              <w:t>山西</w:t>
            </w:r>
          </w:p>
        </w:tc>
        <w:tc>
          <w:tcPr>
            <w:tcW w:w="0" w:type="auto"/>
          </w:tcPr>
          <w:p w14:paraId="2A062190" w14:textId="77777777" w:rsidR="00450422" w:rsidRDefault="00FE1E6E" w:rsidP="00916081">
            <w:pPr>
              <w:pStyle w:val="Compact"/>
              <w:spacing w:before="120"/>
              <w:rPr>
                <w:lang w:eastAsia="zh-CN"/>
              </w:rPr>
            </w:pPr>
            <w:r>
              <w:rPr>
                <w:lang w:eastAsia="zh-CN"/>
              </w:rPr>
              <w:t>山西晋中国家农业科技园区</w:t>
            </w:r>
          </w:p>
        </w:tc>
        <w:tc>
          <w:tcPr>
            <w:tcW w:w="0" w:type="auto"/>
          </w:tcPr>
          <w:p w14:paraId="48425533" w14:textId="77777777" w:rsidR="00450422" w:rsidRDefault="00FE1E6E" w:rsidP="00916081">
            <w:pPr>
              <w:pStyle w:val="Compact"/>
              <w:spacing w:before="120"/>
            </w:pPr>
            <w:proofErr w:type="spellStart"/>
            <w:r>
              <w:t>达标</w:t>
            </w:r>
            <w:proofErr w:type="spellEnd"/>
          </w:p>
        </w:tc>
      </w:tr>
      <w:tr w:rsidR="00450422" w14:paraId="11E258CE" w14:textId="77777777">
        <w:tc>
          <w:tcPr>
            <w:tcW w:w="0" w:type="auto"/>
          </w:tcPr>
          <w:p w14:paraId="19984789" w14:textId="77777777" w:rsidR="00450422" w:rsidRDefault="00FE1E6E" w:rsidP="00916081">
            <w:pPr>
              <w:pStyle w:val="Compact"/>
              <w:spacing w:before="120"/>
            </w:pPr>
            <w:r>
              <w:t>40</w:t>
            </w:r>
          </w:p>
        </w:tc>
        <w:tc>
          <w:tcPr>
            <w:tcW w:w="0" w:type="auto"/>
          </w:tcPr>
          <w:p w14:paraId="01FCFFF5" w14:textId="77777777" w:rsidR="00450422" w:rsidRDefault="00FE1E6E" w:rsidP="00916081">
            <w:pPr>
              <w:pStyle w:val="Compact"/>
              <w:spacing w:before="120"/>
            </w:pPr>
            <w:r>
              <w:t>山西</w:t>
            </w:r>
          </w:p>
        </w:tc>
        <w:tc>
          <w:tcPr>
            <w:tcW w:w="0" w:type="auto"/>
          </w:tcPr>
          <w:p w14:paraId="61F3FB6C" w14:textId="77777777" w:rsidR="00450422" w:rsidRDefault="00FE1E6E" w:rsidP="00916081">
            <w:pPr>
              <w:pStyle w:val="Compact"/>
              <w:spacing w:before="120"/>
              <w:rPr>
                <w:lang w:eastAsia="zh-CN"/>
              </w:rPr>
            </w:pPr>
            <w:r>
              <w:rPr>
                <w:lang w:eastAsia="zh-CN"/>
              </w:rPr>
              <w:t>山西运城国家农业科技园区</w:t>
            </w:r>
          </w:p>
        </w:tc>
        <w:tc>
          <w:tcPr>
            <w:tcW w:w="0" w:type="auto"/>
          </w:tcPr>
          <w:p w14:paraId="68013886" w14:textId="77777777" w:rsidR="00450422" w:rsidRDefault="00FE1E6E" w:rsidP="00916081">
            <w:pPr>
              <w:pStyle w:val="Compact"/>
              <w:spacing w:before="120"/>
            </w:pPr>
            <w:proofErr w:type="spellStart"/>
            <w:r>
              <w:t>达标</w:t>
            </w:r>
            <w:proofErr w:type="spellEnd"/>
          </w:p>
        </w:tc>
      </w:tr>
      <w:tr w:rsidR="00450422" w14:paraId="4C7EAF61" w14:textId="77777777">
        <w:tc>
          <w:tcPr>
            <w:tcW w:w="0" w:type="auto"/>
          </w:tcPr>
          <w:p w14:paraId="33758E6F" w14:textId="77777777" w:rsidR="00450422" w:rsidRDefault="00FE1E6E" w:rsidP="00916081">
            <w:pPr>
              <w:pStyle w:val="Compact"/>
              <w:spacing w:before="120"/>
            </w:pPr>
            <w:r>
              <w:t>41</w:t>
            </w:r>
          </w:p>
        </w:tc>
        <w:tc>
          <w:tcPr>
            <w:tcW w:w="0" w:type="auto"/>
          </w:tcPr>
          <w:p w14:paraId="3FE6099F" w14:textId="77777777" w:rsidR="00450422" w:rsidRDefault="00FE1E6E" w:rsidP="00916081">
            <w:pPr>
              <w:pStyle w:val="Compact"/>
              <w:spacing w:before="120"/>
            </w:pPr>
            <w:r>
              <w:t>山西</w:t>
            </w:r>
          </w:p>
        </w:tc>
        <w:tc>
          <w:tcPr>
            <w:tcW w:w="0" w:type="auto"/>
          </w:tcPr>
          <w:p w14:paraId="770BF5AB" w14:textId="77777777" w:rsidR="00450422" w:rsidRDefault="00FE1E6E" w:rsidP="00916081">
            <w:pPr>
              <w:pStyle w:val="Compact"/>
              <w:spacing w:before="120"/>
              <w:rPr>
                <w:lang w:eastAsia="zh-CN"/>
              </w:rPr>
            </w:pPr>
            <w:r>
              <w:rPr>
                <w:lang w:eastAsia="zh-CN"/>
              </w:rPr>
              <w:t>山西吕梁国家农业科技园区</w:t>
            </w:r>
          </w:p>
        </w:tc>
        <w:tc>
          <w:tcPr>
            <w:tcW w:w="0" w:type="auto"/>
          </w:tcPr>
          <w:p w14:paraId="20DCAA51" w14:textId="77777777" w:rsidR="00450422" w:rsidRDefault="00FE1E6E" w:rsidP="00916081">
            <w:pPr>
              <w:pStyle w:val="Compact"/>
              <w:spacing w:before="120"/>
            </w:pPr>
            <w:proofErr w:type="spellStart"/>
            <w:r>
              <w:t>达标</w:t>
            </w:r>
            <w:proofErr w:type="spellEnd"/>
          </w:p>
        </w:tc>
      </w:tr>
      <w:tr w:rsidR="00450422" w14:paraId="12B18EDF" w14:textId="77777777">
        <w:tc>
          <w:tcPr>
            <w:tcW w:w="0" w:type="auto"/>
          </w:tcPr>
          <w:p w14:paraId="331B00CB" w14:textId="77777777" w:rsidR="00450422" w:rsidRDefault="00FE1E6E" w:rsidP="00916081">
            <w:pPr>
              <w:pStyle w:val="Compact"/>
              <w:spacing w:before="120"/>
            </w:pPr>
            <w:r>
              <w:t>42</w:t>
            </w:r>
          </w:p>
        </w:tc>
        <w:tc>
          <w:tcPr>
            <w:tcW w:w="0" w:type="auto"/>
          </w:tcPr>
          <w:p w14:paraId="2DFA3C72" w14:textId="77777777" w:rsidR="00450422" w:rsidRDefault="00FE1E6E" w:rsidP="00916081">
            <w:pPr>
              <w:pStyle w:val="Compact"/>
              <w:spacing w:before="120"/>
            </w:pPr>
            <w:r>
              <w:t>陕西</w:t>
            </w:r>
          </w:p>
        </w:tc>
        <w:tc>
          <w:tcPr>
            <w:tcW w:w="0" w:type="auto"/>
          </w:tcPr>
          <w:p w14:paraId="73EDACF0" w14:textId="77777777" w:rsidR="00450422" w:rsidRDefault="00FE1E6E" w:rsidP="00916081">
            <w:pPr>
              <w:pStyle w:val="Compact"/>
              <w:spacing w:before="120"/>
              <w:rPr>
                <w:lang w:eastAsia="zh-CN"/>
              </w:rPr>
            </w:pPr>
            <w:r>
              <w:rPr>
                <w:lang w:eastAsia="zh-CN"/>
              </w:rPr>
              <w:t>陕西</w:t>
            </w:r>
            <w:proofErr w:type="gramStart"/>
            <w:r>
              <w:rPr>
                <w:lang w:eastAsia="zh-CN"/>
              </w:rPr>
              <w:t>渭</w:t>
            </w:r>
            <w:proofErr w:type="gramEnd"/>
            <w:r>
              <w:rPr>
                <w:lang w:eastAsia="zh-CN"/>
              </w:rPr>
              <w:t>南国家农业科技园区</w:t>
            </w:r>
          </w:p>
        </w:tc>
        <w:tc>
          <w:tcPr>
            <w:tcW w:w="0" w:type="auto"/>
          </w:tcPr>
          <w:p w14:paraId="001076FE" w14:textId="77777777" w:rsidR="00450422" w:rsidRDefault="00FE1E6E" w:rsidP="00916081">
            <w:pPr>
              <w:pStyle w:val="Compact"/>
              <w:spacing w:before="120"/>
            </w:pPr>
            <w:proofErr w:type="spellStart"/>
            <w:r>
              <w:t>达标</w:t>
            </w:r>
            <w:proofErr w:type="spellEnd"/>
          </w:p>
        </w:tc>
      </w:tr>
      <w:tr w:rsidR="00450422" w14:paraId="67F055D0" w14:textId="77777777">
        <w:tc>
          <w:tcPr>
            <w:tcW w:w="0" w:type="auto"/>
          </w:tcPr>
          <w:p w14:paraId="40C2B503" w14:textId="77777777" w:rsidR="00450422" w:rsidRDefault="00FE1E6E" w:rsidP="00916081">
            <w:pPr>
              <w:pStyle w:val="Compact"/>
              <w:spacing w:before="120"/>
            </w:pPr>
            <w:r>
              <w:t>43</w:t>
            </w:r>
          </w:p>
        </w:tc>
        <w:tc>
          <w:tcPr>
            <w:tcW w:w="0" w:type="auto"/>
          </w:tcPr>
          <w:p w14:paraId="08A71DD6" w14:textId="77777777" w:rsidR="00450422" w:rsidRDefault="00FE1E6E" w:rsidP="00916081">
            <w:pPr>
              <w:pStyle w:val="Compact"/>
              <w:spacing w:before="120"/>
            </w:pPr>
            <w:r>
              <w:t>陕西</w:t>
            </w:r>
          </w:p>
        </w:tc>
        <w:tc>
          <w:tcPr>
            <w:tcW w:w="0" w:type="auto"/>
          </w:tcPr>
          <w:p w14:paraId="0E3051AB" w14:textId="77777777" w:rsidR="00450422" w:rsidRDefault="00FE1E6E" w:rsidP="00916081">
            <w:pPr>
              <w:pStyle w:val="Compact"/>
              <w:spacing w:before="120"/>
              <w:rPr>
                <w:lang w:eastAsia="zh-CN"/>
              </w:rPr>
            </w:pPr>
            <w:r>
              <w:rPr>
                <w:lang w:eastAsia="zh-CN"/>
              </w:rPr>
              <w:t>陕西杨凌国家农业科技园区</w:t>
            </w:r>
          </w:p>
        </w:tc>
        <w:tc>
          <w:tcPr>
            <w:tcW w:w="0" w:type="auto"/>
          </w:tcPr>
          <w:p w14:paraId="6EB9C610" w14:textId="77777777" w:rsidR="00450422" w:rsidRDefault="00FE1E6E" w:rsidP="00916081">
            <w:pPr>
              <w:pStyle w:val="Compact"/>
              <w:spacing w:before="120"/>
            </w:pPr>
            <w:proofErr w:type="spellStart"/>
            <w:r>
              <w:t>达标</w:t>
            </w:r>
            <w:proofErr w:type="spellEnd"/>
          </w:p>
        </w:tc>
      </w:tr>
      <w:tr w:rsidR="00450422" w14:paraId="037EA9B5" w14:textId="77777777">
        <w:tc>
          <w:tcPr>
            <w:tcW w:w="0" w:type="auto"/>
          </w:tcPr>
          <w:p w14:paraId="0A18EC1A" w14:textId="77777777" w:rsidR="00450422" w:rsidRDefault="00FE1E6E" w:rsidP="00916081">
            <w:pPr>
              <w:pStyle w:val="Compact"/>
              <w:spacing w:before="120"/>
            </w:pPr>
            <w:r>
              <w:t>44</w:t>
            </w:r>
          </w:p>
        </w:tc>
        <w:tc>
          <w:tcPr>
            <w:tcW w:w="0" w:type="auto"/>
          </w:tcPr>
          <w:p w14:paraId="79264542" w14:textId="77777777" w:rsidR="00450422" w:rsidRDefault="00FE1E6E" w:rsidP="00916081">
            <w:pPr>
              <w:pStyle w:val="Compact"/>
              <w:spacing w:before="120"/>
            </w:pPr>
            <w:r>
              <w:t>陕西</w:t>
            </w:r>
          </w:p>
        </w:tc>
        <w:tc>
          <w:tcPr>
            <w:tcW w:w="0" w:type="auto"/>
          </w:tcPr>
          <w:p w14:paraId="4C3BEE6F" w14:textId="77777777" w:rsidR="00450422" w:rsidRDefault="00FE1E6E" w:rsidP="00916081">
            <w:pPr>
              <w:pStyle w:val="Compact"/>
              <w:spacing w:before="120"/>
              <w:rPr>
                <w:lang w:eastAsia="zh-CN"/>
              </w:rPr>
            </w:pPr>
            <w:r>
              <w:rPr>
                <w:lang w:eastAsia="zh-CN"/>
              </w:rPr>
              <w:t>陕西榆林国家农业科技园区</w:t>
            </w:r>
          </w:p>
        </w:tc>
        <w:tc>
          <w:tcPr>
            <w:tcW w:w="0" w:type="auto"/>
          </w:tcPr>
          <w:p w14:paraId="32370319" w14:textId="77777777" w:rsidR="00450422" w:rsidRDefault="00FE1E6E" w:rsidP="00916081">
            <w:pPr>
              <w:pStyle w:val="Compact"/>
              <w:spacing w:before="120"/>
            </w:pPr>
            <w:proofErr w:type="spellStart"/>
            <w:r>
              <w:t>达标</w:t>
            </w:r>
            <w:proofErr w:type="spellEnd"/>
          </w:p>
        </w:tc>
      </w:tr>
      <w:tr w:rsidR="00450422" w14:paraId="28167142" w14:textId="77777777">
        <w:tc>
          <w:tcPr>
            <w:tcW w:w="0" w:type="auto"/>
          </w:tcPr>
          <w:p w14:paraId="2D412D24" w14:textId="77777777" w:rsidR="00450422" w:rsidRDefault="00FE1E6E" w:rsidP="00916081">
            <w:pPr>
              <w:pStyle w:val="Compact"/>
              <w:spacing w:before="120"/>
            </w:pPr>
            <w:r>
              <w:t>45</w:t>
            </w:r>
          </w:p>
        </w:tc>
        <w:tc>
          <w:tcPr>
            <w:tcW w:w="0" w:type="auto"/>
          </w:tcPr>
          <w:p w14:paraId="386D943F" w14:textId="77777777" w:rsidR="00450422" w:rsidRDefault="00FE1E6E" w:rsidP="00916081">
            <w:pPr>
              <w:pStyle w:val="Compact"/>
              <w:spacing w:before="120"/>
            </w:pPr>
            <w:r>
              <w:t>天津</w:t>
            </w:r>
          </w:p>
        </w:tc>
        <w:tc>
          <w:tcPr>
            <w:tcW w:w="0" w:type="auto"/>
          </w:tcPr>
          <w:p w14:paraId="5EDD0A61" w14:textId="77777777" w:rsidR="00450422" w:rsidRDefault="00FE1E6E" w:rsidP="00916081">
            <w:pPr>
              <w:pStyle w:val="Compact"/>
              <w:spacing w:before="120"/>
              <w:rPr>
                <w:lang w:eastAsia="zh-CN"/>
              </w:rPr>
            </w:pPr>
            <w:r>
              <w:rPr>
                <w:lang w:eastAsia="zh-CN"/>
              </w:rPr>
              <w:t>天津</w:t>
            </w:r>
            <w:proofErr w:type="gramStart"/>
            <w:r>
              <w:rPr>
                <w:lang w:eastAsia="zh-CN"/>
              </w:rPr>
              <w:t>津</w:t>
            </w:r>
            <w:proofErr w:type="gramEnd"/>
            <w:r>
              <w:rPr>
                <w:lang w:eastAsia="zh-CN"/>
              </w:rPr>
              <w:t>南国家农业科技园区</w:t>
            </w:r>
          </w:p>
        </w:tc>
        <w:tc>
          <w:tcPr>
            <w:tcW w:w="0" w:type="auto"/>
          </w:tcPr>
          <w:p w14:paraId="60E40EBE" w14:textId="77777777" w:rsidR="00450422" w:rsidRDefault="00FE1E6E" w:rsidP="00916081">
            <w:pPr>
              <w:pStyle w:val="Compact"/>
              <w:spacing w:before="120"/>
            </w:pPr>
            <w:proofErr w:type="spellStart"/>
            <w:r>
              <w:t>达标</w:t>
            </w:r>
            <w:proofErr w:type="spellEnd"/>
          </w:p>
        </w:tc>
      </w:tr>
      <w:tr w:rsidR="00450422" w14:paraId="0122F33B" w14:textId="77777777">
        <w:tc>
          <w:tcPr>
            <w:tcW w:w="0" w:type="auto"/>
          </w:tcPr>
          <w:p w14:paraId="0003A97A" w14:textId="77777777" w:rsidR="00450422" w:rsidRDefault="00FE1E6E" w:rsidP="00916081">
            <w:pPr>
              <w:pStyle w:val="Compact"/>
              <w:spacing w:before="120"/>
            </w:pPr>
            <w:r>
              <w:t>46</w:t>
            </w:r>
          </w:p>
        </w:tc>
        <w:tc>
          <w:tcPr>
            <w:tcW w:w="0" w:type="auto"/>
          </w:tcPr>
          <w:p w14:paraId="27895F26" w14:textId="77777777" w:rsidR="00450422" w:rsidRDefault="00FE1E6E" w:rsidP="00916081">
            <w:pPr>
              <w:pStyle w:val="Compact"/>
              <w:spacing w:before="120"/>
            </w:pPr>
            <w:r>
              <w:t>天津</w:t>
            </w:r>
          </w:p>
        </w:tc>
        <w:tc>
          <w:tcPr>
            <w:tcW w:w="0" w:type="auto"/>
          </w:tcPr>
          <w:p w14:paraId="5C1406A0" w14:textId="77777777" w:rsidR="00450422" w:rsidRDefault="00FE1E6E" w:rsidP="00916081">
            <w:pPr>
              <w:pStyle w:val="Compact"/>
              <w:spacing w:before="120"/>
              <w:rPr>
                <w:lang w:eastAsia="zh-CN"/>
              </w:rPr>
            </w:pPr>
            <w:r>
              <w:rPr>
                <w:lang w:eastAsia="zh-CN"/>
              </w:rPr>
              <w:t>天津滨海国家农业科技园区</w:t>
            </w:r>
          </w:p>
        </w:tc>
        <w:tc>
          <w:tcPr>
            <w:tcW w:w="0" w:type="auto"/>
          </w:tcPr>
          <w:p w14:paraId="074F1D47" w14:textId="77777777" w:rsidR="00450422" w:rsidRDefault="00FE1E6E" w:rsidP="00916081">
            <w:pPr>
              <w:pStyle w:val="Compact"/>
              <w:spacing w:before="120"/>
            </w:pPr>
            <w:proofErr w:type="spellStart"/>
            <w:r>
              <w:t>达标</w:t>
            </w:r>
            <w:proofErr w:type="spellEnd"/>
          </w:p>
        </w:tc>
      </w:tr>
      <w:tr w:rsidR="00450422" w14:paraId="2786DE78" w14:textId="77777777">
        <w:tc>
          <w:tcPr>
            <w:tcW w:w="0" w:type="auto"/>
          </w:tcPr>
          <w:p w14:paraId="34D9C805" w14:textId="77777777" w:rsidR="00450422" w:rsidRDefault="00FE1E6E" w:rsidP="00916081">
            <w:pPr>
              <w:pStyle w:val="Compact"/>
              <w:spacing w:before="120"/>
            </w:pPr>
            <w:r>
              <w:t>47</w:t>
            </w:r>
          </w:p>
        </w:tc>
        <w:tc>
          <w:tcPr>
            <w:tcW w:w="0" w:type="auto"/>
          </w:tcPr>
          <w:p w14:paraId="21DB3A64" w14:textId="77777777" w:rsidR="00450422" w:rsidRDefault="00FE1E6E" w:rsidP="00916081">
            <w:pPr>
              <w:pStyle w:val="Compact"/>
              <w:spacing w:before="120"/>
            </w:pPr>
            <w:r>
              <w:t>西藏</w:t>
            </w:r>
          </w:p>
        </w:tc>
        <w:tc>
          <w:tcPr>
            <w:tcW w:w="0" w:type="auto"/>
          </w:tcPr>
          <w:p w14:paraId="725BD3BF" w14:textId="77777777" w:rsidR="00450422" w:rsidRDefault="00FE1E6E" w:rsidP="00916081">
            <w:pPr>
              <w:pStyle w:val="Compact"/>
              <w:spacing w:before="120"/>
              <w:rPr>
                <w:lang w:eastAsia="zh-CN"/>
              </w:rPr>
            </w:pPr>
            <w:r>
              <w:rPr>
                <w:lang w:eastAsia="zh-CN"/>
              </w:rPr>
              <w:t>西藏拉萨国家农业科技园区</w:t>
            </w:r>
          </w:p>
        </w:tc>
        <w:tc>
          <w:tcPr>
            <w:tcW w:w="0" w:type="auto"/>
          </w:tcPr>
          <w:p w14:paraId="47D73E89" w14:textId="77777777" w:rsidR="00450422" w:rsidRDefault="00FE1E6E" w:rsidP="00916081">
            <w:pPr>
              <w:pStyle w:val="Compact"/>
              <w:spacing w:before="120"/>
            </w:pPr>
            <w:proofErr w:type="spellStart"/>
            <w:r>
              <w:t>达标</w:t>
            </w:r>
            <w:proofErr w:type="spellEnd"/>
          </w:p>
        </w:tc>
      </w:tr>
      <w:tr w:rsidR="00450422" w14:paraId="7CE977BA" w14:textId="77777777">
        <w:tc>
          <w:tcPr>
            <w:tcW w:w="0" w:type="auto"/>
          </w:tcPr>
          <w:p w14:paraId="7C116D1E" w14:textId="77777777" w:rsidR="00450422" w:rsidRDefault="00FE1E6E" w:rsidP="00916081">
            <w:pPr>
              <w:pStyle w:val="Compact"/>
              <w:spacing w:before="120"/>
            </w:pPr>
            <w:r>
              <w:t>48</w:t>
            </w:r>
          </w:p>
        </w:tc>
        <w:tc>
          <w:tcPr>
            <w:tcW w:w="0" w:type="auto"/>
          </w:tcPr>
          <w:p w14:paraId="43941BB3" w14:textId="77777777" w:rsidR="00450422" w:rsidRDefault="00FE1E6E" w:rsidP="00916081">
            <w:pPr>
              <w:pStyle w:val="Compact"/>
              <w:spacing w:before="120"/>
            </w:pPr>
            <w:r>
              <w:t>西藏</w:t>
            </w:r>
          </w:p>
        </w:tc>
        <w:tc>
          <w:tcPr>
            <w:tcW w:w="0" w:type="auto"/>
          </w:tcPr>
          <w:p w14:paraId="23F768FD" w14:textId="77777777" w:rsidR="00450422" w:rsidRDefault="00FE1E6E" w:rsidP="00916081">
            <w:pPr>
              <w:pStyle w:val="Compact"/>
              <w:spacing w:before="120"/>
              <w:rPr>
                <w:lang w:eastAsia="zh-CN"/>
              </w:rPr>
            </w:pPr>
            <w:r>
              <w:rPr>
                <w:lang w:eastAsia="zh-CN"/>
              </w:rPr>
              <w:t>西藏日喀则国家农业科技园区</w:t>
            </w:r>
          </w:p>
        </w:tc>
        <w:tc>
          <w:tcPr>
            <w:tcW w:w="0" w:type="auto"/>
          </w:tcPr>
          <w:p w14:paraId="658365E9" w14:textId="77777777" w:rsidR="00450422" w:rsidRDefault="00FE1E6E" w:rsidP="00916081">
            <w:pPr>
              <w:pStyle w:val="Compact"/>
              <w:spacing w:before="120"/>
            </w:pPr>
            <w:proofErr w:type="spellStart"/>
            <w:r>
              <w:t>达标</w:t>
            </w:r>
            <w:proofErr w:type="spellEnd"/>
          </w:p>
        </w:tc>
      </w:tr>
      <w:tr w:rsidR="00450422" w14:paraId="46089FFF" w14:textId="77777777">
        <w:tc>
          <w:tcPr>
            <w:tcW w:w="0" w:type="auto"/>
          </w:tcPr>
          <w:p w14:paraId="23A323D7" w14:textId="77777777" w:rsidR="00450422" w:rsidRDefault="00FE1E6E" w:rsidP="00916081">
            <w:pPr>
              <w:pStyle w:val="Compact"/>
              <w:spacing w:before="120"/>
            </w:pPr>
            <w:r>
              <w:t>49</w:t>
            </w:r>
          </w:p>
        </w:tc>
        <w:tc>
          <w:tcPr>
            <w:tcW w:w="0" w:type="auto"/>
          </w:tcPr>
          <w:p w14:paraId="44A2BFF4" w14:textId="77777777" w:rsidR="00450422" w:rsidRDefault="00FE1E6E" w:rsidP="00916081">
            <w:pPr>
              <w:pStyle w:val="Compact"/>
              <w:spacing w:before="120"/>
            </w:pPr>
            <w:r>
              <w:t>新疆</w:t>
            </w:r>
          </w:p>
        </w:tc>
        <w:tc>
          <w:tcPr>
            <w:tcW w:w="0" w:type="auto"/>
          </w:tcPr>
          <w:p w14:paraId="32AACD1B" w14:textId="77777777" w:rsidR="00450422" w:rsidRDefault="00FE1E6E" w:rsidP="00916081">
            <w:pPr>
              <w:pStyle w:val="Compact"/>
              <w:spacing w:before="120"/>
              <w:rPr>
                <w:lang w:eastAsia="zh-CN"/>
              </w:rPr>
            </w:pPr>
            <w:r>
              <w:rPr>
                <w:lang w:eastAsia="zh-CN"/>
              </w:rPr>
              <w:t>新疆伊犁国家农业科技园区</w:t>
            </w:r>
          </w:p>
        </w:tc>
        <w:tc>
          <w:tcPr>
            <w:tcW w:w="0" w:type="auto"/>
          </w:tcPr>
          <w:p w14:paraId="5D8B5A00" w14:textId="77777777" w:rsidR="00450422" w:rsidRDefault="00FE1E6E" w:rsidP="00916081">
            <w:pPr>
              <w:pStyle w:val="Compact"/>
              <w:spacing w:before="120"/>
            </w:pPr>
            <w:proofErr w:type="spellStart"/>
            <w:r>
              <w:t>达标</w:t>
            </w:r>
            <w:proofErr w:type="spellEnd"/>
          </w:p>
        </w:tc>
      </w:tr>
      <w:tr w:rsidR="00450422" w14:paraId="308D9CE2" w14:textId="77777777">
        <w:tc>
          <w:tcPr>
            <w:tcW w:w="0" w:type="auto"/>
          </w:tcPr>
          <w:p w14:paraId="53EEC5FD" w14:textId="77777777" w:rsidR="00450422" w:rsidRDefault="00FE1E6E" w:rsidP="00916081">
            <w:pPr>
              <w:pStyle w:val="Compact"/>
              <w:spacing w:before="120"/>
            </w:pPr>
            <w:r>
              <w:t>50</w:t>
            </w:r>
          </w:p>
        </w:tc>
        <w:tc>
          <w:tcPr>
            <w:tcW w:w="0" w:type="auto"/>
          </w:tcPr>
          <w:p w14:paraId="0A2E5846" w14:textId="77777777" w:rsidR="00450422" w:rsidRDefault="00FE1E6E" w:rsidP="00916081">
            <w:pPr>
              <w:pStyle w:val="Compact"/>
              <w:spacing w:before="120"/>
            </w:pPr>
            <w:r>
              <w:t>新疆</w:t>
            </w:r>
          </w:p>
        </w:tc>
        <w:tc>
          <w:tcPr>
            <w:tcW w:w="0" w:type="auto"/>
          </w:tcPr>
          <w:p w14:paraId="2EFD3558" w14:textId="77777777" w:rsidR="00450422" w:rsidRDefault="00FE1E6E" w:rsidP="00916081">
            <w:pPr>
              <w:pStyle w:val="Compact"/>
              <w:spacing w:before="120"/>
              <w:rPr>
                <w:lang w:eastAsia="zh-CN"/>
              </w:rPr>
            </w:pPr>
            <w:r>
              <w:rPr>
                <w:lang w:eastAsia="zh-CN"/>
              </w:rPr>
              <w:t>新疆乌鲁木齐国家农业科技园区</w:t>
            </w:r>
          </w:p>
        </w:tc>
        <w:tc>
          <w:tcPr>
            <w:tcW w:w="0" w:type="auto"/>
          </w:tcPr>
          <w:p w14:paraId="42F4487C" w14:textId="77777777" w:rsidR="00450422" w:rsidRDefault="00FE1E6E" w:rsidP="00916081">
            <w:pPr>
              <w:pStyle w:val="Compact"/>
              <w:spacing w:before="120"/>
            </w:pPr>
            <w:proofErr w:type="spellStart"/>
            <w:r>
              <w:t>达标</w:t>
            </w:r>
            <w:proofErr w:type="spellEnd"/>
          </w:p>
        </w:tc>
      </w:tr>
      <w:tr w:rsidR="00450422" w14:paraId="1C7E41C0" w14:textId="77777777">
        <w:tc>
          <w:tcPr>
            <w:tcW w:w="0" w:type="auto"/>
          </w:tcPr>
          <w:p w14:paraId="43C849CA" w14:textId="77777777" w:rsidR="00450422" w:rsidRDefault="00FE1E6E" w:rsidP="00916081">
            <w:pPr>
              <w:pStyle w:val="Compact"/>
              <w:spacing w:before="120"/>
            </w:pPr>
            <w:r>
              <w:t>51</w:t>
            </w:r>
          </w:p>
        </w:tc>
        <w:tc>
          <w:tcPr>
            <w:tcW w:w="0" w:type="auto"/>
          </w:tcPr>
          <w:p w14:paraId="75C3B35B" w14:textId="77777777" w:rsidR="00450422" w:rsidRDefault="00FE1E6E" w:rsidP="00916081">
            <w:pPr>
              <w:pStyle w:val="Compact"/>
              <w:spacing w:before="120"/>
            </w:pPr>
            <w:r>
              <w:t>新疆</w:t>
            </w:r>
          </w:p>
        </w:tc>
        <w:tc>
          <w:tcPr>
            <w:tcW w:w="0" w:type="auto"/>
          </w:tcPr>
          <w:p w14:paraId="6FC49641" w14:textId="77777777" w:rsidR="00450422" w:rsidRDefault="00FE1E6E" w:rsidP="00916081">
            <w:pPr>
              <w:pStyle w:val="Compact"/>
              <w:spacing w:before="120"/>
              <w:rPr>
                <w:lang w:eastAsia="zh-CN"/>
              </w:rPr>
            </w:pPr>
            <w:r>
              <w:rPr>
                <w:lang w:eastAsia="zh-CN"/>
              </w:rPr>
              <w:t>新疆和田国家农业科技园区</w:t>
            </w:r>
          </w:p>
        </w:tc>
        <w:tc>
          <w:tcPr>
            <w:tcW w:w="0" w:type="auto"/>
          </w:tcPr>
          <w:p w14:paraId="63C5208A" w14:textId="77777777" w:rsidR="00450422" w:rsidRDefault="00FE1E6E" w:rsidP="00916081">
            <w:pPr>
              <w:pStyle w:val="Compact"/>
              <w:spacing w:before="120"/>
            </w:pPr>
            <w:proofErr w:type="spellStart"/>
            <w:r>
              <w:t>达标</w:t>
            </w:r>
            <w:proofErr w:type="spellEnd"/>
          </w:p>
        </w:tc>
      </w:tr>
      <w:tr w:rsidR="00450422" w14:paraId="1129BA58" w14:textId="77777777">
        <w:tc>
          <w:tcPr>
            <w:tcW w:w="0" w:type="auto"/>
          </w:tcPr>
          <w:p w14:paraId="32AD20A4" w14:textId="77777777" w:rsidR="00450422" w:rsidRDefault="00FE1E6E" w:rsidP="00916081">
            <w:pPr>
              <w:pStyle w:val="Compact"/>
              <w:spacing w:before="120"/>
            </w:pPr>
            <w:r>
              <w:t>52</w:t>
            </w:r>
          </w:p>
        </w:tc>
        <w:tc>
          <w:tcPr>
            <w:tcW w:w="0" w:type="auto"/>
          </w:tcPr>
          <w:p w14:paraId="36CA0EC4" w14:textId="77777777" w:rsidR="00450422" w:rsidRDefault="00FE1E6E" w:rsidP="00916081">
            <w:pPr>
              <w:pStyle w:val="Compact"/>
              <w:spacing w:before="120"/>
            </w:pPr>
            <w:r>
              <w:t>新疆</w:t>
            </w:r>
          </w:p>
        </w:tc>
        <w:tc>
          <w:tcPr>
            <w:tcW w:w="0" w:type="auto"/>
          </w:tcPr>
          <w:p w14:paraId="00A55138" w14:textId="77777777" w:rsidR="00450422" w:rsidRDefault="00FE1E6E" w:rsidP="00916081">
            <w:pPr>
              <w:pStyle w:val="Compact"/>
              <w:spacing w:before="120"/>
              <w:rPr>
                <w:lang w:eastAsia="zh-CN"/>
              </w:rPr>
            </w:pPr>
            <w:r>
              <w:rPr>
                <w:lang w:eastAsia="zh-CN"/>
              </w:rPr>
              <w:t>新疆生产建设兵团石河子国家农业科技园区</w:t>
            </w:r>
          </w:p>
        </w:tc>
        <w:tc>
          <w:tcPr>
            <w:tcW w:w="0" w:type="auto"/>
          </w:tcPr>
          <w:p w14:paraId="612986EA" w14:textId="77777777" w:rsidR="00450422" w:rsidRDefault="00FE1E6E" w:rsidP="00916081">
            <w:pPr>
              <w:pStyle w:val="Compact"/>
              <w:spacing w:before="120"/>
            </w:pPr>
            <w:proofErr w:type="spellStart"/>
            <w:r>
              <w:t>达标</w:t>
            </w:r>
            <w:proofErr w:type="spellEnd"/>
          </w:p>
        </w:tc>
      </w:tr>
      <w:tr w:rsidR="00450422" w14:paraId="2A4B5C9C" w14:textId="77777777">
        <w:tc>
          <w:tcPr>
            <w:tcW w:w="0" w:type="auto"/>
          </w:tcPr>
          <w:p w14:paraId="08DE802A" w14:textId="77777777" w:rsidR="00450422" w:rsidRDefault="00FE1E6E" w:rsidP="00916081">
            <w:pPr>
              <w:pStyle w:val="Compact"/>
              <w:spacing w:before="120"/>
            </w:pPr>
            <w:r>
              <w:t>53</w:t>
            </w:r>
          </w:p>
        </w:tc>
        <w:tc>
          <w:tcPr>
            <w:tcW w:w="0" w:type="auto"/>
          </w:tcPr>
          <w:p w14:paraId="5AE77597" w14:textId="77777777" w:rsidR="00450422" w:rsidRDefault="00FE1E6E" w:rsidP="00916081">
            <w:pPr>
              <w:pStyle w:val="Compact"/>
              <w:spacing w:before="120"/>
            </w:pPr>
            <w:r>
              <w:t>新疆</w:t>
            </w:r>
          </w:p>
        </w:tc>
        <w:tc>
          <w:tcPr>
            <w:tcW w:w="0" w:type="auto"/>
          </w:tcPr>
          <w:p w14:paraId="7C9713BE" w14:textId="77777777" w:rsidR="00450422" w:rsidRDefault="00FE1E6E" w:rsidP="00916081">
            <w:pPr>
              <w:pStyle w:val="Compact"/>
              <w:spacing w:before="120"/>
              <w:rPr>
                <w:lang w:eastAsia="zh-CN"/>
              </w:rPr>
            </w:pPr>
            <w:r>
              <w:rPr>
                <w:lang w:eastAsia="zh-CN"/>
              </w:rPr>
              <w:t>新疆生产建设兵团阿拉</w:t>
            </w:r>
            <w:proofErr w:type="gramStart"/>
            <w:r>
              <w:rPr>
                <w:lang w:eastAsia="zh-CN"/>
              </w:rPr>
              <w:t>尔国家</w:t>
            </w:r>
            <w:proofErr w:type="gramEnd"/>
            <w:r>
              <w:rPr>
                <w:lang w:eastAsia="zh-CN"/>
              </w:rPr>
              <w:t>农业科技园区</w:t>
            </w:r>
          </w:p>
        </w:tc>
        <w:tc>
          <w:tcPr>
            <w:tcW w:w="0" w:type="auto"/>
          </w:tcPr>
          <w:p w14:paraId="4ADD63D2" w14:textId="77777777" w:rsidR="00450422" w:rsidRDefault="00FE1E6E" w:rsidP="00916081">
            <w:pPr>
              <w:pStyle w:val="Compact"/>
              <w:spacing w:before="120"/>
            </w:pPr>
            <w:proofErr w:type="spellStart"/>
            <w:r>
              <w:t>达标</w:t>
            </w:r>
            <w:proofErr w:type="spellEnd"/>
          </w:p>
        </w:tc>
      </w:tr>
      <w:tr w:rsidR="00450422" w14:paraId="6C0CD83A" w14:textId="77777777">
        <w:tc>
          <w:tcPr>
            <w:tcW w:w="0" w:type="auto"/>
          </w:tcPr>
          <w:p w14:paraId="282CA70A" w14:textId="77777777" w:rsidR="00450422" w:rsidRDefault="00FE1E6E" w:rsidP="00916081">
            <w:pPr>
              <w:pStyle w:val="Compact"/>
              <w:spacing w:before="120"/>
            </w:pPr>
            <w:r>
              <w:t>54</w:t>
            </w:r>
          </w:p>
        </w:tc>
        <w:tc>
          <w:tcPr>
            <w:tcW w:w="0" w:type="auto"/>
          </w:tcPr>
          <w:p w14:paraId="5410E05B" w14:textId="77777777" w:rsidR="00450422" w:rsidRDefault="00FE1E6E" w:rsidP="00916081">
            <w:pPr>
              <w:pStyle w:val="Compact"/>
              <w:spacing w:before="120"/>
            </w:pPr>
            <w:r>
              <w:t>新疆</w:t>
            </w:r>
          </w:p>
        </w:tc>
        <w:tc>
          <w:tcPr>
            <w:tcW w:w="0" w:type="auto"/>
          </w:tcPr>
          <w:p w14:paraId="267BE5F7" w14:textId="77777777" w:rsidR="00450422" w:rsidRDefault="00FE1E6E" w:rsidP="00916081">
            <w:pPr>
              <w:pStyle w:val="Compact"/>
              <w:spacing w:before="120"/>
              <w:rPr>
                <w:lang w:eastAsia="zh-CN"/>
              </w:rPr>
            </w:pPr>
            <w:r>
              <w:rPr>
                <w:lang w:eastAsia="zh-CN"/>
              </w:rPr>
              <w:t>新疆生产建设兵团五家</w:t>
            </w:r>
            <w:proofErr w:type="gramStart"/>
            <w:r>
              <w:rPr>
                <w:lang w:eastAsia="zh-CN"/>
              </w:rPr>
              <w:t>渠国家</w:t>
            </w:r>
            <w:proofErr w:type="gramEnd"/>
            <w:r>
              <w:rPr>
                <w:lang w:eastAsia="zh-CN"/>
              </w:rPr>
              <w:t>农业科技园区</w:t>
            </w:r>
          </w:p>
        </w:tc>
        <w:tc>
          <w:tcPr>
            <w:tcW w:w="0" w:type="auto"/>
          </w:tcPr>
          <w:p w14:paraId="7A320593" w14:textId="77777777" w:rsidR="00450422" w:rsidRDefault="00FE1E6E" w:rsidP="00916081">
            <w:pPr>
              <w:pStyle w:val="Compact"/>
              <w:spacing w:before="120"/>
            </w:pPr>
            <w:proofErr w:type="spellStart"/>
            <w:r>
              <w:t>达标</w:t>
            </w:r>
            <w:proofErr w:type="spellEnd"/>
          </w:p>
        </w:tc>
      </w:tr>
      <w:tr w:rsidR="00450422" w14:paraId="0F3B00EA" w14:textId="77777777">
        <w:tc>
          <w:tcPr>
            <w:tcW w:w="0" w:type="auto"/>
          </w:tcPr>
          <w:p w14:paraId="43D024C7" w14:textId="77777777" w:rsidR="00450422" w:rsidRDefault="00FE1E6E" w:rsidP="00916081">
            <w:pPr>
              <w:pStyle w:val="Compact"/>
              <w:spacing w:before="120"/>
            </w:pPr>
            <w:r>
              <w:t>55</w:t>
            </w:r>
          </w:p>
        </w:tc>
        <w:tc>
          <w:tcPr>
            <w:tcW w:w="0" w:type="auto"/>
          </w:tcPr>
          <w:p w14:paraId="231FBBF0" w14:textId="77777777" w:rsidR="00450422" w:rsidRDefault="00FE1E6E" w:rsidP="00916081">
            <w:pPr>
              <w:pStyle w:val="Compact"/>
              <w:spacing w:before="120"/>
            </w:pPr>
            <w:r>
              <w:t>北京</w:t>
            </w:r>
          </w:p>
        </w:tc>
        <w:tc>
          <w:tcPr>
            <w:tcW w:w="0" w:type="auto"/>
          </w:tcPr>
          <w:p w14:paraId="1379B145" w14:textId="77777777" w:rsidR="00450422" w:rsidRDefault="00FE1E6E" w:rsidP="00916081">
            <w:pPr>
              <w:pStyle w:val="Compact"/>
              <w:spacing w:before="120"/>
              <w:rPr>
                <w:lang w:eastAsia="zh-CN"/>
              </w:rPr>
            </w:pPr>
            <w:r>
              <w:rPr>
                <w:lang w:eastAsia="zh-CN"/>
              </w:rPr>
              <w:t>北京延庆国家农业科技园区</w:t>
            </w:r>
          </w:p>
        </w:tc>
        <w:tc>
          <w:tcPr>
            <w:tcW w:w="0" w:type="auto"/>
          </w:tcPr>
          <w:p w14:paraId="3E9257B1" w14:textId="77777777" w:rsidR="00450422" w:rsidRDefault="00FE1E6E" w:rsidP="00916081">
            <w:pPr>
              <w:pStyle w:val="Compact"/>
              <w:spacing w:before="120"/>
            </w:pPr>
            <w:proofErr w:type="spellStart"/>
            <w:r>
              <w:t>不达标</w:t>
            </w:r>
            <w:proofErr w:type="spellEnd"/>
          </w:p>
        </w:tc>
      </w:tr>
      <w:tr w:rsidR="00450422" w14:paraId="649F0520" w14:textId="77777777">
        <w:tc>
          <w:tcPr>
            <w:tcW w:w="0" w:type="auto"/>
          </w:tcPr>
          <w:p w14:paraId="659EBBCA" w14:textId="77777777" w:rsidR="00450422" w:rsidRDefault="00FE1E6E" w:rsidP="00916081">
            <w:pPr>
              <w:pStyle w:val="Compact"/>
              <w:spacing w:before="120"/>
            </w:pPr>
            <w:r>
              <w:t>56</w:t>
            </w:r>
          </w:p>
        </w:tc>
        <w:tc>
          <w:tcPr>
            <w:tcW w:w="0" w:type="auto"/>
          </w:tcPr>
          <w:p w14:paraId="159729B9" w14:textId="77777777" w:rsidR="00450422" w:rsidRDefault="00FE1E6E" w:rsidP="00916081">
            <w:pPr>
              <w:pStyle w:val="Compact"/>
              <w:spacing w:before="120"/>
            </w:pPr>
            <w:r>
              <w:t>河南</w:t>
            </w:r>
          </w:p>
        </w:tc>
        <w:tc>
          <w:tcPr>
            <w:tcW w:w="0" w:type="auto"/>
          </w:tcPr>
          <w:p w14:paraId="632862EA" w14:textId="77777777" w:rsidR="00450422" w:rsidRDefault="00FE1E6E" w:rsidP="00916081">
            <w:pPr>
              <w:pStyle w:val="Compact"/>
              <w:spacing w:before="120"/>
              <w:rPr>
                <w:lang w:eastAsia="zh-CN"/>
              </w:rPr>
            </w:pPr>
            <w:r>
              <w:rPr>
                <w:lang w:eastAsia="zh-CN"/>
              </w:rPr>
              <w:t>河南濮阳国家农业科技园区</w:t>
            </w:r>
          </w:p>
        </w:tc>
        <w:tc>
          <w:tcPr>
            <w:tcW w:w="0" w:type="auto"/>
          </w:tcPr>
          <w:p w14:paraId="1F679A81" w14:textId="77777777" w:rsidR="00450422" w:rsidRDefault="00FE1E6E" w:rsidP="00916081">
            <w:pPr>
              <w:pStyle w:val="Compact"/>
              <w:spacing w:before="120"/>
            </w:pPr>
            <w:proofErr w:type="spellStart"/>
            <w:r>
              <w:t>不达标</w:t>
            </w:r>
            <w:proofErr w:type="spellEnd"/>
          </w:p>
        </w:tc>
      </w:tr>
      <w:tr w:rsidR="00450422" w14:paraId="3C093E13" w14:textId="77777777">
        <w:tc>
          <w:tcPr>
            <w:tcW w:w="0" w:type="auto"/>
          </w:tcPr>
          <w:p w14:paraId="43949AA8" w14:textId="77777777" w:rsidR="00450422" w:rsidRDefault="00FE1E6E" w:rsidP="00916081">
            <w:pPr>
              <w:pStyle w:val="Compact"/>
              <w:spacing w:before="120"/>
            </w:pPr>
            <w:r>
              <w:lastRenderedPageBreak/>
              <w:t>57</w:t>
            </w:r>
          </w:p>
        </w:tc>
        <w:tc>
          <w:tcPr>
            <w:tcW w:w="0" w:type="auto"/>
          </w:tcPr>
          <w:p w14:paraId="36FDE670" w14:textId="77777777" w:rsidR="00450422" w:rsidRDefault="00FE1E6E" w:rsidP="00916081">
            <w:pPr>
              <w:pStyle w:val="Compact"/>
              <w:spacing w:before="120"/>
            </w:pPr>
            <w:r>
              <w:t>吉林</w:t>
            </w:r>
          </w:p>
        </w:tc>
        <w:tc>
          <w:tcPr>
            <w:tcW w:w="0" w:type="auto"/>
          </w:tcPr>
          <w:p w14:paraId="457E347F" w14:textId="77777777" w:rsidR="00450422" w:rsidRDefault="00FE1E6E" w:rsidP="00916081">
            <w:pPr>
              <w:pStyle w:val="Compact"/>
              <w:spacing w:before="120"/>
              <w:rPr>
                <w:lang w:eastAsia="zh-CN"/>
              </w:rPr>
            </w:pPr>
            <w:r>
              <w:rPr>
                <w:lang w:eastAsia="zh-CN"/>
              </w:rPr>
              <w:t>吉林延边国家农业科技园区</w:t>
            </w:r>
          </w:p>
        </w:tc>
        <w:tc>
          <w:tcPr>
            <w:tcW w:w="0" w:type="auto"/>
          </w:tcPr>
          <w:p w14:paraId="15B0D5DD" w14:textId="77777777" w:rsidR="00450422" w:rsidRDefault="00FE1E6E" w:rsidP="00916081">
            <w:pPr>
              <w:pStyle w:val="Compact"/>
              <w:spacing w:before="120"/>
            </w:pPr>
            <w:proofErr w:type="spellStart"/>
            <w:r>
              <w:t>不达标</w:t>
            </w:r>
            <w:proofErr w:type="spellEnd"/>
          </w:p>
        </w:tc>
      </w:tr>
      <w:tr w:rsidR="00450422" w14:paraId="6B057E46" w14:textId="77777777">
        <w:tc>
          <w:tcPr>
            <w:tcW w:w="0" w:type="auto"/>
          </w:tcPr>
          <w:p w14:paraId="499F40FC" w14:textId="77777777" w:rsidR="00450422" w:rsidRDefault="00FE1E6E" w:rsidP="00916081">
            <w:pPr>
              <w:pStyle w:val="Compact"/>
              <w:spacing w:before="120"/>
            </w:pPr>
            <w:r>
              <w:t>58</w:t>
            </w:r>
          </w:p>
        </w:tc>
        <w:tc>
          <w:tcPr>
            <w:tcW w:w="0" w:type="auto"/>
          </w:tcPr>
          <w:p w14:paraId="7D8CD477" w14:textId="77777777" w:rsidR="00450422" w:rsidRDefault="00FE1E6E" w:rsidP="00916081">
            <w:pPr>
              <w:pStyle w:val="Compact"/>
              <w:spacing w:before="120"/>
            </w:pPr>
            <w:r>
              <w:t>内蒙古</w:t>
            </w:r>
          </w:p>
        </w:tc>
        <w:tc>
          <w:tcPr>
            <w:tcW w:w="0" w:type="auto"/>
          </w:tcPr>
          <w:p w14:paraId="1EBFE007" w14:textId="77777777" w:rsidR="00450422" w:rsidRDefault="00FE1E6E" w:rsidP="00916081">
            <w:pPr>
              <w:pStyle w:val="Compact"/>
              <w:spacing w:before="120"/>
              <w:rPr>
                <w:lang w:eastAsia="zh-CN"/>
              </w:rPr>
            </w:pPr>
            <w:r>
              <w:rPr>
                <w:lang w:eastAsia="zh-CN"/>
              </w:rPr>
              <w:t>内蒙古和林格尔国家农业科技园区</w:t>
            </w:r>
          </w:p>
        </w:tc>
        <w:tc>
          <w:tcPr>
            <w:tcW w:w="0" w:type="auto"/>
          </w:tcPr>
          <w:p w14:paraId="42023DB1" w14:textId="77777777" w:rsidR="00450422" w:rsidRDefault="00FE1E6E" w:rsidP="00916081">
            <w:pPr>
              <w:pStyle w:val="Compact"/>
              <w:spacing w:before="120"/>
            </w:pPr>
            <w:proofErr w:type="spellStart"/>
            <w:r>
              <w:t>不达标</w:t>
            </w:r>
            <w:proofErr w:type="spellEnd"/>
          </w:p>
        </w:tc>
      </w:tr>
      <w:tr w:rsidR="00450422" w14:paraId="5E0AC61A" w14:textId="77777777">
        <w:tc>
          <w:tcPr>
            <w:tcW w:w="0" w:type="auto"/>
          </w:tcPr>
          <w:p w14:paraId="4CCA2E80" w14:textId="77777777" w:rsidR="00450422" w:rsidRDefault="00FE1E6E" w:rsidP="00916081">
            <w:pPr>
              <w:pStyle w:val="Compact"/>
              <w:spacing w:before="120"/>
            </w:pPr>
            <w:r>
              <w:t>59</w:t>
            </w:r>
          </w:p>
        </w:tc>
        <w:tc>
          <w:tcPr>
            <w:tcW w:w="0" w:type="auto"/>
          </w:tcPr>
          <w:p w14:paraId="0366D412" w14:textId="77777777" w:rsidR="00450422" w:rsidRDefault="00FE1E6E" w:rsidP="00916081">
            <w:pPr>
              <w:pStyle w:val="Compact"/>
              <w:spacing w:before="120"/>
            </w:pPr>
            <w:r>
              <w:t>宁夏</w:t>
            </w:r>
          </w:p>
        </w:tc>
        <w:tc>
          <w:tcPr>
            <w:tcW w:w="0" w:type="auto"/>
          </w:tcPr>
          <w:p w14:paraId="1AE27BC7" w14:textId="77777777" w:rsidR="00450422" w:rsidRDefault="00FE1E6E" w:rsidP="00916081">
            <w:pPr>
              <w:pStyle w:val="Compact"/>
              <w:spacing w:before="120"/>
              <w:rPr>
                <w:lang w:eastAsia="zh-CN"/>
              </w:rPr>
            </w:pPr>
            <w:r>
              <w:rPr>
                <w:lang w:eastAsia="zh-CN"/>
              </w:rPr>
              <w:t>宁夏银川国家农业科技园区</w:t>
            </w:r>
          </w:p>
        </w:tc>
        <w:tc>
          <w:tcPr>
            <w:tcW w:w="0" w:type="auto"/>
          </w:tcPr>
          <w:p w14:paraId="7DB32E79" w14:textId="77777777" w:rsidR="00450422" w:rsidRDefault="00FE1E6E" w:rsidP="00916081">
            <w:pPr>
              <w:pStyle w:val="Compact"/>
              <w:spacing w:before="120"/>
            </w:pPr>
            <w:proofErr w:type="spellStart"/>
            <w:r>
              <w:t>不达标</w:t>
            </w:r>
            <w:proofErr w:type="spellEnd"/>
          </w:p>
        </w:tc>
      </w:tr>
      <w:tr w:rsidR="00450422" w14:paraId="1E01C132" w14:textId="77777777">
        <w:tc>
          <w:tcPr>
            <w:tcW w:w="0" w:type="auto"/>
          </w:tcPr>
          <w:p w14:paraId="5E5EADE2" w14:textId="77777777" w:rsidR="00450422" w:rsidRDefault="00FE1E6E" w:rsidP="00916081">
            <w:pPr>
              <w:pStyle w:val="Compact"/>
              <w:spacing w:before="120"/>
            </w:pPr>
            <w:r>
              <w:t>60</w:t>
            </w:r>
          </w:p>
        </w:tc>
        <w:tc>
          <w:tcPr>
            <w:tcW w:w="0" w:type="auto"/>
          </w:tcPr>
          <w:p w14:paraId="71419A27" w14:textId="77777777" w:rsidR="00450422" w:rsidRDefault="00FE1E6E" w:rsidP="00916081">
            <w:pPr>
              <w:pStyle w:val="Compact"/>
              <w:spacing w:before="120"/>
            </w:pPr>
            <w:r>
              <w:t>新疆</w:t>
            </w:r>
          </w:p>
        </w:tc>
        <w:tc>
          <w:tcPr>
            <w:tcW w:w="0" w:type="auto"/>
          </w:tcPr>
          <w:p w14:paraId="7CC3CF50" w14:textId="77777777" w:rsidR="00450422" w:rsidRDefault="00FE1E6E" w:rsidP="00916081">
            <w:pPr>
              <w:pStyle w:val="Compact"/>
              <w:spacing w:before="120"/>
              <w:rPr>
                <w:lang w:eastAsia="zh-CN"/>
              </w:rPr>
            </w:pPr>
            <w:r>
              <w:rPr>
                <w:lang w:eastAsia="zh-CN"/>
              </w:rPr>
              <w:t>新疆哈密国家农业科技园区</w:t>
            </w:r>
          </w:p>
        </w:tc>
        <w:tc>
          <w:tcPr>
            <w:tcW w:w="0" w:type="auto"/>
          </w:tcPr>
          <w:p w14:paraId="7EF527B8" w14:textId="77777777" w:rsidR="00450422" w:rsidRDefault="00FE1E6E" w:rsidP="00916081">
            <w:pPr>
              <w:pStyle w:val="Compact"/>
              <w:spacing w:before="120"/>
            </w:pPr>
            <w:proofErr w:type="spellStart"/>
            <w:r>
              <w:t>不达标</w:t>
            </w:r>
            <w:proofErr w:type="spellEnd"/>
          </w:p>
        </w:tc>
      </w:tr>
    </w:tbl>
    <w:p w14:paraId="445D5EAD" w14:textId="77777777" w:rsidR="00450422" w:rsidRDefault="00FE1E6E">
      <w:pPr>
        <w:pStyle w:val="3"/>
      </w:pPr>
      <w:bookmarkStart w:id="10" w:name="国家农业科技创新联盟"/>
      <w:bookmarkStart w:id="11" w:name="_Toc48118949"/>
      <w:r>
        <w:t>2.5.2 国家农业科技创新联盟</w:t>
      </w:r>
      <w:bookmarkEnd w:id="10"/>
      <w:bookmarkEnd w:id="11"/>
    </w:p>
    <w:p w14:paraId="4D05DF93" w14:textId="77777777" w:rsidR="00450422" w:rsidRDefault="00FE1E6E">
      <w:pPr>
        <w:pStyle w:val="FirstParagraph"/>
        <w:spacing w:before="120"/>
        <w:ind w:firstLine="480"/>
        <w:rPr>
          <w:lang w:eastAsia="zh-CN"/>
        </w:rPr>
      </w:pPr>
      <w:r>
        <w:rPr>
          <w:lang w:eastAsia="zh-CN"/>
        </w:rPr>
        <w:t>2014年以来，我国农业部开始启动国家农业科技创新联盟建设。围绕“一个产业问题、一个科学命题、一个团队支撑、一套运行机制”的要求，按照“有目标、有任务、有团队、有资金、有考核”的标准，通过创新实体化、一体化、共建共享等运行机制，一批产业性、区域性和专业性联盟先后建立，构建了上中下游协同攻关新模式，创建了共建共享共用的农业科技资源新平台，形成了多学科集成综合解决区域重大问题新途径。2019年，农业部委托第三方研究中心对2017年年底前成立的62个联盟开展评估工作，点评估各联盟在激发联盟主体间优势互补和协同协作等方面，在</w:t>
      </w:r>
      <w:proofErr w:type="gramStart"/>
      <w:r>
        <w:rPr>
          <w:lang w:eastAsia="zh-CN"/>
        </w:rPr>
        <w:t>凝练共同</w:t>
      </w:r>
      <w:proofErr w:type="gramEnd"/>
      <w:r>
        <w:rPr>
          <w:lang w:eastAsia="zh-CN"/>
        </w:rPr>
        <w:t>任务联合解决重大问题等方面所发挥的示范引领作用。经过认真评估首批共认定34个国家农业科技创新联盟，其中15个为标杆联盟（见表2-@ref(</w:t>
      </w:r>
      <w:proofErr w:type="spellStart"/>
      <w:r>
        <w:rPr>
          <w:lang w:eastAsia="zh-CN"/>
        </w:rPr>
        <w:t>tab:check-agri-alliance</w:t>
      </w:r>
      <w:proofErr w:type="spellEnd"/>
      <w:r>
        <w:rPr>
          <w:lang w:eastAsia="zh-CN"/>
        </w:rPr>
        <w:t>)）。</w:t>
      </w:r>
    </w:p>
    <w:p w14:paraId="755EE43D" w14:textId="77777777" w:rsidR="00450422" w:rsidRDefault="00FE1E6E">
      <w:pPr>
        <w:pStyle w:val="TableCaption"/>
        <w:spacing w:before="120"/>
      </w:pPr>
      <w:r>
        <w:t>首批国家农业科技创新联盟认定结果（2019年） Table 2-3 Assessment of the first batch of national agricultural science and technology innovation alliance (2019) 说明： 资料来源：农业网站</w:t>
      </w:r>
    </w:p>
    <w:tbl>
      <w:tblPr>
        <w:tblStyle w:val="Table"/>
        <w:tblW w:w="0" w:type="pct"/>
        <w:tblLook w:val="07E0" w:firstRow="1" w:lastRow="1" w:firstColumn="1" w:lastColumn="1" w:noHBand="1" w:noVBand="1"/>
        <w:tblCaption w:val="首批国家农业科技创新联盟认定结果（2019年）  Table 2-3 Assessment of the first batch of national agricultural science and technology innovation alliance (2019)  说明：  资料来源：农业网站"/>
      </w:tblPr>
      <w:tblGrid>
        <w:gridCol w:w="636"/>
        <w:gridCol w:w="4416"/>
        <w:gridCol w:w="1056"/>
        <w:gridCol w:w="1056"/>
      </w:tblGrid>
      <w:tr w:rsidR="00450422" w14:paraId="1C8F6AD0" w14:textId="77777777">
        <w:tc>
          <w:tcPr>
            <w:tcW w:w="0" w:type="auto"/>
            <w:tcBorders>
              <w:bottom w:val="single" w:sz="0" w:space="0" w:color="auto"/>
            </w:tcBorders>
            <w:vAlign w:val="bottom"/>
          </w:tcPr>
          <w:p w14:paraId="5466F032" w14:textId="77777777" w:rsidR="00450422" w:rsidRDefault="00FE1E6E" w:rsidP="00916081">
            <w:pPr>
              <w:pStyle w:val="Compact"/>
              <w:spacing w:before="120"/>
            </w:pPr>
            <w:r>
              <w:t>序号</w:t>
            </w:r>
          </w:p>
        </w:tc>
        <w:tc>
          <w:tcPr>
            <w:tcW w:w="0" w:type="auto"/>
            <w:tcBorders>
              <w:bottom w:val="single" w:sz="0" w:space="0" w:color="auto"/>
            </w:tcBorders>
            <w:vAlign w:val="bottom"/>
          </w:tcPr>
          <w:p w14:paraId="0C1987B5" w14:textId="77777777" w:rsidR="00450422" w:rsidRDefault="00FE1E6E" w:rsidP="00916081">
            <w:pPr>
              <w:pStyle w:val="Compact"/>
              <w:spacing w:before="120"/>
            </w:pPr>
            <w:r>
              <w:t>联盟名称</w:t>
            </w:r>
          </w:p>
        </w:tc>
        <w:tc>
          <w:tcPr>
            <w:tcW w:w="0" w:type="auto"/>
            <w:tcBorders>
              <w:bottom w:val="single" w:sz="0" w:space="0" w:color="auto"/>
            </w:tcBorders>
            <w:vAlign w:val="bottom"/>
          </w:tcPr>
          <w:p w14:paraId="4A77E08D" w14:textId="77777777" w:rsidR="00450422" w:rsidRDefault="00FE1E6E" w:rsidP="00916081">
            <w:pPr>
              <w:pStyle w:val="Compact"/>
              <w:spacing w:before="120"/>
            </w:pPr>
            <w:r>
              <w:t>类型</w:t>
            </w:r>
          </w:p>
        </w:tc>
        <w:tc>
          <w:tcPr>
            <w:tcW w:w="0" w:type="auto"/>
            <w:tcBorders>
              <w:bottom w:val="single" w:sz="0" w:space="0" w:color="auto"/>
            </w:tcBorders>
            <w:vAlign w:val="bottom"/>
          </w:tcPr>
          <w:p w14:paraId="73EE6B18" w14:textId="77777777" w:rsidR="00450422" w:rsidRDefault="00FE1E6E" w:rsidP="00916081">
            <w:pPr>
              <w:pStyle w:val="Compact"/>
              <w:spacing w:before="120"/>
            </w:pPr>
            <w:r>
              <w:t>等级</w:t>
            </w:r>
          </w:p>
        </w:tc>
      </w:tr>
      <w:tr w:rsidR="00450422" w14:paraId="1ABF8DDD" w14:textId="77777777">
        <w:tc>
          <w:tcPr>
            <w:tcW w:w="0" w:type="auto"/>
          </w:tcPr>
          <w:p w14:paraId="4501610A" w14:textId="77777777" w:rsidR="00450422" w:rsidRDefault="00FE1E6E" w:rsidP="00916081">
            <w:pPr>
              <w:pStyle w:val="Compact"/>
              <w:spacing w:before="120"/>
            </w:pPr>
            <w:r>
              <w:t>1</w:t>
            </w:r>
          </w:p>
        </w:tc>
        <w:tc>
          <w:tcPr>
            <w:tcW w:w="0" w:type="auto"/>
          </w:tcPr>
          <w:p w14:paraId="60F48E4E" w14:textId="77777777" w:rsidR="00450422" w:rsidRDefault="00FE1E6E" w:rsidP="00916081">
            <w:pPr>
              <w:pStyle w:val="Compact"/>
              <w:spacing w:before="120"/>
            </w:pPr>
            <w:r>
              <w:t>棉花产业联盟</w:t>
            </w:r>
          </w:p>
        </w:tc>
        <w:tc>
          <w:tcPr>
            <w:tcW w:w="0" w:type="auto"/>
          </w:tcPr>
          <w:p w14:paraId="21041FBA" w14:textId="77777777" w:rsidR="00450422" w:rsidRDefault="00FE1E6E" w:rsidP="00916081">
            <w:pPr>
              <w:pStyle w:val="Compact"/>
              <w:spacing w:before="120"/>
            </w:pPr>
            <w:r>
              <w:t>产业联盟</w:t>
            </w:r>
          </w:p>
        </w:tc>
        <w:tc>
          <w:tcPr>
            <w:tcW w:w="0" w:type="auto"/>
          </w:tcPr>
          <w:p w14:paraId="3641F0CC" w14:textId="77777777" w:rsidR="00450422" w:rsidRDefault="00FE1E6E" w:rsidP="00916081">
            <w:pPr>
              <w:pStyle w:val="Compact"/>
              <w:spacing w:before="120"/>
            </w:pPr>
            <w:r>
              <w:t>标杆联盟</w:t>
            </w:r>
          </w:p>
        </w:tc>
      </w:tr>
      <w:tr w:rsidR="00450422" w14:paraId="5E56A68F" w14:textId="77777777">
        <w:tc>
          <w:tcPr>
            <w:tcW w:w="0" w:type="auto"/>
          </w:tcPr>
          <w:p w14:paraId="41B22343" w14:textId="77777777" w:rsidR="00450422" w:rsidRDefault="00FE1E6E" w:rsidP="00916081">
            <w:pPr>
              <w:pStyle w:val="Compact"/>
              <w:spacing w:before="120"/>
            </w:pPr>
            <w:r>
              <w:t>2</w:t>
            </w:r>
          </w:p>
        </w:tc>
        <w:tc>
          <w:tcPr>
            <w:tcW w:w="0" w:type="auto"/>
          </w:tcPr>
          <w:p w14:paraId="69FFA238" w14:textId="77777777" w:rsidR="00450422" w:rsidRDefault="00FE1E6E" w:rsidP="00916081">
            <w:pPr>
              <w:pStyle w:val="Compact"/>
              <w:spacing w:before="120"/>
            </w:pPr>
            <w:r>
              <w:t>奶业科技创新联盟</w:t>
            </w:r>
          </w:p>
        </w:tc>
        <w:tc>
          <w:tcPr>
            <w:tcW w:w="0" w:type="auto"/>
          </w:tcPr>
          <w:p w14:paraId="0EFF393B" w14:textId="77777777" w:rsidR="00450422" w:rsidRDefault="00FE1E6E" w:rsidP="00916081">
            <w:pPr>
              <w:pStyle w:val="Compact"/>
              <w:spacing w:before="120"/>
            </w:pPr>
            <w:r>
              <w:t>产业联盟</w:t>
            </w:r>
          </w:p>
        </w:tc>
        <w:tc>
          <w:tcPr>
            <w:tcW w:w="0" w:type="auto"/>
          </w:tcPr>
          <w:p w14:paraId="70433BB6" w14:textId="77777777" w:rsidR="00450422" w:rsidRDefault="00FE1E6E" w:rsidP="00916081">
            <w:pPr>
              <w:pStyle w:val="Compact"/>
              <w:spacing w:before="120"/>
            </w:pPr>
            <w:r>
              <w:t>标杆联盟</w:t>
            </w:r>
          </w:p>
        </w:tc>
      </w:tr>
      <w:tr w:rsidR="00450422" w14:paraId="47191BF5" w14:textId="77777777">
        <w:tc>
          <w:tcPr>
            <w:tcW w:w="0" w:type="auto"/>
          </w:tcPr>
          <w:p w14:paraId="3D409617" w14:textId="77777777" w:rsidR="00450422" w:rsidRDefault="00FE1E6E" w:rsidP="00916081">
            <w:pPr>
              <w:pStyle w:val="Compact"/>
              <w:spacing w:before="120"/>
            </w:pPr>
            <w:r>
              <w:t>3</w:t>
            </w:r>
          </w:p>
        </w:tc>
        <w:tc>
          <w:tcPr>
            <w:tcW w:w="0" w:type="auto"/>
          </w:tcPr>
          <w:p w14:paraId="71CAB789" w14:textId="77777777" w:rsidR="00450422" w:rsidRDefault="00FE1E6E" w:rsidP="00916081">
            <w:pPr>
              <w:pStyle w:val="Compact"/>
              <w:spacing w:before="120"/>
              <w:rPr>
                <w:lang w:eastAsia="zh-CN"/>
              </w:rPr>
            </w:pPr>
            <w:r>
              <w:rPr>
                <w:lang w:eastAsia="zh-CN"/>
              </w:rPr>
              <w:t>天敌昆虫科技创新联盟</w:t>
            </w:r>
          </w:p>
        </w:tc>
        <w:tc>
          <w:tcPr>
            <w:tcW w:w="0" w:type="auto"/>
          </w:tcPr>
          <w:p w14:paraId="08EFF20B" w14:textId="77777777" w:rsidR="00450422" w:rsidRDefault="00FE1E6E" w:rsidP="00916081">
            <w:pPr>
              <w:pStyle w:val="Compact"/>
              <w:spacing w:before="120"/>
            </w:pPr>
            <w:proofErr w:type="spellStart"/>
            <w:r>
              <w:t>产业联盟</w:t>
            </w:r>
            <w:proofErr w:type="spellEnd"/>
          </w:p>
        </w:tc>
        <w:tc>
          <w:tcPr>
            <w:tcW w:w="0" w:type="auto"/>
          </w:tcPr>
          <w:p w14:paraId="7825396E" w14:textId="77777777" w:rsidR="00450422" w:rsidRDefault="00FE1E6E" w:rsidP="00916081">
            <w:pPr>
              <w:pStyle w:val="Compact"/>
              <w:spacing w:before="120"/>
            </w:pPr>
            <w:r>
              <w:t>标杆联盟</w:t>
            </w:r>
          </w:p>
        </w:tc>
      </w:tr>
      <w:tr w:rsidR="00450422" w14:paraId="3B495A5E" w14:textId="77777777">
        <w:tc>
          <w:tcPr>
            <w:tcW w:w="0" w:type="auto"/>
          </w:tcPr>
          <w:p w14:paraId="29526E88" w14:textId="77777777" w:rsidR="00450422" w:rsidRDefault="00FE1E6E" w:rsidP="00916081">
            <w:pPr>
              <w:pStyle w:val="Compact"/>
              <w:spacing w:before="120"/>
            </w:pPr>
            <w:r>
              <w:t>4</w:t>
            </w:r>
          </w:p>
        </w:tc>
        <w:tc>
          <w:tcPr>
            <w:tcW w:w="0" w:type="auto"/>
          </w:tcPr>
          <w:p w14:paraId="5A6719CB" w14:textId="77777777" w:rsidR="00450422" w:rsidRDefault="00FE1E6E" w:rsidP="00916081">
            <w:pPr>
              <w:pStyle w:val="Compact"/>
              <w:spacing w:before="120"/>
              <w:rPr>
                <w:lang w:eastAsia="zh-CN"/>
              </w:rPr>
            </w:pPr>
            <w:r>
              <w:rPr>
                <w:lang w:eastAsia="zh-CN"/>
              </w:rPr>
              <w:t>高效复合肥料科技创新联盟</w:t>
            </w:r>
          </w:p>
        </w:tc>
        <w:tc>
          <w:tcPr>
            <w:tcW w:w="0" w:type="auto"/>
          </w:tcPr>
          <w:p w14:paraId="4055580A" w14:textId="77777777" w:rsidR="00450422" w:rsidRDefault="00FE1E6E" w:rsidP="00916081">
            <w:pPr>
              <w:pStyle w:val="Compact"/>
              <w:spacing w:before="120"/>
            </w:pPr>
            <w:proofErr w:type="spellStart"/>
            <w:r>
              <w:t>产业联盟</w:t>
            </w:r>
            <w:proofErr w:type="spellEnd"/>
          </w:p>
        </w:tc>
        <w:tc>
          <w:tcPr>
            <w:tcW w:w="0" w:type="auto"/>
          </w:tcPr>
          <w:p w14:paraId="251F4290" w14:textId="77777777" w:rsidR="00450422" w:rsidRDefault="00FE1E6E" w:rsidP="00916081">
            <w:pPr>
              <w:pStyle w:val="Compact"/>
              <w:spacing w:before="120"/>
            </w:pPr>
            <w:r>
              <w:t>标杆联盟</w:t>
            </w:r>
          </w:p>
        </w:tc>
      </w:tr>
      <w:tr w:rsidR="00450422" w14:paraId="50CFEE53" w14:textId="77777777">
        <w:tc>
          <w:tcPr>
            <w:tcW w:w="0" w:type="auto"/>
          </w:tcPr>
          <w:p w14:paraId="081C89A4" w14:textId="77777777" w:rsidR="00450422" w:rsidRDefault="00FE1E6E" w:rsidP="00916081">
            <w:pPr>
              <w:pStyle w:val="Compact"/>
              <w:spacing w:before="120"/>
            </w:pPr>
            <w:r>
              <w:t>5</w:t>
            </w:r>
          </w:p>
        </w:tc>
        <w:tc>
          <w:tcPr>
            <w:tcW w:w="0" w:type="auto"/>
          </w:tcPr>
          <w:p w14:paraId="49D9029D" w14:textId="77777777" w:rsidR="00450422" w:rsidRDefault="00FE1E6E" w:rsidP="00916081">
            <w:pPr>
              <w:pStyle w:val="Compact"/>
              <w:spacing w:before="120"/>
              <w:rPr>
                <w:lang w:eastAsia="zh-CN"/>
              </w:rPr>
            </w:pPr>
            <w:r>
              <w:rPr>
                <w:lang w:eastAsia="zh-CN"/>
              </w:rPr>
              <w:t>水稻商业化分子育种技术创新联盟</w:t>
            </w:r>
          </w:p>
        </w:tc>
        <w:tc>
          <w:tcPr>
            <w:tcW w:w="0" w:type="auto"/>
          </w:tcPr>
          <w:p w14:paraId="2546170E" w14:textId="77777777" w:rsidR="00450422" w:rsidRDefault="00FE1E6E" w:rsidP="00916081">
            <w:pPr>
              <w:pStyle w:val="Compact"/>
              <w:spacing w:before="120"/>
            </w:pPr>
            <w:proofErr w:type="spellStart"/>
            <w:r>
              <w:t>产业联盟</w:t>
            </w:r>
            <w:proofErr w:type="spellEnd"/>
          </w:p>
        </w:tc>
        <w:tc>
          <w:tcPr>
            <w:tcW w:w="0" w:type="auto"/>
          </w:tcPr>
          <w:p w14:paraId="0CEF3BA5" w14:textId="77777777" w:rsidR="00450422" w:rsidRDefault="00FE1E6E" w:rsidP="00916081">
            <w:pPr>
              <w:pStyle w:val="Compact"/>
              <w:spacing w:before="120"/>
            </w:pPr>
            <w:r>
              <w:t>标杆联盟</w:t>
            </w:r>
          </w:p>
        </w:tc>
      </w:tr>
      <w:tr w:rsidR="00450422" w14:paraId="66DC0EB3" w14:textId="77777777">
        <w:tc>
          <w:tcPr>
            <w:tcW w:w="0" w:type="auto"/>
          </w:tcPr>
          <w:p w14:paraId="53F6C7A2" w14:textId="77777777" w:rsidR="00450422" w:rsidRDefault="00FE1E6E" w:rsidP="00916081">
            <w:pPr>
              <w:pStyle w:val="Compact"/>
              <w:spacing w:before="120"/>
            </w:pPr>
            <w:r>
              <w:t>6</w:t>
            </w:r>
          </w:p>
        </w:tc>
        <w:tc>
          <w:tcPr>
            <w:tcW w:w="0" w:type="auto"/>
          </w:tcPr>
          <w:p w14:paraId="3D5577C1" w14:textId="77777777" w:rsidR="00450422" w:rsidRDefault="00FE1E6E" w:rsidP="00916081">
            <w:pPr>
              <w:pStyle w:val="Compact"/>
              <w:spacing w:before="120"/>
              <w:rPr>
                <w:lang w:eastAsia="zh-CN"/>
              </w:rPr>
            </w:pPr>
            <w:r>
              <w:rPr>
                <w:lang w:eastAsia="zh-CN"/>
              </w:rPr>
              <w:t>渔业装备科技创新联盟</w:t>
            </w:r>
          </w:p>
        </w:tc>
        <w:tc>
          <w:tcPr>
            <w:tcW w:w="0" w:type="auto"/>
          </w:tcPr>
          <w:p w14:paraId="12E00227" w14:textId="77777777" w:rsidR="00450422" w:rsidRDefault="00FE1E6E" w:rsidP="00916081">
            <w:pPr>
              <w:pStyle w:val="Compact"/>
              <w:spacing w:before="120"/>
            </w:pPr>
            <w:proofErr w:type="spellStart"/>
            <w:r>
              <w:t>产业联盟</w:t>
            </w:r>
            <w:proofErr w:type="spellEnd"/>
          </w:p>
        </w:tc>
        <w:tc>
          <w:tcPr>
            <w:tcW w:w="0" w:type="auto"/>
          </w:tcPr>
          <w:p w14:paraId="36BF603F" w14:textId="77777777" w:rsidR="00450422" w:rsidRDefault="00FE1E6E" w:rsidP="00916081">
            <w:pPr>
              <w:pStyle w:val="Compact"/>
              <w:spacing w:before="120"/>
            </w:pPr>
            <w:r>
              <w:t>标杆联盟</w:t>
            </w:r>
          </w:p>
        </w:tc>
      </w:tr>
      <w:tr w:rsidR="00450422" w14:paraId="45965C44" w14:textId="77777777">
        <w:tc>
          <w:tcPr>
            <w:tcW w:w="0" w:type="auto"/>
          </w:tcPr>
          <w:p w14:paraId="232CE39D" w14:textId="77777777" w:rsidR="00450422" w:rsidRDefault="00FE1E6E" w:rsidP="00916081">
            <w:pPr>
              <w:pStyle w:val="Compact"/>
              <w:spacing w:before="120"/>
            </w:pPr>
            <w:r>
              <w:t>7</w:t>
            </w:r>
          </w:p>
        </w:tc>
        <w:tc>
          <w:tcPr>
            <w:tcW w:w="0" w:type="auto"/>
          </w:tcPr>
          <w:p w14:paraId="0C24B7CF" w14:textId="77777777" w:rsidR="00450422" w:rsidRDefault="00FE1E6E" w:rsidP="00916081">
            <w:pPr>
              <w:pStyle w:val="Compact"/>
              <w:spacing w:before="120"/>
              <w:rPr>
                <w:lang w:eastAsia="zh-CN"/>
              </w:rPr>
            </w:pPr>
            <w:r>
              <w:rPr>
                <w:lang w:eastAsia="zh-CN"/>
              </w:rPr>
              <w:t>谷物收获机械科技创新联盟</w:t>
            </w:r>
          </w:p>
        </w:tc>
        <w:tc>
          <w:tcPr>
            <w:tcW w:w="0" w:type="auto"/>
          </w:tcPr>
          <w:p w14:paraId="77AC3565" w14:textId="77777777" w:rsidR="00450422" w:rsidRDefault="00FE1E6E" w:rsidP="00916081">
            <w:pPr>
              <w:pStyle w:val="Compact"/>
              <w:spacing w:before="120"/>
            </w:pPr>
            <w:proofErr w:type="spellStart"/>
            <w:r>
              <w:t>产业联盟</w:t>
            </w:r>
            <w:proofErr w:type="spellEnd"/>
          </w:p>
        </w:tc>
        <w:tc>
          <w:tcPr>
            <w:tcW w:w="0" w:type="auto"/>
          </w:tcPr>
          <w:p w14:paraId="2489628C" w14:textId="77777777" w:rsidR="00450422" w:rsidRDefault="00FE1E6E" w:rsidP="00916081">
            <w:pPr>
              <w:pStyle w:val="Compact"/>
              <w:spacing w:before="120"/>
            </w:pPr>
            <w:r>
              <w:t>标杆联盟</w:t>
            </w:r>
          </w:p>
        </w:tc>
      </w:tr>
      <w:tr w:rsidR="00450422" w14:paraId="615199BC" w14:textId="77777777">
        <w:tc>
          <w:tcPr>
            <w:tcW w:w="0" w:type="auto"/>
          </w:tcPr>
          <w:p w14:paraId="345E7A84" w14:textId="77777777" w:rsidR="00450422" w:rsidRDefault="00FE1E6E" w:rsidP="00916081">
            <w:pPr>
              <w:pStyle w:val="Compact"/>
              <w:spacing w:before="120"/>
            </w:pPr>
            <w:r>
              <w:t>8</w:t>
            </w:r>
          </w:p>
        </w:tc>
        <w:tc>
          <w:tcPr>
            <w:tcW w:w="0" w:type="auto"/>
          </w:tcPr>
          <w:p w14:paraId="278EDD51" w14:textId="77777777" w:rsidR="00450422" w:rsidRDefault="00FE1E6E" w:rsidP="00916081">
            <w:pPr>
              <w:pStyle w:val="Compact"/>
              <w:spacing w:before="120"/>
              <w:rPr>
                <w:lang w:eastAsia="zh-CN"/>
              </w:rPr>
            </w:pPr>
            <w:r>
              <w:rPr>
                <w:lang w:eastAsia="zh-CN"/>
              </w:rPr>
              <w:t>奶牛育种自主创新联盟</w:t>
            </w:r>
          </w:p>
        </w:tc>
        <w:tc>
          <w:tcPr>
            <w:tcW w:w="0" w:type="auto"/>
          </w:tcPr>
          <w:p w14:paraId="2ECD2B38" w14:textId="77777777" w:rsidR="00450422" w:rsidRDefault="00FE1E6E" w:rsidP="00916081">
            <w:pPr>
              <w:pStyle w:val="Compact"/>
              <w:spacing w:before="120"/>
            </w:pPr>
            <w:proofErr w:type="spellStart"/>
            <w:r>
              <w:t>产业联盟</w:t>
            </w:r>
            <w:proofErr w:type="spellEnd"/>
          </w:p>
        </w:tc>
        <w:tc>
          <w:tcPr>
            <w:tcW w:w="0" w:type="auto"/>
          </w:tcPr>
          <w:p w14:paraId="0FFFBF11" w14:textId="77777777" w:rsidR="00450422" w:rsidRDefault="00FE1E6E" w:rsidP="00916081">
            <w:pPr>
              <w:pStyle w:val="Compact"/>
              <w:spacing w:before="120"/>
            </w:pPr>
            <w:r>
              <w:t>标杆联盟</w:t>
            </w:r>
          </w:p>
        </w:tc>
      </w:tr>
      <w:tr w:rsidR="00450422" w14:paraId="365B13BF" w14:textId="77777777">
        <w:tc>
          <w:tcPr>
            <w:tcW w:w="0" w:type="auto"/>
          </w:tcPr>
          <w:p w14:paraId="1283A1BC" w14:textId="77777777" w:rsidR="00450422" w:rsidRDefault="00FE1E6E" w:rsidP="00916081">
            <w:pPr>
              <w:pStyle w:val="Compact"/>
              <w:spacing w:before="120"/>
            </w:pPr>
            <w:r>
              <w:t>9</w:t>
            </w:r>
          </w:p>
        </w:tc>
        <w:tc>
          <w:tcPr>
            <w:tcW w:w="0" w:type="auto"/>
          </w:tcPr>
          <w:p w14:paraId="5EE05401" w14:textId="77777777" w:rsidR="00450422" w:rsidRDefault="00FE1E6E" w:rsidP="00916081">
            <w:pPr>
              <w:pStyle w:val="Compact"/>
              <w:spacing w:before="120"/>
              <w:rPr>
                <w:lang w:eastAsia="zh-CN"/>
              </w:rPr>
            </w:pPr>
            <w:r>
              <w:rPr>
                <w:lang w:eastAsia="zh-CN"/>
              </w:rPr>
              <w:t>农业废弃物循环利用科技创新联盟</w:t>
            </w:r>
          </w:p>
        </w:tc>
        <w:tc>
          <w:tcPr>
            <w:tcW w:w="0" w:type="auto"/>
          </w:tcPr>
          <w:p w14:paraId="5F0398BB" w14:textId="77777777" w:rsidR="00450422" w:rsidRDefault="00FE1E6E" w:rsidP="00916081">
            <w:pPr>
              <w:pStyle w:val="Compact"/>
              <w:spacing w:before="120"/>
            </w:pPr>
            <w:proofErr w:type="spellStart"/>
            <w:r>
              <w:t>产业联盟</w:t>
            </w:r>
            <w:proofErr w:type="spellEnd"/>
          </w:p>
        </w:tc>
        <w:tc>
          <w:tcPr>
            <w:tcW w:w="0" w:type="auto"/>
          </w:tcPr>
          <w:p w14:paraId="28072D21" w14:textId="77777777" w:rsidR="00450422" w:rsidRDefault="00FE1E6E" w:rsidP="00916081">
            <w:pPr>
              <w:pStyle w:val="Compact"/>
              <w:spacing w:before="120"/>
            </w:pPr>
            <w:r>
              <w:t>一般联盟</w:t>
            </w:r>
          </w:p>
        </w:tc>
      </w:tr>
      <w:tr w:rsidR="00450422" w14:paraId="7FCD26AC" w14:textId="77777777">
        <w:tc>
          <w:tcPr>
            <w:tcW w:w="0" w:type="auto"/>
          </w:tcPr>
          <w:p w14:paraId="5F11482C" w14:textId="77777777" w:rsidR="00450422" w:rsidRDefault="00FE1E6E" w:rsidP="00916081">
            <w:pPr>
              <w:pStyle w:val="Compact"/>
              <w:spacing w:before="120"/>
            </w:pPr>
            <w:r>
              <w:t>10</w:t>
            </w:r>
          </w:p>
        </w:tc>
        <w:tc>
          <w:tcPr>
            <w:tcW w:w="0" w:type="auto"/>
          </w:tcPr>
          <w:p w14:paraId="350AAC42" w14:textId="77777777" w:rsidR="00450422" w:rsidRDefault="00FE1E6E" w:rsidP="00916081">
            <w:pPr>
              <w:pStyle w:val="Compact"/>
              <w:spacing w:before="120"/>
              <w:rPr>
                <w:lang w:eastAsia="zh-CN"/>
              </w:rPr>
            </w:pPr>
            <w:r>
              <w:rPr>
                <w:lang w:eastAsia="zh-CN"/>
              </w:rPr>
              <w:t>高效低风险农药科技创新联盟</w:t>
            </w:r>
          </w:p>
        </w:tc>
        <w:tc>
          <w:tcPr>
            <w:tcW w:w="0" w:type="auto"/>
          </w:tcPr>
          <w:p w14:paraId="757F2582" w14:textId="77777777" w:rsidR="00450422" w:rsidRDefault="00FE1E6E" w:rsidP="00916081">
            <w:pPr>
              <w:pStyle w:val="Compact"/>
              <w:spacing w:before="120"/>
            </w:pPr>
            <w:proofErr w:type="spellStart"/>
            <w:r>
              <w:t>产业联盟</w:t>
            </w:r>
            <w:proofErr w:type="spellEnd"/>
          </w:p>
        </w:tc>
        <w:tc>
          <w:tcPr>
            <w:tcW w:w="0" w:type="auto"/>
          </w:tcPr>
          <w:p w14:paraId="29CEDBA6" w14:textId="77777777" w:rsidR="00450422" w:rsidRDefault="00FE1E6E" w:rsidP="00916081">
            <w:pPr>
              <w:pStyle w:val="Compact"/>
              <w:spacing w:before="120"/>
            </w:pPr>
            <w:r>
              <w:t>一般联盟</w:t>
            </w:r>
          </w:p>
        </w:tc>
      </w:tr>
      <w:tr w:rsidR="00450422" w14:paraId="6964A997" w14:textId="77777777">
        <w:tc>
          <w:tcPr>
            <w:tcW w:w="0" w:type="auto"/>
          </w:tcPr>
          <w:p w14:paraId="7C519D9A" w14:textId="77777777" w:rsidR="00450422" w:rsidRDefault="00FE1E6E" w:rsidP="00916081">
            <w:pPr>
              <w:pStyle w:val="Compact"/>
              <w:spacing w:before="120"/>
            </w:pPr>
            <w:r>
              <w:lastRenderedPageBreak/>
              <w:t>11</w:t>
            </w:r>
          </w:p>
        </w:tc>
        <w:tc>
          <w:tcPr>
            <w:tcW w:w="0" w:type="auto"/>
          </w:tcPr>
          <w:p w14:paraId="6218065E" w14:textId="77777777" w:rsidR="00450422" w:rsidRDefault="00FE1E6E" w:rsidP="00916081">
            <w:pPr>
              <w:pStyle w:val="Compact"/>
              <w:spacing w:before="120"/>
              <w:rPr>
                <w:lang w:eastAsia="zh-CN"/>
              </w:rPr>
            </w:pPr>
            <w:r>
              <w:rPr>
                <w:lang w:eastAsia="zh-CN"/>
              </w:rPr>
              <w:t>化肥减量增效科技创新联盟</w:t>
            </w:r>
          </w:p>
        </w:tc>
        <w:tc>
          <w:tcPr>
            <w:tcW w:w="0" w:type="auto"/>
          </w:tcPr>
          <w:p w14:paraId="4EB933DE" w14:textId="77777777" w:rsidR="00450422" w:rsidRDefault="00FE1E6E" w:rsidP="00916081">
            <w:pPr>
              <w:pStyle w:val="Compact"/>
              <w:spacing w:before="120"/>
            </w:pPr>
            <w:proofErr w:type="spellStart"/>
            <w:r>
              <w:t>产业联盟</w:t>
            </w:r>
            <w:proofErr w:type="spellEnd"/>
          </w:p>
        </w:tc>
        <w:tc>
          <w:tcPr>
            <w:tcW w:w="0" w:type="auto"/>
          </w:tcPr>
          <w:p w14:paraId="32079ED2" w14:textId="77777777" w:rsidR="00450422" w:rsidRDefault="00FE1E6E" w:rsidP="00916081">
            <w:pPr>
              <w:pStyle w:val="Compact"/>
              <w:spacing w:before="120"/>
            </w:pPr>
            <w:r>
              <w:t>一般联盟</w:t>
            </w:r>
          </w:p>
        </w:tc>
      </w:tr>
      <w:tr w:rsidR="00450422" w14:paraId="10C1F3B6" w14:textId="77777777">
        <w:tc>
          <w:tcPr>
            <w:tcW w:w="0" w:type="auto"/>
          </w:tcPr>
          <w:p w14:paraId="55CAF4C0" w14:textId="77777777" w:rsidR="00450422" w:rsidRDefault="00FE1E6E" w:rsidP="00916081">
            <w:pPr>
              <w:pStyle w:val="Compact"/>
              <w:spacing w:before="120"/>
            </w:pPr>
            <w:r>
              <w:t>12</w:t>
            </w:r>
          </w:p>
        </w:tc>
        <w:tc>
          <w:tcPr>
            <w:tcW w:w="0" w:type="auto"/>
          </w:tcPr>
          <w:p w14:paraId="661C3CFE" w14:textId="77777777" w:rsidR="00450422" w:rsidRDefault="00FE1E6E" w:rsidP="00916081">
            <w:pPr>
              <w:pStyle w:val="Compact"/>
              <w:spacing w:before="120"/>
              <w:rPr>
                <w:lang w:eastAsia="zh-CN"/>
              </w:rPr>
            </w:pPr>
            <w:r>
              <w:rPr>
                <w:lang w:eastAsia="zh-CN"/>
              </w:rPr>
              <w:t>兽药产业技术创新联盟</w:t>
            </w:r>
          </w:p>
        </w:tc>
        <w:tc>
          <w:tcPr>
            <w:tcW w:w="0" w:type="auto"/>
          </w:tcPr>
          <w:p w14:paraId="645CD4E8" w14:textId="77777777" w:rsidR="00450422" w:rsidRDefault="00FE1E6E" w:rsidP="00916081">
            <w:pPr>
              <w:pStyle w:val="Compact"/>
              <w:spacing w:before="120"/>
            </w:pPr>
            <w:proofErr w:type="spellStart"/>
            <w:r>
              <w:t>产业联盟</w:t>
            </w:r>
            <w:proofErr w:type="spellEnd"/>
          </w:p>
        </w:tc>
        <w:tc>
          <w:tcPr>
            <w:tcW w:w="0" w:type="auto"/>
          </w:tcPr>
          <w:p w14:paraId="5860B30E" w14:textId="77777777" w:rsidR="00450422" w:rsidRDefault="00FE1E6E" w:rsidP="00916081">
            <w:pPr>
              <w:pStyle w:val="Compact"/>
              <w:spacing w:before="120"/>
            </w:pPr>
            <w:r>
              <w:t>一般联盟</w:t>
            </w:r>
          </w:p>
        </w:tc>
      </w:tr>
      <w:tr w:rsidR="00450422" w14:paraId="43F583F6" w14:textId="77777777">
        <w:tc>
          <w:tcPr>
            <w:tcW w:w="0" w:type="auto"/>
          </w:tcPr>
          <w:p w14:paraId="7BAF3580" w14:textId="77777777" w:rsidR="00450422" w:rsidRDefault="00FE1E6E" w:rsidP="00916081">
            <w:pPr>
              <w:pStyle w:val="Compact"/>
              <w:spacing w:before="120"/>
            </w:pPr>
            <w:r>
              <w:t>13</w:t>
            </w:r>
          </w:p>
        </w:tc>
        <w:tc>
          <w:tcPr>
            <w:tcW w:w="0" w:type="auto"/>
          </w:tcPr>
          <w:p w14:paraId="0BA46C09" w14:textId="77777777" w:rsidR="00450422" w:rsidRDefault="00FE1E6E" w:rsidP="00916081">
            <w:pPr>
              <w:pStyle w:val="Compact"/>
              <w:spacing w:before="120"/>
            </w:pPr>
            <w:r>
              <w:t>猕猴桃科技创新联盟</w:t>
            </w:r>
          </w:p>
        </w:tc>
        <w:tc>
          <w:tcPr>
            <w:tcW w:w="0" w:type="auto"/>
          </w:tcPr>
          <w:p w14:paraId="3DD1448D" w14:textId="77777777" w:rsidR="00450422" w:rsidRDefault="00FE1E6E" w:rsidP="00916081">
            <w:pPr>
              <w:pStyle w:val="Compact"/>
              <w:spacing w:before="120"/>
            </w:pPr>
            <w:r>
              <w:t>产业联盟</w:t>
            </w:r>
          </w:p>
        </w:tc>
        <w:tc>
          <w:tcPr>
            <w:tcW w:w="0" w:type="auto"/>
          </w:tcPr>
          <w:p w14:paraId="203FA04E" w14:textId="77777777" w:rsidR="00450422" w:rsidRDefault="00FE1E6E" w:rsidP="00916081">
            <w:pPr>
              <w:pStyle w:val="Compact"/>
              <w:spacing w:before="120"/>
            </w:pPr>
            <w:r>
              <w:t>一般联盟</w:t>
            </w:r>
          </w:p>
        </w:tc>
      </w:tr>
      <w:tr w:rsidR="00450422" w14:paraId="0CA04262" w14:textId="77777777">
        <w:tc>
          <w:tcPr>
            <w:tcW w:w="0" w:type="auto"/>
          </w:tcPr>
          <w:p w14:paraId="3CD453FA" w14:textId="77777777" w:rsidR="00450422" w:rsidRDefault="00FE1E6E" w:rsidP="00916081">
            <w:pPr>
              <w:pStyle w:val="Compact"/>
              <w:spacing w:before="120"/>
            </w:pPr>
            <w:r>
              <w:t>14</w:t>
            </w:r>
          </w:p>
        </w:tc>
        <w:tc>
          <w:tcPr>
            <w:tcW w:w="0" w:type="auto"/>
          </w:tcPr>
          <w:p w14:paraId="38A66EF8" w14:textId="77777777" w:rsidR="00450422" w:rsidRDefault="00FE1E6E" w:rsidP="00916081">
            <w:pPr>
              <w:pStyle w:val="Compact"/>
              <w:spacing w:before="120"/>
              <w:rPr>
                <w:lang w:eastAsia="zh-CN"/>
              </w:rPr>
            </w:pPr>
            <w:r>
              <w:rPr>
                <w:lang w:eastAsia="zh-CN"/>
              </w:rPr>
              <w:t>食药同源产业科技创新联盟</w:t>
            </w:r>
          </w:p>
        </w:tc>
        <w:tc>
          <w:tcPr>
            <w:tcW w:w="0" w:type="auto"/>
          </w:tcPr>
          <w:p w14:paraId="63FBEF11" w14:textId="77777777" w:rsidR="00450422" w:rsidRDefault="00FE1E6E" w:rsidP="00916081">
            <w:pPr>
              <w:pStyle w:val="Compact"/>
              <w:spacing w:before="120"/>
            </w:pPr>
            <w:proofErr w:type="spellStart"/>
            <w:r>
              <w:t>产业联盟</w:t>
            </w:r>
            <w:proofErr w:type="spellEnd"/>
          </w:p>
        </w:tc>
        <w:tc>
          <w:tcPr>
            <w:tcW w:w="0" w:type="auto"/>
          </w:tcPr>
          <w:p w14:paraId="530F4A3F" w14:textId="77777777" w:rsidR="00450422" w:rsidRDefault="00FE1E6E" w:rsidP="00916081">
            <w:pPr>
              <w:pStyle w:val="Compact"/>
              <w:spacing w:before="120"/>
            </w:pPr>
            <w:r>
              <w:t>一般联盟</w:t>
            </w:r>
          </w:p>
        </w:tc>
      </w:tr>
      <w:tr w:rsidR="00450422" w14:paraId="66EB30D0" w14:textId="77777777">
        <w:tc>
          <w:tcPr>
            <w:tcW w:w="0" w:type="auto"/>
          </w:tcPr>
          <w:p w14:paraId="7B1F67DD" w14:textId="77777777" w:rsidR="00450422" w:rsidRDefault="00FE1E6E" w:rsidP="00916081">
            <w:pPr>
              <w:pStyle w:val="Compact"/>
              <w:spacing w:before="120"/>
            </w:pPr>
            <w:r>
              <w:t>15</w:t>
            </w:r>
          </w:p>
        </w:tc>
        <w:tc>
          <w:tcPr>
            <w:tcW w:w="0" w:type="auto"/>
          </w:tcPr>
          <w:p w14:paraId="7EE08750" w14:textId="77777777" w:rsidR="00450422" w:rsidRDefault="00FE1E6E" w:rsidP="00916081">
            <w:pPr>
              <w:pStyle w:val="Compact"/>
              <w:spacing w:before="120"/>
              <w:rPr>
                <w:lang w:eastAsia="zh-CN"/>
              </w:rPr>
            </w:pPr>
            <w:r>
              <w:rPr>
                <w:lang w:eastAsia="zh-CN"/>
              </w:rPr>
              <w:t>智慧农业科技创新联盟</w:t>
            </w:r>
          </w:p>
        </w:tc>
        <w:tc>
          <w:tcPr>
            <w:tcW w:w="0" w:type="auto"/>
          </w:tcPr>
          <w:p w14:paraId="06B3F5FC" w14:textId="77777777" w:rsidR="00450422" w:rsidRDefault="00FE1E6E" w:rsidP="00916081">
            <w:pPr>
              <w:pStyle w:val="Compact"/>
              <w:spacing w:before="120"/>
            </w:pPr>
            <w:proofErr w:type="spellStart"/>
            <w:r>
              <w:t>产业联盟</w:t>
            </w:r>
            <w:proofErr w:type="spellEnd"/>
          </w:p>
        </w:tc>
        <w:tc>
          <w:tcPr>
            <w:tcW w:w="0" w:type="auto"/>
          </w:tcPr>
          <w:p w14:paraId="40F08A01" w14:textId="77777777" w:rsidR="00450422" w:rsidRDefault="00FE1E6E" w:rsidP="00916081">
            <w:pPr>
              <w:pStyle w:val="Compact"/>
              <w:spacing w:before="120"/>
            </w:pPr>
            <w:r>
              <w:t>一般联盟</w:t>
            </w:r>
          </w:p>
        </w:tc>
      </w:tr>
      <w:tr w:rsidR="00450422" w14:paraId="6B65C5E6" w14:textId="77777777">
        <w:tc>
          <w:tcPr>
            <w:tcW w:w="0" w:type="auto"/>
          </w:tcPr>
          <w:p w14:paraId="67BC7D58" w14:textId="77777777" w:rsidR="00450422" w:rsidRDefault="00FE1E6E" w:rsidP="00916081">
            <w:pPr>
              <w:pStyle w:val="Compact"/>
              <w:spacing w:before="120"/>
            </w:pPr>
            <w:r>
              <w:t>16</w:t>
            </w:r>
          </w:p>
        </w:tc>
        <w:tc>
          <w:tcPr>
            <w:tcW w:w="0" w:type="auto"/>
          </w:tcPr>
          <w:p w14:paraId="45217462" w14:textId="77777777" w:rsidR="00450422" w:rsidRDefault="00FE1E6E" w:rsidP="00916081">
            <w:pPr>
              <w:pStyle w:val="Compact"/>
              <w:spacing w:before="120"/>
              <w:rPr>
                <w:lang w:eastAsia="zh-CN"/>
              </w:rPr>
            </w:pPr>
            <w:r>
              <w:rPr>
                <w:lang w:eastAsia="zh-CN"/>
              </w:rPr>
              <w:t>江苏省农业科技创新联盟</w:t>
            </w:r>
          </w:p>
        </w:tc>
        <w:tc>
          <w:tcPr>
            <w:tcW w:w="0" w:type="auto"/>
          </w:tcPr>
          <w:p w14:paraId="2F7A9E28" w14:textId="77777777" w:rsidR="00450422" w:rsidRDefault="00FE1E6E" w:rsidP="00916081">
            <w:pPr>
              <w:pStyle w:val="Compact"/>
              <w:spacing w:before="120"/>
            </w:pPr>
            <w:proofErr w:type="spellStart"/>
            <w:r>
              <w:t>区域联盟</w:t>
            </w:r>
            <w:proofErr w:type="spellEnd"/>
          </w:p>
        </w:tc>
        <w:tc>
          <w:tcPr>
            <w:tcW w:w="0" w:type="auto"/>
          </w:tcPr>
          <w:p w14:paraId="0E12341C" w14:textId="77777777" w:rsidR="00450422" w:rsidRDefault="00FE1E6E" w:rsidP="00916081">
            <w:pPr>
              <w:pStyle w:val="Compact"/>
              <w:spacing w:before="120"/>
            </w:pPr>
            <w:r>
              <w:t>标杆联盟</w:t>
            </w:r>
          </w:p>
        </w:tc>
      </w:tr>
      <w:tr w:rsidR="00450422" w14:paraId="1B8E3A1B" w14:textId="77777777">
        <w:tc>
          <w:tcPr>
            <w:tcW w:w="0" w:type="auto"/>
          </w:tcPr>
          <w:p w14:paraId="3A65FD72" w14:textId="77777777" w:rsidR="00450422" w:rsidRDefault="00FE1E6E" w:rsidP="00916081">
            <w:pPr>
              <w:pStyle w:val="Compact"/>
              <w:spacing w:before="120"/>
            </w:pPr>
            <w:r>
              <w:t>17</w:t>
            </w:r>
          </w:p>
        </w:tc>
        <w:tc>
          <w:tcPr>
            <w:tcW w:w="0" w:type="auto"/>
          </w:tcPr>
          <w:p w14:paraId="75B8BFAC" w14:textId="77777777" w:rsidR="00450422" w:rsidRDefault="00FE1E6E" w:rsidP="00916081">
            <w:pPr>
              <w:pStyle w:val="Compact"/>
              <w:spacing w:before="120"/>
              <w:rPr>
                <w:lang w:eastAsia="zh-CN"/>
              </w:rPr>
            </w:pPr>
            <w:r>
              <w:rPr>
                <w:lang w:eastAsia="zh-CN"/>
              </w:rPr>
              <w:t>陕西省农业科技创新联盟</w:t>
            </w:r>
          </w:p>
        </w:tc>
        <w:tc>
          <w:tcPr>
            <w:tcW w:w="0" w:type="auto"/>
          </w:tcPr>
          <w:p w14:paraId="4B9E31B4" w14:textId="77777777" w:rsidR="00450422" w:rsidRDefault="00FE1E6E" w:rsidP="00916081">
            <w:pPr>
              <w:pStyle w:val="Compact"/>
              <w:spacing w:before="120"/>
            </w:pPr>
            <w:proofErr w:type="spellStart"/>
            <w:r>
              <w:t>区域联盟</w:t>
            </w:r>
            <w:proofErr w:type="spellEnd"/>
          </w:p>
        </w:tc>
        <w:tc>
          <w:tcPr>
            <w:tcW w:w="0" w:type="auto"/>
          </w:tcPr>
          <w:p w14:paraId="0EE5A8ED" w14:textId="77777777" w:rsidR="00450422" w:rsidRDefault="00FE1E6E" w:rsidP="00916081">
            <w:pPr>
              <w:pStyle w:val="Compact"/>
              <w:spacing w:before="120"/>
            </w:pPr>
            <w:r>
              <w:t>标杆联盟</w:t>
            </w:r>
          </w:p>
        </w:tc>
      </w:tr>
      <w:tr w:rsidR="00450422" w14:paraId="3A7DAFED" w14:textId="77777777">
        <w:tc>
          <w:tcPr>
            <w:tcW w:w="0" w:type="auto"/>
          </w:tcPr>
          <w:p w14:paraId="3A57E584" w14:textId="77777777" w:rsidR="00450422" w:rsidRDefault="00FE1E6E" w:rsidP="00916081">
            <w:pPr>
              <w:pStyle w:val="Compact"/>
              <w:spacing w:before="120"/>
            </w:pPr>
            <w:r>
              <w:t>18</w:t>
            </w:r>
          </w:p>
        </w:tc>
        <w:tc>
          <w:tcPr>
            <w:tcW w:w="0" w:type="auto"/>
          </w:tcPr>
          <w:p w14:paraId="590CCC46" w14:textId="77777777" w:rsidR="00450422" w:rsidRDefault="00FE1E6E" w:rsidP="00916081">
            <w:pPr>
              <w:pStyle w:val="Compact"/>
              <w:spacing w:before="120"/>
              <w:rPr>
                <w:lang w:eastAsia="zh-CN"/>
              </w:rPr>
            </w:pPr>
            <w:r>
              <w:rPr>
                <w:lang w:eastAsia="zh-CN"/>
              </w:rPr>
              <w:t>热区石漠化山地绿色高效农业科技创新联盟</w:t>
            </w:r>
          </w:p>
        </w:tc>
        <w:tc>
          <w:tcPr>
            <w:tcW w:w="0" w:type="auto"/>
          </w:tcPr>
          <w:p w14:paraId="5B0572AB" w14:textId="77777777" w:rsidR="00450422" w:rsidRDefault="00FE1E6E" w:rsidP="00916081">
            <w:pPr>
              <w:pStyle w:val="Compact"/>
              <w:spacing w:before="120"/>
            </w:pPr>
            <w:proofErr w:type="spellStart"/>
            <w:r>
              <w:t>区域联盟</w:t>
            </w:r>
            <w:proofErr w:type="spellEnd"/>
          </w:p>
        </w:tc>
        <w:tc>
          <w:tcPr>
            <w:tcW w:w="0" w:type="auto"/>
          </w:tcPr>
          <w:p w14:paraId="7B0CF0C5" w14:textId="77777777" w:rsidR="00450422" w:rsidRDefault="00FE1E6E" w:rsidP="00916081">
            <w:pPr>
              <w:pStyle w:val="Compact"/>
              <w:spacing w:before="120"/>
            </w:pPr>
            <w:r>
              <w:t>标杆联盟</w:t>
            </w:r>
          </w:p>
        </w:tc>
      </w:tr>
      <w:tr w:rsidR="00450422" w14:paraId="610AD558" w14:textId="77777777">
        <w:tc>
          <w:tcPr>
            <w:tcW w:w="0" w:type="auto"/>
          </w:tcPr>
          <w:p w14:paraId="02D2E268" w14:textId="77777777" w:rsidR="00450422" w:rsidRDefault="00FE1E6E" w:rsidP="00916081">
            <w:pPr>
              <w:pStyle w:val="Compact"/>
              <w:spacing w:before="120"/>
            </w:pPr>
            <w:r>
              <w:t>19</w:t>
            </w:r>
          </w:p>
        </w:tc>
        <w:tc>
          <w:tcPr>
            <w:tcW w:w="0" w:type="auto"/>
          </w:tcPr>
          <w:p w14:paraId="6F4451F2" w14:textId="77777777" w:rsidR="00450422" w:rsidRDefault="00FE1E6E" w:rsidP="00916081">
            <w:pPr>
              <w:pStyle w:val="Compact"/>
              <w:spacing w:before="120"/>
              <w:rPr>
                <w:lang w:eastAsia="zh-CN"/>
              </w:rPr>
            </w:pPr>
            <w:r>
              <w:rPr>
                <w:lang w:eastAsia="zh-CN"/>
              </w:rPr>
              <w:t>东北区域玉米秸秆综合利用协同创新联盟</w:t>
            </w:r>
          </w:p>
        </w:tc>
        <w:tc>
          <w:tcPr>
            <w:tcW w:w="0" w:type="auto"/>
          </w:tcPr>
          <w:p w14:paraId="2B08AA87" w14:textId="77777777" w:rsidR="00450422" w:rsidRDefault="00FE1E6E" w:rsidP="00916081">
            <w:pPr>
              <w:pStyle w:val="Compact"/>
              <w:spacing w:before="120"/>
            </w:pPr>
            <w:proofErr w:type="spellStart"/>
            <w:r>
              <w:t>区域联盟</w:t>
            </w:r>
            <w:proofErr w:type="spellEnd"/>
          </w:p>
        </w:tc>
        <w:tc>
          <w:tcPr>
            <w:tcW w:w="0" w:type="auto"/>
          </w:tcPr>
          <w:p w14:paraId="0682BFF5" w14:textId="77777777" w:rsidR="00450422" w:rsidRDefault="00FE1E6E" w:rsidP="00916081">
            <w:pPr>
              <w:pStyle w:val="Compact"/>
              <w:spacing w:before="120"/>
            </w:pPr>
            <w:r>
              <w:t>标杆联盟</w:t>
            </w:r>
          </w:p>
        </w:tc>
      </w:tr>
      <w:tr w:rsidR="00450422" w14:paraId="165DA8B5" w14:textId="77777777">
        <w:tc>
          <w:tcPr>
            <w:tcW w:w="0" w:type="auto"/>
          </w:tcPr>
          <w:p w14:paraId="77A78BC6" w14:textId="77777777" w:rsidR="00450422" w:rsidRDefault="00FE1E6E" w:rsidP="00916081">
            <w:pPr>
              <w:pStyle w:val="Compact"/>
              <w:spacing w:before="120"/>
            </w:pPr>
            <w:r>
              <w:t>20</w:t>
            </w:r>
          </w:p>
        </w:tc>
        <w:tc>
          <w:tcPr>
            <w:tcW w:w="0" w:type="auto"/>
          </w:tcPr>
          <w:p w14:paraId="71AA1FF7" w14:textId="77777777" w:rsidR="00450422" w:rsidRDefault="00FE1E6E" w:rsidP="00916081">
            <w:pPr>
              <w:pStyle w:val="Compact"/>
              <w:spacing w:before="120"/>
              <w:rPr>
                <w:lang w:eastAsia="zh-CN"/>
              </w:rPr>
            </w:pPr>
            <w:r>
              <w:rPr>
                <w:lang w:eastAsia="zh-CN"/>
              </w:rPr>
              <w:t>湖北省农业科技创新联盟</w:t>
            </w:r>
          </w:p>
        </w:tc>
        <w:tc>
          <w:tcPr>
            <w:tcW w:w="0" w:type="auto"/>
          </w:tcPr>
          <w:p w14:paraId="26993C72" w14:textId="77777777" w:rsidR="00450422" w:rsidRDefault="00FE1E6E" w:rsidP="00916081">
            <w:pPr>
              <w:pStyle w:val="Compact"/>
              <w:spacing w:before="120"/>
            </w:pPr>
            <w:proofErr w:type="spellStart"/>
            <w:r>
              <w:t>区域联盟</w:t>
            </w:r>
            <w:proofErr w:type="spellEnd"/>
          </w:p>
        </w:tc>
        <w:tc>
          <w:tcPr>
            <w:tcW w:w="0" w:type="auto"/>
          </w:tcPr>
          <w:p w14:paraId="5FB0A2AD" w14:textId="77777777" w:rsidR="00450422" w:rsidRDefault="00FE1E6E" w:rsidP="00916081">
            <w:pPr>
              <w:pStyle w:val="Compact"/>
              <w:spacing w:before="120"/>
            </w:pPr>
            <w:r>
              <w:t>标杆联盟</w:t>
            </w:r>
          </w:p>
        </w:tc>
      </w:tr>
      <w:tr w:rsidR="00450422" w14:paraId="7E6BCEE0" w14:textId="77777777">
        <w:tc>
          <w:tcPr>
            <w:tcW w:w="0" w:type="auto"/>
          </w:tcPr>
          <w:p w14:paraId="221DE3C6" w14:textId="77777777" w:rsidR="00450422" w:rsidRDefault="00FE1E6E" w:rsidP="00916081">
            <w:pPr>
              <w:pStyle w:val="Compact"/>
              <w:spacing w:before="120"/>
            </w:pPr>
            <w:r>
              <w:t>21</w:t>
            </w:r>
          </w:p>
        </w:tc>
        <w:tc>
          <w:tcPr>
            <w:tcW w:w="0" w:type="auto"/>
          </w:tcPr>
          <w:p w14:paraId="6FB7E95C" w14:textId="77777777" w:rsidR="00450422" w:rsidRDefault="00FE1E6E" w:rsidP="00916081">
            <w:pPr>
              <w:pStyle w:val="Compact"/>
              <w:spacing w:before="120"/>
              <w:rPr>
                <w:lang w:eastAsia="zh-CN"/>
              </w:rPr>
            </w:pPr>
            <w:r>
              <w:rPr>
                <w:lang w:eastAsia="zh-CN"/>
              </w:rPr>
              <w:t>广东省农业科技创新联盟</w:t>
            </w:r>
          </w:p>
        </w:tc>
        <w:tc>
          <w:tcPr>
            <w:tcW w:w="0" w:type="auto"/>
          </w:tcPr>
          <w:p w14:paraId="7D8064BB" w14:textId="77777777" w:rsidR="00450422" w:rsidRDefault="00FE1E6E" w:rsidP="00916081">
            <w:pPr>
              <w:pStyle w:val="Compact"/>
              <w:spacing w:before="120"/>
            </w:pPr>
            <w:proofErr w:type="spellStart"/>
            <w:r>
              <w:t>区域联盟</w:t>
            </w:r>
            <w:proofErr w:type="spellEnd"/>
          </w:p>
        </w:tc>
        <w:tc>
          <w:tcPr>
            <w:tcW w:w="0" w:type="auto"/>
          </w:tcPr>
          <w:p w14:paraId="41A552F1" w14:textId="77777777" w:rsidR="00450422" w:rsidRDefault="00FE1E6E" w:rsidP="00916081">
            <w:pPr>
              <w:pStyle w:val="Compact"/>
              <w:spacing w:before="120"/>
            </w:pPr>
            <w:r>
              <w:t>一般联盟</w:t>
            </w:r>
          </w:p>
        </w:tc>
      </w:tr>
      <w:tr w:rsidR="00450422" w14:paraId="4DA0D9E3" w14:textId="77777777">
        <w:tc>
          <w:tcPr>
            <w:tcW w:w="0" w:type="auto"/>
          </w:tcPr>
          <w:p w14:paraId="08EC53BA" w14:textId="77777777" w:rsidR="00450422" w:rsidRDefault="00FE1E6E" w:rsidP="00916081">
            <w:pPr>
              <w:pStyle w:val="Compact"/>
              <w:spacing w:before="120"/>
            </w:pPr>
            <w:r>
              <w:t>22</w:t>
            </w:r>
          </w:p>
        </w:tc>
        <w:tc>
          <w:tcPr>
            <w:tcW w:w="0" w:type="auto"/>
          </w:tcPr>
          <w:p w14:paraId="6D54ACDB" w14:textId="77777777" w:rsidR="00450422" w:rsidRDefault="00FE1E6E" w:rsidP="00916081">
            <w:pPr>
              <w:pStyle w:val="Compact"/>
              <w:spacing w:before="120"/>
              <w:rPr>
                <w:lang w:eastAsia="zh-CN"/>
              </w:rPr>
            </w:pPr>
            <w:r>
              <w:rPr>
                <w:lang w:eastAsia="zh-CN"/>
              </w:rPr>
              <w:t>甘肃省农业科技创新联盟</w:t>
            </w:r>
          </w:p>
        </w:tc>
        <w:tc>
          <w:tcPr>
            <w:tcW w:w="0" w:type="auto"/>
          </w:tcPr>
          <w:p w14:paraId="647846CA" w14:textId="77777777" w:rsidR="00450422" w:rsidRDefault="00FE1E6E" w:rsidP="00916081">
            <w:pPr>
              <w:pStyle w:val="Compact"/>
              <w:spacing w:before="120"/>
            </w:pPr>
            <w:proofErr w:type="spellStart"/>
            <w:r>
              <w:t>区域联盟</w:t>
            </w:r>
            <w:proofErr w:type="spellEnd"/>
          </w:p>
        </w:tc>
        <w:tc>
          <w:tcPr>
            <w:tcW w:w="0" w:type="auto"/>
          </w:tcPr>
          <w:p w14:paraId="7540AFB0" w14:textId="77777777" w:rsidR="00450422" w:rsidRDefault="00FE1E6E" w:rsidP="00916081">
            <w:pPr>
              <w:pStyle w:val="Compact"/>
              <w:spacing w:before="120"/>
            </w:pPr>
            <w:r>
              <w:t>一般联盟</w:t>
            </w:r>
          </w:p>
        </w:tc>
      </w:tr>
      <w:tr w:rsidR="00450422" w14:paraId="1307189A" w14:textId="77777777">
        <w:tc>
          <w:tcPr>
            <w:tcW w:w="0" w:type="auto"/>
          </w:tcPr>
          <w:p w14:paraId="2ED3C97C" w14:textId="77777777" w:rsidR="00450422" w:rsidRDefault="00FE1E6E" w:rsidP="00916081">
            <w:pPr>
              <w:pStyle w:val="Compact"/>
              <w:spacing w:before="120"/>
            </w:pPr>
            <w:r>
              <w:t>23</w:t>
            </w:r>
          </w:p>
        </w:tc>
        <w:tc>
          <w:tcPr>
            <w:tcW w:w="0" w:type="auto"/>
          </w:tcPr>
          <w:p w14:paraId="0DE562BB" w14:textId="77777777" w:rsidR="00450422" w:rsidRDefault="00FE1E6E" w:rsidP="00916081">
            <w:pPr>
              <w:pStyle w:val="Compact"/>
              <w:spacing w:before="120"/>
              <w:rPr>
                <w:lang w:eastAsia="zh-CN"/>
              </w:rPr>
            </w:pPr>
            <w:r>
              <w:rPr>
                <w:lang w:eastAsia="zh-CN"/>
              </w:rPr>
              <w:t>丝绸之路农业教育科技创新联盟</w:t>
            </w:r>
          </w:p>
        </w:tc>
        <w:tc>
          <w:tcPr>
            <w:tcW w:w="0" w:type="auto"/>
          </w:tcPr>
          <w:p w14:paraId="34095AC1" w14:textId="77777777" w:rsidR="00450422" w:rsidRDefault="00FE1E6E" w:rsidP="00916081">
            <w:pPr>
              <w:pStyle w:val="Compact"/>
              <w:spacing w:before="120"/>
            </w:pPr>
            <w:proofErr w:type="spellStart"/>
            <w:r>
              <w:t>区域联盟</w:t>
            </w:r>
            <w:proofErr w:type="spellEnd"/>
          </w:p>
        </w:tc>
        <w:tc>
          <w:tcPr>
            <w:tcW w:w="0" w:type="auto"/>
          </w:tcPr>
          <w:p w14:paraId="65EB6824" w14:textId="77777777" w:rsidR="00450422" w:rsidRDefault="00FE1E6E" w:rsidP="00916081">
            <w:pPr>
              <w:pStyle w:val="Compact"/>
              <w:spacing w:before="120"/>
            </w:pPr>
            <w:r>
              <w:t>一般联盟</w:t>
            </w:r>
          </w:p>
        </w:tc>
      </w:tr>
      <w:tr w:rsidR="00450422" w14:paraId="40F19E8F" w14:textId="77777777">
        <w:tc>
          <w:tcPr>
            <w:tcW w:w="0" w:type="auto"/>
          </w:tcPr>
          <w:p w14:paraId="12479886" w14:textId="77777777" w:rsidR="00450422" w:rsidRDefault="00FE1E6E" w:rsidP="00916081">
            <w:pPr>
              <w:pStyle w:val="Compact"/>
              <w:spacing w:before="120"/>
            </w:pPr>
            <w:r>
              <w:t>24</w:t>
            </w:r>
          </w:p>
        </w:tc>
        <w:tc>
          <w:tcPr>
            <w:tcW w:w="0" w:type="auto"/>
          </w:tcPr>
          <w:p w14:paraId="5FB31895" w14:textId="77777777" w:rsidR="00450422" w:rsidRDefault="00FE1E6E" w:rsidP="00916081">
            <w:pPr>
              <w:pStyle w:val="Compact"/>
              <w:spacing w:before="120"/>
              <w:rPr>
                <w:lang w:eastAsia="zh-CN"/>
              </w:rPr>
            </w:pPr>
            <w:r>
              <w:rPr>
                <w:lang w:eastAsia="zh-CN"/>
              </w:rPr>
              <w:t>京津</w:t>
            </w:r>
            <w:proofErr w:type="gramStart"/>
            <w:r>
              <w:rPr>
                <w:lang w:eastAsia="zh-CN"/>
              </w:rPr>
              <w:t>冀农业</w:t>
            </w:r>
            <w:proofErr w:type="gramEnd"/>
            <w:r>
              <w:rPr>
                <w:lang w:eastAsia="zh-CN"/>
              </w:rPr>
              <w:t>科技创新联盟</w:t>
            </w:r>
          </w:p>
        </w:tc>
        <w:tc>
          <w:tcPr>
            <w:tcW w:w="0" w:type="auto"/>
          </w:tcPr>
          <w:p w14:paraId="74C2E60A" w14:textId="77777777" w:rsidR="00450422" w:rsidRDefault="00FE1E6E" w:rsidP="00916081">
            <w:pPr>
              <w:pStyle w:val="Compact"/>
              <w:spacing w:before="120"/>
            </w:pPr>
            <w:proofErr w:type="spellStart"/>
            <w:r>
              <w:t>区域联盟</w:t>
            </w:r>
            <w:proofErr w:type="spellEnd"/>
          </w:p>
        </w:tc>
        <w:tc>
          <w:tcPr>
            <w:tcW w:w="0" w:type="auto"/>
          </w:tcPr>
          <w:p w14:paraId="74000CA2" w14:textId="77777777" w:rsidR="00450422" w:rsidRDefault="00FE1E6E" w:rsidP="00916081">
            <w:pPr>
              <w:pStyle w:val="Compact"/>
              <w:spacing w:before="120"/>
            </w:pPr>
            <w:r>
              <w:t>一般联盟</w:t>
            </w:r>
          </w:p>
        </w:tc>
      </w:tr>
      <w:tr w:rsidR="00450422" w14:paraId="60FB59F2" w14:textId="77777777">
        <w:tc>
          <w:tcPr>
            <w:tcW w:w="0" w:type="auto"/>
          </w:tcPr>
          <w:p w14:paraId="105CA998" w14:textId="77777777" w:rsidR="00450422" w:rsidRDefault="00FE1E6E" w:rsidP="00916081">
            <w:pPr>
              <w:pStyle w:val="Compact"/>
              <w:spacing w:before="120"/>
            </w:pPr>
            <w:r>
              <w:t>25</w:t>
            </w:r>
          </w:p>
        </w:tc>
        <w:tc>
          <w:tcPr>
            <w:tcW w:w="0" w:type="auto"/>
          </w:tcPr>
          <w:p w14:paraId="4DE2F74C" w14:textId="77777777" w:rsidR="00450422" w:rsidRDefault="00FE1E6E" w:rsidP="00916081">
            <w:pPr>
              <w:pStyle w:val="Compact"/>
              <w:spacing w:before="120"/>
              <w:rPr>
                <w:lang w:eastAsia="zh-CN"/>
              </w:rPr>
            </w:pPr>
            <w:r>
              <w:rPr>
                <w:lang w:eastAsia="zh-CN"/>
              </w:rPr>
              <w:t>华北农业节水增效协同创新联盟</w:t>
            </w:r>
          </w:p>
        </w:tc>
        <w:tc>
          <w:tcPr>
            <w:tcW w:w="0" w:type="auto"/>
          </w:tcPr>
          <w:p w14:paraId="1735F89A" w14:textId="77777777" w:rsidR="00450422" w:rsidRDefault="00FE1E6E" w:rsidP="00916081">
            <w:pPr>
              <w:pStyle w:val="Compact"/>
              <w:spacing w:before="120"/>
            </w:pPr>
            <w:proofErr w:type="spellStart"/>
            <w:r>
              <w:t>区域联盟</w:t>
            </w:r>
            <w:proofErr w:type="spellEnd"/>
          </w:p>
        </w:tc>
        <w:tc>
          <w:tcPr>
            <w:tcW w:w="0" w:type="auto"/>
          </w:tcPr>
          <w:p w14:paraId="0C8EE532" w14:textId="77777777" w:rsidR="00450422" w:rsidRDefault="00FE1E6E" w:rsidP="00916081">
            <w:pPr>
              <w:pStyle w:val="Compact"/>
              <w:spacing w:before="120"/>
            </w:pPr>
            <w:r>
              <w:t>一般联盟</w:t>
            </w:r>
          </w:p>
        </w:tc>
      </w:tr>
      <w:tr w:rsidR="00450422" w14:paraId="23A865B0" w14:textId="77777777">
        <w:tc>
          <w:tcPr>
            <w:tcW w:w="0" w:type="auto"/>
          </w:tcPr>
          <w:p w14:paraId="25B68E41" w14:textId="77777777" w:rsidR="00450422" w:rsidRDefault="00FE1E6E" w:rsidP="00916081">
            <w:pPr>
              <w:pStyle w:val="Compact"/>
              <w:spacing w:before="120"/>
            </w:pPr>
            <w:r>
              <w:t>26</w:t>
            </w:r>
          </w:p>
        </w:tc>
        <w:tc>
          <w:tcPr>
            <w:tcW w:w="0" w:type="auto"/>
          </w:tcPr>
          <w:p w14:paraId="677C1852" w14:textId="77777777" w:rsidR="00450422" w:rsidRDefault="00FE1E6E" w:rsidP="00916081">
            <w:pPr>
              <w:pStyle w:val="Compact"/>
              <w:spacing w:before="120"/>
              <w:rPr>
                <w:lang w:eastAsia="zh-CN"/>
              </w:rPr>
            </w:pPr>
            <w:r>
              <w:rPr>
                <w:lang w:eastAsia="zh-CN"/>
              </w:rPr>
              <w:t>山西省农业科技创新联盟</w:t>
            </w:r>
          </w:p>
        </w:tc>
        <w:tc>
          <w:tcPr>
            <w:tcW w:w="0" w:type="auto"/>
          </w:tcPr>
          <w:p w14:paraId="1EBDF149" w14:textId="77777777" w:rsidR="00450422" w:rsidRDefault="00FE1E6E" w:rsidP="00916081">
            <w:pPr>
              <w:pStyle w:val="Compact"/>
              <w:spacing w:before="120"/>
            </w:pPr>
            <w:proofErr w:type="spellStart"/>
            <w:r>
              <w:t>区域联盟</w:t>
            </w:r>
            <w:proofErr w:type="spellEnd"/>
          </w:p>
        </w:tc>
        <w:tc>
          <w:tcPr>
            <w:tcW w:w="0" w:type="auto"/>
          </w:tcPr>
          <w:p w14:paraId="77DE3BC8" w14:textId="77777777" w:rsidR="00450422" w:rsidRDefault="00FE1E6E" w:rsidP="00916081">
            <w:pPr>
              <w:pStyle w:val="Compact"/>
              <w:spacing w:before="120"/>
            </w:pPr>
            <w:r>
              <w:t>一般联盟</w:t>
            </w:r>
          </w:p>
        </w:tc>
      </w:tr>
      <w:tr w:rsidR="00450422" w14:paraId="59C0A600" w14:textId="77777777">
        <w:tc>
          <w:tcPr>
            <w:tcW w:w="0" w:type="auto"/>
          </w:tcPr>
          <w:p w14:paraId="0E51D87F" w14:textId="77777777" w:rsidR="00450422" w:rsidRDefault="00FE1E6E" w:rsidP="00916081">
            <w:pPr>
              <w:pStyle w:val="Compact"/>
              <w:spacing w:before="120"/>
            </w:pPr>
            <w:r>
              <w:t>27</w:t>
            </w:r>
          </w:p>
        </w:tc>
        <w:tc>
          <w:tcPr>
            <w:tcW w:w="0" w:type="auto"/>
          </w:tcPr>
          <w:p w14:paraId="74EB4584" w14:textId="77777777" w:rsidR="00450422" w:rsidRDefault="00FE1E6E" w:rsidP="00916081">
            <w:pPr>
              <w:pStyle w:val="Compact"/>
              <w:spacing w:before="120"/>
              <w:rPr>
                <w:lang w:eastAsia="zh-CN"/>
              </w:rPr>
            </w:pPr>
            <w:r>
              <w:rPr>
                <w:lang w:eastAsia="zh-CN"/>
              </w:rPr>
              <w:t>农产品产地重金属污染综合防治协同创新联盟</w:t>
            </w:r>
          </w:p>
        </w:tc>
        <w:tc>
          <w:tcPr>
            <w:tcW w:w="0" w:type="auto"/>
          </w:tcPr>
          <w:p w14:paraId="00D6E0CD" w14:textId="77777777" w:rsidR="00450422" w:rsidRDefault="00FE1E6E" w:rsidP="00916081">
            <w:pPr>
              <w:pStyle w:val="Compact"/>
              <w:spacing w:before="120"/>
            </w:pPr>
            <w:proofErr w:type="spellStart"/>
            <w:r>
              <w:t>区域联盟</w:t>
            </w:r>
            <w:proofErr w:type="spellEnd"/>
          </w:p>
        </w:tc>
        <w:tc>
          <w:tcPr>
            <w:tcW w:w="0" w:type="auto"/>
          </w:tcPr>
          <w:p w14:paraId="4E7AD816" w14:textId="77777777" w:rsidR="00450422" w:rsidRDefault="00FE1E6E" w:rsidP="00916081">
            <w:pPr>
              <w:pStyle w:val="Compact"/>
              <w:spacing w:before="120"/>
            </w:pPr>
            <w:r>
              <w:t>一般联盟</w:t>
            </w:r>
          </w:p>
        </w:tc>
      </w:tr>
      <w:tr w:rsidR="00450422" w14:paraId="0E07B388" w14:textId="77777777">
        <w:tc>
          <w:tcPr>
            <w:tcW w:w="0" w:type="auto"/>
          </w:tcPr>
          <w:p w14:paraId="4EAD236B" w14:textId="77777777" w:rsidR="00450422" w:rsidRDefault="00FE1E6E" w:rsidP="00916081">
            <w:pPr>
              <w:pStyle w:val="Compact"/>
              <w:spacing w:before="120"/>
            </w:pPr>
            <w:r>
              <w:t>28</w:t>
            </w:r>
          </w:p>
        </w:tc>
        <w:tc>
          <w:tcPr>
            <w:tcW w:w="0" w:type="auto"/>
          </w:tcPr>
          <w:p w14:paraId="63349C68" w14:textId="77777777" w:rsidR="00450422" w:rsidRDefault="00FE1E6E" w:rsidP="00916081">
            <w:pPr>
              <w:pStyle w:val="Compact"/>
              <w:spacing w:before="120"/>
              <w:rPr>
                <w:lang w:eastAsia="zh-CN"/>
              </w:rPr>
            </w:pPr>
            <w:r>
              <w:rPr>
                <w:lang w:eastAsia="zh-CN"/>
              </w:rPr>
              <w:t>湖南省农业科技创新联盟</w:t>
            </w:r>
          </w:p>
        </w:tc>
        <w:tc>
          <w:tcPr>
            <w:tcW w:w="0" w:type="auto"/>
          </w:tcPr>
          <w:p w14:paraId="74612821" w14:textId="77777777" w:rsidR="00450422" w:rsidRDefault="00FE1E6E" w:rsidP="00916081">
            <w:pPr>
              <w:pStyle w:val="Compact"/>
              <w:spacing w:before="120"/>
            </w:pPr>
            <w:proofErr w:type="spellStart"/>
            <w:r>
              <w:t>区域联盟</w:t>
            </w:r>
            <w:proofErr w:type="spellEnd"/>
          </w:p>
        </w:tc>
        <w:tc>
          <w:tcPr>
            <w:tcW w:w="0" w:type="auto"/>
          </w:tcPr>
          <w:p w14:paraId="4E4D7ED6" w14:textId="77777777" w:rsidR="00450422" w:rsidRDefault="00FE1E6E" w:rsidP="00916081">
            <w:pPr>
              <w:pStyle w:val="Compact"/>
              <w:spacing w:before="120"/>
            </w:pPr>
            <w:r>
              <w:t>一般联盟</w:t>
            </w:r>
          </w:p>
        </w:tc>
      </w:tr>
      <w:tr w:rsidR="00450422" w14:paraId="638D9383" w14:textId="77777777">
        <w:tc>
          <w:tcPr>
            <w:tcW w:w="0" w:type="auto"/>
          </w:tcPr>
          <w:p w14:paraId="587F2F70" w14:textId="77777777" w:rsidR="00450422" w:rsidRDefault="00FE1E6E" w:rsidP="00916081">
            <w:pPr>
              <w:pStyle w:val="Compact"/>
              <w:spacing w:before="120"/>
            </w:pPr>
            <w:r>
              <w:t>29</w:t>
            </w:r>
          </w:p>
        </w:tc>
        <w:tc>
          <w:tcPr>
            <w:tcW w:w="0" w:type="auto"/>
          </w:tcPr>
          <w:p w14:paraId="224BBD06" w14:textId="77777777" w:rsidR="00450422" w:rsidRDefault="00FE1E6E" w:rsidP="00916081">
            <w:pPr>
              <w:pStyle w:val="Compact"/>
              <w:spacing w:before="120"/>
              <w:rPr>
                <w:lang w:eastAsia="zh-CN"/>
              </w:rPr>
            </w:pPr>
            <w:r>
              <w:rPr>
                <w:lang w:eastAsia="zh-CN"/>
              </w:rPr>
              <w:t>湘鄂赣农业科技创新联盟</w:t>
            </w:r>
          </w:p>
        </w:tc>
        <w:tc>
          <w:tcPr>
            <w:tcW w:w="0" w:type="auto"/>
          </w:tcPr>
          <w:p w14:paraId="4E9F40C8" w14:textId="77777777" w:rsidR="00450422" w:rsidRDefault="00FE1E6E" w:rsidP="00916081">
            <w:pPr>
              <w:pStyle w:val="Compact"/>
              <w:spacing w:before="120"/>
            </w:pPr>
            <w:proofErr w:type="spellStart"/>
            <w:r>
              <w:t>区域联盟</w:t>
            </w:r>
            <w:proofErr w:type="spellEnd"/>
          </w:p>
        </w:tc>
        <w:tc>
          <w:tcPr>
            <w:tcW w:w="0" w:type="auto"/>
          </w:tcPr>
          <w:p w14:paraId="4E851BF0" w14:textId="77777777" w:rsidR="00450422" w:rsidRDefault="00FE1E6E" w:rsidP="00916081">
            <w:pPr>
              <w:pStyle w:val="Compact"/>
              <w:spacing w:before="120"/>
            </w:pPr>
            <w:r>
              <w:t>一般联盟</w:t>
            </w:r>
          </w:p>
        </w:tc>
      </w:tr>
      <w:tr w:rsidR="00450422" w14:paraId="5A0A9A1C" w14:textId="77777777">
        <w:tc>
          <w:tcPr>
            <w:tcW w:w="0" w:type="auto"/>
          </w:tcPr>
          <w:p w14:paraId="4960F3D0" w14:textId="77777777" w:rsidR="00450422" w:rsidRDefault="00FE1E6E" w:rsidP="00916081">
            <w:pPr>
              <w:pStyle w:val="Compact"/>
              <w:spacing w:before="120"/>
            </w:pPr>
            <w:r>
              <w:t>30</w:t>
            </w:r>
          </w:p>
        </w:tc>
        <w:tc>
          <w:tcPr>
            <w:tcW w:w="0" w:type="auto"/>
          </w:tcPr>
          <w:p w14:paraId="277649A2" w14:textId="77777777" w:rsidR="00450422" w:rsidRDefault="00FE1E6E" w:rsidP="00916081">
            <w:pPr>
              <w:pStyle w:val="Compact"/>
              <w:spacing w:before="120"/>
              <w:rPr>
                <w:lang w:eastAsia="zh-CN"/>
              </w:rPr>
            </w:pPr>
            <w:r>
              <w:rPr>
                <w:lang w:eastAsia="zh-CN"/>
              </w:rPr>
              <w:t>西北农林科技创新联盟</w:t>
            </w:r>
          </w:p>
        </w:tc>
        <w:tc>
          <w:tcPr>
            <w:tcW w:w="0" w:type="auto"/>
          </w:tcPr>
          <w:p w14:paraId="7FF381DF" w14:textId="77777777" w:rsidR="00450422" w:rsidRDefault="00FE1E6E" w:rsidP="00916081">
            <w:pPr>
              <w:pStyle w:val="Compact"/>
              <w:spacing w:before="120"/>
            </w:pPr>
            <w:proofErr w:type="spellStart"/>
            <w:r>
              <w:t>区域联盟</w:t>
            </w:r>
            <w:proofErr w:type="spellEnd"/>
          </w:p>
        </w:tc>
        <w:tc>
          <w:tcPr>
            <w:tcW w:w="0" w:type="auto"/>
          </w:tcPr>
          <w:p w14:paraId="3BCA46CA" w14:textId="77777777" w:rsidR="00450422" w:rsidRDefault="00FE1E6E" w:rsidP="00916081">
            <w:pPr>
              <w:pStyle w:val="Compact"/>
              <w:spacing w:before="120"/>
            </w:pPr>
            <w:r>
              <w:t>一般联盟</w:t>
            </w:r>
          </w:p>
        </w:tc>
      </w:tr>
      <w:tr w:rsidR="00450422" w14:paraId="134982AF" w14:textId="77777777">
        <w:tc>
          <w:tcPr>
            <w:tcW w:w="0" w:type="auto"/>
          </w:tcPr>
          <w:p w14:paraId="63C6FF22" w14:textId="77777777" w:rsidR="00450422" w:rsidRDefault="00FE1E6E" w:rsidP="00916081">
            <w:pPr>
              <w:pStyle w:val="Compact"/>
              <w:spacing w:before="120"/>
            </w:pPr>
            <w:r>
              <w:t>31</w:t>
            </w:r>
          </w:p>
        </w:tc>
        <w:tc>
          <w:tcPr>
            <w:tcW w:w="0" w:type="auto"/>
          </w:tcPr>
          <w:p w14:paraId="6436A8D2" w14:textId="77777777" w:rsidR="00450422" w:rsidRDefault="00FE1E6E" w:rsidP="00916081">
            <w:pPr>
              <w:pStyle w:val="Compact"/>
              <w:spacing w:before="120"/>
              <w:rPr>
                <w:lang w:eastAsia="zh-CN"/>
              </w:rPr>
            </w:pPr>
            <w:r>
              <w:rPr>
                <w:lang w:eastAsia="zh-CN"/>
              </w:rPr>
              <w:t>农业大数据与信息服务联盟</w:t>
            </w:r>
          </w:p>
        </w:tc>
        <w:tc>
          <w:tcPr>
            <w:tcW w:w="0" w:type="auto"/>
          </w:tcPr>
          <w:p w14:paraId="1FF76897" w14:textId="77777777" w:rsidR="00450422" w:rsidRDefault="00FE1E6E" w:rsidP="00916081">
            <w:pPr>
              <w:pStyle w:val="Compact"/>
              <w:spacing w:before="120"/>
            </w:pPr>
            <w:proofErr w:type="spellStart"/>
            <w:r>
              <w:t>专业联盟</w:t>
            </w:r>
            <w:proofErr w:type="spellEnd"/>
          </w:p>
        </w:tc>
        <w:tc>
          <w:tcPr>
            <w:tcW w:w="0" w:type="auto"/>
          </w:tcPr>
          <w:p w14:paraId="71743CB3" w14:textId="77777777" w:rsidR="00450422" w:rsidRDefault="00FE1E6E" w:rsidP="00916081">
            <w:pPr>
              <w:pStyle w:val="Compact"/>
              <w:spacing w:before="120"/>
            </w:pPr>
            <w:r>
              <w:t>标杆联盟</w:t>
            </w:r>
          </w:p>
        </w:tc>
      </w:tr>
      <w:tr w:rsidR="00450422" w14:paraId="4B9DCE02" w14:textId="77777777">
        <w:tc>
          <w:tcPr>
            <w:tcW w:w="0" w:type="auto"/>
          </w:tcPr>
          <w:p w14:paraId="06273D88" w14:textId="77777777" w:rsidR="00450422" w:rsidRDefault="00FE1E6E" w:rsidP="00916081">
            <w:pPr>
              <w:pStyle w:val="Compact"/>
              <w:spacing w:before="120"/>
            </w:pPr>
            <w:r>
              <w:t>32</w:t>
            </w:r>
          </w:p>
        </w:tc>
        <w:tc>
          <w:tcPr>
            <w:tcW w:w="0" w:type="auto"/>
          </w:tcPr>
          <w:p w14:paraId="2A704899" w14:textId="77777777" w:rsidR="00450422" w:rsidRDefault="00FE1E6E" w:rsidP="00916081">
            <w:pPr>
              <w:pStyle w:val="Compact"/>
              <w:spacing w:before="120"/>
              <w:rPr>
                <w:lang w:eastAsia="zh-CN"/>
              </w:rPr>
            </w:pPr>
            <w:r>
              <w:rPr>
                <w:lang w:eastAsia="zh-CN"/>
              </w:rPr>
              <w:t>小麦赤霉病综合防控协同创新联盟</w:t>
            </w:r>
          </w:p>
        </w:tc>
        <w:tc>
          <w:tcPr>
            <w:tcW w:w="0" w:type="auto"/>
          </w:tcPr>
          <w:p w14:paraId="309DE648" w14:textId="77777777" w:rsidR="00450422" w:rsidRDefault="00FE1E6E" w:rsidP="00916081">
            <w:pPr>
              <w:pStyle w:val="Compact"/>
              <w:spacing w:before="120"/>
            </w:pPr>
            <w:proofErr w:type="spellStart"/>
            <w:r>
              <w:t>专业联盟</w:t>
            </w:r>
            <w:proofErr w:type="spellEnd"/>
          </w:p>
        </w:tc>
        <w:tc>
          <w:tcPr>
            <w:tcW w:w="0" w:type="auto"/>
          </w:tcPr>
          <w:p w14:paraId="349823AF" w14:textId="77777777" w:rsidR="00450422" w:rsidRDefault="00FE1E6E" w:rsidP="00916081">
            <w:pPr>
              <w:pStyle w:val="Compact"/>
              <w:spacing w:before="120"/>
            </w:pPr>
            <w:r>
              <w:t>标杆联盟</w:t>
            </w:r>
          </w:p>
        </w:tc>
      </w:tr>
      <w:tr w:rsidR="00450422" w14:paraId="3E980669" w14:textId="77777777">
        <w:tc>
          <w:tcPr>
            <w:tcW w:w="0" w:type="auto"/>
          </w:tcPr>
          <w:p w14:paraId="7FF50FF8" w14:textId="77777777" w:rsidR="00450422" w:rsidRDefault="00FE1E6E" w:rsidP="00916081">
            <w:pPr>
              <w:pStyle w:val="Compact"/>
              <w:spacing w:before="120"/>
            </w:pPr>
            <w:r>
              <w:t>33</w:t>
            </w:r>
          </w:p>
        </w:tc>
        <w:tc>
          <w:tcPr>
            <w:tcW w:w="0" w:type="auto"/>
          </w:tcPr>
          <w:p w14:paraId="777296D9" w14:textId="77777777" w:rsidR="00450422" w:rsidRDefault="00FE1E6E" w:rsidP="00916081">
            <w:pPr>
              <w:pStyle w:val="Compact"/>
              <w:spacing w:before="120"/>
              <w:rPr>
                <w:lang w:eastAsia="zh-CN"/>
              </w:rPr>
            </w:pPr>
            <w:r>
              <w:rPr>
                <w:lang w:eastAsia="zh-CN"/>
              </w:rPr>
              <w:t>农业基因组科技创新联盟</w:t>
            </w:r>
          </w:p>
        </w:tc>
        <w:tc>
          <w:tcPr>
            <w:tcW w:w="0" w:type="auto"/>
          </w:tcPr>
          <w:p w14:paraId="0212097B" w14:textId="77777777" w:rsidR="00450422" w:rsidRDefault="00FE1E6E" w:rsidP="00916081">
            <w:pPr>
              <w:pStyle w:val="Compact"/>
              <w:spacing w:before="120"/>
            </w:pPr>
            <w:proofErr w:type="spellStart"/>
            <w:r>
              <w:t>专业联盟</w:t>
            </w:r>
            <w:proofErr w:type="spellEnd"/>
          </w:p>
        </w:tc>
        <w:tc>
          <w:tcPr>
            <w:tcW w:w="0" w:type="auto"/>
          </w:tcPr>
          <w:p w14:paraId="090276E6" w14:textId="77777777" w:rsidR="00450422" w:rsidRDefault="00FE1E6E" w:rsidP="00916081">
            <w:pPr>
              <w:pStyle w:val="Compact"/>
              <w:spacing w:before="120"/>
            </w:pPr>
            <w:r>
              <w:t>一般联盟</w:t>
            </w:r>
          </w:p>
        </w:tc>
      </w:tr>
      <w:tr w:rsidR="00450422" w14:paraId="5D0498F8" w14:textId="77777777">
        <w:tc>
          <w:tcPr>
            <w:tcW w:w="0" w:type="auto"/>
          </w:tcPr>
          <w:p w14:paraId="693AC519" w14:textId="77777777" w:rsidR="00450422" w:rsidRDefault="00FE1E6E" w:rsidP="00916081">
            <w:pPr>
              <w:pStyle w:val="Compact"/>
              <w:spacing w:before="120"/>
            </w:pPr>
            <w:r>
              <w:t>34</w:t>
            </w:r>
          </w:p>
        </w:tc>
        <w:tc>
          <w:tcPr>
            <w:tcW w:w="0" w:type="auto"/>
          </w:tcPr>
          <w:p w14:paraId="0EA82E45" w14:textId="77777777" w:rsidR="00450422" w:rsidRDefault="00FE1E6E" w:rsidP="00916081">
            <w:pPr>
              <w:pStyle w:val="Compact"/>
              <w:spacing w:before="120"/>
              <w:rPr>
                <w:lang w:eastAsia="zh-CN"/>
              </w:rPr>
            </w:pPr>
            <w:r>
              <w:rPr>
                <w:lang w:eastAsia="zh-CN"/>
              </w:rPr>
              <w:t>深蓝渔业科技创新联盟</w:t>
            </w:r>
          </w:p>
        </w:tc>
        <w:tc>
          <w:tcPr>
            <w:tcW w:w="0" w:type="auto"/>
          </w:tcPr>
          <w:p w14:paraId="6503CCE7" w14:textId="77777777" w:rsidR="00450422" w:rsidRDefault="00FE1E6E" w:rsidP="00916081">
            <w:pPr>
              <w:pStyle w:val="Compact"/>
              <w:spacing w:before="120"/>
            </w:pPr>
            <w:proofErr w:type="spellStart"/>
            <w:r>
              <w:t>专业联盟</w:t>
            </w:r>
            <w:proofErr w:type="spellEnd"/>
          </w:p>
        </w:tc>
        <w:tc>
          <w:tcPr>
            <w:tcW w:w="0" w:type="auto"/>
          </w:tcPr>
          <w:p w14:paraId="5DD8B0D4" w14:textId="77777777" w:rsidR="00450422" w:rsidRDefault="00FE1E6E" w:rsidP="00916081">
            <w:pPr>
              <w:pStyle w:val="Compact"/>
              <w:spacing w:before="120"/>
            </w:pPr>
            <w:r>
              <w:t>一般联盟</w:t>
            </w:r>
          </w:p>
        </w:tc>
      </w:tr>
    </w:tbl>
    <w:p w14:paraId="146D47C6" w14:textId="77777777" w:rsidR="00450422" w:rsidRDefault="00FE1E6E">
      <w:pPr>
        <w:pStyle w:val="3"/>
      </w:pPr>
      <w:bookmarkStart w:id="12" w:name="技术示范转移机构"/>
      <w:bookmarkStart w:id="13" w:name="_Toc48118950"/>
      <w:r>
        <w:t>2.5.3 技术示范转移机构</w:t>
      </w:r>
      <w:bookmarkEnd w:id="12"/>
      <w:bookmarkEnd w:id="13"/>
    </w:p>
    <w:p w14:paraId="3F673D10" w14:textId="77777777" w:rsidR="00450422" w:rsidRDefault="00FE1E6E">
      <w:pPr>
        <w:pStyle w:val="FirstParagraph"/>
        <w:spacing w:before="120"/>
        <w:ind w:firstLine="480"/>
        <w:rPr>
          <w:lang w:eastAsia="zh-CN"/>
        </w:rPr>
      </w:pPr>
      <w:r>
        <w:rPr>
          <w:lang w:eastAsia="zh-CN"/>
        </w:rPr>
        <w:t>据全国技术市场统计，截至2017年底，全国共签订技术合同367586项，成交金额为13424.22亿元，同比增长14.71%和17.68%。全国技术市场继续保持中高速增长势头。旱区技术交易市场整体表现为技术净吸纳，技术引进的需求空间巨大（见图2-@ref(</w:t>
      </w:r>
      <w:proofErr w:type="spellStart"/>
      <w:r>
        <w:rPr>
          <w:lang w:eastAsia="zh-CN"/>
        </w:rPr>
        <w:t>fig:facet-tech-contract</w:t>
      </w:r>
      <w:proofErr w:type="spellEnd"/>
      <w:r>
        <w:rPr>
          <w:lang w:eastAsia="zh-CN"/>
        </w:rPr>
        <w:t>)）。从交易合同数来看，2012年技术交易合同总数为26.6万项，技术交易净吸纳1.2万项；而2018年技术交易合同总数</w:t>
      </w:r>
      <w:r>
        <w:rPr>
          <w:lang w:eastAsia="zh-CN"/>
        </w:rPr>
        <w:lastRenderedPageBreak/>
        <w:t>为40.4万项，技术净吸纳交易合同</w:t>
      </w:r>
      <w:proofErr w:type="gramStart"/>
      <w:r>
        <w:rPr>
          <w:lang w:eastAsia="zh-CN"/>
        </w:rPr>
        <w:t>数扩大</w:t>
      </w:r>
      <w:proofErr w:type="gramEnd"/>
      <w:r>
        <w:rPr>
          <w:lang w:eastAsia="zh-CN"/>
        </w:rPr>
        <w:t>到2.3万项；从交易金额来看，2012年技术交易总金额为6593.3亿元，技术净吸纳交易金额为1080.7亿元；而2018年技术交易总金额为1.6358710^{4}亿元，技术净吸纳交易金额扩大到2527.6亿元。</w:t>
      </w:r>
    </w:p>
    <w:p w14:paraId="769E693F" w14:textId="77777777" w:rsidR="00450422" w:rsidRDefault="00FE1E6E">
      <w:pPr>
        <w:pStyle w:val="a0"/>
        <w:spacing w:before="120"/>
        <w:ind w:firstLine="480"/>
      </w:pPr>
      <w:r>
        <w:t>(</w:t>
      </w:r>
      <w:proofErr w:type="spellStart"/>
      <w:proofErr w:type="gramStart"/>
      <w:r>
        <w:t>ref</w:t>
      </w:r>
      <w:proofErr w:type="gramEnd"/>
      <w:r>
        <w:t>:cap-tech-contract</w:t>
      </w:r>
      <w:proofErr w:type="spellEnd"/>
      <w:r>
        <w:t>) 旱区技术合同成交情况（2012-2018年） Figure 2-1 Trade of technology contract in dryland area (2012-2018)</w:t>
      </w:r>
    </w:p>
    <w:p w14:paraId="36389F4E" w14:textId="77777777" w:rsidR="00450422" w:rsidRDefault="00FE1E6E">
      <w:pPr>
        <w:pStyle w:val="CaptionedFigure"/>
      </w:pPr>
      <w:r>
        <w:rPr>
          <w:noProof/>
        </w:rPr>
        <w:drawing>
          <wp:inline distT="0" distB="0" distL="0" distR="0" wp14:anchorId="0E663F95" wp14:editId="03A1E92F">
            <wp:extent cx="5334000" cy="2909454"/>
            <wp:effectExtent l="0" t="0" r="0" b="0"/>
            <wp:docPr id="2" name="Picture" descr="(ref:cap-tech-contract)"/>
            <wp:cNvGraphicFramePr/>
            <a:graphic xmlns:a="http://schemas.openxmlformats.org/drawingml/2006/main">
              <a:graphicData uri="http://schemas.openxmlformats.org/drawingml/2006/picture">
                <pic:pic xmlns:pic="http://schemas.openxmlformats.org/drawingml/2006/picture">
                  <pic:nvPicPr>
                    <pic:cNvPr id="0" name="Picture" descr="create-new_files/figure-docx/facet-tech-contract-1.png"/>
                    <pic:cNvPicPr>
                      <a:picLocks noChangeAspect="1" noChangeArrowheads="1"/>
                    </pic:cNvPicPr>
                  </pic:nvPicPr>
                  <pic:blipFill>
                    <a:blip r:embed="rId9"/>
                    <a:stretch>
                      <a:fillRect/>
                    </a:stretch>
                  </pic:blipFill>
                  <pic:spPr bwMode="auto">
                    <a:xfrm>
                      <a:off x="0" y="0"/>
                      <a:ext cx="5334000" cy="2909454"/>
                    </a:xfrm>
                    <a:prstGeom prst="rect">
                      <a:avLst/>
                    </a:prstGeom>
                    <a:noFill/>
                    <a:ln w="9525">
                      <a:noFill/>
                      <a:headEnd/>
                      <a:tailEnd/>
                    </a:ln>
                  </pic:spPr>
                </pic:pic>
              </a:graphicData>
            </a:graphic>
          </wp:inline>
        </w:drawing>
      </w:r>
    </w:p>
    <w:p w14:paraId="35445245" w14:textId="77777777" w:rsidR="00450422" w:rsidRDefault="00FE1E6E">
      <w:pPr>
        <w:pStyle w:val="ImageCaption"/>
      </w:pPr>
      <w:r>
        <w:t>(</w:t>
      </w:r>
      <w:proofErr w:type="gramStart"/>
      <w:r>
        <w:t>ref</w:t>
      </w:r>
      <w:proofErr w:type="gramEnd"/>
      <w:r>
        <w:t>:cap-tech-contract)</w:t>
      </w:r>
    </w:p>
    <w:p w14:paraId="1915003A" w14:textId="77777777" w:rsidR="00450422" w:rsidRDefault="00FE1E6E">
      <w:pPr>
        <w:pStyle w:val="a0"/>
        <w:spacing w:before="120"/>
        <w:ind w:firstLine="480"/>
        <w:rPr>
          <w:lang w:eastAsia="zh-CN"/>
        </w:rPr>
      </w:pPr>
      <w:r>
        <w:t>从旱区各省的技术交易合同数来看（见图2-@ref(</w:t>
      </w:r>
      <w:proofErr w:type="gramStart"/>
      <w:r>
        <w:t>fig:butterlfy</w:t>
      </w:r>
      <w:proofErr w:type="gramEnd"/>
      <w:r>
        <w:t>-amount)），交易合同总数排在前五的省份分别为北京（143.7千项）、山东（67千项）、陕西（57.3千项）、辽宁（31.9千项）、天津（20.5千项）。</w:t>
      </w:r>
      <w:r>
        <w:rPr>
          <w:lang w:eastAsia="zh-CN"/>
        </w:rPr>
        <w:t>其中：技术交易合同数表现为净输出的前五个省份分别为北京（21.3千项）、陕西（18.6千项）、辽宁（2.8千项）、天津（1.9千项）、山东（1.6千项）；技术交易合同数表现为净吸纳的前五个省份分别为内蒙古（5.2千项）、河北（4.3千项）、新疆（3千项）、山西（3千项）、河南（1.8千项）。</w:t>
      </w:r>
    </w:p>
    <w:p w14:paraId="55B67EC5" w14:textId="77777777" w:rsidR="00450422" w:rsidRDefault="00FE1E6E">
      <w:pPr>
        <w:pStyle w:val="a0"/>
        <w:spacing w:before="120"/>
        <w:ind w:firstLine="480"/>
        <w:rPr>
          <w:lang w:eastAsia="zh-CN"/>
        </w:rPr>
      </w:pPr>
      <w:r>
        <w:t>从旱区各省的技术交易金额来看（见图2-@ref(</w:t>
      </w:r>
      <w:proofErr w:type="gramStart"/>
      <w:r>
        <w:t>fig:butterlfy</w:t>
      </w:r>
      <w:proofErr w:type="gramEnd"/>
      <w:r>
        <w:t>-funds)），技术交易总金额排在前五的省份分别为北京（7205亿元）、山东（1758.6亿元）、陕西（1716.7亿元）、天津（1033.2亿元）、吉林（773.9亿元）。</w:t>
      </w:r>
      <w:r>
        <w:rPr>
          <w:lang w:eastAsia="zh-CN"/>
        </w:rPr>
        <w:t>技术交易金额表现为净输出的前五个省份分别为北京（2710.7亿元）、陕西（533.9亿元）、</w:t>
      </w:r>
      <w:r>
        <w:rPr>
          <w:lang w:eastAsia="zh-CN"/>
        </w:rPr>
        <w:lastRenderedPageBreak/>
        <w:t>天津（338亿元）、辽宁（201.3亿元）、黑龙江（5.2亿元）；技术交易合同数表现为净吸纳的前五个省份分别为河南（223.2亿元）、河北（219.6亿元）、内蒙古（207亿元）、新疆（146.3亿元）、山东（118.7亿元）。</w:t>
      </w:r>
    </w:p>
    <w:p w14:paraId="552A3344" w14:textId="77777777" w:rsidR="00450422" w:rsidRDefault="00FE1E6E">
      <w:pPr>
        <w:pStyle w:val="a0"/>
        <w:spacing w:before="120"/>
        <w:ind w:firstLine="480"/>
      </w:pPr>
      <w:r>
        <w:t>(</w:t>
      </w:r>
      <w:proofErr w:type="spellStart"/>
      <w:proofErr w:type="gramStart"/>
      <w:r>
        <w:t>ref</w:t>
      </w:r>
      <w:proofErr w:type="gramEnd"/>
      <w:r>
        <w:t>:cap-butterlfy-amount</w:t>
      </w:r>
      <w:proofErr w:type="spellEnd"/>
      <w:r>
        <w:t>) 旱区省份吸纳和输出技术的市场交易合同数（2018年） Figure 2-2 Contracts comparison of the technology transaction market between provinces in the dryland area (2018) ） 说明：图中没有统计北京数据。</w:t>
      </w:r>
    </w:p>
    <w:p w14:paraId="4EFDA087" w14:textId="77777777" w:rsidR="00450422" w:rsidRDefault="00FE1E6E">
      <w:pPr>
        <w:pStyle w:val="CaptionedFigure"/>
      </w:pPr>
      <w:r>
        <w:rPr>
          <w:noProof/>
        </w:rPr>
        <w:drawing>
          <wp:inline distT="0" distB="0" distL="0" distR="0" wp14:anchorId="757B706F" wp14:editId="1B9553A7">
            <wp:extent cx="5334000" cy="2909454"/>
            <wp:effectExtent l="0" t="0" r="0" b="0"/>
            <wp:docPr id="3" name="Picture" descr="(ref:cap-butterlfy-amount)"/>
            <wp:cNvGraphicFramePr/>
            <a:graphic xmlns:a="http://schemas.openxmlformats.org/drawingml/2006/main">
              <a:graphicData uri="http://schemas.openxmlformats.org/drawingml/2006/picture">
                <pic:pic xmlns:pic="http://schemas.openxmlformats.org/drawingml/2006/picture">
                  <pic:nvPicPr>
                    <pic:cNvPr id="0" name="Picture" descr="create-new_files/figure-docx/butterlfy-amount-1.png"/>
                    <pic:cNvPicPr>
                      <a:picLocks noChangeAspect="1" noChangeArrowheads="1"/>
                    </pic:cNvPicPr>
                  </pic:nvPicPr>
                  <pic:blipFill>
                    <a:blip r:embed="rId10"/>
                    <a:stretch>
                      <a:fillRect/>
                    </a:stretch>
                  </pic:blipFill>
                  <pic:spPr bwMode="auto">
                    <a:xfrm>
                      <a:off x="0" y="0"/>
                      <a:ext cx="5334000" cy="2909454"/>
                    </a:xfrm>
                    <a:prstGeom prst="rect">
                      <a:avLst/>
                    </a:prstGeom>
                    <a:noFill/>
                    <a:ln w="9525">
                      <a:noFill/>
                      <a:headEnd/>
                      <a:tailEnd/>
                    </a:ln>
                  </pic:spPr>
                </pic:pic>
              </a:graphicData>
            </a:graphic>
          </wp:inline>
        </w:drawing>
      </w:r>
    </w:p>
    <w:p w14:paraId="7304394D" w14:textId="77777777" w:rsidR="00450422" w:rsidRDefault="00FE1E6E">
      <w:pPr>
        <w:pStyle w:val="ImageCaption"/>
      </w:pPr>
      <w:r>
        <w:t>(</w:t>
      </w:r>
      <w:proofErr w:type="gramStart"/>
      <w:r>
        <w:t>ref</w:t>
      </w:r>
      <w:proofErr w:type="gramEnd"/>
      <w:r>
        <w:t>:cap-butterlfy-amount)</w:t>
      </w:r>
    </w:p>
    <w:p w14:paraId="04172C26" w14:textId="77777777" w:rsidR="00450422" w:rsidRDefault="00FE1E6E">
      <w:pPr>
        <w:pStyle w:val="a0"/>
        <w:spacing w:before="120"/>
        <w:ind w:firstLine="480"/>
      </w:pPr>
      <w:r>
        <w:t>(ref:cap-butterlfy-funds) 旱区省份吸纳和输出技术的市场交易成交金额（2018年） Figure 2-3 Funds comparison of the technology transaction market between provinces in the dryland area (2018</w:t>
      </w:r>
      <w:proofErr w:type="gramStart"/>
      <w:r>
        <w:t>)  说明</w:t>
      </w:r>
      <w:proofErr w:type="gramEnd"/>
      <w:r>
        <w:t>：图中没有统计北京数据。</w:t>
      </w:r>
    </w:p>
    <w:p w14:paraId="080553F2" w14:textId="77777777" w:rsidR="00450422" w:rsidRDefault="00FE1E6E">
      <w:pPr>
        <w:pStyle w:val="CaptionedFigure"/>
      </w:pPr>
      <w:r>
        <w:rPr>
          <w:noProof/>
        </w:rPr>
        <w:lastRenderedPageBreak/>
        <w:drawing>
          <wp:inline distT="0" distB="0" distL="0" distR="0" wp14:anchorId="4AB6F4ED" wp14:editId="67DEF7F8">
            <wp:extent cx="5334000" cy="2909454"/>
            <wp:effectExtent l="0" t="0" r="0" b="0"/>
            <wp:docPr id="4" name="Picture" descr="(ref:cap-butterlfy-funds)"/>
            <wp:cNvGraphicFramePr/>
            <a:graphic xmlns:a="http://schemas.openxmlformats.org/drawingml/2006/main">
              <a:graphicData uri="http://schemas.openxmlformats.org/drawingml/2006/picture">
                <pic:pic xmlns:pic="http://schemas.openxmlformats.org/drawingml/2006/picture">
                  <pic:nvPicPr>
                    <pic:cNvPr id="0" name="Picture" descr="create-new_files/figure-docx/butterlfy-funds-1.png"/>
                    <pic:cNvPicPr>
                      <a:picLocks noChangeAspect="1" noChangeArrowheads="1"/>
                    </pic:cNvPicPr>
                  </pic:nvPicPr>
                  <pic:blipFill>
                    <a:blip r:embed="rId11"/>
                    <a:stretch>
                      <a:fillRect/>
                    </a:stretch>
                  </pic:blipFill>
                  <pic:spPr bwMode="auto">
                    <a:xfrm>
                      <a:off x="0" y="0"/>
                      <a:ext cx="5334000" cy="2909454"/>
                    </a:xfrm>
                    <a:prstGeom prst="rect">
                      <a:avLst/>
                    </a:prstGeom>
                    <a:noFill/>
                    <a:ln w="9525">
                      <a:noFill/>
                      <a:headEnd/>
                      <a:tailEnd/>
                    </a:ln>
                  </pic:spPr>
                </pic:pic>
              </a:graphicData>
            </a:graphic>
          </wp:inline>
        </w:drawing>
      </w:r>
    </w:p>
    <w:p w14:paraId="4F722FD9" w14:textId="77777777" w:rsidR="00450422" w:rsidRDefault="00FE1E6E">
      <w:pPr>
        <w:pStyle w:val="ImageCaption"/>
        <w:rPr>
          <w:lang w:eastAsia="zh-CN"/>
        </w:rPr>
      </w:pPr>
      <w:r>
        <w:rPr>
          <w:lang w:eastAsia="zh-CN"/>
        </w:rPr>
        <w:t>(</w:t>
      </w:r>
      <w:proofErr w:type="spellStart"/>
      <w:proofErr w:type="gramStart"/>
      <w:r>
        <w:rPr>
          <w:lang w:eastAsia="zh-CN"/>
        </w:rPr>
        <w:t>ref</w:t>
      </w:r>
      <w:proofErr w:type="gramEnd"/>
      <w:r>
        <w:rPr>
          <w:lang w:eastAsia="zh-CN"/>
        </w:rPr>
        <w:t>:cap-butterlfy-funds</w:t>
      </w:r>
      <w:proofErr w:type="spellEnd"/>
      <w:r>
        <w:rPr>
          <w:lang w:eastAsia="zh-CN"/>
        </w:rPr>
        <w:t>)</w:t>
      </w:r>
    </w:p>
    <w:p w14:paraId="6AA275DD" w14:textId="77777777" w:rsidR="00450422" w:rsidRDefault="00FE1E6E">
      <w:pPr>
        <w:pStyle w:val="3"/>
        <w:rPr>
          <w:lang w:eastAsia="zh-CN"/>
        </w:rPr>
      </w:pPr>
      <w:bookmarkStart w:id="14" w:name="高技术产业和科技企业"/>
      <w:bookmarkStart w:id="15" w:name="_Toc48118951"/>
      <w:r>
        <w:rPr>
          <w:lang w:eastAsia="zh-CN"/>
        </w:rPr>
        <w:t>2.5.4 高技术产业和科技企业</w:t>
      </w:r>
      <w:bookmarkEnd w:id="14"/>
      <w:bookmarkEnd w:id="15"/>
    </w:p>
    <w:p w14:paraId="75909DE9" w14:textId="77777777" w:rsidR="00450422" w:rsidRDefault="00FE1E6E">
      <w:pPr>
        <w:pStyle w:val="FirstParagraph"/>
        <w:spacing w:before="120"/>
        <w:ind w:firstLine="480"/>
        <w:rPr>
          <w:lang w:eastAsia="zh-CN"/>
        </w:rPr>
      </w:pPr>
      <w:r>
        <w:rPr>
          <w:lang w:eastAsia="zh-CN"/>
        </w:rPr>
        <w:t>从旱区高技术企业数量来看，旱区大部分省份还缺少高技术企业。2018年全国高技术产业企业数为3.357310^{4}家，比2016年的30798家增加8.4%；其中旱区拥有高技术企业数7086家，约占全国总数的1/5，比2016年的7527家减少5.9%。对比来看（见图2-@ref(</w:t>
      </w:r>
      <w:proofErr w:type="spellStart"/>
      <w:r>
        <w:rPr>
          <w:lang w:eastAsia="zh-CN"/>
        </w:rPr>
        <w:t>fig:bar-hitech-firms</w:t>
      </w:r>
      <w:proofErr w:type="spellEnd"/>
      <w:r>
        <w:rPr>
          <w:lang w:eastAsia="zh-CN"/>
        </w:rPr>
        <w:t>)），2018年旱区16个省区平均拥有的高技术企业数量为442.875家，比2016年的平均数470.4375家有所减少，但仍远低于全国省均拥有高技术企业</w:t>
      </w:r>
      <w:proofErr w:type="gramStart"/>
      <w:r>
        <w:rPr>
          <w:lang w:eastAsia="zh-CN"/>
        </w:rPr>
        <w:t>数水平</w:t>
      </w:r>
      <w:proofErr w:type="gramEnd"/>
      <w:r>
        <w:rPr>
          <w:lang w:eastAsia="zh-CN"/>
        </w:rPr>
        <w:t>1083家。旱区仅有山东（2207家）和河南（1261家）超过了全国省均拥有高技术企业数。就旱区省份而言，超过</w:t>
      </w:r>
      <w:proofErr w:type="gramStart"/>
      <w:r>
        <w:rPr>
          <w:lang w:eastAsia="zh-CN"/>
        </w:rPr>
        <w:t>旱区省</w:t>
      </w:r>
      <w:proofErr w:type="gramEnd"/>
      <w:r>
        <w:rPr>
          <w:lang w:eastAsia="zh-CN"/>
        </w:rPr>
        <w:t>均高技术企业数（470家）的还有四个省份：北京（795家）、河北（633家）、天津（533家）、辽宁（460家）。西北部其他旱区省份的高技术企业分布明显较少。</w:t>
      </w:r>
    </w:p>
    <w:p w14:paraId="4806F2CC" w14:textId="77777777" w:rsidR="00450422" w:rsidRDefault="00FE1E6E">
      <w:pPr>
        <w:pStyle w:val="a0"/>
        <w:spacing w:before="120"/>
        <w:ind w:firstLine="480"/>
      </w:pPr>
      <w:r>
        <w:t>(</w:t>
      </w:r>
      <w:proofErr w:type="spellStart"/>
      <w:proofErr w:type="gramStart"/>
      <w:r>
        <w:t>ref:bar</w:t>
      </w:r>
      <w:proofErr w:type="gramEnd"/>
      <w:r>
        <w:t>-hitech-firms</w:t>
      </w:r>
      <w:proofErr w:type="spellEnd"/>
      <w:r>
        <w:t>) 旱区省份高新技术企业数分布及变化（2016-2018年） Amounts distribution of the high-tech enterprises in dryland area (2016-2018)</w:t>
      </w:r>
    </w:p>
    <w:p w14:paraId="4D9D5F64" w14:textId="77777777" w:rsidR="00450422" w:rsidRDefault="00FE1E6E">
      <w:pPr>
        <w:pStyle w:val="CaptionedFigure"/>
      </w:pPr>
      <w:r>
        <w:rPr>
          <w:noProof/>
        </w:rPr>
        <w:lastRenderedPageBreak/>
        <w:drawing>
          <wp:inline distT="0" distB="0" distL="0" distR="0" wp14:anchorId="6FDBD70F" wp14:editId="5FD63EDA">
            <wp:extent cx="5334000" cy="2909454"/>
            <wp:effectExtent l="0" t="0" r="0" b="0"/>
            <wp:docPr id="5" name="Picture" descr="(ref:bar-hitech-firms)"/>
            <wp:cNvGraphicFramePr/>
            <a:graphic xmlns:a="http://schemas.openxmlformats.org/drawingml/2006/main">
              <a:graphicData uri="http://schemas.openxmlformats.org/drawingml/2006/picture">
                <pic:pic xmlns:pic="http://schemas.openxmlformats.org/drawingml/2006/picture">
                  <pic:nvPicPr>
                    <pic:cNvPr id="0" name="Picture" descr="create-new_files/figure-docx/bar-hitech-firms-1.png"/>
                    <pic:cNvPicPr>
                      <a:picLocks noChangeAspect="1" noChangeArrowheads="1"/>
                    </pic:cNvPicPr>
                  </pic:nvPicPr>
                  <pic:blipFill>
                    <a:blip r:embed="rId12"/>
                    <a:stretch>
                      <a:fillRect/>
                    </a:stretch>
                  </pic:blipFill>
                  <pic:spPr bwMode="auto">
                    <a:xfrm>
                      <a:off x="0" y="0"/>
                      <a:ext cx="5334000" cy="2909454"/>
                    </a:xfrm>
                    <a:prstGeom prst="rect">
                      <a:avLst/>
                    </a:prstGeom>
                    <a:noFill/>
                    <a:ln w="9525">
                      <a:noFill/>
                      <a:headEnd/>
                      <a:tailEnd/>
                    </a:ln>
                  </pic:spPr>
                </pic:pic>
              </a:graphicData>
            </a:graphic>
          </wp:inline>
        </w:drawing>
      </w:r>
    </w:p>
    <w:p w14:paraId="29614CA8" w14:textId="48B13833" w:rsidR="00450422" w:rsidRDefault="00FE1E6E">
      <w:pPr>
        <w:pStyle w:val="ImageCaption"/>
        <w:rPr>
          <w:lang w:eastAsia="zh-CN"/>
        </w:rPr>
      </w:pPr>
      <w:r>
        <w:rPr>
          <w:lang w:eastAsia="zh-CN"/>
        </w:rPr>
        <w:t>(</w:t>
      </w:r>
      <w:proofErr w:type="spellStart"/>
      <w:proofErr w:type="gramStart"/>
      <w:r>
        <w:rPr>
          <w:lang w:eastAsia="zh-CN"/>
        </w:rPr>
        <w:t>ref:bar</w:t>
      </w:r>
      <w:proofErr w:type="gramEnd"/>
      <w:r>
        <w:rPr>
          <w:lang w:eastAsia="zh-CN"/>
        </w:rPr>
        <w:t>-hitech-firms</w:t>
      </w:r>
      <w:proofErr w:type="spellEnd"/>
      <w:r>
        <w:rPr>
          <w:lang w:eastAsia="zh-CN"/>
        </w:rPr>
        <w:t>)</w:t>
      </w:r>
    </w:p>
    <w:p w14:paraId="51C5DBFC" w14:textId="2E953C1F" w:rsidR="00833F92" w:rsidRDefault="00833F92">
      <w:pPr>
        <w:pStyle w:val="ImageCaption"/>
        <w:rPr>
          <w:lang w:eastAsia="zh-CN"/>
        </w:rPr>
      </w:pPr>
    </w:p>
    <w:p w14:paraId="2E30487B" w14:textId="0D595AA6" w:rsidR="00833F92" w:rsidRDefault="00833F92">
      <w:pPr>
        <w:pStyle w:val="ImageCaption"/>
        <w:rPr>
          <w:lang w:eastAsia="zh-CN"/>
        </w:rPr>
      </w:pPr>
    </w:p>
    <w:p w14:paraId="3A41AA62" w14:textId="701F8C7E" w:rsidR="00E05E4A" w:rsidRDefault="00E05E4A" w:rsidP="00833F92">
      <w:pPr>
        <w:pStyle w:val="2"/>
        <w:rPr>
          <w:lang w:eastAsia="zh-CN"/>
        </w:rPr>
      </w:pPr>
      <w:r>
        <w:rPr>
          <w:rFonts w:hint="eastAsia"/>
          <w:lang w:eastAsia="zh-CN"/>
        </w:rPr>
        <w:t>图题</w:t>
      </w:r>
    </w:p>
    <w:p w14:paraId="055DB97C" w14:textId="77777777" w:rsidR="00B44BD2" w:rsidRPr="00B44BD2" w:rsidRDefault="00B44BD2" w:rsidP="00B44BD2">
      <w:pPr>
        <w:pStyle w:val="a0"/>
        <w:spacing w:before="120"/>
        <w:ind w:firstLine="480"/>
        <w:rPr>
          <w:lang w:eastAsia="zh-CN"/>
        </w:rPr>
      </w:pPr>
    </w:p>
    <w:p w14:paraId="42D50638" w14:textId="77777777" w:rsidR="00E05E4A" w:rsidRDefault="00E05E4A" w:rsidP="00E05E4A">
      <w:pPr>
        <w:pStyle w:val="CaptionedFigure"/>
      </w:pPr>
      <w:r>
        <w:rPr>
          <w:noProof/>
        </w:rPr>
        <w:drawing>
          <wp:inline distT="0" distB="0" distL="0" distR="0" wp14:anchorId="502B0A34" wp14:editId="1E33598A">
            <wp:extent cx="5486400" cy="2992581"/>
            <wp:effectExtent l="0" t="0" r="0" b="0"/>
            <wp:docPr id="6" name="Picture" descr="图 5-2: 旱区省份畜牧业种畜禽场数量的分布（2018年） Figure 5-6 Number Distribution of Breeding and Poultry Farms of Animal Husbandry in Dryland Province (2018)   说明：a.省份排序按国家统计局的省份序号标准从小到大排。b.图中若未标注数量，则表明对应的统计数值为0或数据缺失。   资料来源：《中国畜牧兽医年鉴》2019年"/>
            <wp:cNvGraphicFramePr/>
            <a:graphic xmlns:a="http://schemas.openxmlformats.org/drawingml/2006/main">
              <a:graphicData uri="http://schemas.openxmlformats.org/drawingml/2006/picture">
                <pic:pic xmlns:pic="http://schemas.openxmlformats.org/drawingml/2006/picture">
                  <pic:nvPicPr>
                    <pic:cNvPr id="0" name="Picture" descr="D:/github/tech-report/backup/chapter2-year2021-special_files/figure-docx/facet-farms-province-1.png"/>
                    <pic:cNvPicPr>
                      <a:picLocks noChangeAspect="1" noChangeArrowheads="1"/>
                    </pic:cNvPicPr>
                  </pic:nvPicPr>
                  <pic:blipFill>
                    <a:blip r:embed="rId13"/>
                    <a:stretch>
                      <a:fillRect/>
                    </a:stretch>
                  </pic:blipFill>
                  <pic:spPr bwMode="auto">
                    <a:xfrm>
                      <a:off x="0" y="0"/>
                      <a:ext cx="5486400" cy="2992581"/>
                    </a:xfrm>
                    <a:prstGeom prst="rect">
                      <a:avLst/>
                    </a:prstGeom>
                    <a:noFill/>
                    <a:ln w="9525">
                      <a:noFill/>
                      <a:headEnd/>
                      <a:tailEnd/>
                    </a:ln>
                  </pic:spPr>
                </pic:pic>
              </a:graphicData>
            </a:graphic>
          </wp:inline>
        </w:drawing>
      </w:r>
    </w:p>
    <w:p w14:paraId="015C6212" w14:textId="77777777" w:rsidR="00E05E4A" w:rsidRDefault="00E05E4A" w:rsidP="00E05E4A">
      <w:pPr>
        <w:pStyle w:val="ImageCaption"/>
        <w:rPr>
          <w:lang w:eastAsia="zh-CN"/>
        </w:rPr>
      </w:pPr>
      <w:r>
        <w:t>图 5-2: 旱区省份畜牧业种畜禽场数量的分布（2018年） Figure 5-6 Number Distribution of Breeding and Poultry Farms of Animal Husbandry in Dryland Province (2018</w:t>
      </w:r>
      <w:proofErr w:type="gramStart"/>
      <w:r>
        <w:t xml:space="preserve">)  </w:t>
      </w:r>
      <w:proofErr w:type="spellStart"/>
      <w:r>
        <w:rPr>
          <w:bCs/>
        </w:rPr>
        <w:t>说明</w:t>
      </w:r>
      <w:proofErr w:type="gramEnd"/>
      <w:r>
        <w:t>：a.省份</w:t>
      </w:r>
      <w:r>
        <w:lastRenderedPageBreak/>
        <w:t>排序按国家统计局的省份序号标准从小到大排。</w:t>
      </w:r>
      <w:r>
        <w:rPr>
          <w:lang w:eastAsia="zh-CN"/>
        </w:rPr>
        <w:t>b</w:t>
      </w:r>
      <w:proofErr w:type="spellEnd"/>
      <w:r>
        <w:rPr>
          <w:lang w:eastAsia="zh-CN"/>
        </w:rPr>
        <w:t>.图中若未标注数量，则表明对应的统计数值为0或数据缺失。  资料来源：《中国畜牧兽医年鉴》2019年</w:t>
      </w:r>
    </w:p>
    <w:p w14:paraId="42E0BD90" w14:textId="77777777" w:rsidR="00E05E4A" w:rsidRPr="00E05E4A" w:rsidRDefault="00E05E4A" w:rsidP="00E05E4A">
      <w:pPr>
        <w:pStyle w:val="a0"/>
        <w:spacing w:before="120"/>
        <w:ind w:firstLine="480"/>
        <w:rPr>
          <w:lang w:eastAsia="zh-CN"/>
        </w:rPr>
      </w:pPr>
    </w:p>
    <w:p w14:paraId="6C30123C" w14:textId="0BAE56B9" w:rsidR="0070677E" w:rsidRDefault="00697D2C" w:rsidP="00833F92">
      <w:pPr>
        <w:pStyle w:val="2"/>
        <w:rPr>
          <w:lang w:eastAsia="zh-CN"/>
        </w:rPr>
      </w:pPr>
      <w:proofErr w:type="gramStart"/>
      <w:r>
        <w:rPr>
          <w:rFonts w:hint="eastAsia"/>
          <w:lang w:eastAsia="zh-CN"/>
        </w:rPr>
        <w:t>表</w:t>
      </w:r>
      <w:r w:rsidR="0070677E">
        <w:rPr>
          <w:rFonts w:hint="eastAsia"/>
          <w:lang w:eastAsia="zh-CN"/>
        </w:rPr>
        <w:t>说明</w:t>
      </w:r>
      <w:proofErr w:type="gramEnd"/>
      <w:r w:rsidR="0070677E">
        <w:rPr>
          <w:rFonts w:hint="eastAsia"/>
          <w:lang w:eastAsia="zh-CN"/>
        </w:rPr>
        <w:t>及资料来源</w:t>
      </w:r>
      <w:r>
        <w:rPr>
          <w:rFonts w:hint="eastAsia"/>
          <w:lang w:eastAsia="zh-CN"/>
        </w:rPr>
        <w:t xml:space="preserve"> source</w:t>
      </w:r>
      <w:r>
        <w:rPr>
          <w:lang w:eastAsia="zh-CN"/>
        </w:rPr>
        <w:t xml:space="preserve"> </w:t>
      </w:r>
      <w:r>
        <w:rPr>
          <w:rFonts w:hint="eastAsia"/>
          <w:lang w:eastAsia="zh-CN"/>
        </w:rPr>
        <w:t>code</w:t>
      </w:r>
    </w:p>
    <w:p w14:paraId="05DED64E" w14:textId="77777777" w:rsidR="007D2C4D" w:rsidRDefault="007D2C4D" w:rsidP="0037007B">
      <w:pPr>
        <w:pStyle w:val="SourceCode"/>
        <w:rPr>
          <w:rStyle w:val="VerbatimChar"/>
          <w:lang w:eastAsia="zh-CN"/>
        </w:rPr>
      </w:pPr>
    </w:p>
    <w:p w14:paraId="32E2FEBF" w14:textId="501D0F3F" w:rsidR="0070677E" w:rsidRPr="004253E7" w:rsidRDefault="0070677E" w:rsidP="0037007B">
      <w:pPr>
        <w:pStyle w:val="SourceCode"/>
        <w:rPr>
          <w:lang w:eastAsia="zh-CN"/>
        </w:rPr>
      </w:pPr>
      <w:r w:rsidRPr="004253E7">
        <w:rPr>
          <w:rStyle w:val="VerbatimChar"/>
          <w:lang w:eastAsia="zh-CN"/>
        </w:rPr>
        <w:t>说明：</w:t>
      </w:r>
      <w:r w:rsidRPr="004253E7">
        <w:rPr>
          <w:rStyle w:val="VerbatimChar"/>
          <w:lang w:eastAsia="zh-CN"/>
        </w:rPr>
        <w:t xml:space="preserve"> a.</w:t>
      </w:r>
      <w:r w:rsidRPr="004253E7">
        <w:rPr>
          <w:rStyle w:val="VerbatimChar"/>
          <w:lang w:eastAsia="zh-CN"/>
        </w:rPr>
        <w:t>功能研究室按拼音次序罗列，序号依次标为</w:t>
      </w:r>
      <w:r w:rsidRPr="004253E7">
        <w:rPr>
          <w:rStyle w:val="VerbatimChar"/>
          <w:lang w:eastAsia="zh-CN"/>
        </w:rPr>
        <w:t>1</w:t>
      </w:r>
      <w:r w:rsidRPr="004253E7">
        <w:rPr>
          <w:rStyle w:val="VerbatimChar"/>
          <w:lang w:eastAsia="zh-CN"/>
        </w:rPr>
        <w:t>、</w:t>
      </w:r>
      <w:r w:rsidRPr="004253E7">
        <w:rPr>
          <w:rStyle w:val="VerbatimChar"/>
          <w:lang w:eastAsia="zh-CN"/>
        </w:rPr>
        <w:t>2</w:t>
      </w:r>
      <w:r w:rsidRPr="004253E7">
        <w:rPr>
          <w:rStyle w:val="VerbatimChar"/>
          <w:lang w:eastAsia="zh-CN"/>
        </w:rPr>
        <w:t>、</w:t>
      </w:r>
      <w:r w:rsidRPr="004253E7">
        <w:rPr>
          <w:rStyle w:val="VerbatimChar"/>
          <w:lang w:eastAsia="zh-CN"/>
        </w:rPr>
        <w:t>3</w:t>
      </w:r>
      <w:r w:rsidRPr="004253E7">
        <w:rPr>
          <w:rStyle w:val="VerbatimChar"/>
          <w:lang w:eastAsia="zh-CN"/>
        </w:rPr>
        <w:t>等，不同研究室之间用短竖线区隔。</w:t>
      </w:r>
      <w:r w:rsidRPr="004253E7">
        <w:rPr>
          <w:rStyle w:val="VerbatimChar"/>
          <w:lang w:eastAsia="zh-CN"/>
        </w:rPr>
        <w:t>b.</w:t>
      </w:r>
      <w:r w:rsidRPr="004253E7">
        <w:rPr>
          <w:rStyle w:val="VerbatimChar"/>
          <w:lang w:eastAsia="zh-CN"/>
        </w:rPr>
        <w:t>功能研究室下设若干研究岗位，括号内数值表示研究岗位的设置总数。</w:t>
      </w:r>
      <w:r w:rsidRPr="004253E7">
        <w:rPr>
          <w:rStyle w:val="VerbatimChar"/>
          <w:lang w:eastAsia="zh-CN"/>
        </w:rPr>
        <w:t>c.</w:t>
      </w:r>
      <w:r w:rsidRPr="004253E7">
        <w:rPr>
          <w:rStyle w:val="VerbatimChar"/>
          <w:lang w:eastAsia="zh-CN"/>
        </w:rPr>
        <w:t>研究岗位按拼音次序罗列。</w:t>
      </w:r>
    </w:p>
    <w:p w14:paraId="4953BF86" w14:textId="77777777" w:rsidR="0070677E" w:rsidRPr="004253E7" w:rsidRDefault="0070677E" w:rsidP="0037007B">
      <w:pPr>
        <w:pStyle w:val="SourceCode"/>
        <w:rPr>
          <w:lang w:eastAsia="zh-CN"/>
        </w:rPr>
      </w:pPr>
      <w:r w:rsidRPr="004253E7">
        <w:rPr>
          <w:rStyle w:val="VerbatimChar"/>
          <w:lang w:eastAsia="zh-CN"/>
        </w:rPr>
        <w:t>资料来源：</w:t>
      </w:r>
      <w:r w:rsidRPr="004253E7">
        <w:rPr>
          <w:rStyle w:val="VerbatimChar"/>
          <w:lang w:eastAsia="zh-CN"/>
        </w:rPr>
        <w:t xml:space="preserve"> </w:t>
      </w:r>
      <w:r w:rsidRPr="004253E7">
        <w:rPr>
          <w:rStyle w:val="VerbatimChar"/>
          <w:lang w:eastAsia="zh-CN"/>
        </w:rPr>
        <w:t>农业农村部网站，对</w:t>
      </w:r>
      <w:r w:rsidRPr="004253E7">
        <w:rPr>
          <w:rStyle w:val="VerbatimChar"/>
          <w:lang w:eastAsia="zh-CN"/>
        </w:rPr>
        <w:t>2011-2021</w:t>
      </w:r>
      <w:r w:rsidRPr="004253E7">
        <w:rPr>
          <w:rStyle w:val="VerbatimChar"/>
          <w:lang w:eastAsia="zh-CN"/>
        </w:rPr>
        <w:t>年期间现代农业技术产业体系的相关公</w:t>
      </w:r>
      <w:proofErr w:type="gramStart"/>
      <w:r w:rsidRPr="004253E7">
        <w:rPr>
          <w:rStyle w:val="VerbatimChar"/>
          <w:lang w:eastAsia="zh-CN"/>
        </w:rPr>
        <w:t>示文件</w:t>
      </w:r>
      <w:proofErr w:type="gramEnd"/>
      <w:r w:rsidRPr="004253E7">
        <w:rPr>
          <w:rStyle w:val="VerbatimChar"/>
          <w:lang w:eastAsia="zh-CN"/>
        </w:rPr>
        <w:t>进行整理得到。</w:t>
      </w:r>
    </w:p>
    <w:p w14:paraId="5B38F384" w14:textId="77777777" w:rsidR="0070677E" w:rsidRPr="0070677E" w:rsidRDefault="0070677E" w:rsidP="0070677E">
      <w:pPr>
        <w:pStyle w:val="a0"/>
        <w:spacing w:before="120"/>
        <w:ind w:firstLine="480"/>
        <w:rPr>
          <w:lang w:eastAsia="zh-CN"/>
        </w:rPr>
      </w:pPr>
    </w:p>
    <w:p w14:paraId="7EEEB83A" w14:textId="45EE90A6" w:rsidR="00833F92" w:rsidRDefault="00833F92" w:rsidP="00833F92">
      <w:pPr>
        <w:pStyle w:val="2"/>
        <w:rPr>
          <w:lang w:eastAsia="zh-CN"/>
        </w:rPr>
      </w:pPr>
      <w:r>
        <w:rPr>
          <w:rFonts w:hint="eastAsia"/>
          <w:lang w:eastAsia="zh-CN"/>
        </w:rPr>
        <w:t>文献综述</w:t>
      </w:r>
    </w:p>
    <w:p w14:paraId="22CA0C03" w14:textId="20089A16" w:rsidR="00833F92" w:rsidRDefault="00833F92" w:rsidP="00833F92">
      <w:pPr>
        <w:pStyle w:val="FirstParagraph"/>
        <w:spacing w:before="120"/>
        <w:ind w:firstLine="480"/>
        <w:rPr>
          <w:lang w:eastAsia="zh-CN"/>
        </w:rPr>
      </w:pPr>
      <w:r>
        <w:rPr>
          <w:lang w:eastAsia="zh-CN"/>
        </w:rPr>
        <w:t>近年来，我国畜牧业体量快速扩大、产业整体质量得到重大提升，扭转了畜产品供给短缺的局面，畜牧业已经成为农业和农村经济中的重要产业。畜牧业规模化程度稳步提升，生产效率不断提高。优质饲草的重要性得到认可，种养结合、农牧循环养殖模式开始推广。然而，畜牧种业和畜牧生产机械装备仍是我国当前畜牧业发展的短板和瓶颈，具体表现为关键核心科技和装备机械对外依存度高（</w:t>
      </w:r>
      <w:r w:rsidR="00000D92">
        <w:fldChar w:fldCharType="begin"/>
      </w:r>
      <w:r w:rsidR="00000D92">
        <w:rPr>
          <w:lang w:eastAsia="zh-CN"/>
        </w:rPr>
        <w:instrText xml:space="preserve"> HYPERLINK \l "ref-wangmingli2018" \h </w:instrText>
      </w:r>
      <w:r w:rsidR="00000D92">
        <w:fldChar w:fldCharType="separate"/>
      </w:r>
      <w:r>
        <w:rPr>
          <w:rStyle w:val="ae"/>
          <w:lang w:eastAsia="zh-CN"/>
        </w:rPr>
        <w:t>王明利，2018</w:t>
      </w:r>
      <w:r w:rsidR="00000D92">
        <w:rPr>
          <w:rStyle w:val="ae"/>
          <w:lang w:eastAsia="zh-CN"/>
        </w:rPr>
        <w:fldChar w:fldCharType="end"/>
      </w:r>
      <w:r>
        <w:rPr>
          <w:lang w:eastAsia="zh-CN"/>
        </w:rPr>
        <w:t>）。随着我国对自主创新研发的重视和持续投入，新技术、新工艺、新模式、新装备等，开始在畜牧业中逐步得到推广应用，改善了我国畜牧业生产环境、动物健康和养殖效率，缩小了同畜牧业发达国家和地区的差距，大大推动了畜牧业的科技贡献率，提高了畜牧养殖业经济效益和环境社会效益（</w:t>
      </w:r>
      <w:r w:rsidR="00FF442F">
        <w:fldChar w:fldCharType="begin"/>
      </w:r>
      <w:r w:rsidR="00FF442F">
        <w:rPr>
          <w:lang w:eastAsia="zh-CN"/>
        </w:rPr>
        <w:instrText xml:space="preserve"> HYPERLINK \l "ref-shizhifang2018" \h </w:instrText>
      </w:r>
      <w:r w:rsidR="00FF442F">
        <w:fldChar w:fldCharType="separate"/>
      </w:r>
      <w:r>
        <w:rPr>
          <w:rStyle w:val="ae"/>
          <w:lang w:eastAsia="zh-CN"/>
        </w:rPr>
        <w:t>石志芳, 席磊，2018</w:t>
      </w:r>
      <w:r w:rsidR="00FF442F">
        <w:rPr>
          <w:rStyle w:val="ae"/>
          <w:lang w:eastAsia="zh-CN"/>
        </w:rPr>
        <w:fldChar w:fldCharType="end"/>
      </w:r>
      <w:r>
        <w:rPr>
          <w:lang w:eastAsia="zh-CN"/>
        </w:rPr>
        <w:t>）。</w:t>
      </w:r>
    </w:p>
    <w:p w14:paraId="050C1151" w14:textId="3B01034D" w:rsidR="00833F92" w:rsidRDefault="00833F92" w:rsidP="00833F92">
      <w:pPr>
        <w:pStyle w:val="a0"/>
        <w:spacing w:before="120"/>
        <w:ind w:firstLine="480"/>
        <w:rPr>
          <w:lang w:eastAsia="zh-CN"/>
        </w:rPr>
      </w:pPr>
    </w:p>
    <w:p w14:paraId="63A7D91E" w14:textId="77777777" w:rsidR="00833F92" w:rsidRDefault="00833F92" w:rsidP="00833F92">
      <w:pPr>
        <w:pStyle w:val="2"/>
        <w:rPr>
          <w:lang w:eastAsia="zh-CN"/>
        </w:rPr>
      </w:pPr>
      <w:bookmarkStart w:id="16" w:name="参考文献"/>
      <w:r>
        <w:rPr>
          <w:lang w:eastAsia="zh-CN"/>
        </w:rPr>
        <w:t>参考文献</w:t>
      </w:r>
    </w:p>
    <w:p w14:paraId="3941457E" w14:textId="77777777" w:rsidR="00833F92" w:rsidRDefault="00833F92" w:rsidP="00833F92">
      <w:pPr>
        <w:pStyle w:val="a8"/>
        <w:rPr>
          <w:lang w:eastAsia="zh-CN"/>
        </w:rPr>
      </w:pPr>
      <w:bookmarkStart w:id="17" w:name="ref-wangmingli2018"/>
      <w:bookmarkStart w:id="18" w:name="refs"/>
      <w:r>
        <w:rPr>
          <w:lang w:eastAsia="zh-CN"/>
        </w:rPr>
        <w:t>王明利，</w:t>
      </w:r>
      <w:r>
        <w:rPr>
          <w:lang w:eastAsia="zh-CN"/>
        </w:rPr>
        <w:t xml:space="preserve">. </w:t>
      </w:r>
      <w:r>
        <w:rPr>
          <w:lang w:eastAsia="zh-CN"/>
        </w:rPr>
        <w:tab/>
      </w:r>
      <w:r>
        <w:rPr>
          <w:lang w:eastAsia="zh-CN"/>
        </w:rPr>
        <w:t>改革开放四十年我国畜牧业发展</w:t>
      </w:r>
      <w:r>
        <w:rPr>
          <w:lang w:eastAsia="zh-CN"/>
        </w:rPr>
        <w:t>:</w:t>
      </w:r>
      <w:r>
        <w:rPr>
          <w:lang w:eastAsia="zh-CN"/>
        </w:rPr>
        <w:t>成就、经验及未来趋势</w:t>
      </w:r>
      <w:r>
        <w:rPr>
          <w:lang w:eastAsia="zh-CN"/>
        </w:rPr>
        <w:t xml:space="preserve">[J]. </w:t>
      </w:r>
      <w:r>
        <w:rPr>
          <w:lang w:eastAsia="zh-CN"/>
        </w:rPr>
        <w:t>农业经济问题</w:t>
      </w:r>
      <w:r>
        <w:rPr>
          <w:lang w:eastAsia="zh-CN"/>
        </w:rPr>
        <w:t>, 2018(08): 60–70.</w:t>
      </w:r>
    </w:p>
    <w:p w14:paraId="1813B457" w14:textId="77777777" w:rsidR="00833F92" w:rsidRDefault="00833F92" w:rsidP="00833F92">
      <w:pPr>
        <w:pStyle w:val="a8"/>
        <w:rPr>
          <w:lang w:eastAsia="zh-CN"/>
        </w:rPr>
      </w:pPr>
      <w:bookmarkStart w:id="19" w:name="ref-shizhifang2018"/>
      <w:bookmarkEnd w:id="17"/>
      <w:r>
        <w:rPr>
          <w:lang w:eastAsia="zh-CN"/>
        </w:rPr>
        <w:t>石志芳</w:t>
      </w:r>
      <w:r>
        <w:rPr>
          <w:lang w:eastAsia="zh-CN"/>
        </w:rPr>
        <w:t xml:space="preserve">, </w:t>
      </w:r>
      <w:r>
        <w:rPr>
          <w:lang w:eastAsia="zh-CN"/>
        </w:rPr>
        <w:t>席磊，</w:t>
      </w:r>
      <w:r>
        <w:rPr>
          <w:lang w:eastAsia="zh-CN"/>
        </w:rPr>
        <w:t xml:space="preserve">. </w:t>
      </w:r>
      <w:r>
        <w:rPr>
          <w:lang w:eastAsia="zh-CN"/>
        </w:rPr>
        <w:tab/>
      </w:r>
      <w:r>
        <w:rPr>
          <w:lang w:eastAsia="zh-CN"/>
        </w:rPr>
        <w:t>新时代我国畜牧业的发展趋势与对策</w:t>
      </w:r>
      <w:r>
        <w:rPr>
          <w:lang w:eastAsia="zh-CN"/>
        </w:rPr>
        <w:t xml:space="preserve">[J]. </w:t>
      </w:r>
      <w:r>
        <w:rPr>
          <w:lang w:eastAsia="zh-CN"/>
        </w:rPr>
        <w:t>家畜生态学报</w:t>
      </w:r>
      <w:r>
        <w:rPr>
          <w:lang w:eastAsia="zh-CN"/>
        </w:rPr>
        <w:t xml:space="preserve">, 2018(06 </w:t>
      </w:r>
      <w:proofErr w:type="spellStart"/>
      <w:r>
        <w:rPr>
          <w:lang w:eastAsia="zh-CN"/>
        </w:rPr>
        <w:t>vo</w:t>
      </w:r>
      <w:proofErr w:type="spellEnd"/>
      <w:r>
        <w:rPr>
          <w:lang w:eastAsia="zh-CN"/>
        </w:rPr>
        <w:t xml:space="preserve"> 39): 1–4+33.</w:t>
      </w:r>
    </w:p>
    <w:bookmarkEnd w:id="16"/>
    <w:bookmarkEnd w:id="18"/>
    <w:bookmarkEnd w:id="19"/>
    <w:p w14:paraId="30E887A0" w14:textId="77777777" w:rsidR="00833F92" w:rsidRPr="00833F92" w:rsidRDefault="00833F92" w:rsidP="00833F92">
      <w:pPr>
        <w:pStyle w:val="a0"/>
        <w:spacing w:before="120"/>
        <w:ind w:firstLine="480"/>
        <w:rPr>
          <w:lang w:eastAsia="zh-CN"/>
        </w:rPr>
      </w:pPr>
    </w:p>
    <w:p w14:paraId="37F73C1E" w14:textId="77777777" w:rsidR="00833F92" w:rsidRDefault="00833F92">
      <w:pPr>
        <w:pStyle w:val="ImageCaption"/>
        <w:rPr>
          <w:lang w:eastAsia="zh-CN"/>
        </w:rPr>
      </w:pPr>
    </w:p>
    <w:sectPr w:rsidR="00833F92">
      <w:footerReference w:type="default" r:id="rId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C3868" w14:textId="77777777" w:rsidR="00FF442F" w:rsidRDefault="00FF442F">
      <w:pPr>
        <w:spacing w:after="0"/>
      </w:pPr>
      <w:r>
        <w:separator/>
      </w:r>
    </w:p>
  </w:endnote>
  <w:endnote w:type="continuationSeparator" w:id="0">
    <w:p w14:paraId="61E1F186" w14:textId="77777777" w:rsidR="00FF442F" w:rsidRDefault="00FF44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825888"/>
      <w:docPartObj>
        <w:docPartGallery w:val="Page Numbers (Bottom of Page)"/>
        <w:docPartUnique/>
      </w:docPartObj>
    </w:sdtPr>
    <w:sdtEndPr/>
    <w:sdtContent>
      <w:sdt>
        <w:sdtPr>
          <w:id w:val="1728636285"/>
          <w:docPartObj>
            <w:docPartGallery w:val="Page Numbers (Top of Page)"/>
            <w:docPartUnique/>
          </w:docPartObj>
        </w:sdtPr>
        <w:sdtEndPr/>
        <w:sdtContent>
          <w:p w14:paraId="3D8403F0" w14:textId="38FB19BE" w:rsidR="002130AE" w:rsidRDefault="002130AE">
            <w:pPr>
              <w:pStyle w:val="af1"/>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22F8620" w14:textId="77777777" w:rsidR="002130AE" w:rsidRDefault="002130AE">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F7E1D" w14:textId="77777777" w:rsidR="00FF442F" w:rsidRDefault="00FF442F">
      <w:r>
        <w:separator/>
      </w:r>
    </w:p>
  </w:footnote>
  <w:footnote w:type="continuationSeparator" w:id="0">
    <w:p w14:paraId="77754962" w14:textId="77777777" w:rsidR="00FF442F" w:rsidRDefault="00FF44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8066D5E"/>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F5B0114A"/>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32D229D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747AFD7C"/>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B0681D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8CC4D9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C414E34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B31E122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826F91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2C783D0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2C1AE401"/>
    <w:multiLevelType w:val="multilevel"/>
    <w:tmpl w:val="759A1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D92"/>
    <w:rsid w:val="00011C8B"/>
    <w:rsid w:val="00142403"/>
    <w:rsid w:val="002130AE"/>
    <w:rsid w:val="00220D5D"/>
    <w:rsid w:val="0028284C"/>
    <w:rsid w:val="0029085C"/>
    <w:rsid w:val="002F1192"/>
    <w:rsid w:val="0030719C"/>
    <w:rsid w:val="003262E1"/>
    <w:rsid w:val="003269B2"/>
    <w:rsid w:val="0037007B"/>
    <w:rsid w:val="0039471D"/>
    <w:rsid w:val="003A7304"/>
    <w:rsid w:val="0041261A"/>
    <w:rsid w:val="004253E7"/>
    <w:rsid w:val="00450422"/>
    <w:rsid w:val="00462252"/>
    <w:rsid w:val="0047345E"/>
    <w:rsid w:val="004A1A4A"/>
    <w:rsid w:val="004A6DA2"/>
    <w:rsid w:val="004E29B3"/>
    <w:rsid w:val="00572577"/>
    <w:rsid w:val="00590D07"/>
    <w:rsid w:val="0065570A"/>
    <w:rsid w:val="006832B7"/>
    <w:rsid w:val="00697411"/>
    <w:rsid w:val="00697D2C"/>
    <w:rsid w:val="0070677E"/>
    <w:rsid w:val="00740315"/>
    <w:rsid w:val="00784D58"/>
    <w:rsid w:val="007D2C4D"/>
    <w:rsid w:val="007E2963"/>
    <w:rsid w:val="00833F92"/>
    <w:rsid w:val="008D6863"/>
    <w:rsid w:val="00916081"/>
    <w:rsid w:val="00961D60"/>
    <w:rsid w:val="00AB3D34"/>
    <w:rsid w:val="00AF260E"/>
    <w:rsid w:val="00B44BD2"/>
    <w:rsid w:val="00B61DCF"/>
    <w:rsid w:val="00B86B75"/>
    <w:rsid w:val="00B95D5F"/>
    <w:rsid w:val="00BC48D5"/>
    <w:rsid w:val="00BE6B87"/>
    <w:rsid w:val="00C062E5"/>
    <w:rsid w:val="00C3417C"/>
    <w:rsid w:val="00C36279"/>
    <w:rsid w:val="00CA3D59"/>
    <w:rsid w:val="00CF6F8A"/>
    <w:rsid w:val="00D6723C"/>
    <w:rsid w:val="00D95D8A"/>
    <w:rsid w:val="00E05E4A"/>
    <w:rsid w:val="00E315A3"/>
    <w:rsid w:val="00F62147"/>
    <w:rsid w:val="00F70011"/>
    <w:rsid w:val="00FC3C55"/>
    <w:rsid w:val="00FD00A3"/>
    <w:rsid w:val="00FD32B3"/>
    <w:rsid w:val="00FE1E6E"/>
    <w:rsid w:val="00FF442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B0710"/>
  <w15:docId w15:val="{38A8513D-6B01-4EA0-988E-54BF6EF37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6832B7"/>
    <w:pPr>
      <w:keepNext/>
      <w:keepLines/>
      <w:spacing w:before="480" w:after="0"/>
      <w:outlineLvl w:val="0"/>
    </w:pPr>
    <w:rPr>
      <w:rFonts w:ascii="黑体" w:eastAsia="黑体" w:hAnsi="黑体" w:cstheme="majorBidi"/>
      <w:bCs/>
      <w:color w:val="000000" w:themeColor="text1"/>
      <w:sz w:val="32"/>
      <w:szCs w:val="32"/>
    </w:rPr>
  </w:style>
  <w:style w:type="paragraph" w:styleId="2">
    <w:name w:val="heading 2"/>
    <w:basedOn w:val="a"/>
    <w:next w:val="a0"/>
    <w:uiPriority w:val="9"/>
    <w:unhideWhenUsed/>
    <w:qFormat/>
    <w:rsid w:val="006832B7"/>
    <w:pPr>
      <w:keepNext/>
      <w:keepLines/>
      <w:spacing w:before="200" w:after="0"/>
      <w:outlineLvl w:val="1"/>
    </w:pPr>
    <w:rPr>
      <w:rFonts w:ascii="黑体" w:eastAsia="黑体" w:hAnsi="黑体" w:cstheme="majorBidi"/>
      <w:bCs/>
      <w:color w:val="000000" w:themeColor="text1"/>
      <w:sz w:val="30"/>
      <w:szCs w:val="32"/>
    </w:rPr>
  </w:style>
  <w:style w:type="paragraph" w:styleId="3">
    <w:name w:val="heading 3"/>
    <w:basedOn w:val="a"/>
    <w:next w:val="a0"/>
    <w:uiPriority w:val="9"/>
    <w:unhideWhenUsed/>
    <w:qFormat/>
    <w:rsid w:val="006832B7"/>
    <w:pPr>
      <w:keepNext/>
      <w:keepLines/>
      <w:spacing w:before="200" w:after="0"/>
      <w:outlineLvl w:val="2"/>
    </w:pPr>
    <w:rPr>
      <w:rFonts w:ascii="黑体" w:eastAsia="黑体" w:hAnsi="黑体" w:cstheme="majorBidi"/>
      <w:bCs/>
      <w:color w:val="000000" w:themeColor="tex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3A7304"/>
    <w:pPr>
      <w:spacing w:beforeLines="50" w:before="50" w:after="0" w:line="360" w:lineRule="auto"/>
      <w:ind w:firstLineChars="200" w:firstLine="200"/>
      <w:jc w:val="both"/>
    </w:pPr>
    <w:rPr>
      <w:rFonts w:ascii="宋体" w:hAnsi="宋体"/>
    </w:rPr>
  </w:style>
  <w:style w:type="paragraph" w:customStyle="1" w:styleId="FirstParagraph">
    <w:name w:val="First Paragraph"/>
    <w:basedOn w:val="a0"/>
    <w:next w:val="a0"/>
    <w:autoRedefine/>
    <w:qFormat/>
    <w:rsid w:val="004A1A4A"/>
  </w:style>
  <w:style w:type="paragraph" w:customStyle="1" w:styleId="Compact">
    <w:name w:val="Compact"/>
    <w:basedOn w:val="a0"/>
    <w:autoRedefine/>
    <w:qFormat/>
    <w:rsid w:val="0041261A"/>
    <w:pPr>
      <w:spacing w:line="240" w:lineRule="auto"/>
      <w:ind w:firstLineChars="0" w:firstLine="0"/>
    </w:pPr>
    <w:rPr>
      <w:sz w:val="21"/>
    </w:rPr>
  </w:style>
  <w:style w:type="paragraph" w:styleId="a5">
    <w:name w:val="Title"/>
    <w:basedOn w:val="a"/>
    <w:next w:val="a0"/>
    <w:qFormat/>
    <w:rsid w:val="0065570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2F1192"/>
    <w:rPr>
      <w:rFonts w:ascii="Times New Roman" w:hAnsi="Times New Roman"/>
    </w:rPr>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41261A"/>
    <w:pPr>
      <w:jc w:val="center"/>
    </w:pPr>
    <w:tblPr>
      <w:tblStyleRowBandSize w:val="1"/>
      <w:jc w:val="cente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trPr>
      <w:jc w:val="center"/>
    </w:trPr>
    <w:tcPr>
      <w:vAlign w:val="center"/>
    </w:tcPr>
    <w:tblStylePr w:type="band1Horz">
      <w:tblPr/>
      <w:tcPr>
        <w:shd w:val="clear" w:color="auto" w:fill="EAF1DD" w:themeFill="accent3" w:themeFillTint="33"/>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autoRedefine/>
    <w:rsid w:val="00E05E4A"/>
    <w:pPr>
      <w:keepNext/>
      <w:spacing w:beforeLines="50" w:before="50"/>
      <w:jc w:val="center"/>
    </w:pPr>
    <w:rPr>
      <w:rFonts w:ascii="等线" w:eastAsia="等线" w:hAnsi="等线"/>
      <w:b/>
      <w:i w:val="0"/>
      <w:sz w:val="21"/>
    </w:rPr>
  </w:style>
  <w:style w:type="paragraph" w:customStyle="1" w:styleId="ImageCaption">
    <w:name w:val="Image Caption"/>
    <w:basedOn w:val="ab"/>
    <w:autoRedefine/>
    <w:rsid w:val="00E05E4A"/>
    <w:pPr>
      <w:jc w:val="center"/>
    </w:pPr>
    <w:rPr>
      <w:rFonts w:ascii="等线" w:eastAsia="等线" w:hAnsi="等线"/>
      <w:b/>
      <w:i w:val="0"/>
      <w:sz w:val="21"/>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4A1A4A"/>
    <w:rPr>
      <w:rFonts w:ascii="等线" w:eastAsia="仿宋" w:hAnsi="等线"/>
      <w:b/>
      <w:color w:val="000000" w:themeColor="text1"/>
    </w:rPr>
  </w:style>
  <w:style w:type="character" w:styleId="ad">
    <w:name w:val="footnote reference"/>
    <w:basedOn w:val="ac"/>
    <w:rPr>
      <w:vertAlign w:val="superscript"/>
    </w:rPr>
  </w:style>
  <w:style w:type="character" w:styleId="ae">
    <w:name w:val="Hyperlink"/>
    <w:basedOn w:val="ac"/>
    <w:uiPriority w:val="99"/>
    <w:rsid w:val="00BE6B87"/>
    <w:rPr>
      <w:color w:val="000000" w:themeColor="text1"/>
    </w:rPr>
  </w:style>
  <w:style w:type="paragraph" w:styleId="TOC">
    <w:name w:val="TOC Heading"/>
    <w:basedOn w:val="1"/>
    <w:next w:val="a0"/>
    <w:uiPriority w:val="39"/>
    <w:unhideWhenUsed/>
    <w:qFormat/>
    <w:rsid w:val="0065570A"/>
    <w:pPr>
      <w:spacing w:before="240" w:line="259" w:lineRule="auto"/>
      <w:jc w:val="center"/>
      <w:outlineLvl w:val="9"/>
    </w:pPr>
    <w:rPr>
      <w:b/>
      <w:bCs w:val="0"/>
    </w:rPr>
  </w:style>
  <w:style w:type="paragraph" w:customStyle="1" w:styleId="SourceCode">
    <w:name w:val="Source Code"/>
    <w:basedOn w:val="ImageCaption"/>
    <w:next w:val="ab"/>
    <w:link w:val="VerbatimChar"/>
    <w:autoRedefine/>
    <w:qFormat/>
    <w:rsid w:val="004A1A4A"/>
    <w:pPr>
      <w:wordWrap w:val="0"/>
      <w:spacing w:after="0" w:line="360" w:lineRule="auto"/>
      <w:jc w:val="both"/>
    </w:pPr>
    <w:rPr>
      <w:rFonts w:eastAsia="仿宋"/>
      <w:color w:val="000000" w:themeColor="text1"/>
      <w:sz w:val="24"/>
    </w:rPr>
  </w:style>
  <w:style w:type="character" w:customStyle="1" w:styleId="KeywordTok">
    <w:name w:val="KeywordTok"/>
    <w:basedOn w:val="VerbatimChar"/>
    <w:rPr>
      <w:rFonts w:ascii="Consolas" w:eastAsia="等线" w:hAnsi="Consolas"/>
      <w:b w:val="0"/>
      <w:color w:val="204A87"/>
      <w:sz w:val="22"/>
      <w:shd w:val="clear" w:color="auto" w:fill="F8F8F8"/>
    </w:rPr>
  </w:style>
  <w:style w:type="character" w:customStyle="1" w:styleId="DataTypeTok">
    <w:name w:val="DataTypeTok"/>
    <w:basedOn w:val="VerbatimChar"/>
    <w:rPr>
      <w:rFonts w:ascii="Consolas" w:eastAsia="等线" w:hAnsi="Consolas"/>
      <w:b/>
      <w:color w:val="204A87"/>
      <w:sz w:val="22"/>
      <w:shd w:val="clear" w:color="auto" w:fill="F8F8F8"/>
    </w:rPr>
  </w:style>
  <w:style w:type="character" w:customStyle="1" w:styleId="DecValTok">
    <w:name w:val="DecValTok"/>
    <w:basedOn w:val="VerbatimChar"/>
    <w:rPr>
      <w:rFonts w:ascii="Consolas" w:eastAsia="等线" w:hAnsi="Consolas"/>
      <w:b/>
      <w:color w:val="0000CF"/>
      <w:sz w:val="22"/>
      <w:shd w:val="clear" w:color="auto" w:fill="F8F8F8"/>
    </w:rPr>
  </w:style>
  <w:style w:type="character" w:customStyle="1" w:styleId="BaseNTok">
    <w:name w:val="BaseNTok"/>
    <w:basedOn w:val="VerbatimChar"/>
    <w:rPr>
      <w:rFonts w:ascii="Consolas" w:eastAsia="等线" w:hAnsi="Consolas"/>
      <w:b/>
      <w:color w:val="0000CF"/>
      <w:sz w:val="22"/>
      <w:shd w:val="clear" w:color="auto" w:fill="F8F8F8"/>
    </w:rPr>
  </w:style>
  <w:style w:type="character" w:customStyle="1" w:styleId="FloatTok">
    <w:name w:val="FloatTok"/>
    <w:basedOn w:val="VerbatimChar"/>
    <w:rPr>
      <w:rFonts w:ascii="Consolas" w:eastAsia="等线" w:hAnsi="Consolas"/>
      <w:b/>
      <w:color w:val="0000CF"/>
      <w:sz w:val="22"/>
      <w:shd w:val="clear" w:color="auto" w:fill="F8F8F8"/>
    </w:rPr>
  </w:style>
  <w:style w:type="character" w:customStyle="1" w:styleId="ConstantTok">
    <w:name w:val="ConstantTok"/>
    <w:basedOn w:val="VerbatimChar"/>
    <w:rPr>
      <w:rFonts w:ascii="Consolas" w:eastAsia="等线" w:hAnsi="Consolas"/>
      <w:b/>
      <w:color w:val="000000"/>
      <w:sz w:val="22"/>
      <w:shd w:val="clear" w:color="auto" w:fill="F8F8F8"/>
    </w:rPr>
  </w:style>
  <w:style w:type="character" w:customStyle="1" w:styleId="CharTok">
    <w:name w:val="CharTok"/>
    <w:basedOn w:val="VerbatimChar"/>
    <w:rPr>
      <w:rFonts w:ascii="Consolas" w:eastAsia="等线" w:hAnsi="Consolas"/>
      <w:b/>
      <w:color w:val="4E9A06"/>
      <w:sz w:val="22"/>
      <w:shd w:val="clear" w:color="auto" w:fill="F8F8F8"/>
    </w:rPr>
  </w:style>
  <w:style w:type="character" w:customStyle="1" w:styleId="SpecialCharTok">
    <w:name w:val="SpecialCharTok"/>
    <w:basedOn w:val="VerbatimChar"/>
    <w:rPr>
      <w:rFonts w:ascii="Consolas" w:eastAsia="等线" w:hAnsi="Consolas"/>
      <w:b/>
      <w:color w:val="000000"/>
      <w:sz w:val="22"/>
      <w:shd w:val="clear" w:color="auto" w:fill="F8F8F8"/>
    </w:rPr>
  </w:style>
  <w:style w:type="character" w:customStyle="1" w:styleId="StringTok">
    <w:name w:val="StringTok"/>
    <w:basedOn w:val="VerbatimChar"/>
    <w:rPr>
      <w:rFonts w:ascii="Consolas" w:eastAsia="等线" w:hAnsi="Consolas"/>
      <w:b/>
      <w:color w:val="4E9A06"/>
      <w:sz w:val="22"/>
      <w:shd w:val="clear" w:color="auto" w:fill="F8F8F8"/>
    </w:rPr>
  </w:style>
  <w:style w:type="character" w:customStyle="1" w:styleId="VerbatimStringTok">
    <w:name w:val="VerbatimStringTok"/>
    <w:basedOn w:val="VerbatimChar"/>
    <w:rPr>
      <w:rFonts w:ascii="Consolas" w:eastAsia="等线" w:hAnsi="Consolas"/>
      <w:b/>
      <w:color w:val="4E9A06"/>
      <w:sz w:val="22"/>
      <w:shd w:val="clear" w:color="auto" w:fill="F8F8F8"/>
    </w:rPr>
  </w:style>
  <w:style w:type="character" w:customStyle="1" w:styleId="SpecialStringTok">
    <w:name w:val="SpecialStringTok"/>
    <w:basedOn w:val="VerbatimChar"/>
    <w:rPr>
      <w:rFonts w:ascii="Consolas" w:eastAsia="等线" w:hAnsi="Consolas"/>
      <w:b/>
      <w:color w:val="4E9A06"/>
      <w:sz w:val="22"/>
      <w:shd w:val="clear" w:color="auto" w:fill="F8F8F8"/>
    </w:rPr>
  </w:style>
  <w:style w:type="character" w:customStyle="1" w:styleId="ImportTok">
    <w:name w:val="ImportTok"/>
    <w:basedOn w:val="VerbatimChar"/>
    <w:rPr>
      <w:rFonts w:ascii="Consolas" w:eastAsia="等线" w:hAnsi="Consolas"/>
      <w:b/>
      <w:color w:val="000000" w:themeColor="text1"/>
      <w:sz w:val="22"/>
      <w:shd w:val="clear" w:color="auto" w:fill="F8F8F8"/>
    </w:rPr>
  </w:style>
  <w:style w:type="character" w:customStyle="1" w:styleId="CommentTok">
    <w:name w:val="CommentTok"/>
    <w:basedOn w:val="VerbatimChar"/>
    <w:rPr>
      <w:rFonts w:ascii="Consolas" w:eastAsia="等线" w:hAnsi="Consolas"/>
      <w:b/>
      <w:i/>
      <w:color w:val="8F5902"/>
      <w:sz w:val="22"/>
      <w:shd w:val="clear" w:color="auto" w:fill="F8F8F8"/>
    </w:rPr>
  </w:style>
  <w:style w:type="character" w:customStyle="1" w:styleId="DocumentationTok">
    <w:name w:val="DocumentationTok"/>
    <w:basedOn w:val="VerbatimChar"/>
    <w:rPr>
      <w:rFonts w:ascii="Consolas" w:eastAsia="等线" w:hAnsi="Consolas"/>
      <w:b w:val="0"/>
      <w:i/>
      <w:color w:val="8F5902"/>
      <w:sz w:val="22"/>
      <w:shd w:val="clear" w:color="auto" w:fill="F8F8F8"/>
    </w:rPr>
  </w:style>
  <w:style w:type="character" w:customStyle="1" w:styleId="AnnotationTok">
    <w:name w:val="AnnotationTok"/>
    <w:basedOn w:val="VerbatimChar"/>
    <w:rPr>
      <w:rFonts w:ascii="Consolas" w:eastAsia="等线" w:hAnsi="Consolas"/>
      <w:b w:val="0"/>
      <w:i/>
      <w:color w:val="8F5902"/>
      <w:sz w:val="22"/>
      <w:shd w:val="clear" w:color="auto" w:fill="F8F8F8"/>
    </w:rPr>
  </w:style>
  <w:style w:type="character" w:customStyle="1" w:styleId="CommentVarTok">
    <w:name w:val="CommentVarTok"/>
    <w:basedOn w:val="VerbatimChar"/>
    <w:rPr>
      <w:rFonts w:ascii="Consolas" w:eastAsia="等线" w:hAnsi="Consolas"/>
      <w:b w:val="0"/>
      <w:i/>
      <w:color w:val="8F5902"/>
      <w:sz w:val="22"/>
      <w:shd w:val="clear" w:color="auto" w:fill="F8F8F8"/>
    </w:rPr>
  </w:style>
  <w:style w:type="character" w:customStyle="1" w:styleId="OtherTok">
    <w:name w:val="OtherTok"/>
    <w:basedOn w:val="VerbatimChar"/>
    <w:rPr>
      <w:rFonts w:ascii="Consolas" w:eastAsia="等线" w:hAnsi="Consolas"/>
      <w:b/>
      <w:color w:val="8F5902"/>
      <w:sz w:val="22"/>
      <w:shd w:val="clear" w:color="auto" w:fill="F8F8F8"/>
    </w:rPr>
  </w:style>
  <w:style w:type="character" w:customStyle="1" w:styleId="FunctionTok">
    <w:name w:val="FunctionTok"/>
    <w:basedOn w:val="VerbatimChar"/>
    <w:rPr>
      <w:rFonts w:ascii="Consolas" w:eastAsia="等线" w:hAnsi="Consolas"/>
      <w:b/>
      <w:color w:val="000000"/>
      <w:sz w:val="22"/>
      <w:shd w:val="clear" w:color="auto" w:fill="F8F8F8"/>
    </w:rPr>
  </w:style>
  <w:style w:type="character" w:customStyle="1" w:styleId="VariableTok">
    <w:name w:val="VariableTok"/>
    <w:basedOn w:val="VerbatimChar"/>
    <w:rPr>
      <w:rFonts w:ascii="Consolas" w:eastAsia="等线" w:hAnsi="Consolas"/>
      <w:b/>
      <w:color w:val="000000"/>
      <w:sz w:val="22"/>
      <w:shd w:val="clear" w:color="auto" w:fill="F8F8F8"/>
    </w:rPr>
  </w:style>
  <w:style w:type="character" w:customStyle="1" w:styleId="ControlFlowTok">
    <w:name w:val="ControlFlowTok"/>
    <w:basedOn w:val="VerbatimChar"/>
    <w:rPr>
      <w:rFonts w:ascii="Consolas" w:eastAsia="等线" w:hAnsi="Consolas"/>
      <w:b w:val="0"/>
      <w:color w:val="204A87"/>
      <w:sz w:val="22"/>
      <w:shd w:val="clear" w:color="auto" w:fill="F8F8F8"/>
    </w:rPr>
  </w:style>
  <w:style w:type="character" w:customStyle="1" w:styleId="OperatorTok">
    <w:name w:val="OperatorTok"/>
    <w:basedOn w:val="VerbatimChar"/>
    <w:rPr>
      <w:rFonts w:ascii="Consolas" w:eastAsia="等线" w:hAnsi="Consolas"/>
      <w:b w:val="0"/>
      <w:color w:val="CE5C00"/>
      <w:sz w:val="22"/>
      <w:shd w:val="clear" w:color="auto" w:fill="F8F8F8"/>
    </w:rPr>
  </w:style>
  <w:style w:type="character" w:customStyle="1" w:styleId="BuiltInTok">
    <w:name w:val="BuiltInTok"/>
    <w:basedOn w:val="VerbatimChar"/>
    <w:rPr>
      <w:rFonts w:ascii="Consolas" w:eastAsia="等线" w:hAnsi="Consolas"/>
      <w:b/>
      <w:color w:val="000000" w:themeColor="text1"/>
      <w:sz w:val="22"/>
      <w:shd w:val="clear" w:color="auto" w:fill="F8F8F8"/>
    </w:rPr>
  </w:style>
  <w:style w:type="character" w:customStyle="1" w:styleId="ExtensionTok">
    <w:name w:val="ExtensionTok"/>
    <w:basedOn w:val="VerbatimChar"/>
    <w:rPr>
      <w:rFonts w:ascii="Consolas" w:eastAsia="等线" w:hAnsi="Consolas"/>
      <w:b/>
      <w:color w:val="000000" w:themeColor="text1"/>
      <w:sz w:val="22"/>
      <w:shd w:val="clear" w:color="auto" w:fill="F8F8F8"/>
    </w:rPr>
  </w:style>
  <w:style w:type="character" w:customStyle="1" w:styleId="PreprocessorTok">
    <w:name w:val="PreprocessorTok"/>
    <w:basedOn w:val="VerbatimChar"/>
    <w:rPr>
      <w:rFonts w:ascii="Consolas" w:eastAsia="等线" w:hAnsi="Consolas"/>
      <w:b/>
      <w:i/>
      <w:color w:val="8F5902"/>
      <w:sz w:val="22"/>
      <w:shd w:val="clear" w:color="auto" w:fill="F8F8F8"/>
    </w:rPr>
  </w:style>
  <w:style w:type="character" w:customStyle="1" w:styleId="AttributeTok">
    <w:name w:val="AttributeTok"/>
    <w:basedOn w:val="VerbatimChar"/>
    <w:rPr>
      <w:rFonts w:ascii="Consolas" w:eastAsia="等线" w:hAnsi="Consolas"/>
      <w:b/>
      <w:color w:val="C4A000"/>
      <w:sz w:val="22"/>
      <w:shd w:val="clear" w:color="auto" w:fill="F8F8F8"/>
    </w:rPr>
  </w:style>
  <w:style w:type="character" w:customStyle="1" w:styleId="RegionMarkerTok">
    <w:name w:val="RegionMarkerTok"/>
    <w:basedOn w:val="VerbatimChar"/>
    <w:rPr>
      <w:rFonts w:ascii="Consolas" w:eastAsia="等线" w:hAnsi="Consolas"/>
      <w:b/>
      <w:color w:val="000000" w:themeColor="text1"/>
      <w:sz w:val="22"/>
      <w:shd w:val="clear" w:color="auto" w:fill="F8F8F8"/>
    </w:rPr>
  </w:style>
  <w:style w:type="character" w:customStyle="1" w:styleId="InformationTok">
    <w:name w:val="InformationTok"/>
    <w:basedOn w:val="VerbatimChar"/>
    <w:rPr>
      <w:rFonts w:ascii="Consolas" w:eastAsia="等线" w:hAnsi="Consolas"/>
      <w:b w:val="0"/>
      <w:i/>
      <w:color w:val="8F5902"/>
      <w:sz w:val="22"/>
      <w:shd w:val="clear" w:color="auto" w:fill="F8F8F8"/>
    </w:rPr>
  </w:style>
  <w:style w:type="character" w:customStyle="1" w:styleId="WarningTok">
    <w:name w:val="WarningTok"/>
    <w:basedOn w:val="VerbatimChar"/>
    <w:rPr>
      <w:rFonts w:ascii="Consolas" w:eastAsia="等线" w:hAnsi="Consolas"/>
      <w:b w:val="0"/>
      <w:i/>
      <w:color w:val="8F5902"/>
      <w:sz w:val="22"/>
      <w:shd w:val="clear" w:color="auto" w:fill="F8F8F8"/>
    </w:rPr>
  </w:style>
  <w:style w:type="character" w:customStyle="1" w:styleId="AlertTok">
    <w:name w:val="AlertTok"/>
    <w:basedOn w:val="VerbatimChar"/>
    <w:rPr>
      <w:rFonts w:ascii="Consolas" w:eastAsia="等线" w:hAnsi="Consolas"/>
      <w:b/>
      <w:color w:val="EF2929"/>
      <w:sz w:val="22"/>
      <w:shd w:val="clear" w:color="auto" w:fill="F8F8F8"/>
    </w:rPr>
  </w:style>
  <w:style w:type="character" w:customStyle="1" w:styleId="ErrorTok">
    <w:name w:val="ErrorTok"/>
    <w:basedOn w:val="VerbatimChar"/>
    <w:rPr>
      <w:rFonts w:ascii="Consolas" w:eastAsia="等线" w:hAnsi="Consolas"/>
      <w:b w:val="0"/>
      <w:color w:val="A40000"/>
      <w:sz w:val="22"/>
      <w:shd w:val="clear" w:color="auto" w:fill="F8F8F8"/>
    </w:rPr>
  </w:style>
  <w:style w:type="character" w:customStyle="1" w:styleId="NormalTok">
    <w:name w:val="NormalTok"/>
    <w:basedOn w:val="VerbatimChar"/>
    <w:rPr>
      <w:rFonts w:ascii="Consolas" w:eastAsia="等线" w:hAnsi="Consolas"/>
      <w:b/>
      <w:color w:val="000000" w:themeColor="text1"/>
      <w:sz w:val="22"/>
      <w:shd w:val="clear" w:color="auto" w:fill="F8F8F8"/>
    </w:rPr>
  </w:style>
  <w:style w:type="paragraph" w:styleId="TOC2">
    <w:name w:val="toc 2"/>
    <w:basedOn w:val="a"/>
    <w:next w:val="a"/>
    <w:autoRedefine/>
    <w:uiPriority w:val="39"/>
    <w:unhideWhenUsed/>
    <w:rsid w:val="00740315"/>
    <w:pPr>
      <w:ind w:leftChars="200" w:left="420"/>
    </w:pPr>
  </w:style>
  <w:style w:type="paragraph" w:styleId="TOC1">
    <w:name w:val="toc 1"/>
    <w:basedOn w:val="a"/>
    <w:next w:val="a"/>
    <w:autoRedefine/>
    <w:uiPriority w:val="39"/>
    <w:unhideWhenUsed/>
    <w:rsid w:val="00740315"/>
  </w:style>
  <w:style w:type="paragraph" w:styleId="TOC3">
    <w:name w:val="toc 3"/>
    <w:basedOn w:val="a"/>
    <w:next w:val="a"/>
    <w:autoRedefine/>
    <w:uiPriority w:val="39"/>
    <w:unhideWhenUsed/>
    <w:rsid w:val="00740315"/>
    <w:pPr>
      <w:ind w:leftChars="400" w:left="840"/>
    </w:pPr>
  </w:style>
  <w:style w:type="paragraph" w:styleId="af">
    <w:name w:val="header"/>
    <w:basedOn w:val="a"/>
    <w:link w:val="af0"/>
    <w:unhideWhenUsed/>
    <w:rsid w:val="00740315"/>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740315"/>
    <w:rPr>
      <w:sz w:val="18"/>
      <w:szCs w:val="18"/>
    </w:rPr>
  </w:style>
  <w:style w:type="paragraph" w:styleId="af1">
    <w:name w:val="footer"/>
    <w:basedOn w:val="a"/>
    <w:link w:val="af2"/>
    <w:uiPriority w:val="99"/>
    <w:unhideWhenUsed/>
    <w:rsid w:val="00740315"/>
    <w:pPr>
      <w:tabs>
        <w:tab w:val="center" w:pos="4153"/>
        <w:tab w:val="right" w:pos="8306"/>
      </w:tabs>
      <w:snapToGrid w:val="0"/>
    </w:pPr>
    <w:rPr>
      <w:sz w:val="18"/>
      <w:szCs w:val="18"/>
    </w:rPr>
  </w:style>
  <w:style w:type="character" w:customStyle="1" w:styleId="af2">
    <w:name w:val="页脚 字符"/>
    <w:basedOn w:val="a1"/>
    <w:link w:val="af1"/>
    <w:uiPriority w:val="99"/>
    <w:rsid w:val="00740315"/>
    <w:rPr>
      <w:sz w:val="18"/>
      <w:szCs w:val="18"/>
    </w:rPr>
  </w:style>
  <w:style w:type="table" w:customStyle="1" w:styleId="TableNormal">
    <w:name w:val="TableNormal"/>
    <w:basedOn w:val="a2"/>
    <w:uiPriority w:val="99"/>
    <w:rsid w:val="00740315"/>
    <w:pPr>
      <w:spacing w:after="0"/>
    </w:pPr>
    <w:tblPr>
      <w:tblStyleRowBandSize w:val="1"/>
      <w:tblBorders>
        <w:top w:val="single" w:sz="4" w:space="0" w:color="auto"/>
        <w:bottom w:val="single" w:sz="4" w:space="0" w:color="auto"/>
        <w:insideH w:val="single" w:sz="4" w:space="0" w:color="auto"/>
      </w:tblBorders>
    </w:tblPr>
    <w:tblStylePr w:type="band1Horz">
      <w:tblPr/>
      <w:tcPr>
        <w:shd w:val="clear" w:color="auto" w:fill="D6E3BC" w:themeFill="accent3" w:themeFillTint="66"/>
      </w:tcPr>
    </w:tblStylePr>
  </w:style>
  <w:style w:type="character" w:customStyle="1" w:styleId="a4">
    <w:name w:val="正文文本 字符"/>
    <w:basedOn w:val="a1"/>
    <w:link w:val="a0"/>
    <w:rsid w:val="003A7304"/>
    <w:rPr>
      <w:rFonts w:ascii="宋体" w:hAnsi="宋体"/>
    </w:rPr>
  </w:style>
  <w:style w:type="table" w:styleId="af3">
    <w:name w:val="Table Grid"/>
    <w:basedOn w:val="a2"/>
    <w:rsid w:val="007403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14</Pages>
  <Words>1408</Words>
  <Characters>8029</Characters>
  <Application>Microsoft Office Word</Application>
  <DocSecurity>0</DocSecurity>
  <Lines>66</Lines>
  <Paragraphs>18</Paragraphs>
  <ScaleCrop>false</ScaleCrop>
  <Company/>
  <LinksUpToDate>false</LinksUpToDate>
  <CharactersWithSpaces>9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template</dc:title>
  <dc:creator>hotmail</dc:creator>
  <cp:keywords/>
  <cp:lastModifiedBy>hotmail</cp:lastModifiedBy>
  <cp:revision>32</cp:revision>
  <dcterms:created xsi:type="dcterms:W3CDTF">2020-08-12T02:06:00Z</dcterms:created>
  <dcterms:modified xsi:type="dcterms:W3CDTF">2021-09-10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